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5F5557" w:rsidRDefault="005F5557" w:rsidP="00AF4436">
      <w:pPr>
        <w:rPr>
          <w:rFonts w:ascii="Verdana" w:hAnsi="Verdana"/>
        </w:rPr>
      </w:pPr>
    </w:p>
    <w:p w14:paraId="0A37501D" w14:textId="77777777" w:rsidR="005F5557" w:rsidRDefault="005F5557" w:rsidP="00F93148">
      <w:pPr>
        <w:jc w:val="center"/>
        <w:rPr>
          <w:rFonts w:ascii="Verdana" w:hAnsi="Verdana"/>
        </w:rPr>
      </w:pPr>
    </w:p>
    <w:p w14:paraId="5DAB6C7B" w14:textId="77777777" w:rsidR="005553CB" w:rsidRDefault="005553CB" w:rsidP="00F93148">
      <w:pPr>
        <w:jc w:val="center"/>
        <w:rPr>
          <w:rFonts w:ascii="Verdana" w:hAnsi="Verdana"/>
        </w:rPr>
      </w:pPr>
    </w:p>
    <w:p w14:paraId="02EB378F" w14:textId="77777777" w:rsidR="00AF4436" w:rsidRDefault="00AF4436">
      <w:pPr>
        <w:rPr>
          <w:rFonts w:ascii="Verdana" w:hAnsi="Verdana"/>
        </w:rPr>
      </w:pPr>
    </w:p>
    <w:p w14:paraId="77D4711E" w14:textId="756F1EF5" w:rsidR="00DC6F51" w:rsidRPr="00DC6F51" w:rsidRDefault="00DC6F51" w:rsidP="00DC6F51">
      <w:pPr>
        <w:jc w:val="center"/>
        <w:rPr>
          <w:b/>
          <w:bCs/>
          <w:noProof/>
          <w:color w:val="7030A0"/>
          <w:sz w:val="36"/>
          <w:szCs w:val="36"/>
        </w:rPr>
      </w:pPr>
      <w:r w:rsidRPr="00DC6F51">
        <w:rPr>
          <w:b/>
          <w:bCs/>
          <w:noProof/>
          <w:color w:val="7030A0"/>
          <w:sz w:val="36"/>
          <w:szCs w:val="36"/>
        </w:rPr>
        <w:t>UHO</w:t>
      </w:r>
    </w:p>
    <w:p w14:paraId="4303A2AD" w14:textId="189688B5" w:rsidR="00DC6F51" w:rsidRPr="00DC6F51" w:rsidRDefault="00DC6F51" w:rsidP="00DC6F51">
      <w:pPr>
        <w:rPr>
          <w:noProof/>
          <w:sz w:val="36"/>
          <w:szCs w:val="36"/>
        </w:rPr>
      </w:pPr>
      <w:r>
        <w:rPr>
          <w:b/>
          <w:bCs/>
          <w:noProof/>
          <w:sz w:val="36"/>
          <w:szCs w:val="36"/>
        </w:rPr>
        <w:tab/>
      </w:r>
      <w:r>
        <w:rPr>
          <w:b/>
          <w:bCs/>
          <w:noProof/>
          <w:sz w:val="36"/>
          <w:szCs w:val="36"/>
        </w:rPr>
        <w:tab/>
      </w:r>
      <w:r>
        <w:rPr>
          <w:b/>
          <w:bCs/>
          <w:noProof/>
          <w:sz w:val="36"/>
          <w:szCs w:val="36"/>
        </w:rPr>
        <w:tab/>
        <w:t xml:space="preserve">     </w:t>
      </w:r>
      <w:r w:rsidRPr="00DC6F51">
        <w:rPr>
          <w:noProof/>
          <w:color w:val="A5A5A5" w:themeColor="accent3"/>
          <w:sz w:val="36"/>
          <w:szCs w:val="36"/>
        </w:rPr>
        <w:t>United Health Organization</w:t>
      </w:r>
    </w:p>
    <w:p w14:paraId="5A39BBE3" w14:textId="77777777" w:rsidR="00AF4436" w:rsidRDefault="00AF4436" w:rsidP="00790655">
      <w:pPr>
        <w:rPr>
          <w:rFonts w:ascii="Verdana" w:hAnsi="Verdana"/>
        </w:rPr>
      </w:pPr>
    </w:p>
    <w:p w14:paraId="41C8F396" w14:textId="77777777" w:rsidR="00AF4436" w:rsidRDefault="00AF4436">
      <w:pPr>
        <w:rPr>
          <w:rFonts w:ascii="Verdana" w:hAnsi="Verdana"/>
        </w:rPr>
      </w:pPr>
    </w:p>
    <w:p w14:paraId="72A3D3EC" w14:textId="77777777" w:rsidR="00AF4436" w:rsidRDefault="00AF4436">
      <w:pPr>
        <w:rPr>
          <w:rFonts w:ascii="Verdana" w:hAnsi="Verdana"/>
        </w:rPr>
      </w:pPr>
    </w:p>
    <w:p w14:paraId="5F144E64" w14:textId="77777777" w:rsidR="005F5557" w:rsidRPr="00AA5152" w:rsidRDefault="008C3BF6">
      <w:pPr>
        <w:rPr>
          <w:rFonts w:ascii="Verdana" w:hAnsi="Verdana"/>
          <w:sz w:val="24"/>
          <w:szCs w:val="24"/>
        </w:rPr>
      </w:pPr>
      <w:r w:rsidRPr="00AA5152">
        <w:rPr>
          <w:rFonts w:ascii="Verdana" w:hAnsi="Verdan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AD44523" wp14:editId="5C6D116D">
                <wp:simplePos x="0" y="0"/>
                <wp:positionH relativeFrom="column">
                  <wp:posOffset>0</wp:posOffset>
                </wp:positionH>
                <wp:positionV relativeFrom="paragraph">
                  <wp:posOffset>42545</wp:posOffset>
                </wp:positionV>
                <wp:extent cx="6172200" cy="0"/>
                <wp:effectExtent l="0" t="0" r="0" b="0"/>
                <wp:wrapNone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31750">
                          <a:solidFill>
                            <a:srgbClr val="6666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pic="http://schemas.openxmlformats.org/drawingml/2006/picture" xmlns:a="http://schemas.openxmlformats.org/drawingml/2006/main">
            <w:pict w14:anchorId="339103B5">
              <v:line id="Line 2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669" strokeweight="2.5pt" from="0,3.35pt" to="486pt,3.35pt" w14:anchorId="16703B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"/>
            </w:pict>
          </mc:Fallback>
        </mc:AlternateContent>
      </w:r>
    </w:p>
    <w:p w14:paraId="145EED60" w14:textId="079116DF" w:rsidR="00D60FF9" w:rsidRDefault="00A20627" w:rsidP="00A20627">
      <w:pPr>
        <w:tabs>
          <w:tab w:val="center" w:pos="4896"/>
          <w:tab w:val="left" w:pos="885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B412F2">
        <w:rPr>
          <w:b/>
          <w:sz w:val="28"/>
          <w:szCs w:val="28"/>
        </w:rPr>
        <w:t xml:space="preserve">Integration </w:t>
      </w:r>
      <w:r w:rsidR="00D60FF9" w:rsidRPr="0071285B">
        <w:rPr>
          <w:b/>
          <w:sz w:val="28"/>
          <w:szCs w:val="28"/>
        </w:rPr>
        <w:fldChar w:fldCharType="begin"/>
      </w:r>
      <w:r w:rsidR="00D60FF9" w:rsidRPr="0071285B">
        <w:rPr>
          <w:b/>
          <w:sz w:val="28"/>
          <w:szCs w:val="28"/>
        </w:rPr>
        <w:instrText xml:space="preserve"> TITLE   \* MERGEFORMAT </w:instrText>
      </w:r>
      <w:r w:rsidR="00D60FF9" w:rsidRPr="0071285B">
        <w:rPr>
          <w:b/>
          <w:sz w:val="28"/>
          <w:szCs w:val="28"/>
        </w:rPr>
        <w:fldChar w:fldCharType="separate"/>
      </w:r>
      <w:r w:rsidR="004C697A">
        <w:rPr>
          <w:b/>
          <w:sz w:val="28"/>
          <w:szCs w:val="28"/>
        </w:rPr>
        <w:t>Technical Design</w:t>
      </w:r>
      <w:r w:rsidR="00D60FF9" w:rsidRPr="0071285B">
        <w:rPr>
          <w:b/>
          <w:sz w:val="28"/>
          <w:szCs w:val="28"/>
        </w:rPr>
        <w:fldChar w:fldCharType="end"/>
      </w:r>
      <w:r w:rsidR="00D62EA5">
        <w:rPr>
          <w:b/>
          <w:sz w:val="28"/>
          <w:szCs w:val="28"/>
        </w:rPr>
        <w:t xml:space="preserve"> Document</w:t>
      </w:r>
      <w:r>
        <w:rPr>
          <w:b/>
          <w:sz w:val="28"/>
          <w:szCs w:val="28"/>
        </w:rPr>
        <w:tab/>
      </w:r>
    </w:p>
    <w:p w14:paraId="0D0B940D" w14:textId="77777777" w:rsidR="0071285B" w:rsidRPr="0071285B" w:rsidRDefault="0071285B" w:rsidP="0071285B">
      <w:pPr>
        <w:jc w:val="center"/>
        <w:rPr>
          <w:b/>
          <w:sz w:val="28"/>
          <w:szCs w:val="28"/>
        </w:rPr>
      </w:pPr>
    </w:p>
    <w:p w14:paraId="768FF45F" w14:textId="6A90D1A7" w:rsidR="004C697A" w:rsidRPr="0071285B" w:rsidRDefault="00190119" w:rsidP="004C697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ovid</w:t>
      </w:r>
      <w:r w:rsidR="00DC6F51">
        <w:rPr>
          <w:b/>
          <w:sz w:val="32"/>
          <w:szCs w:val="32"/>
        </w:rPr>
        <w:t>-</w:t>
      </w:r>
      <w:proofErr w:type="spellStart"/>
      <w:r>
        <w:rPr>
          <w:b/>
          <w:sz w:val="32"/>
          <w:szCs w:val="32"/>
        </w:rPr>
        <w:t>p</w:t>
      </w:r>
      <w:r w:rsidR="00DC6F51">
        <w:rPr>
          <w:b/>
          <w:sz w:val="32"/>
          <w:szCs w:val="32"/>
        </w:rPr>
        <w:t>api</w:t>
      </w:r>
      <w:proofErr w:type="spellEnd"/>
      <w:r w:rsidR="004B40E6">
        <w:rPr>
          <w:b/>
          <w:sz w:val="32"/>
          <w:szCs w:val="32"/>
        </w:rPr>
        <w:t xml:space="preserve"> </w:t>
      </w:r>
      <w:r w:rsidR="00DC6F51">
        <w:rPr>
          <w:b/>
          <w:sz w:val="32"/>
          <w:szCs w:val="32"/>
        </w:rPr>
        <w:t>t</w:t>
      </w:r>
      <w:r w:rsidR="004C697A">
        <w:rPr>
          <w:b/>
          <w:sz w:val="32"/>
          <w:szCs w:val="32"/>
        </w:rPr>
        <w:t xml:space="preserve">echnical </w:t>
      </w:r>
      <w:r w:rsidR="00DC6F51">
        <w:rPr>
          <w:b/>
          <w:sz w:val="32"/>
          <w:szCs w:val="32"/>
        </w:rPr>
        <w:t>d</w:t>
      </w:r>
      <w:r w:rsidR="004C697A">
        <w:rPr>
          <w:b/>
          <w:sz w:val="32"/>
          <w:szCs w:val="32"/>
        </w:rPr>
        <w:t>esign</w:t>
      </w:r>
    </w:p>
    <w:p w14:paraId="0E27B00A" w14:textId="77777777" w:rsidR="004C697A" w:rsidRPr="0071285B" w:rsidRDefault="004C697A" w:rsidP="004C697A">
      <w:pPr>
        <w:jc w:val="center"/>
        <w:rPr>
          <w:rStyle w:val="Strong"/>
          <w:b w:val="0"/>
          <w:sz w:val="28"/>
          <w:szCs w:val="28"/>
        </w:rPr>
      </w:pPr>
    </w:p>
    <w:p w14:paraId="60061E4C" w14:textId="77777777" w:rsidR="004C697A" w:rsidRDefault="004C697A" w:rsidP="004C697A">
      <w:pPr>
        <w:jc w:val="center"/>
        <w:rPr>
          <w:rFonts w:ascii="Verdana" w:hAnsi="Verdana"/>
          <w:b/>
          <w:bCs/>
        </w:rPr>
      </w:pPr>
    </w:p>
    <w:tbl>
      <w:tblPr>
        <w:tblpPr w:leftFromText="180" w:rightFromText="180" w:vertAnchor="text" w:horzAnchor="margin" w:tblpXSpec="center" w:tblpY="-6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14"/>
        <w:gridCol w:w="267"/>
        <w:gridCol w:w="4509"/>
      </w:tblGrid>
      <w:tr w:rsidR="004C697A" w:rsidRPr="002C7AC2" w14:paraId="38642013" w14:textId="77777777" w:rsidTr="008328E9">
        <w:tc>
          <w:tcPr>
            <w:tcW w:w="3414" w:type="dxa"/>
            <w:tcBorders>
              <w:top w:val="nil"/>
              <w:left w:val="nil"/>
              <w:bottom w:val="nil"/>
              <w:right w:val="nil"/>
            </w:tcBorders>
          </w:tcPr>
          <w:p w14:paraId="30D8F551" w14:textId="77777777" w:rsidR="004C697A" w:rsidRPr="002C7AC2" w:rsidRDefault="004C697A" w:rsidP="008328E9">
            <w:pPr>
              <w:rPr>
                <w:rFonts w:ascii="Verdana" w:hAnsi="Verdana"/>
                <w:highlight w:val="yellow"/>
              </w:rPr>
            </w:pPr>
            <w:r w:rsidRPr="002C7AC2">
              <w:rPr>
                <w:rFonts w:ascii="Verdana" w:hAnsi="Verdana"/>
                <w:b/>
                <w:bCs/>
              </w:rPr>
              <w:t>Project/Service Identifier:</w:t>
            </w:r>
          </w:p>
        </w:tc>
        <w:tc>
          <w:tcPr>
            <w:tcW w:w="267" w:type="dxa"/>
            <w:vMerge w:val="restart"/>
            <w:tcBorders>
              <w:top w:val="nil"/>
              <w:left w:val="nil"/>
              <w:right w:val="nil"/>
            </w:tcBorders>
          </w:tcPr>
          <w:p w14:paraId="44EAFD9C" w14:textId="77777777" w:rsidR="004C697A" w:rsidRPr="002C7AC2" w:rsidRDefault="004C697A" w:rsidP="008328E9">
            <w:pPr>
              <w:rPr>
                <w:rFonts w:ascii="Verdana" w:hAnsi="Verdana"/>
                <w:highlight w:val="yellow"/>
              </w:rPr>
            </w:pPr>
          </w:p>
        </w:tc>
        <w:tc>
          <w:tcPr>
            <w:tcW w:w="4509" w:type="dxa"/>
            <w:tcBorders>
              <w:top w:val="nil"/>
              <w:left w:val="nil"/>
              <w:bottom w:val="nil"/>
              <w:right w:val="nil"/>
            </w:tcBorders>
          </w:tcPr>
          <w:p w14:paraId="78CDC5A9" w14:textId="533B1E04" w:rsidR="004C697A" w:rsidRPr="008B497E" w:rsidRDefault="00190119" w:rsidP="008328E9">
            <w:pPr>
              <w:rPr>
                <w:rFonts w:ascii="Verdana" w:hAnsi="Verdana"/>
                <w:noProof/>
                <w:color w:val="0000FF"/>
              </w:rPr>
            </w:pPr>
            <w:r>
              <w:rPr>
                <w:rFonts w:ascii="Verdana" w:hAnsi="Verdana"/>
                <w:noProof/>
                <w:color w:val="FFC000"/>
              </w:rPr>
              <w:t>covid</w:t>
            </w:r>
            <w:r w:rsidR="00DC6F51">
              <w:rPr>
                <w:rFonts w:ascii="Verdana" w:hAnsi="Verdana"/>
                <w:noProof/>
                <w:color w:val="FFC000"/>
              </w:rPr>
              <w:t xml:space="preserve"> </w:t>
            </w:r>
            <w:r>
              <w:rPr>
                <w:rFonts w:ascii="Verdana" w:hAnsi="Verdana"/>
                <w:noProof/>
                <w:color w:val="FFC000"/>
              </w:rPr>
              <w:t>process</w:t>
            </w:r>
            <w:r w:rsidR="00DC6F51">
              <w:rPr>
                <w:rFonts w:ascii="Verdana" w:hAnsi="Verdana"/>
                <w:noProof/>
                <w:color w:val="FFC000"/>
              </w:rPr>
              <w:t xml:space="preserve"> API</w:t>
            </w:r>
          </w:p>
        </w:tc>
      </w:tr>
      <w:tr w:rsidR="004C697A" w:rsidRPr="002C7AC2" w14:paraId="57F266C7" w14:textId="77777777" w:rsidTr="008328E9">
        <w:tc>
          <w:tcPr>
            <w:tcW w:w="3414" w:type="dxa"/>
            <w:tcBorders>
              <w:top w:val="nil"/>
              <w:left w:val="nil"/>
              <w:bottom w:val="nil"/>
              <w:right w:val="nil"/>
            </w:tcBorders>
          </w:tcPr>
          <w:p w14:paraId="16C8E936" w14:textId="77777777" w:rsidR="004C697A" w:rsidRPr="002C7AC2" w:rsidRDefault="004C697A" w:rsidP="008328E9">
            <w:pPr>
              <w:rPr>
                <w:rFonts w:ascii="Verdana" w:hAnsi="Verdana"/>
              </w:rPr>
            </w:pPr>
            <w:r w:rsidRPr="002C7AC2">
              <w:rPr>
                <w:rFonts w:ascii="Verdana" w:hAnsi="Verdana"/>
                <w:b/>
                <w:bCs/>
              </w:rPr>
              <w:t>Prepared By:</w:t>
            </w:r>
          </w:p>
        </w:tc>
        <w:tc>
          <w:tcPr>
            <w:tcW w:w="267" w:type="dxa"/>
            <w:vMerge/>
            <w:tcBorders>
              <w:left w:val="nil"/>
              <w:right w:val="nil"/>
            </w:tcBorders>
          </w:tcPr>
          <w:p w14:paraId="4B94D5A5" w14:textId="77777777" w:rsidR="004C697A" w:rsidRPr="002C7AC2" w:rsidRDefault="004C697A" w:rsidP="008328E9">
            <w:pPr>
              <w:rPr>
                <w:rFonts w:ascii="Verdana" w:hAnsi="Verdana"/>
              </w:rPr>
            </w:pPr>
          </w:p>
        </w:tc>
        <w:tc>
          <w:tcPr>
            <w:tcW w:w="4509" w:type="dxa"/>
            <w:tcBorders>
              <w:top w:val="nil"/>
              <w:left w:val="nil"/>
              <w:bottom w:val="nil"/>
              <w:right w:val="nil"/>
            </w:tcBorders>
          </w:tcPr>
          <w:p w14:paraId="4F4F82B3" w14:textId="727BE92F" w:rsidR="004C697A" w:rsidRPr="002C7AC2" w:rsidRDefault="00DC6F51" w:rsidP="008328E9">
            <w:pPr>
              <w:rPr>
                <w:rFonts w:ascii="Verdana" w:hAnsi="Verdana"/>
              </w:rPr>
            </w:pPr>
            <w:proofErr w:type="spellStart"/>
            <w:r>
              <w:rPr>
                <w:rFonts w:ascii="Verdana" w:hAnsi="Verdana"/>
                <w:color w:val="0000FF"/>
              </w:rPr>
              <w:t>Chinna</w:t>
            </w:r>
            <w:proofErr w:type="spellEnd"/>
            <w:r>
              <w:rPr>
                <w:rFonts w:ascii="Verdana" w:hAnsi="Verdana"/>
                <w:color w:val="0000FF"/>
              </w:rPr>
              <w:t xml:space="preserve"> Reddy</w:t>
            </w:r>
          </w:p>
        </w:tc>
      </w:tr>
      <w:tr w:rsidR="004C697A" w:rsidRPr="002C7AC2" w14:paraId="19DC7D96" w14:textId="77777777" w:rsidTr="008328E9">
        <w:tc>
          <w:tcPr>
            <w:tcW w:w="3414" w:type="dxa"/>
            <w:tcBorders>
              <w:top w:val="nil"/>
              <w:left w:val="nil"/>
              <w:bottom w:val="nil"/>
              <w:right w:val="nil"/>
            </w:tcBorders>
          </w:tcPr>
          <w:p w14:paraId="475201D0" w14:textId="77777777" w:rsidR="004C697A" w:rsidRPr="002C7AC2" w:rsidRDefault="004C697A" w:rsidP="008328E9">
            <w:pPr>
              <w:rPr>
                <w:rFonts w:ascii="Verdana" w:hAnsi="Verdana"/>
              </w:rPr>
            </w:pPr>
            <w:r w:rsidRPr="002C7AC2">
              <w:rPr>
                <w:rFonts w:ascii="Verdana" w:hAnsi="Verdana"/>
                <w:b/>
                <w:bCs/>
              </w:rPr>
              <w:t>Document Version:</w:t>
            </w:r>
          </w:p>
        </w:tc>
        <w:tc>
          <w:tcPr>
            <w:tcW w:w="267" w:type="dxa"/>
            <w:vMerge/>
            <w:tcBorders>
              <w:left w:val="nil"/>
              <w:right w:val="nil"/>
            </w:tcBorders>
          </w:tcPr>
          <w:p w14:paraId="3DEEC669" w14:textId="77777777" w:rsidR="004C697A" w:rsidRPr="002C7AC2" w:rsidRDefault="004C697A" w:rsidP="008328E9">
            <w:pPr>
              <w:rPr>
                <w:rFonts w:ascii="Verdana" w:hAnsi="Verdana"/>
              </w:rPr>
            </w:pPr>
          </w:p>
        </w:tc>
        <w:tc>
          <w:tcPr>
            <w:tcW w:w="4509" w:type="dxa"/>
            <w:tcBorders>
              <w:top w:val="nil"/>
              <w:left w:val="nil"/>
              <w:bottom w:val="nil"/>
              <w:right w:val="nil"/>
            </w:tcBorders>
          </w:tcPr>
          <w:p w14:paraId="0C8CBCF5" w14:textId="040016B0" w:rsidR="004C697A" w:rsidRPr="009A2DA8" w:rsidRDefault="004C697A" w:rsidP="008328E9">
            <w:pPr>
              <w:rPr>
                <w:rFonts w:ascii="Verdana" w:hAnsi="Verdana"/>
              </w:rPr>
            </w:pPr>
            <w:r>
              <w:rPr>
                <w:rFonts w:ascii="Verdana" w:hAnsi="Verdana"/>
                <w:color w:val="0000FF"/>
              </w:rPr>
              <w:t xml:space="preserve">Version </w:t>
            </w:r>
            <w:r w:rsidR="00DC6F51">
              <w:rPr>
                <w:rFonts w:ascii="Verdana" w:hAnsi="Verdana"/>
                <w:color w:val="0000FF"/>
              </w:rPr>
              <w:t>1.0.0</w:t>
            </w:r>
          </w:p>
        </w:tc>
      </w:tr>
      <w:tr w:rsidR="004C697A" w:rsidRPr="002C7AC2" w14:paraId="269E25F2" w14:textId="77777777" w:rsidTr="008328E9">
        <w:tc>
          <w:tcPr>
            <w:tcW w:w="3414" w:type="dxa"/>
            <w:tcBorders>
              <w:top w:val="nil"/>
              <w:left w:val="nil"/>
              <w:bottom w:val="nil"/>
              <w:right w:val="nil"/>
            </w:tcBorders>
          </w:tcPr>
          <w:p w14:paraId="6F5F73E1" w14:textId="77777777" w:rsidR="004C697A" w:rsidRPr="002C7AC2" w:rsidRDefault="004C697A" w:rsidP="008328E9">
            <w:pPr>
              <w:rPr>
                <w:rFonts w:ascii="Verdana" w:hAnsi="Verdana"/>
              </w:rPr>
            </w:pPr>
            <w:r w:rsidRPr="002C7AC2">
              <w:rPr>
                <w:rFonts w:ascii="Verdana" w:hAnsi="Verdana"/>
                <w:b/>
                <w:bCs/>
              </w:rPr>
              <w:t>Published Date:</w:t>
            </w:r>
          </w:p>
        </w:tc>
        <w:tc>
          <w:tcPr>
            <w:tcW w:w="267" w:type="dxa"/>
            <w:vMerge/>
            <w:tcBorders>
              <w:left w:val="nil"/>
              <w:bottom w:val="nil"/>
              <w:right w:val="nil"/>
            </w:tcBorders>
          </w:tcPr>
          <w:p w14:paraId="3656B9AB" w14:textId="77777777" w:rsidR="004C697A" w:rsidRPr="002C7AC2" w:rsidRDefault="004C697A" w:rsidP="008328E9">
            <w:pPr>
              <w:rPr>
                <w:rFonts w:ascii="Verdana" w:hAnsi="Verdana"/>
              </w:rPr>
            </w:pPr>
          </w:p>
        </w:tc>
        <w:tc>
          <w:tcPr>
            <w:tcW w:w="4509" w:type="dxa"/>
            <w:tcBorders>
              <w:top w:val="nil"/>
              <w:left w:val="nil"/>
              <w:bottom w:val="nil"/>
              <w:right w:val="nil"/>
            </w:tcBorders>
          </w:tcPr>
          <w:p w14:paraId="12C6C60B" w14:textId="1B141790" w:rsidR="004C697A" w:rsidRPr="002C7AC2" w:rsidRDefault="007B3AD7" w:rsidP="008328E9">
            <w:pPr>
              <w:rPr>
                <w:rFonts w:ascii="Verdana" w:hAnsi="Verdana"/>
              </w:rPr>
            </w:pPr>
            <w:r>
              <w:rPr>
                <w:rFonts w:ascii="Verdana" w:hAnsi="Verdana"/>
                <w:color w:val="0000FF"/>
              </w:rPr>
              <w:t>2</w:t>
            </w:r>
            <w:r w:rsidR="005A1CB1">
              <w:rPr>
                <w:rFonts w:ascii="Verdana" w:hAnsi="Verdana"/>
                <w:color w:val="0000FF"/>
              </w:rPr>
              <w:t>0</w:t>
            </w:r>
            <w:r w:rsidR="00DC6F51">
              <w:rPr>
                <w:rFonts w:ascii="Verdana" w:hAnsi="Verdana"/>
                <w:color w:val="0000FF"/>
              </w:rPr>
              <w:t>21</w:t>
            </w:r>
            <w:r w:rsidR="005A1CB1">
              <w:rPr>
                <w:rFonts w:ascii="Verdana" w:hAnsi="Verdana"/>
                <w:color w:val="0000FF"/>
              </w:rPr>
              <w:t>/0</w:t>
            </w:r>
            <w:r w:rsidR="00DC6F51">
              <w:rPr>
                <w:rFonts w:ascii="Verdana" w:hAnsi="Verdana"/>
                <w:color w:val="0000FF"/>
              </w:rPr>
              <w:t>8</w:t>
            </w:r>
            <w:r w:rsidR="005A1CB1">
              <w:rPr>
                <w:rFonts w:ascii="Verdana" w:hAnsi="Verdana"/>
                <w:color w:val="0000FF"/>
              </w:rPr>
              <w:t>/</w:t>
            </w:r>
            <w:r w:rsidR="00AE7EAF">
              <w:rPr>
                <w:rFonts w:ascii="Verdana" w:hAnsi="Verdana"/>
                <w:color w:val="0000FF"/>
              </w:rPr>
              <w:t>12</w:t>
            </w:r>
          </w:p>
        </w:tc>
      </w:tr>
    </w:tbl>
    <w:p w14:paraId="45FB0818" w14:textId="77777777" w:rsidR="005F5557" w:rsidRDefault="005F5557">
      <w:pPr>
        <w:rPr>
          <w:rFonts w:ascii="Verdana" w:hAnsi="Verdana"/>
        </w:rPr>
      </w:pPr>
    </w:p>
    <w:p w14:paraId="049F31CB" w14:textId="77777777" w:rsidR="005F5557" w:rsidRDefault="005F5557">
      <w:pPr>
        <w:rPr>
          <w:rFonts w:ascii="Verdana" w:hAnsi="Verdana"/>
        </w:rPr>
      </w:pPr>
    </w:p>
    <w:p w14:paraId="53128261" w14:textId="77777777" w:rsidR="005F5557" w:rsidRDefault="005F5557">
      <w:pPr>
        <w:rPr>
          <w:rFonts w:ascii="Verdana" w:hAnsi="Verdana"/>
        </w:rPr>
      </w:pPr>
    </w:p>
    <w:p w14:paraId="62486C05" w14:textId="77777777" w:rsidR="005F5557" w:rsidRDefault="005F5557">
      <w:pPr>
        <w:rPr>
          <w:rFonts w:ascii="Verdana" w:hAnsi="Verdana"/>
        </w:rPr>
      </w:pPr>
    </w:p>
    <w:p w14:paraId="4101652C" w14:textId="77777777" w:rsidR="005F5557" w:rsidRDefault="005F5557">
      <w:pPr>
        <w:rPr>
          <w:rFonts w:ascii="Verdana" w:hAnsi="Verdana"/>
        </w:rPr>
      </w:pPr>
    </w:p>
    <w:p w14:paraId="61100BD2" w14:textId="77777777" w:rsidR="005F5557" w:rsidRDefault="008C3BF6">
      <w:pPr>
        <w:rPr>
          <w:rFonts w:ascii="Verdana" w:hAnsi="Verdana"/>
        </w:rPr>
      </w:pPr>
      <w:r>
        <w:rPr>
          <w:rFonts w:ascii="Verdana" w:hAnsi="Verdana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F4267E6" wp14:editId="1198D293">
                <wp:simplePos x="0" y="0"/>
                <wp:positionH relativeFrom="column">
                  <wp:posOffset>-62865</wp:posOffset>
                </wp:positionH>
                <wp:positionV relativeFrom="paragraph">
                  <wp:posOffset>130175</wp:posOffset>
                </wp:positionV>
                <wp:extent cx="6286500" cy="0"/>
                <wp:effectExtent l="0" t="0" r="0" b="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31750">
                          <a:solidFill>
                            <a:srgbClr val="6666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pic="http://schemas.openxmlformats.org/drawingml/2006/picture" xmlns:a="http://schemas.openxmlformats.org/drawingml/2006/main">
            <w:pict w14:anchorId="56B6D2D1">
              <v:line id="Line 3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669" strokeweight="2.5pt" from="-4.95pt,10.25pt" to="490.05pt,10.25pt" w14:anchorId="35B00E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imwFAIAACkEAAAOAAAAZHJzL2Uyb0RvYy54bWysU8GO2jAQvVfqP1i+QxLIUo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"/>
            </w:pict>
          </mc:Fallback>
        </mc:AlternateContent>
      </w:r>
    </w:p>
    <w:p w14:paraId="4B99056E" w14:textId="77777777" w:rsidR="005F5557" w:rsidRDefault="005F5557">
      <w:pPr>
        <w:rPr>
          <w:rFonts w:ascii="Verdana" w:hAnsi="Verdana"/>
        </w:rPr>
      </w:pPr>
    </w:p>
    <w:p w14:paraId="1299C43A" w14:textId="77777777" w:rsidR="005F5557" w:rsidRDefault="005F5557">
      <w:pPr>
        <w:rPr>
          <w:rFonts w:ascii="Verdana" w:hAnsi="Verdana"/>
        </w:rPr>
      </w:pPr>
    </w:p>
    <w:p w14:paraId="4DDBEF00" w14:textId="77777777" w:rsidR="00BC65C5" w:rsidRDefault="00BC65C5">
      <w:pPr>
        <w:rPr>
          <w:rFonts w:ascii="Verdana" w:hAnsi="Verdana"/>
        </w:rPr>
      </w:pPr>
    </w:p>
    <w:p w14:paraId="3461D779" w14:textId="77777777" w:rsidR="00BC65C5" w:rsidRDefault="00BC65C5">
      <w:pPr>
        <w:rPr>
          <w:rFonts w:ascii="Verdana" w:hAnsi="Verdana"/>
        </w:rPr>
      </w:pPr>
    </w:p>
    <w:p w14:paraId="3CF2D8B6" w14:textId="77777777" w:rsidR="001D7A2E" w:rsidRDefault="001D7A2E">
      <w:pPr>
        <w:rPr>
          <w:rFonts w:ascii="Verdana" w:hAnsi="Verdana"/>
        </w:rPr>
      </w:pPr>
    </w:p>
    <w:p w14:paraId="0FB78278" w14:textId="77777777" w:rsidR="001D7A2E" w:rsidRDefault="001D7A2E">
      <w:pPr>
        <w:rPr>
          <w:rFonts w:ascii="Verdana" w:hAnsi="Verdana"/>
        </w:rPr>
      </w:pPr>
    </w:p>
    <w:p w14:paraId="1FC39945" w14:textId="77777777" w:rsidR="001D7A2E" w:rsidRDefault="001D7A2E">
      <w:pPr>
        <w:rPr>
          <w:rFonts w:ascii="Verdana" w:hAnsi="Verdana"/>
        </w:rPr>
      </w:pPr>
    </w:p>
    <w:p w14:paraId="0562CB0E" w14:textId="77777777" w:rsidR="001D7A2E" w:rsidRDefault="001D7A2E">
      <w:pPr>
        <w:rPr>
          <w:rFonts w:ascii="Verdana" w:hAnsi="Verdana"/>
        </w:rPr>
      </w:pPr>
    </w:p>
    <w:p w14:paraId="34CE0A41" w14:textId="77777777" w:rsidR="005F5557" w:rsidRDefault="005F5557">
      <w:pPr>
        <w:rPr>
          <w:rFonts w:ascii="Verdana" w:hAnsi="Verdana"/>
        </w:rPr>
      </w:pPr>
    </w:p>
    <w:p w14:paraId="62EBF3C5" w14:textId="77777777" w:rsidR="001D7A2E" w:rsidRDefault="001D7A2E">
      <w:pPr>
        <w:rPr>
          <w:rFonts w:ascii="Verdana" w:hAnsi="Verdana"/>
        </w:rPr>
      </w:pPr>
    </w:p>
    <w:p w14:paraId="6D98A12B" w14:textId="77777777" w:rsidR="001D7A2E" w:rsidRDefault="001D7A2E">
      <w:pPr>
        <w:rPr>
          <w:rFonts w:ascii="Verdana" w:hAnsi="Verdana"/>
        </w:rPr>
      </w:pPr>
    </w:p>
    <w:p w14:paraId="2946DB82" w14:textId="77777777" w:rsidR="001D7A2E" w:rsidRDefault="001D7A2E">
      <w:pPr>
        <w:rPr>
          <w:rFonts w:ascii="Verdana" w:hAnsi="Verdana"/>
        </w:rPr>
      </w:pPr>
    </w:p>
    <w:p w14:paraId="5997CC1D" w14:textId="77777777" w:rsidR="001D7A2E" w:rsidRDefault="001D7A2E" w:rsidP="0071285B"/>
    <w:p w14:paraId="110FFD37" w14:textId="77777777" w:rsidR="001D7A2E" w:rsidRDefault="001D7A2E" w:rsidP="0071285B"/>
    <w:p w14:paraId="1F72F646" w14:textId="77777777" w:rsidR="005F5557" w:rsidRDefault="005F5557">
      <w:pPr>
        <w:rPr>
          <w:rFonts w:ascii="Verdana" w:hAnsi="Verdana"/>
        </w:rPr>
        <w:sectPr w:rsidR="005F5557" w:rsidSect="008F2E9D">
          <w:pgSz w:w="12240" w:h="15840"/>
          <w:pgMar w:top="1008" w:right="1008" w:bottom="1008" w:left="1440" w:header="432" w:footer="432" w:gutter="0"/>
          <w:cols w:space="720"/>
          <w:docGrid w:linePitch="360"/>
        </w:sectPr>
      </w:pPr>
    </w:p>
    <w:p w14:paraId="4B08E8BD" w14:textId="77777777" w:rsidR="005F5557" w:rsidRPr="0071285B" w:rsidRDefault="005F5557" w:rsidP="0071285B">
      <w:pPr>
        <w:rPr>
          <w:b/>
          <w:sz w:val="24"/>
          <w:szCs w:val="24"/>
        </w:rPr>
      </w:pPr>
      <w:r w:rsidRPr="0071285B">
        <w:rPr>
          <w:b/>
          <w:sz w:val="24"/>
          <w:szCs w:val="24"/>
        </w:rPr>
        <w:lastRenderedPageBreak/>
        <w:t>Revision History</w:t>
      </w:r>
    </w:p>
    <w:p w14:paraId="08CE6F91" w14:textId="77777777" w:rsidR="005F5557" w:rsidRDefault="005F5557"/>
    <w:tbl>
      <w:tblPr>
        <w:tblW w:w="9382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000" w:firstRow="0" w:lastRow="0" w:firstColumn="0" w:lastColumn="0" w:noHBand="0" w:noVBand="0"/>
      </w:tblPr>
      <w:tblGrid>
        <w:gridCol w:w="1018"/>
        <w:gridCol w:w="2127"/>
        <w:gridCol w:w="3827"/>
        <w:gridCol w:w="2410"/>
      </w:tblGrid>
      <w:tr w:rsidR="005F5557" w14:paraId="2A057535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14:paraId="574966AB" w14:textId="77777777" w:rsidR="005F5557" w:rsidRDefault="005F5557" w:rsidP="00784247">
            <w:pPr>
              <w:jc w:val="center"/>
              <w:rPr>
                <w:b/>
              </w:rPr>
            </w:pPr>
            <w:r>
              <w:rPr>
                <w:b/>
              </w:rPr>
              <w:t>Version Number</w:t>
            </w: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14:paraId="090074D7" w14:textId="77777777" w:rsidR="005F5557" w:rsidRDefault="005F5557">
            <w:pPr>
              <w:rPr>
                <w:b/>
              </w:rPr>
            </w:pPr>
            <w:r>
              <w:rPr>
                <w:b/>
              </w:rPr>
              <w:t>Revision Date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14:paraId="07248CAA" w14:textId="77777777" w:rsidR="005F5557" w:rsidRDefault="005F5557">
            <w:pPr>
              <w:rPr>
                <w:b/>
              </w:rPr>
            </w:pPr>
            <w:r>
              <w:rPr>
                <w:b/>
              </w:rPr>
              <w:t>Summary of Chang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14:paraId="4FD9C534" w14:textId="77777777" w:rsidR="005F5557" w:rsidRDefault="005F5557">
            <w:pPr>
              <w:rPr>
                <w:b/>
              </w:rPr>
            </w:pPr>
            <w:r>
              <w:rPr>
                <w:b/>
              </w:rPr>
              <w:t>Modified by</w:t>
            </w:r>
          </w:p>
        </w:tc>
      </w:tr>
      <w:tr w:rsidR="000C4B84" w:rsidRPr="00E54356" w14:paraId="649841BE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B20A0C" w14:textId="21A85A4C" w:rsidR="000C4B84" w:rsidRPr="005B0E2D" w:rsidRDefault="00B33394" w:rsidP="004D6C2A">
            <w:pPr>
              <w:pStyle w:val="Template"/>
              <w:jc w:val="center"/>
              <w:rPr>
                <w:rFonts w:cs="Arial"/>
              </w:rPr>
            </w:pPr>
            <w:r>
              <w:t>0.</w:t>
            </w:r>
            <w:r w:rsidR="77B1DF04">
              <w:t>1</w:t>
            </w: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CDCEAD" w14:textId="7AB1166B" w:rsidR="000C4B84" w:rsidRPr="005B0E2D" w:rsidRDefault="00B33394" w:rsidP="004D6C2A">
            <w:pPr>
              <w:spacing w:before="40" w:after="40"/>
              <w:rPr>
                <w:rFonts w:cs="Arial"/>
                <w:i/>
                <w:color w:val="0000FF"/>
              </w:rPr>
            </w:pPr>
            <w:r>
              <w:rPr>
                <w:rFonts w:cs="Arial"/>
                <w:i/>
                <w:color w:val="0000FF"/>
              </w:rPr>
              <w:t>20</w:t>
            </w:r>
            <w:r w:rsidR="00DC6F51">
              <w:rPr>
                <w:rFonts w:cs="Arial"/>
                <w:i/>
                <w:color w:val="0000FF"/>
              </w:rPr>
              <w:t>21</w:t>
            </w:r>
            <w:r>
              <w:rPr>
                <w:rFonts w:cs="Arial"/>
                <w:i/>
                <w:color w:val="0000FF"/>
              </w:rPr>
              <w:t>/0</w:t>
            </w:r>
            <w:r w:rsidR="00DC6F51">
              <w:rPr>
                <w:rFonts w:cs="Arial"/>
                <w:i/>
                <w:color w:val="0000FF"/>
              </w:rPr>
              <w:t>8</w:t>
            </w:r>
            <w:r>
              <w:rPr>
                <w:rFonts w:cs="Arial"/>
                <w:i/>
                <w:color w:val="0000FF"/>
              </w:rPr>
              <w:t>/</w:t>
            </w:r>
            <w:r w:rsidR="00AE7EAF">
              <w:rPr>
                <w:rFonts w:cs="Arial"/>
                <w:i/>
                <w:color w:val="0000FF"/>
              </w:rPr>
              <w:t>1</w:t>
            </w:r>
            <w:r w:rsidR="00DC6F51">
              <w:rPr>
                <w:rFonts w:cs="Arial"/>
                <w:i/>
                <w:color w:val="0000FF"/>
              </w:rPr>
              <w:t>2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B9E253" w14:textId="10598FE5" w:rsidR="000C4B84" w:rsidRPr="005B0E2D" w:rsidRDefault="00B33394" w:rsidP="004D6C2A">
            <w:pPr>
              <w:pStyle w:val="Template"/>
              <w:rPr>
                <w:rFonts w:cs="Arial"/>
              </w:rPr>
            </w:pPr>
            <w:r>
              <w:rPr>
                <w:rFonts w:cs="Arial"/>
              </w:rPr>
              <w:t>Initial document created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DE523C" w14:textId="6266D419" w:rsidR="000C4B84" w:rsidRPr="005B0E2D" w:rsidRDefault="00DC6F51" w:rsidP="004D6C2A">
            <w:pPr>
              <w:pStyle w:val="HeadingBase"/>
              <w:keepNext w:val="0"/>
              <w:keepLines w:val="0"/>
              <w:spacing w:before="0" w:line="240" w:lineRule="auto"/>
              <w:rPr>
                <w:rFonts w:cs="Arial"/>
                <w:i/>
                <w:color w:val="0000FF"/>
                <w:spacing w:val="0"/>
                <w:kern w:val="0"/>
              </w:rPr>
            </w:pPr>
            <w:proofErr w:type="spellStart"/>
            <w:r>
              <w:rPr>
                <w:rFonts w:cs="Arial"/>
                <w:i/>
                <w:color w:val="0000FF"/>
                <w:spacing w:val="0"/>
                <w:kern w:val="0"/>
              </w:rPr>
              <w:t>Chinna</w:t>
            </w:r>
            <w:proofErr w:type="spellEnd"/>
            <w:r>
              <w:rPr>
                <w:rFonts w:cs="Arial"/>
                <w:i/>
                <w:color w:val="0000FF"/>
                <w:spacing w:val="0"/>
                <w:kern w:val="0"/>
              </w:rPr>
              <w:t xml:space="preserve"> Reddy</w:t>
            </w:r>
          </w:p>
        </w:tc>
      </w:tr>
      <w:tr w:rsidR="00BA7762" w:rsidRPr="00E54356" w14:paraId="52E56223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547A01" w14:textId="77777777" w:rsidR="00BA7762" w:rsidRPr="00E54356" w:rsidRDefault="00BA7762" w:rsidP="00637985">
            <w:pPr>
              <w:pStyle w:val="Template"/>
              <w:jc w:val="center"/>
              <w:rPr>
                <w:rFonts w:cs="Arial"/>
              </w:rPr>
            </w:pP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43CB0F" w14:textId="77777777" w:rsidR="00BA7762" w:rsidRPr="00E54356" w:rsidRDefault="00BA7762" w:rsidP="00637985">
            <w:pPr>
              <w:spacing w:before="40" w:after="40"/>
              <w:rPr>
                <w:rFonts w:cs="Arial"/>
                <w:i/>
                <w:color w:val="0000FF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459315" w14:textId="77777777" w:rsidR="00BA7762" w:rsidRPr="00E54356" w:rsidRDefault="00BA7762" w:rsidP="002714F4">
            <w:pPr>
              <w:pStyle w:val="Template"/>
              <w:rPr>
                <w:rFonts w:cs="Arial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37F28F" w14:textId="77777777" w:rsidR="00BA7762" w:rsidRPr="00FC57A6" w:rsidRDefault="00BA7762" w:rsidP="002714F4">
            <w:pPr>
              <w:pStyle w:val="HeadingBase"/>
              <w:keepNext w:val="0"/>
              <w:keepLines w:val="0"/>
              <w:spacing w:before="0" w:line="240" w:lineRule="auto"/>
              <w:rPr>
                <w:rFonts w:cs="Arial"/>
                <w:i/>
                <w:color w:val="0000FF"/>
                <w:spacing w:val="0"/>
                <w:kern w:val="0"/>
              </w:rPr>
            </w:pPr>
          </w:p>
        </w:tc>
      </w:tr>
      <w:tr w:rsidR="00EA4A3B" w:rsidRPr="00E54356" w14:paraId="6DFB9E20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DF9E56" w14:textId="77777777" w:rsidR="00EA4A3B" w:rsidRPr="00E54356" w:rsidRDefault="00EA4A3B" w:rsidP="00EA4A3B">
            <w:pPr>
              <w:pStyle w:val="Template"/>
              <w:jc w:val="center"/>
              <w:rPr>
                <w:rFonts w:cs="Arial"/>
              </w:rPr>
            </w:pP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E871BC" w14:textId="77777777" w:rsidR="00EA4A3B" w:rsidRPr="00E54356" w:rsidRDefault="00EA4A3B" w:rsidP="00EA4A3B">
            <w:pPr>
              <w:spacing w:before="40" w:after="40"/>
              <w:rPr>
                <w:rFonts w:cs="Arial"/>
                <w:i/>
                <w:color w:val="0000FF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4A5D23" w14:textId="77777777" w:rsidR="00EA4A3B" w:rsidRPr="00E54356" w:rsidRDefault="00EA4A3B" w:rsidP="00EA4A3B">
            <w:pPr>
              <w:pStyle w:val="Template"/>
              <w:rPr>
                <w:rFonts w:cs="Arial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8610EB" w14:textId="77777777" w:rsidR="00EA4A3B" w:rsidRPr="000B2F28" w:rsidRDefault="00EA4A3B" w:rsidP="00EA4A3B">
            <w:pPr>
              <w:pStyle w:val="HeadingBase"/>
              <w:keepNext w:val="0"/>
              <w:keepLines w:val="0"/>
              <w:spacing w:before="0" w:line="240" w:lineRule="auto"/>
              <w:rPr>
                <w:rFonts w:cs="Arial"/>
                <w:i/>
                <w:color w:val="0000FF"/>
                <w:spacing w:val="0"/>
                <w:kern w:val="0"/>
              </w:rPr>
            </w:pPr>
          </w:p>
        </w:tc>
      </w:tr>
      <w:tr w:rsidR="002C7F0C" w:rsidRPr="00E54356" w14:paraId="637805D2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3F29E8" w14:textId="77777777" w:rsidR="002C7F0C" w:rsidRDefault="002C7F0C" w:rsidP="00637985">
            <w:pPr>
              <w:pStyle w:val="Template"/>
              <w:jc w:val="center"/>
              <w:rPr>
                <w:rFonts w:cs="Arial"/>
              </w:rPr>
            </w:pP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7B4B86" w14:textId="77777777" w:rsidR="002C7F0C" w:rsidRDefault="002C7F0C" w:rsidP="00637985">
            <w:pPr>
              <w:spacing w:before="40" w:after="40"/>
              <w:rPr>
                <w:rFonts w:cs="Arial"/>
                <w:i/>
                <w:color w:val="0000FF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0FF5F2" w14:textId="77777777" w:rsidR="002C7F0C" w:rsidRDefault="002C7F0C" w:rsidP="002714F4">
            <w:pPr>
              <w:pStyle w:val="Template"/>
              <w:rPr>
                <w:rFonts w:cs="Arial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30AD66" w14:textId="77777777" w:rsidR="002C7F0C" w:rsidRPr="005B0E2D" w:rsidRDefault="002C7F0C" w:rsidP="002714F4">
            <w:pPr>
              <w:pStyle w:val="HeadingBase"/>
              <w:keepNext w:val="0"/>
              <w:keepLines w:val="0"/>
              <w:spacing w:before="0" w:line="240" w:lineRule="auto"/>
              <w:rPr>
                <w:rFonts w:ascii="Verdana" w:hAnsi="Verdana"/>
                <w:i/>
                <w:color w:val="0000FF"/>
              </w:rPr>
            </w:pPr>
          </w:p>
        </w:tc>
      </w:tr>
      <w:tr w:rsidR="00DC4B35" w:rsidRPr="00E54356" w14:paraId="61829076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A226A1" w14:textId="77777777" w:rsidR="00DC4B35" w:rsidRDefault="00DC4B35" w:rsidP="00637985">
            <w:pPr>
              <w:pStyle w:val="Template"/>
              <w:jc w:val="center"/>
              <w:rPr>
                <w:rFonts w:cs="Arial"/>
              </w:rPr>
            </w:pP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AD93B2" w14:textId="77777777" w:rsidR="00DC4B35" w:rsidRDefault="00DC4B35" w:rsidP="00637985">
            <w:pPr>
              <w:spacing w:before="40" w:after="40"/>
              <w:rPr>
                <w:rFonts w:cs="Arial"/>
                <w:i/>
                <w:color w:val="0000FF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E4B5B7" w14:textId="77777777" w:rsidR="00DC4B35" w:rsidRDefault="00DC4B35" w:rsidP="002714F4">
            <w:pPr>
              <w:pStyle w:val="Template"/>
              <w:rPr>
                <w:rFonts w:cs="Arial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204FF1" w14:textId="77777777" w:rsidR="00DC4B35" w:rsidRDefault="00DC4B35" w:rsidP="002714F4">
            <w:pPr>
              <w:pStyle w:val="HeadingBase"/>
              <w:keepNext w:val="0"/>
              <w:keepLines w:val="0"/>
              <w:spacing w:before="0" w:line="240" w:lineRule="auto"/>
              <w:rPr>
                <w:rFonts w:ascii="Verdana" w:hAnsi="Verdana"/>
                <w:i/>
                <w:color w:val="0000FF"/>
              </w:rPr>
            </w:pPr>
          </w:p>
        </w:tc>
      </w:tr>
    </w:tbl>
    <w:p w14:paraId="2DBF0D7D" w14:textId="77777777" w:rsidR="005F5557" w:rsidRDefault="005F5557">
      <w:pPr>
        <w:rPr>
          <w:b/>
          <w:bCs/>
        </w:rPr>
      </w:pPr>
    </w:p>
    <w:p w14:paraId="732A0B1A" w14:textId="77777777" w:rsidR="005F5557" w:rsidRPr="0071285B" w:rsidRDefault="005F5557" w:rsidP="0071285B">
      <w:pPr>
        <w:rPr>
          <w:b/>
          <w:sz w:val="24"/>
          <w:szCs w:val="24"/>
        </w:rPr>
      </w:pPr>
      <w:r w:rsidRPr="0071285B">
        <w:rPr>
          <w:b/>
          <w:sz w:val="24"/>
          <w:szCs w:val="24"/>
        </w:rPr>
        <w:t>Contributors</w:t>
      </w:r>
    </w:p>
    <w:p w14:paraId="6B62F1B3" w14:textId="77777777" w:rsidR="005F5557" w:rsidRDefault="005F5557" w:rsidP="00784247">
      <w:pPr>
        <w:pStyle w:val="Template"/>
      </w:pPr>
    </w:p>
    <w:tbl>
      <w:tblPr>
        <w:tblW w:w="9360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20"/>
        <w:gridCol w:w="5040"/>
      </w:tblGrid>
      <w:tr w:rsidR="005F5557" w14:paraId="359C91BB" w14:textId="77777777" w:rsidTr="00B14E7F">
        <w:trPr>
          <w:tblHeader/>
        </w:trPr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</w:tcPr>
          <w:p w14:paraId="16B86293" w14:textId="77777777" w:rsidR="005F5557" w:rsidRDefault="005F5557">
            <w:pPr>
              <w:spacing w:before="120" w:after="120"/>
              <w:rPr>
                <w:b/>
              </w:rPr>
            </w:pPr>
            <w:r>
              <w:rPr>
                <w:b/>
              </w:rPr>
              <w:t xml:space="preserve">Name </w:t>
            </w:r>
          </w:p>
        </w:tc>
        <w:tc>
          <w:tcPr>
            <w:tcW w:w="504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</w:tcPr>
          <w:p w14:paraId="59AD10AE" w14:textId="77777777" w:rsidR="005F5557" w:rsidRDefault="005F5557">
            <w:pPr>
              <w:spacing w:before="120" w:after="120"/>
              <w:rPr>
                <w:b/>
              </w:rPr>
            </w:pPr>
            <w:r>
              <w:rPr>
                <w:b/>
              </w:rPr>
              <w:t>Title</w:t>
            </w:r>
          </w:p>
        </w:tc>
      </w:tr>
      <w:tr w:rsidR="00B14E7F" w14:paraId="02F2C34E" w14:textId="77777777" w:rsidTr="00B14E7F"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0A4E5D" w14:textId="6782EE21" w:rsidR="00B14E7F" w:rsidRPr="00E033F4" w:rsidRDefault="00DC6F51" w:rsidP="00B14E7F">
            <w:pPr>
              <w:spacing w:before="40" w:after="40"/>
              <w:rPr>
                <w:i/>
                <w:color w:val="0000FF"/>
              </w:rPr>
            </w:pPr>
            <w:proofErr w:type="spellStart"/>
            <w:r>
              <w:rPr>
                <w:i/>
                <w:color w:val="0000FF"/>
              </w:rPr>
              <w:t>Chinna</w:t>
            </w:r>
            <w:proofErr w:type="spellEnd"/>
            <w:r>
              <w:rPr>
                <w:i/>
                <w:color w:val="0000FF"/>
              </w:rPr>
              <w:t xml:space="preserve"> Reddy</w:t>
            </w:r>
          </w:p>
        </w:tc>
        <w:tc>
          <w:tcPr>
            <w:tcW w:w="5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219836" w14:textId="587F1514" w:rsidR="00B14E7F" w:rsidRPr="00247553" w:rsidRDefault="00B33394" w:rsidP="00B14E7F">
            <w:pPr>
              <w:spacing w:before="40" w:after="40"/>
              <w:rPr>
                <w:i/>
                <w:color w:val="0000FF"/>
                <w:highlight w:val="yellow"/>
              </w:rPr>
            </w:pPr>
            <w:proofErr w:type="spellStart"/>
            <w:r>
              <w:rPr>
                <w:i/>
                <w:color w:val="0000FF"/>
                <w:highlight w:val="yellow"/>
              </w:rPr>
              <w:t>Mulesoft</w:t>
            </w:r>
            <w:proofErr w:type="spellEnd"/>
            <w:r>
              <w:rPr>
                <w:i/>
                <w:color w:val="0000FF"/>
                <w:highlight w:val="yellow"/>
              </w:rPr>
              <w:t xml:space="preserve"> </w:t>
            </w:r>
            <w:r w:rsidR="00DC6F51">
              <w:rPr>
                <w:i/>
                <w:color w:val="0000FF"/>
                <w:highlight w:val="yellow"/>
              </w:rPr>
              <w:t>Technical Architect</w:t>
            </w:r>
          </w:p>
        </w:tc>
      </w:tr>
      <w:tr w:rsidR="00B14E7F" w14:paraId="296FEF7D" w14:textId="77777777" w:rsidTr="00B14E7F"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94DBDC" w14:textId="77777777" w:rsidR="00B14E7F" w:rsidRPr="00994F38" w:rsidRDefault="00B14E7F" w:rsidP="00B14E7F">
            <w:pPr>
              <w:spacing w:before="40" w:after="40"/>
              <w:rPr>
                <w:i/>
                <w:color w:val="0000FF"/>
              </w:rPr>
            </w:pPr>
          </w:p>
        </w:tc>
        <w:tc>
          <w:tcPr>
            <w:tcW w:w="5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9D0D3C" w14:textId="77777777" w:rsidR="00B14E7F" w:rsidRPr="00247553" w:rsidRDefault="00B14E7F" w:rsidP="00B14E7F">
            <w:pPr>
              <w:spacing w:before="40" w:after="40"/>
              <w:rPr>
                <w:i/>
                <w:color w:val="0000FF"/>
                <w:highlight w:val="yellow"/>
              </w:rPr>
            </w:pPr>
          </w:p>
        </w:tc>
      </w:tr>
      <w:tr w:rsidR="00B14E7F" w14:paraId="54CD245A" w14:textId="77777777" w:rsidTr="00B14E7F"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31BE67" w14:textId="77777777" w:rsidR="00B14E7F" w:rsidRPr="00247553" w:rsidRDefault="00B14E7F" w:rsidP="00B14E7F">
            <w:pPr>
              <w:spacing w:before="40" w:after="40"/>
              <w:rPr>
                <w:i/>
                <w:color w:val="0000FF"/>
              </w:rPr>
            </w:pPr>
          </w:p>
        </w:tc>
        <w:tc>
          <w:tcPr>
            <w:tcW w:w="5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FEB5B0" w14:textId="77777777" w:rsidR="00B14E7F" w:rsidRPr="00247553" w:rsidRDefault="00B14E7F" w:rsidP="00B14E7F">
            <w:pPr>
              <w:spacing w:before="40" w:after="40"/>
              <w:rPr>
                <w:i/>
                <w:color w:val="0000FF"/>
              </w:rPr>
            </w:pPr>
          </w:p>
        </w:tc>
      </w:tr>
      <w:tr w:rsidR="00B14E7F" w14:paraId="30D7AA69" w14:textId="77777777" w:rsidTr="00B14E7F"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96D064" w14:textId="77777777" w:rsidR="00B14E7F" w:rsidRDefault="00B14E7F" w:rsidP="00B14E7F">
            <w:pPr>
              <w:spacing w:before="40" w:after="40"/>
              <w:rPr>
                <w:i/>
                <w:color w:val="0000FF"/>
              </w:rPr>
            </w:pPr>
          </w:p>
        </w:tc>
        <w:tc>
          <w:tcPr>
            <w:tcW w:w="5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FF1C98" w14:textId="77777777" w:rsidR="00B14E7F" w:rsidRPr="00247553" w:rsidRDefault="00B14E7F" w:rsidP="00B14E7F">
            <w:pPr>
              <w:spacing w:before="40" w:after="40"/>
              <w:rPr>
                <w:i/>
                <w:color w:val="0000FF"/>
              </w:rPr>
            </w:pPr>
          </w:p>
        </w:tc>
      </w:tr>
    </w:tbl>
    <w:p w14:paraId="6D072C0D" w14:textId="77777777" w:rsidR="00DE6A1B" w:rsidRDefault="00DE6A1B"/>
    <w:p w14:paraId="48A21919" w14:textId="77777777" w:rsidR="00B519E5" w:rsidRDefault="00B519E5" w:rsidP="00B519E5"/>
    <w:p w14:paraId="5FE96338" w14:textId="77777777" w:rsidR="00B519E5" w:rsidRPr="0071285B" w:rsidRDefault="00B519E5" w:rsidP="0071285B">
      <w:pPr>
        <w:rPr>
          <w:b/>
          <w:sz w:val="24"/>
          <w:szCs w:val="24"/>
        </w:rPr>
      </w:pPr>
      <w:r w:rsidRPr="0071285B">
        <w:rPr>
          <w:b/>
          <w:sz w:val="24"/>
          <w:szCs w:val="24"/>
        </w:rPr>
        <w:t>Distribution &amp; Reviewers</w:t>
      </w:r>
    </w:p>
    <w:p w14:paraId="6BD18F9B" w14:textId="77777777" w:rsidR="00B519E5" w:rsidRPr="00B519E5" w:rsidRDefault="00B519E5" w:rsidP="00B519E5"/>
    <w:tbl>
      <w:tblPr>
        <w:tblW w:w="9382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86"/>
        <w:gridCol w:w="6096"/>
      </w:tblGrid>
      <w:tr w:rsidR="00155320" w:rsidRPr="00B519E5" w14:paraId="562E0CE1" w14:textId="77777777" w:rsidTr="77B1DF04">
        <w:trPr>
          <w:trHeight w:val="345"/>
          <w:tblHeader/>
        </w:trPr>
        <w:tc>
          <w:tcPr>
            <w:tcW w:w="3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</w:tcPr>
          <w:p w14:paraId="567CD30A" w14:textId="77777777" w:rsidR="00155320" w:rsidRPr="00B519E5" w:rsidRDefault="00155320" w:rsidP="004D6C2A">
            <w:pPr>
              <w:rPr>
                <w:b/>
              </w:rPr>
            </w:pPr>
            <w:r w:rsidRPr="00B519E5">
              <w:rPr>
                <w:b/>
              </w:rPr>
              <w:t xml:space="preserve">Name </w:t>
            </w:r>
          </w:p>
        </w:tc>
        <w:tc>
          <w:tcPr>
            <w:tcW w:w="60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5" w:color="auto" w:fill="FFFFFF"/>
            <w:vAlign w:val="center"/>
          </w:tcPr>
          <w:p w14:paraId="3B6F3ACC" w14:textId="77777777" w:rsidR="00155320" w:rsidRPr="00B519E5" w:rsidRDefault="00155320" w:rsidP="004D6C2A">
            <w:pPr>
              <w:rPr>
                <w:b/>
              </w:rPr>
            </w:pPr>
            <w:r w:rsidRPr="00B519E5">
              <w:rPr>
                <w:b/>
              </w:rPr>
              <w:t>Title</w:t>
            </w:r>
          </w:p>
        </w:tc>
      </w:tr>
      <w:tr w:rsidR="00B14E7F" w:rsidRPr="00B519E5" w14:paraId="66253541" w14:textId="77777777" w:rsidTr="77B1DF04">
        <w:trPr>
          <w:trHeight w:val="345"/>
        </w:trPr>
        <w:tc>
          <w:tcPr>
            <w:tcW w:w="3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69A3F05" w14:textId="77777777" w:rsidR="00B14E7F" w:rsidRPr="00994F38" w:rsidRDefault="009F4D2C" w:rsidP="00994F38">
            <w:pPr>
              <w:spacing w:before="40" w:after="40"/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Technical Reviewer</w:t>
            </w:r>
          </w:p>
        </w:tc>
        <w:tc>
          <w:tcPr>
            <w:tcW w:w="60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AE3AE2" w14:textId="09954BD2" w:rsidR="00B14E7F" w:rsidRPr="00DD1565" w:rsidRDefault="00DC6F51" w:rsidP="00B14E7F">
            <w:pPr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TBD</w:t>
            </w:r>
          </w:p>
        </w:tc>
      </w:tr>
      <w:tr w:rsidR="00B14E7F" w:rsidRPr="00B519E5" w14:paraId="2F7AE8CA" w14:textId="77777777" w:rsidTr="77B1DF04">
        <w:trPr>
          <w:trHeight w:val="345"/>
        </w:trPr>
        <w:tc>
          <w:tcPr>
            <w:tcW w:w="3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D8509CF" w14:textId="77777777" w:rsidR="77B1DF04" w:rsidRPr="00DD1565" w:rsidRDefault="009F4D2C" w:rsidP="77B1DF04">
            <w:pPr>
              <w:spacing w:before="40" w:after="40"/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QA Reviewer</w:t>
            </w:r>
          </w:p>
        </w:tc>
        <w:tc>
          <w:tcPr>
            <w:tcW w:w="60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0F9447" w14:textId="130BDDDA" w:rsidR="77B1DF04" w:rsidRPr="00DD1565" w:rsidRDefault="005E4628">
            <w:pPr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TBD</w:t>
            </w:r>
          </w:p>
        </w:tc>
      </w:tr>
      <w:tr w:rsidR="0067744B" w:rsidRPr="00B519E5" w14:paraId="3F5EEAAD" w14:textId="77777777" w:rsidTr="77B1DF04">
        <w:trPr>
          <w:trHeight w:val="345"/>
        </w:trPr>
        <w:tc>
          <w:tcPr>
            <w:tcW w:w="3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3C47C9" w14:textId="77777777" w:rsidR="0067744B" w:rsidRDefault="009F4D2C">
            <w:pPr>
              <w:spacing w:before="40" w:after="40"/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Architecture Reviewer</w:t>
            </w:r>
          </w:p>
        </w:tc>
        <w:tc>
          <w:tcPr>
            <w:tcW w:w="60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3838F3" w14:textId="43639002" w:rsidR="77B1DF04" w:rsidRPr="00DD1565" w:rsidRDefault="00DC6F51">
            <w:pPr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TBD</w:t>
            </w:r>
          </w:p>
        </w:tc>
      </w:tr>
      <w:tr w:rsidR="0067744B" w:rsidRPr="00B519E5" w14:paraId="792BCDB6" w14:textId="77777777" w:rsidTr="77B1DF04">
        <w:trPr>
          <w:trHeight w:val="345"/>
        </w:trPr>
        <w:tc>
          <w:tcPr>
            <w:tcW w:w="32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C52CBF" w14:textId="77777777" w:rsidR="0067744B" w:rsidRDefault="009F4D2C">
            <w:pPr>
              <w:spacing w:before="40" w:after="40"/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PM</w:t>
            </w:r>
          </w:p>
        </w:tc>
        <w:tc>
          <w:tcPr>
            <w:tcW w:w="609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49E175" w14:textId="000FA502" w:rsidR="0067744B" w:rsidRDefault="00080389" w:rsidP="00B14E7F">
            <w:pPr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TBD</w:t>
            </w:r>
          </w:p>
        </w:tc>
      </w:tr>
    </w:tbl>
    <w:p w14:paraId="238601FE" w14:textId="77777777" w:rsidR="00B519E5" w:rsidRPr="00B519E5" w:rsidRDefault="00B519E5" w:rsidP="00B519E5"/>
    <w:p w14:paraId="0F3CABC7" w14:textId="77777777" w:rsidR="00B519E5" w:rsidRDefault="00B519E5" w:rsidP="00B519E5">
      <w:pPr>
        <w:rPr>
          <w:b/>
        </w:rPr>
      </w:pPr>
    </w:p>
    <w:p w14:paraId="4A479C61" w14:textId="77777777" w:rsidR="00B519E5" w:rsidRPr="0071285B" w:rsidRDefault="00B519E5" w:rsidP="0071285B">
      <w:pPr>
        <w:rPr>
          <w:b/>
          <w:sz w:val="24"/>
          <w:szCs w:val="24"/>
        </w:rPr>
      </w:pPr>
      <w:r w:rsidRPr="0071285B">
        <w:rPr>
          <w:b/>
          <w:sz w:val="24"/>
          <w:szCs w:val="24"/>
        </w:rPr>
        <w:t>Approvals</w:t>
      </w:r>
    </w:p>
    <w:p w14:paraId="5B08B5D1" w14:textId="77777777" w:rsidR="0071285B" w:rsidRPr="00B519E5" w:rsidRDefault="0071285B" w:rsidP="00B519E5">
      <w:pPr>
        <w:rPr>
          <w:b/>
        </w:rPr>
      </w:pPr>
    </w:p>
    <w:tbl>
      <w:tblPr>
        <w:tblW w:w="9360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4820"/>
        <w:gridCol w:w="1644"/>
        <w:gridCol w:w="1762"/>
      </w:tblGrid>
      <w:tr w:rsidR="00112E1C" w:rsidRPr="009B0C68" w14:paraId="280D7156" w14:textId="77777777" w:rsidTr="008F2E9D">
        <w:trPr>
          <w:trHeight w:val="539"/>
        </w:trPr>
        <w:tc>
          <w:tcPr>
            <w:tcW w:w="1134" w:type="dxa"/>
            <w:tcBorders>
              <w:bottom w:val="single" w:sz="4" w:space="0" w:color="auto"/>
            </w:tcBorders>
            <w:shd w:val="pct15" w:color="auto" w:fill="FFFFFF" w:themeFill="background1"/>
            <w:noWrap/>
            <w:vAlign w:val="center"/>
          </w:tcPr>
          <w:p w14:paraId="078B00D5" w14:textId="77777777" w:rsidR="00112E1C" w:rsidRPr="00280D9A" w:rsidRDefault="00112E1C" w:rsidP="00D01F3E">
            <w:pPr>
              <w:rPr>
                <w:b/>
              </w:rPr>
            </w:pPr>
            <w:r w:rsidRPr="00280D9A">
              <w:rPr>
                <w:b/>
              </w:rPr>
              <w:t>Interface ID</w:t>
            </w:r>
          </w:p>
        </w:tc>
        <w:tc>
          <w:tcPr>
            <w:tcW w:w="4820" w:type="dxa"/>
            <w:tcBorders>
              <w:bottom w:val="single" w:sz="4" w:space="0" w:color="auto"/>
            </w:tcBorders>
            <w:shd w:val="pct15" w:color="auto" w:fill="FFFFFF" w:themeFill="background1"/>
            <w:noWrap/>
            <w:vAlign w:val="center"/>
          </w:tcPr>
          <w:p w14:paraId="38691F80" w14:textId="77777777" w:rsidR="00112E1C" w:rsidRPr="00280D9A" w:rsidRDefault="00112E1C" w:rsidP="00D01F3E">
            <w:pPr>
              <w:rPr>
                <w:b/>
              </w:rPr>
            </w:pPr>
            <w:r w:rsidRPr="00280D9A">
              <w:rPr>
                <w:b/>
              </w:rPr>
              <w:t>Interface Name</w:t>
            </w:r>
          </w:p>
        </w:tc>
        <w:tc>
          <w:tcPr>
            <w:tcW w:w="1644" w:type="dxa"/>
            <w:tcBorders>
              <w:bottom w:val="single" w:sz="4" w:space="0" w:color="auto"/>
            </w:tcBorders>
            <w:shd w:val="pct15" w:color="auto" w:fill="FFFFFF" w:themeFill="background1"/>
            <w:vAlign w:val="center"/>
          </w:tcPr>
          <w:p w14:paraId="2B0C44DE" w14:textId="77777777" w:rsidR="00112E1C" w:rsidRPr="00280D9A" w:rsidRDefault="00112E1C" w:rsidP="00D01F3E">
            <w:pPr>
              <w:jc w:val="center"/>
              <w:rPr>
                <w:b/>
              </w:rPr>
            </w:pPr>
            <w:r w:rsidRPr="00280D9A">
              <w:rPr>
                <w:b/>
              </w:rPr>
              <w:t xml:space="preserve">Approval Given </w:t>
            </w:r>
            <w:proofErr w:type="gramStart"/>
            <w:r w:rsidRPr="00280D9A">
              <w:rPr>
                <w:b/>
              </w:rPr>
              <w:t>On</w:t>
            </w:r>
            <w:proofErr w:type="gramEnd"/>
          </w:p>
        </w:tc>
        <w:tc>
          <w:tcPr>
            <w:tcW w:w="1762" w:type="dxa"/>
            <w:tcBorders>
              <w:bottom w:val="single" w:sz="4" w:space="0" w:color="auto"/>
            </w:tcBorders>
            <w:shd w:val="pct15" w:color="auto" w:fill="FFFFFF" w:themeFill="background1"/>
            <w:vAlign w:val="center"/>
          </w:tcPr>
          <w:p w14:paraId="799DA7D9" w14:textId="77777777" w:rsidR="00112E1C" w:rsidRPr="00280D9A" w:rsidRDefault="00112E1C" w:rsidP="0030773F">
            <w:pPr>
              <w:jc w:val="center"/>
              <w:rPr>
                <w:b/>
              </w:rPr>
            </w:pPr>
            <w:r w:rsidRPr="00280D9A">
              <w:rPr>
                <w:b/>
              </w:rPr>
              <w:t>Approver(s)</w:t>
            </w:r>
          </w:p>
        </w:tc>
      </w:tr>
      <w:tr w:rsidR="00B341AA" w:rsidRPr="00880658" w14:paraId="16DEB4AB" w14:textId="77777777" w:rsidTr="00FE0C39">
        <w:trPr>
          <w:trHeight w:val="300"/>
        </w:trPr>
        <w:tc>
          <w:tcPr>
            <w:tcW w:w="1134" w:type="dxa"/>
            <w:shd w:val="clear" w:color="auto" w:fill="auto"/>
            <w:noWrap/>
            <w:vAlign w:val="center"/>
          </w:tcPr>
          <w:p w14:paraId="0AD9C6F4" w14:textId="3084A037" w:rsidR="00B341AA" w:rsidRDefault="001B3F3C" w:rsidP="00B341AA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1</w:t>
            </w:r>
          </w:p>
        </w:tc>
        <w:tc>
          <w:tcPr>
            <w:tcW w:w="4820" w:type="dxa"/>
            <w:shd w:val="clear" w:color="auto" w:fill="auto"/>
            <w:noWrap/>
            <w:vAlign w:val="center"/>
          </w:tcPr>
          <w:p w14:paraId="4B1F511A" w14:textId="5EC3FD70" w:rsidR="00B341AA" w:rsidRPr="00B7778D" w:rsidRDefault="005B1528" w:rsidP="00B341AA">
            <w:pPr>
              <w:rPr>
                <w:rFonts w:cs="Arial"/>
                <w:b/>
                <w:color w:val="000000"/>
              </w:rPr>
            </w:pPr>
            <w:r>
              <w:rPr>
                <w:rFonts w:cs="Arial"/>
                <w:b/>
                <w:color w:val="000000"/>
              </w:rPr>
              <w:t>register</w:t>
            </w:r>
            <w:r w:rsidR="00080389">
              <w:rPr>
                <w:rFonts w:cs="Arial"/>
                <w:b/>
                <w:color w:val="000000"/>
              </w:rPr>
              <w:t>-covid-case</w:t>
            </w:r>
          </w:p>
        </w:tc>
        <w:tc>
          <w:tcPr>
            <w:tcW w:w="1644" w:type="dxa"/>
            <w:shd w:val="clear" w:color="auto" w:fill="auto"/>
          </w:tcPr>
          <w:p w14:paraId="65F9C3DC" w14:textId="49E251CE" w:rsidR="00B341AA" w:rsidRPr="00880658" w:rsidRDefault="00080389" w:rsidP="00B341AA">
            <w:pPr>
              <w:rPr>
                <w:b/>
              </w:rPr>
            </w:pPr>
            <w:r>
              <w:rPr>
                <w:b/>
              </w:rPr>
              <w:t>TBD</w:t>
            </w:r>
          </w:p>
        </w:tc>
        <w:tc>
          <w:tcPr>
            <w:tcW w:w="1762" w:type="dxa"/>
            <w:vAlign w:val="center"/>
          </w:tcPr>
          <w:p w14:paraId="5023141B" w14:textId="3EED5D49" w:rsidR="00B341AA" w:rsidRPr="009B0222" w:rsidRDefault="00B33394" w:rsidP="00B341AA">
            <w:pPr>
              <w:rPr>
                <w:rFonts w:cs="Arial"/>
                <w:b/>
                <w:bCs/>
                <w:color w:val="000000"/>
              </w:rPr>
            </w:pPr>
            <w:r w:rsidRPr="009B0222">
              <w:rPr>
                <w:rFonts w:cs="Arial"/>
                <w:b/>
                <w:bCs/>
                <w:color w:val="000000"/>
              </w:rPr>
              <w:t>TBD</w:t>
            </w:r>
          </w:p>
        </w:tc>
      </w:tr>
      <w:tr w:rsidR="00B341AA" w:rsidRPr="00880658" w14:paraId="1F3B1409" w14:textId="77777777" w:rsidTr="00FE0C39">
        <w:trPr>
          <w:trHeight w:val="300"/>
        </w:trPr>
        <w:tc>
          <w:tcPr>
            <w:tcW w:w="1134" w:type="dxa"/>
            <w:shd w:val="clear" w:color="auto" w:fill="auto"/>
            <w:noWrap/>
            <w:vAlign w:val="center"/>
          </w:tcPr>
          <w:p w14:paraId="562C75D1" w14:textId="1DFB7312" w:rsidR="00B341AA" w:rsidRPr="00B7778D" w:rsidRDefault="00B341AA" w:rsidP="00B341AA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4820" w:type="dxa"/>
            <w:shd w:val="clear" w:color="auto" w:fill="auto"/>
            <w:noWrap/>
            <w:vAlign w:val="center"/>
          </w:tcPr>
          <w:p w14:paraId="664355AD" w14:textId="19886725" w:rsidR="00B341AA" w:rsidRPr="00B7778D" w:rsidRDefault="00B341AA" w:rsidP="00B341AA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1644" w:type="dxa"/>
            <w:shd w:val="clear" w:color="auto" w:fill="auto"/>
          </w:tcPr>
          <w:p w14:paraId="1A965116" w14:textId="1A466474" w:rsidR="00B341AA" w:rsidRPr="00880658" w:rsidRDefault="00B341AA" w:rsidP="00B341AA">
            <w:pPr>
              <w:rPr>
                <w:b/>
              </w:rPr>
            </w:pPr>
          </w:p>
        </w:tc>
        <w:tc>
          <w:tcPr>
            <w:tcW w:w="1762" w:type="dxa"/>
            <w:vAlign w:val="center"/>
          </w:tcPr>
          <w:p w14:paraId="7DF4E37C" w14:textId="4649DA3E" w:rsidR="00B341AA" w:rsidRPr="00880658" w:rsidRDefault="00B341AA" w:rsidP="00B341AA">
            <w:pPr>
              <w:rPr>
                <w:rFonts w:cs="Arial"/>
                <w:color w:val="000000"/>
              </w:rPr>
            </w:pPr>
          </w:p>
        </w:tc>
      </w:tr>
      <w:tr w:rsidR="00B341AA" w:rsidRPr="00880658" w14:paraId="44FB30F8" w14:textId="77777777" w:rsidTr="00FE0C39">
        <w:trPr>
          <w:trHeight w:val="300"/>
        </w:trPr>
        <w:tc>
          <w:tcPr>
            <w:tcW w:w="1134" w:type="dxa"/>
            <w:shd w:val="clear" w:color="auto" w:fill="auto"/>
            <w:noWrap/>
            <w:vAlign w:val="center"/>
          </w:tcPr>
          <w:p w14:paraId="1DA6542E" w14:textId="53355783" w:rsidR="00B341AA" w:rsidRPr="00B7778D" w:rsidRDefault="00B341AA" w:rsidP="00B341AA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4820" w:type="dxa"/>
            <w:shd w:val="clear" w:color="auto" w:fill="auto"/>
            <w:noWrap/>
            <w:vAlign w:val="center"/>
          </w:tcPr>
          <w:p w14:paraId="3041E394" w14:textId="70BE64FE" w:rsidR="00B341AA" w:rsidRPr="00B7778D" w:rsidRDefault="00B341AA" w:rsidP="00B341AA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1644" w:type="dxa"/>
            <w:shd w:val="clear" w:color="auto" w:fill="auto"/>
          </w:tcPr>
          <w:p w14:paraId="722B00AE" w14:textId="43B77989" w:rsidR="00B341AA" w:rsidRDefault="00B341AA" w:rsidP="00B341AA">
            <w:pPr>
              <w:rPr>
                <w:b/>
                <w:i/>
              </w:rPr>
            </w:pPr>
          </w:p>
        </w:tc>
        <w:tc>
          <w:tcPr>
            <w:tcW w:w="1762" w:type="dxa"/>
            <w:vAlign w:val="center"/>
          </w:tcPr>
          <w:p w14:paraId="42C6D796" w14:textId="20E9C857" w:rsidR="00B341AA" w:rsidRPr="00880658" w:rsidRDefault="00B341AA" w:rsidP="00B341AA">
            <w:pPr>
              <w:rPr>
                <w:rFonts w:cs="Arial"/>
                <w:color w:val="000000"/>
              </w:rPr>
            </w:pPr>
          </w:p>
        </w:tc>
      </w:tr>
      <w:tr w:rsidR="00BF3050" w:rsidRPr="00880658" w14:paraId="6E1831B3" w14:textId="77777777" w:rsidTr="00FE0C39">
        <w:trPr>
          <w:trHeight w:val="300"/>
        </w:trPr>
        <w:tc>
          <w:tcPr>
            <w:tcW w:w="1134" w:type="dxa"/>
            <w:shd w:val="clear" w:color="auto" w:fill="auto"/>
            <w:noWrap/>
            <w:vAlign w:val="center"/>
          </w:tcPr>
          <w:p w14:paraId="54E11D2A" w14:textId="527F81DE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4820" w:type="dxa"/>
            <w:shd w:val="clear" w:color="auto" w:fill="auto"/>
            <w:noWrap/>
            <w:vAlign w:val="center"/>
          </w:tcPr>
          <w:p w14:paraId="31126E5D" w14:textId="574022AF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1644" w:type="dxa"/>
            <w:shd w:val="clear" w:color="auto" w:fill="auto"/>
          </w:tcPr>
          <w:p w14:paraId="2DE403A5" w14:textId="6964B351" w:rsidR="00BF3050" w:rsidRDefault="00BF3050" w:rsidP="00BF3050">
            <w:pPr>
              <w:rPr>
                <w:b/>
                <w:i/>
              </w:rPr>
            </w:pPr>
          </w:p>
        </w:tc>
        <w:tc>
          <w:tcPr>
            <w:tcW w:w="1762" w:type="dxa"/>
            <w:vAlign w:val="center"/>
          </w:tcPr>
          <w:p w14:paraId="62431CDC" w14:textId="406B2484" w:rsidR="00BF3050" w:rsidRPr="00880658" w:rsidRDefault="00BF3050" w:rsidP="00BF3050">
            <w:pPr>
              <w:rPr>
                <w:rFonts w:cs="Arial"/>
                <w:color w:val="000000"/>
              </w:rPr>
            </w:pPr>
          </w:p>
        </w:tc>
      </w:tr>
      <w:tr w:rsidR="00BF3050" w:rsidRPr="00880658" w14:paraId="49E398E2" w14:textId="77777777" w:rsidTr="00FE0C39">
        <w:trPr>
          <w:trHeight w:val="300"/>
        </w:trPr>
        <w:tc>
          <w:tcPr>
            <w:tcW w:w="1134" w:type="dxa"/>
            <w:shd w:val="clear" w:color="auto" w:fill="auto"/>
            <w:noWrap/>
            <w:vAlign w:val="center"/>
          </w:tcPr>
          <w:p w14:paraId="16287F21" w14:textId="77777777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4820" w:type="dxa"/>
            <w:shd w:val="clear" w:color="auto" w:fill="auto"/>
            <w:noWrap/>
            <w:vAlign w:val="center"/>
          </w:tcPr>
          <w:p w14:paraId="5BE93A62" w14:textId="77777777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1644" w:type="dxa"/>
            <w:shd w:val="clear" w:color="auto" w:fill="auto"/>
          </w:tcPr>
          <w:p w14:paraId="384BA73E" w14:textId="77777777" w:rsidR="00BF3050" w:rsidRDefault="00BF3050" w:rsidP="00BF3050">
            <w:pPr>
              <w:rPr>
                <w:b/>
                <w:i/>
              </w:rPr>
            </w:pPr>
          </w:p>
        </w:tc>
        <w:tc>
          <w:tcPr>
            <w:tcW w:w="1762" w:type="dxa"/>
            <w:vAlign w:val="center"/>
          </w:tcPr>
          <w:p w14:paraId="34B3F2EB" w14:textId="77777777" w:rsidR="00BF3050" w:rsidRPr="00880658" w:rsidRDefault="00BF3050" w:rsidP="00BF3050">
            <w:pPr>
              <w:rPr>
                <w:rFonts w:cs="Arial"/>
                <w:color w:val="000000"/>
              </w:rPr>
            </w:pPr>
          </w:p>
        </w:tc>
      </w:tr>
      <w:tr w:rsidR="00BF3050" w:rsidRPr="00880658" w14:paraId="7D34F5C7" w14:textId="77777777" w:rsidTr="00994F38">
        <w:trPr>
          <w:trHeight w:val="300"/>
        </w:trPr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B4020A7" w14:textId="77777777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482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D7B270A" w14:textId="77777777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</w:tcPr>
          <w:p w14:paraId="4F904CB7" w14:textId="77777777" w:rsidR="00BF3050" w:rsidRDefault="00BF3050" w:rsidP="00BF3050">
            <w:pPr>
              <w:rPr>
                <w:b/>
                <w:i/>
              </w:rPr>
            </w:pPr>
          </w:p>
        </w:tc>
        <w:tc>
          <w:tcPr>
            <w:tcW w:w="1762" w:type="dxa"/>
            <w:tcBorders>
              <w:bottom w:val="single" w:sz="4" w:space="0" w:color="auto"/>
            </w:tcBorders>
            <w:vAlign w:val="center"/>
          </w:tcPr>
          <w:p w14:paraId="06971CD3" w14:textId="77777777" w:rsidR="00BF3050" w:rsidRPr="00880658" w:rsidRDefault="00BF3050" w:rsidP="00BF3050">
            <w:pPr>
              <w:rPr>
                <w:rFonts w:cs="Arial"/>
                <w:color w:val="000000"/>
              </w:rPr>
            </w:pPr>
          </w:p>
        </w:tc>
      </w:tr>
      <w:tr w:rsidR="00BF3050" w:rsidRPr="00880658" w14:paraId="2A1F701D" w14:textId="77777777" w:rsidTr="00994F38">
        <w:trPr>
          <w:trHeight w:val="300"/>
        </w:trPr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3EFCA41" w14:textId="77777777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482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F96A722" w14:textId="77777777" w:rsidR="00BF3050" w:rsidRPr="00B7778D" w:rsidRDefault="00BF3050" w:rsidP="00BF3050">
            <w:pPr>
              <w:rPr>
                <w:rFonts w:cs="Arial"/>
                <w:b/>
                <w:color w:val="000000"/>
              </w:rPr>
            </w:pPr>
          </w:p>
        </w:tc>
        <w:tc>
          <w:tcPr>
            <w:tcW w:w="1644" w:type="dxa"/>
            <w:tcBorders>
              <w:bottom w:val="single" w:sz="4" w:space="0" w:color="auto"/>
            </w:tcBorders>
            <w:shd w:val="clear" w:color="auto" w:fill="auto"/>
          </w:tcPr>
          <w:p w14:paraId="5B95CD12" w14:textId="77777777" w:rsidR="00BF3050" w:rsidRDefault="00BF3050" w:rsidP="00BF3050">
            <w:pPr>
              <w:rPr>
                <w:b/>
                <w:i/>
              </w:rPr>
            </w:pPr>
          </w:p>
        </w:tc>
        <w:tc>
          <w:tcPr>
            <w:tcW w:w="1762" w:type="dxa"/>
            <w:tcBorders>
              <w:bottom w:val="single" w:sz="4" w:space="0" w:color="auto"/>
            </w:tcBorders>
            <w:vAlign w:val="center"/>
          </w:tcPr>
          <w:p w14:paraId="5220BBB2" w14:textId="77777777" w:rsidR="00BF3050" w:rsidRPr="00880658" w:rsidRDefault="00BF3050" w:rsidP="00BF3050">
            <w:pPr>
              <w:rPr>
                <w:rFonts w:cs="Arial"/>
                <w:color w:val="000000"/>
              </w:rPr>
            </w:pPr>
          </w:p>
        </w:tc>
      </w:tr>
    </w:tbl>
    <w:p w14:paraId="13CB595B" w14:textId="77777777" w:rsidR="005F5557" w:rsidRDefault="005F5557">
      <w:pPr>
        <w:sectPr w:rsidR="005F5557" w:rsidSect="008F2E9D">
          <w:headerReference w:type="default" r:id="rId11"/>
          <w:footerReference w:type="default" r:id="rId12"/>
          <w:pgSz w:w="12240" w:h="15840" w:code="1"/>
          <w:pgMar w:top="1440" w:right="1440" w:bottom="1440" w:left="1440" w:header="720" w:footer="576" w:gutter="0"/>
          <w:cols w:space="720"/>
        </w:sectPr>
      </w:pPr>
    </w:p>
    <w:p w14:paraId="22E0FC93" w14:textId="77777777" w:rsidR="005F5557" w:rsidRPr="0071285B" w:rsidRDefault="005F5557" w:rsidP="0071285B">
      <w:pPr>
        <w:rPr>
          <w:b/>
          <w:sz w:val="28"/>
          <w:szCs w:val="28"/>
        </w:rPr>
      </w:pPr>
      <w:r w:rsidRPr="0071285B">
        <w:rPr>
          <w:b/>
          <w:sz w:val="28"/>
          <w:szCs w:val="28"/>
        </w:rPr>
        <w:lastRenderedPageBreak/>
        <w:t>Table of Contents</w:t>
      </w:r>
    </w:p>
    <w:p w14:paraId="6D9C8D39" w14:textId="77777777" w:rsidR="0071285B" w:rsidRPr="0071285B" w:rsidRDefault="0071285B" w:rsidP="0071285B"/>
    <w:p w14:paraId="49D0895E" w14:textId="29013431" w:rsidR="002708E2" w:rsidRDefault="005F5557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b w:val="0"/>
          <w:i w:val="0"/>
          <w:caps w:val="0"/>
          <w:noProof/>
          <w:sz w:val="22"/>
          <w:szCs w:val="22"/>
          <w:lang w:val="en-CA" w:eastAsia="en-CA"/>
        </w:rPr>
      </w:pPr>
      <w:r>
        <w:rPr>
          <w:b w:val="0"/>
          <w:caps w:val="0"/>
        </w:rPr>
        <w:fldChar w:fldCharType="begin"/>
      </w:r>
      <w:r>
        <w:rPr>
          <w:b w:val="0"/>
          <w:caps w:val="0"/>
        </w:rPr>
        <w:instrText xml:space="preserve"> TOC \o "1-3" \h \z \u </w:instrText>
      </w:r>
      <w:r>
        <w:rPr>
          <w:b w:val="0"/>
          <w:caps w:val="0"/>
        </w:rPr>
        <w:fldChar w:fldCharType="separate"/>
      </w:r>
      <w:hyperlink w:anchor="_Toc73791564" w:history="1">
        <w:r w:rsidR="002708E2" w:rsidRPr="001C0935">
          <w:rPr>
            <w:rStyle w:val="Hyperlink"/>
            <w:noProof/>
          </w:rPr>
          <w:t>1</w:t>
        </w:r>
        <w:r w:rsidR="002708E2">
          <w:rPr>
            <w:rFonts w:asciiTheme="minorHAnsi" w:eastAsiaTheme="minorEastAsia" w:hAnsiTheme="minorHAnsi" w:cstheme="minorBidi"/>
            <w:b w:val="0"/>
            <w:i w:val="0"/>
            <w:caps w:val="0"/>
            <w:noProof/>
            <w:sz w:val="22"/>
            <w:szCs w:val="22"/>
            <w:lang w:val="en-CA" w:eastAsia="en-CA"/>
          </w:rPr>
          <w:tab/>
        </w:r>
        <w:r w:rsidR="002708E2" w:rsidRPr="001C0935">
          <w:rPr>
            <w:rStyle w:val="Hyperlink"/>
            <w:noProof/>
          </w:rPr>
          <w:t>Introduction</w:t>
        </w:r>
        <w:r w:rsidR="002708E2">
          <w:rPr>
            <w:noProof/>
            <w:webHidden/>
          </w:rPr>
          <w:tab/>
        </w:r>
        <w:r w:rsidR="002708E2">
          <w:rPr>
            <w:noProof/>
            <w:webHidden/>
          </w:rPr>
          <w:fldChar w:fldCharType="begin"/>
        </w:r>
        <w:r w:rsidR="002708E2">
          <w:rPr>
            <w:noProof/>
            <w:webHidden/>
          </w:rPr>
          <w:instrText xml:space="preserve"> PAGEREF _Toc73791564 \h </w:instrText>
        </w:r>
        <w:r w:rsidR="002708E2">
          <w:rPr>
            <w:noProof/>
            <w:webHidden/>
          </w:rPr>
        </w:r>
        <w:r w:rsidR="002708E2">
          <w:rPr>
            <w:noProof/>
            <w:webHidden/>
          </w:rPr>
          <w:fldChar w:fldCharType="separate"/>
        </w:r>
        <w:r w:rsidR="002708E2">
          <w:rPr>
            <w:noProof/>
            <w:webHidden/>
          </w:rPr>
          <w:t>1</w:t>
        </w:r>
        <w:r w:rsidR="002708E2">
          <w:rPr>
            <w:noProof/>
            <w:webHidden/>
          </w:rPr>
          <w:fldChar w:fldCharType="end"/>
        </w:r>
      </w:hyperlink>
    </w:p>
    <w:p w14:paraId="6032BA61" w14:textId="48511A0F" w:rsidR="002708E2" w:rsidRDefault="00E70453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CA" w:eastAsia="en-CA"/>
        </w:rPr>
      </w:pPr>
      <w:hyperlink w:anchor="_Toc73791565" w:history="1">
        <w:r w:rsidR="002708E2" w:rsidRPr="001C0935">
          <w:rPr>
            <w:rStyle w:val="Hyperlink"/>
            <w:noProof/>
          </w:rPr>
          <w:t>1.1</w:t>
        </w:r>
        <w:r w:rsidR="002708E2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CA" w:eastAsia="en-CA"/>
          </w:rPr>
          <w:tab/>
        </w:r>
        <w:r w:rsidR="002708E2" w:rsidRPr="001C0935">
          <w:rPr>
            <w:rStyle w:val="Hyperlink"/>
            <w:noProof/>
          </w:rPr>
          <w:t>Document Overview</w:t>
        </w:r>
        <w:r w:rsidR="002708E2">
          <w:rPr>
            <w:noProof/>
            <w:webHidden/>
          </w:rPr>
          <w:tab/>
        </w:r>
        <w:r w:rsidR="002708E2">
          <w:rPr>
            <w:noProof/>
            <w:webHidden/>
          </w:rPr>
          <w:fldChar w:fldCharType="begin"/>
        </w:r>
        <w:r w:rsidR="002708E2">
          <w:rPr>
            <w:noProof/>
            <w:webHidden/>
          </w:rPr>
          <w:instrText xml:space="preserve"> PAGEREF _Toc73791565 \h </w:instrText>
        </w:r>
        <w:r w:rsidR="002708E2">
          <w:rPr>
            <w:noProof/>
            <w:webHidden/>
          </w:rPr>
        </w:r>
        <w:r w:rsidR="002708E2">
          <w:rPr>
            <w:noProof/>
            <w:webHidden/>
          </w:rPr>
          <w:fldChar w:fldCharType="separate"/>
        </w:r>
        <w:r w:rsidR="002708E2">
          <w:rPr>
            <w:noProof/>
            <w:webHidden/>
          </w:rPr>
          <w:t>1</w:t>
        </w:r>
        <w:r w:rsidR="002708E2">
          <w:rPr>
            <w:noProof/>
            <w:webHidden/>
          </w:rPr>
          <w:fldChar w:fldCharType="end"/>
        </w:r>
      </w:hyperlink>
    </w:p>
    <w:p w14:paraId="15251646" w14:textId="161D9745" w:rsidR="002708E2" w:rsidRDefault="00E70453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791566" w:history="1">
        <w:r w:rsidR="002708E2" w:rsidRPr="001C0935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1.1</w:t>
        </w:r>
        <w:r w:rsidR="002708E2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2708E2" w:rsidRPr="001C0935">
          <w:rPr>
            <w:rStyle w:val="Hyperlink"/>
            <w:noProof/>
          </w:rPr>
          <w:t>Intended Audience</w:t>
        </w:r>
        <w:r w:rsidR="002708E2">
          <w:rPr>
            <w:noProof/>
            <w:webHidden/>
          </w:rPr>
          <w:tab/>
        </w:r>
        <w:r w:rsidR="002708E2">
          <w:rPr>
            <w:noProof/>
            <w:webHidden/>
          </w:rPr>
          <w:fldChar w:fldCharType="begin"/>
        </w:r>
        <w:r w:rsidR="002708E2">
          <w:rPr>
            <w:noProof/>
            <w:webHidden/>
          </w:rPr>
          <w:instrText xml:space="preserve"> PAGEREF _Toc73791566 \h </w:instrText>
        </w:r>
        <w:r w:rsidR="002708E2">
          <w:rPr>
            <w:noProof/>
            <w:webHidden/>
          </w:rPr>
        </w:r>
        <w:r w:rsidR="002708E2">
          <w:rPr>
            <w:noProof/>
            <w:webHidden/>
          </w:rPr>
          <w:fldChar w:fldCharType="separate"/>
        </w:r>
        <w:r w:rsidR="002708E2">
          <w:rPr>
            <w:noProof/>
            <w:webHidden/>
          </w:rPr>
          <w:t>1</w:t>
        </w:r>
        <w:r w:rsidR="002708E2">
          <w:rPr>
            <w:noProof/>
            <w:webHidden/>
          </w:rPr>
          <w:fldChar w:fldCharType="end"/>
        </w:r>
      </w:hyperlink>
    </w:p>
    <w:p w14:paraId="4AD438A5" w14:textId="44D6496E" w:rsidR="002708E2" w:rsidRDefault="00E70453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791567" w:history="1">
        <w:r w:rsidR="002708E2" w:rsidRPr="001C0935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1.2</w:t>
        </w:r>
        <w:r w:rsidR="002708E2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2708E2" w:rsidRPr="001C0935">
          <w:rPr>
            <w:rStyle w:val="Hyperlink"/>
            <w:noProof/>
          </w:rPr>
          <w:t>Structure</w:t>
        </w:r>
        <w:r w:rsidR="002708E2">
          <w:rPr>
            <w:noProof/>
            <w:webHidden/>
          </w:rPr>
          <w:tab/>
        </w:r>
        <w:r w:rsidR="002708E2">
          <w:rPr>
            <w:noProof/>
            <w:webHidden/>
          </w:rPr>
          <w:fldChar w:fldCharType="begin"/>
        </w:r>
        <w:r w:rsidR="002708E2">
          <w:rPr>
            <w:noProof/>
            <w:webHidden/>
          </w:rPr>
          <w:instrText xml:space="preserve"> PAGEREF _Toc73791567 \h </w:instrText>
        </w:r>
        <w:r w:rsidR="002708E2">
          <w:rPr>
            <w:noProof/>
            <w:webHidden/>
          </w:rPr>
        </w:r>
        <w:r w:rsidR="002708E2">
          <w:rPr>
            <w:noProof/>
            <w:webHidden/>
          </w:rPr>
          <w:fldChar w:fldCharType="separate"/>
        </w:r>
        <w:r w:rsidR="002708E2">
          <w:rPr>
            <w:noProof/>
            <w:webHidden/>
          </w:rPr>
          <w:t>1</w:t>
        </w:r>
        <w:r w:rsidR="002708E2">
          <w:rPr>
            <w:noProof/>
            <w:webHidden/>
          </w:rPr>
          <w:fldChar w:fldCharType="end"/>
        </w:r>
      </w:hyperlink>
    </w:p>
    <w:p w14:paraId="4A8DFB24" w14:textId="651EF25B" w:rsidR="002708E2" w:rsidRDefault="00E70453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791568" w:history="1">
        <w:r w:rsidR="002708E2" w:rsidRPr="001C0935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1.1</w:t>
        </w:r>
        <w:r w:rsidR="002708E2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2708E2" w:rsidRPr="001C0935">
          <w:rPr>
            <w:rStyle w:val="Hyperlink"/>
            <w:noProof/>
          </w:rPr>
          <w:t>Related Documents</w:t>
        </w:r>
        <w:r w:rsidR="002708E2">
          <w:rPr>
            <w:noProof/>
            <w:webHidden/>
          </w:rPr>
          <w:tab/>
        </w:r>
        <w:r w:rsidR="002708E2">
          <w:rPr>
            <w:noProof/>
            <w:webHidden/>
          </w:rPr>
          <w:fldChar w:fldCharType="begin"/>
        </w:r>
        <w:r w:rsidR="002708E2">
          <w:rPr>
            <w:noProof/>
            <w:webHidden/>
          </w:rPr>
          <w:instrText xml:space="preserve"> PAGEREF _Toc73791568 \h </w:instrText>
        </w:r>
        <w:r w:rsidR="002708E2">
          <w:rPr>
            <w:noProof/>
            <w:webHidden/>
          </w:rPr>
        </w:r>
        <w:r w:rsidR="002708E2">
          <w:rPr>
            <w:noProof/>
            <w:webHidden/>
          </w:rPr>
          <w:fldChar w:fldCharType="separate"/>
        </w:r>
        <w:r w:rsidR="002708E2">
          <w:rPr>
            <w:noProof/>
            <w:webHidden/>
          </w:rPr>
          <w:t>1</w:t>
        </w:r>
        <w:r w:rsidR="002708E2">
          <w:rPr>
            <w:noProof/>
            <w:webHidden/>
          </w:rPr>
          <w:fldChar w:fldCharType="end"/>
        </w:r>
      </w:hyperlink>
    </w:p>
    <w:p w14:paraId="43E86ED1" w14:textId="0AD1AA37" w:rsidR="002708E2" w:rsidRDefault="00E70453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b w:val="0"/>
          <w:i w:val="0"/>
          <w:caps w:val="0"/>
          <w:noProof/>
          <w:sz w:val="22"/>
          <w:szCs w:val="22"/>
          <w:lang w:val="en-CA" w:eastAsia="en-CA"/>
        </w:rPr>
      </w:pPr>
      <w:hyperlink w:anchor="_Toc73791569" w:history="1">
        <w:r w:rsidR="002708E2" w:rsidRPr="001C0935">
          <w:rPr>
            <w:rStyle w:val="Hyperlink"/>
            <w:noProof/>
          </w:rPr>
          <w:t>2</w:t>
        </w:r>
        <w:r w:rsidR="002708E2">
          <w:rPr>
            <w:rFonts w:asciiTheme="minorHAnsi" w:eastAsiaTheme="minorEastAsia" w:hAnsiTheme="minorHAnsi" w:cstheme="minorBidi"/>
            <w:b w:val="0"/>
            <w:i w:val="0"/>
            <w:caps w:val="0"/>
            <w:noProof/>
            <w:sz w:val="22"/>
            <w:szCs w:val="22"/>
            <w:lang w:val="en-CA" w:eastAsia="en-CA"/>
          </w:rPr>
          <w:tab/>
        </w:r>
        <w:r w:rsidR="002708E2" w:rsidRPr="001C0935">
          <w:rPr>
            <w:rStyle w:val="Hyperlink"/>
            <w:noProof/>
          </w:rPr>
          <w:t>Technical Architecture</w:t>
        </w:r>
        <w:r w:rsidR="002708E2">
          <w:rPr>
            <w:noProof/>
            <w:webHidden/>
          </w:rPr>
          <w:tab/>
        </w:r>
        <w:r w:rsidR="002708E2">
          <w:rPr>
            <w:noProof/>
            <w:webHidden/>
          </w:rPr>
          <w:fldChar w:fldCharType="begin"/>
        </w:r>
        <w:r w:rsidR="002708E2">
          <w:rPr>
            <w:noProof/>
            <w:webHidden/>
          </w:rPr>
          <w:instrText xml:space="preserve"> PAGEREF _Toc73791569 \h </w:instrText>
        </w:r>
        <w:r w:rsidR="002708E2">
          <w:rPr>
            <w:noProof/>
            <w:webHidden/>
          </w:rPr>
        </w:r>
        <w:r w:rsidR="002708E2">
          <w:rPr>
            <w:noProof/>
            <w:webHidden/>
          </w:rPr>
          <w:fldChar w:fldCharType="separate"/>
        </w:r>
        <w:r w:rsidR="002708E2">
          <w:rPr>
            <w:noProof/>
            <w:webHidden/>
          </w:rPr>
          <w:t>2</w:t>
        </w:r>
        <w:r w:rsidR="002708E2">
          <w:rPr>
            <w:noProof/>
            <w:webHidden/>
          </w:rPr>
          <w:fldChar w:fldCharType="end"/>
        </w:r>
      </w:hyperlink>
    </w:p>
    <w:p w14:paraId="46F0207E" w14:textId="59C17F81" w:rsidR="002708E2" w:rsidRDefault="00E70453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b w:val="0"/>
          <w:i w:val="0"/>
          <w:caps w:val="0"/>
          <w:noProof/>
          <w:sz w:val="22"/>
          <w:szCs w:val="22"/>
          <w:lang w:val="en-CA" w:eastAsia="en-CA"/>
        </w:rPr>
      </w:pPr>
      <w:hyperlink w:anchor="_Toc73791570" w:history="1">
        <w:r w:rsidR="002708E2" w:rsidRPr="001C0935">
          <w:rPr>
            <w:rStyle w:val="Hyperlink"/>
            <w:noProof/>
          </w:rPr>
          <w:t>3</w:t>
        </w:r>
        <w:r w:rsidR="002708E2">
          <w:rPr>
            <w:rFonts w:asciiTheme="minorHAnsi" w:eastAsiaTheme="minorEastAsia" w:hAnsiTheme="minorHAnsi" w:cstheme="minorBidi"/>
            <w:b w:val="0"/>
            <w:i w:val="0"/>
            <w:caps w:val="0"/>
            <w:noProof/>
            <w:sz w:val="22"/>
            <w:szCs w:val="22"/>
            <w:lang w:val="en-CA" w:eastAsia="en-CA"/>
          </w:rPr>
          <w:tab/>
        </w:r>
        <w:r w:rsidR="002708E2" w:rsidRPr="001C0935">
          <w:rPr>
            <w:rStyle w:val="Hyperlink"/>
            <w:noProof/>
          </w:rPr>
          <w:t>Services/APIs High level Specification</w:t>
        </w:r>
        <w:r w:rsidR="002708E2">
          <w:rPr>
            <w:noProof/>
            <w:webHidden/>
          </w:rPr>
          <w:tab/>
        </w:r>
        <w:r w:rsidR="002708E2">
          <w:rPr>
            <w:noProof/>
            <w:webHidden/>
          </w:rPr>
          <w:fldChar w:fldCharType="begin"/>
        </w:r>
        <w:r w:rsidR="002708E2">
          <w:rPr>
            <w:noProof/>
            <w:webHidden/>
          </w:rPr>
          <w:instrText xml:space="preserve"> PAGEREF _Toc73791570 \h </w:instrText>
        </w:r>
        <w:r w:rsidR="002708E2">
          <w:rPr>
            <w:noProof/>
            <w:webHidden/>
          </w:rPr>
        </w:r>
        <w:r w:rsidR="002708E2">
          <w:rPr>
            <w:noProof/>
            <w:webHidden/>
          </w:rPr>
          <w:fldChar w:fldCharType="separate"/>
        </w:r>
        <w:r w:rsidR="002708E2">
          <w:rPr>
            <w:noProof/>
            <w:webHidden/>
          </w:rPr>
          <w:t>3</w:t>
        </w:r>
        <w:r w:rsidR="002708E2">
          <w:rPr>
            <w:noProof/>
            <w:webHidden/>
          </w:rPr>
          <w:fldChar w:fldCharType="end"/>
        </w:r>
      </w:hyperlink>
    </w:p>
    <w:p w14:paraId="051B5014" w14:textId="7C508AD1" w:rsidR="002708E2" w:rsidRDefault="00E70453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CA" w:eastAsia="en-CA"/>
        </w:rPr>
      </w:pPr>
      <w:hyperlink w:anchor="_Toc73791571" w:history="1">
        <w:r w:rsidR="002708E2" w:rsidRPr="001C0935">
          <w:rPr>
            <w:rStyle w:val="Hyperlink"/>
            <w:noProof/>
          </w:rPr>
          <w:t>3.1</w:t>
        </w:r>
        <w:r w:rsidR="002708E2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CA" w:eastAsia="en-CA"/>
          </w:rPr>
          <w:tab/>
        </w:r>
        <w:r w:rsidR="002708E2" w:rsidRPr="001C0935">
          <w:rPr>
            <w:rStyle w:val="Hyperlink"/>
            <w:noProof/>
          </w:rPr>
          <w:t>register-covid-case : https://uho-{env}-covid-papi/v1/covid-cases</w:t>
        </w:r>
        <w:r w:rsidR="002708E2">
          <w:rPr>
            <w:noProof/>
            <w:webHidden/>
          </w:rPr>
          <w:tab/>
        </w:r>
        <w:r w:rsidR="002708E2">
          <w:rPr>
            <w:noProof/>
            <w:webHidden/>
          </w:rPr>
          <w:fldChar w:fldCharType="begin"/>
        </w:r>
        <w:r w:rsidR="002708E2">
          <w:rPr>
            <w:noProof/>
            <w:webHidden/>
          </w:rPr>
          <w:instrText xml:space="preserve"> PAGEREF _Toc73791571 \h </w:instrText>
        </w:r>
        <w:r w:rsidR="002708E2">
          <w:rPr>
            <w:noProof/>
            <w:webHidden/>
          </w:rPr>
        </w:r>
        <w:r w:rsidR="002708E2">
          <w:rPr>
            <w:noProof/>
            <w:webHidden/>
          </w:rPr>
          <w:fldChar w:fldCharType="separate"/>
        </w:r>
        <w:r w:rsidR="002708E2">
          <w:rPr>
            <w:noProof/>
            <w:webHidden/>
          </w:rPr>
          <w:t>3</w:t>
        </w:r>
        <w:r w:rsidR="002708E2">
          <w:rPr>
            <w:noProof/>
            <w:webHidden/>
          </w:rPr>
          <w:fldChar w:fldCharType="end"/>
        </w:r>
      </w:hyperlink>
    </w:p>
    <w:p w14:paraId="03DBBBA1" w14:textId="3B1C304A" w:rsidR="002708E2" w:rsidRDefault="00E70453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791572" w:history="1">
        <w:r w:rsidR="002708E2" w:rsidRPr="001C0935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1</w:t>
        </w:r>
        <w:r w:rsidR="002708E2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2708E2" w:rsidRPr="001C0935">
          <w:rPr>
            <w:rStyle w:val="Hyperlink"/>
            <w:noProof/>
          </w:rPr>
          <w:t>Input and Output Definitions of API</w:t>
        </w:r>
        <w:r w:rsidR="002708E2">
          <w:rPr>
            <w:noProof/>
            <w:webHidden/>
          </w:rPr>
          <w:tab/>
        </w:r>
        <w:r w:rsidR="002708E2">
          <w:rPr>
            <w:noProof/>
            <w:webHidden/>
          </w:rPr>
          <w:fldChar w:fldCharType="begin"/>
        </w:r>
        <w:r w:rsidR="002708E2">
          <w:rPr>
            <w:noProof/>
            <w:webHidden/>
          </w:rPr>
          <w:instrText xml:space="preserve"> PAGEREF _Toc73791572 \h </w:instrText>
        </w:r>
        <w:r w:rsidR="002708E2">
          <w:rPr>
            <w:noProof/>
            <w:webHidden/>
          </w:rPr>
        </w:r>
        <w:r w:rsidR="002708E2">
          <w:rPr>
            <w:noProof/>
            <w:webHidden/>
          </w:rPr>
          <w:fldChar w:fldCharType="separate"/>
        </w:r>
        <w:r w:rsidR="002708E2">
          <w:rPr>
            <w:noProof/>
            <w:webHidden/>
          </w:rPr>
          <w:t>4</w:t>
        </w:r>
        <w:r w:rsidR="002708E2">
          <w:rPr>
            <w:noProof/>
            <w:webHidden/>
          </w:rPr>
          <w:fldChar w:fldCharType="end"/>
        </w:r>
      </w:hyperlink>
    </w:p>
    <w:p w14:paraId="1FB9B0FC" w14:textId="0F9B4651" w:rsidR="002708E2" w:rsidRDefault="00E70453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791573" w:history="1">
        <w:r w:rsidR="002708E2" w:rsidRPr="001C0935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2</w:t>
        </w:r>
        <w:r w:rsidR="002708E2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2708E2" w:rsidRPr="001C0935">
          <w:rPr>
            <w:rStyle w:val="Hyperlink"/>
            <w:noProof/>
          </w:rPr>
          <w:t>Mapping</w:t>
        </w:r>
        <w:r w:rsidR="002708E2">
          <w:rPr>
            <w:noProof/>
            <w:webHidden/>
          </w:rPr>
          <w:tab/>
        </w:r>
        <w:r w:rsidR="002708E2">
          <w:rPr>
            <w:noProof/>
            <w:webHidden/>
          </w:rPr>
          <w:fldChar w:fldCharType="begin"/>
        </w:r>
        <w:r w:rsidR="002708E2">
          <w:rPr>
            <w:noProof/>
            <w:webHidden/>
          </w:rPr>
          <w:instrText xml:space="preserve"> PAGEREF _Toc73791573 \h </w:instrText>
        </w:r>
        <w:r w:rsidR="002708E2">
          <w:rPr>
            <w:noProof/>
            <w:webHidden/>
          </w:rPr>
        </w:r>
        <w:r w:rsidR="002708E2">
          <w:rPr>
            <w:noProof/>
            <w:webHidden/>
          </w:rPr>
          <w:fldChar w:fldCharType="separate"/>
        </w:r>
        <w:r w:rsidR="002708E2">
          <w:rPr>
            <w:noProof/>
            <w:webHidden/>
          </w:rPr>
          <w:t>4</w:t>
        </w:r>
        <w:r w:rsidR="002708E2">
          <w:rPr>
            <w:noProof/>
            <w:webHidden/>
          </w:rPr>
          <w:fldChar w:fldCharType="end"/>
        </w:r>
      </w:hyperlink>
    </w:p>
    <w:p w14:paraId="31C76E71" w14:textId="03A478CF" w:rsidR="002708E2" w:rsidRDefault="00E70453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791574" w:history="1">
        <w:r w:rsidR="002708E2" w:rsidRPr="001C0935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3</w:t>
        </w:r>
        <w:r w:rsidR="002708E2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2708E2" w:rsidRPr="001C0935">
          <w:rPr>
            <w:rStyle w:val="Hyperlink"/>
            <w:noProof/>
          </w:rPr>
          <w:t>End system details</w:t>
        </w:r>
        <w:r w:rsidR="002708E2">
          <w:rPr>
            <w:noProof/>
            <w:webHidden/>
          </w:rPr>
          <w:tab/>
        </w:r>
        <w:r w:rsidR="002708E2">
          <w:rPr>
            <w:noProof/>
            <w:webHidden/>
          </w:rPr>
          <w:fldChar w:fldCharType="begin"/>
        </w:r>
        <w:r w:rsidR="002708E2">
          <w:rPr>
            <w:noProof/>
            <w:webHidden/>
          </w:rPr>
          <w:instrText xml:space="preserve"> PAGEREF _Toc73791574 \h </w:instrText>
        </w:r>
        <w:r w:rsidR="002708E2">
          <w:rPr>
            <w:noProof/>
            <w:webHidden/>
          </w:rPr>
        </w:r>
        <w:r w:rsidR="002708E2">
          <w:rPr>
            <w:noProof/>
            <w:webHidden/>
          </w:rPr>
          <w:fldChar w:fldCharType="separate"/>
        </w:r>
        <w:r w:rsidR="002708E2">
          <w:rPr>
            <w:noProof/>
            <w:webHidden/>
          </w:rPr>
          <w:t>4</w:t>
        </w:r>
        <w:r w:rsidR="002708E2">
          <w:rPr>
            <w:noProof/>
            <w:webHidden/>
          </w:rPr>
          <w:fldChar w:fldCharType="end"/>
        </w:r>
      </w:hyperlink>
    </w:p>
    <w:p w14:paraId="4AE4B60C" w14:textId="53F61F83" w:rsidR="002708E2" w:rsidRDefault="00E70453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791575" w:history="1">
        <w:r w:rsidR="002708E2" w:rsidRPr="001C0935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4</w:t>
        </w:r>
        <w:r w:rsidR="002708E2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2708E2" w:rsidRPr="001C0935">
          <w:rPr>
            <w:rStyle w:val="Hyperlink"/>
            <w:noProof/>
          </w:rPr>
          <w:t>Consumers</w:t>
        </w:r>
        <w:r w:rsidR="002708E2">
          <w:rPr>
            <w:noProof/>
            <w:webHidden/>
          </w:rPr>
          <w:tab/>
        </w:r>
        <w:r w:rsidR="002708E2">
          <w:rPr>
            <w:noProof/>
            <w:webHidden/>
          </w:rPr>
          <w:fldChar w:fldCharType="begin"/>
        </w:r>
        <w:r w:rsidR="002708E2">
          <w:rPr>
            <w:noProof/>
            <w:webHidden/>
          </w:rPr>
          <w:instrText xml:space="preserve"> PAGEREF _Toc73791575 \h </w:instrText>
        </w:r>
        <w:r w:rsidR="002708E2">
          <w:rPr>
            <w:noProof/>
            <w:webHidden/>
          </w:rPr>
        </w:r>
        <w:r w:rsidR="002708E2">
          <w:rPr>
            <w:noProof/>
            <w:webHidden/>
          </w:rPr>
          <w:fldChar w:fldCharType="separate"/>
        </w:r>
        <w:r w:rsidR="002708E2">
          <w:rPr>
            <w:noProof/>
            <w:webHidden/>
          </w:rPr>
          <w:t>4</w:t>
        </w:r>
        <w:r w:rsidR="002708E2">
          <w:rPr>
            <w:noProof/>
            <w:webHidden/>
          </w:rPr>
          <w:fldChar w:fldCharType="end"/>
        </w:r>
      </w:hyperlink>
    </w:p>
    <w:p w14:paraId="4328D1C3" w14:textId="6F72CB2F" w:rsidR="002708E2" w:rsidRDefault="00E70453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791576" w:history="1">
        <w:r w:rsidR="002708E2" w:rsidRPr="001C0935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5</w:t>
        </w:r>
        <w:r w:rsidR="002708E2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2708E2" w:rsidRPr="001C0935">
          <w:rPr>
            <w:rStyle w:val="Hyperlink"/>
            <w:noProof/>
          </w:rPr>
          <w:t>Technical details</w:t>
        </w:r>
        <w:r w:rsidR="002708E2">
          <w:rPr>
            <w:noProof/>
            <w:webHidden/>
          </w:rPr>
          <w:tab/>
        </w:r>
        <w:r w:rsidR="002708E2">
          <w:rPr>
            <w:noProof/>
            <w:webHidden/>
          </w:rPr>
          <w:fldChar w:fldCharType="begin"/>
        </w:r>
        <w:r w:rsidR="002708E2">
          <w:rPr>
            <w:noProof/>
            <w:webHidden/>
          </w:rPr>
          <w:instrText xml:space="preserve"> PAGEREF _Toc73791576 \h </w:instrText>
        </w:r>
        <w:r w:rsidR="002708E2">
          <w:rPr>
            <w:noProof/>
            <w:webHidden/>
          </w:rPr>
        </w:r>
        <w:r w:rsidR="002708E2">
          <w:rPr>
            <w:noProof/>
            <w:webHidden/>
          </w:rPr>
          <w:fldChar w:fldCharType="separate"/>
        </w:r>
        <w:r w:rsidR="002708E2">
          <w:rPr>
            <w:noProof/>
            <w:webHidden/>
          </w:rPr>
          <w:t>5</w:t>
        </w:r>
        <w:r w:rsidR="002708E2">
          <w:rPr>
            <w:noProof/>
            <w:webHidden/>
          </w:rPr>
          <w:fldChar w:fldCharType="end"/>
        </w:r>
      </w:hyperlink>
    </w:p>
    <w:p w14:paraId="1003F2CB" w14:textId="0850A861" w:rsidR="002708E2" w:rsidRDefault="00E70453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791577" w:history="1">
        <w:r w:rsidR="002708E2" w:rsidRPr="001C0935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6</w:t>
        </w:r>
        <w:r w:rsidR="002708E2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2708E2" w:rsidRPr="001C0935">
          <w:rPr>
            <w:rStyle w:val="Hyperlink"/>
            <w:noProof/>
          </w:rPr>
          <w:t>Non Functional</w:t>
        </w:r>
        <w:r w:rsidR="002708E2">
          <w:rPr>
            <w:noProof/>
            <w:webHidden/>
          </w:rPr>
          <w:tab/>
        </w:r>
        <w:r w:rsidR="002708E2">
          <w:rPr>
            <w:noProof/>
            <w:webHidden/>
          </w:rPr>
          <w:fldChar w:fldCharType="begin"/>
        </w:r>
        <w:r w:rsidR="002708E2">
          <w:rPr>
            <w:noProof/>
            <w:webHidden/>
          </w:rPr>
          <w:instrText xml:space="preserve"> PAGEREF _Toc73791577 \h </w:instrText>
        </w:r>
        <w:r w:rsidR="002708E2">
          <w:rPr>
            <w:noProof/>
            <w:webHidden/>
          </w:rPr>
        </w:r>
        <w:r w:rsidR="002708E2">
          <w:rPr>
            <w:noProof/>
            <w:webHidden/>
          </w:rPr>
          <w:fldChar w:fldCharType="separate"/>
        </w:r>
        <w:r w:rsidR="002708E2">
          <w:rPr>
            <w:noProof/>
            <w:webHidden/>
          </w:rPr>
          <w:t>5</w:t>
        </w:r>
        <w:r w:rsidR="002708E2">
          <w:rPr>
            <w:noProof/>
            <w:webHidden/>
          </w:rPr>
          <w:fldChar w:fldCharType="end"/>
        </w:r>
      </w:hyperlink>
    </w:p>
    <w:p w14:paraId="02861E22" w14:textId="7E00F9E9" w:rsidR="002708E2" w:rsidRDefault="00E70453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791578" w:history="1">
        <w:r w:rsidR="002708E2" w:rsidRPr="001C0935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7</w:t>
        </w:r>
        <w:r w:rsidR="002708E2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2708E2" w:rsidRPr="001C0935">
          <w:rPr>
            <w:rStyle w:val="Hyperlink"/>
            <w:noProof/>
          </w:rPr>
          <w:t>Error Handling</w:t>
        </w:r>
        <w:r w:rsidR="002708E2">
          <w:rPr>
            <w:noProof/>
            <w:webHidden/>
          </w:rPr>
          <w:tab/>
        </w:r>
        <w:r w:rsidR="002708E2">
          <w:rPr>
            <w:noProof/>
            <w:webHidden/>
          </w:rPr>
          <w:fldChar w:fldCharType="begin"/>
        </w:r>
        <w:r w:rsidR="002708E2">
          <w:rPr>
            <w:noProof/>
            <w:webHidden/>
          </w:rPr>
          <w:instrText xml:space="preserve"> PAGEREF _Toc73791578 \h </w:instrText>
        </w:r>
        <w:r w:rsidR="002708E2">
          <w:rPr>
            <w:noProof/>
            <w:webHidden/>
          </w:rPr>
        </w:r>
        <w:r w:rsidR="002708E2">
          <w:rPr>
            <w:noProof/>
            <w:webHidden/>
          </w:rPr>
          <w:fldChar w:fldCharType="separate"/>
        </w:r>
        <w:r w:rsidR="002708E2">
          <w:rPr>
            <w:noProof/>
            <w:webHidden/>
          </w:rPr>
          <w:t>5</w:t>
        </w:r>
        <w:r w:rsidR="002708E2">
          <w:rPr>
            <w:noProof/>
            <w:webHidden/>
          </w:rPr>
          <w:fldChar w:fldCharType="end"/>
        </w:r>
      </w:hyperlink>
    </w:p>
    <w:p w14:paraId="6E3E9D4B" w14:textId="589F2E22" w:rsidR="002708E2" w:rsidRDefault="00E70453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791579" w:history="1">
        <w:r w:rsidR="002708E2" w:rsidRPr="001C0935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8</w:t>
        </w:r>
        <w:r w:rsidR="002708E2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2708E2" w:rsidRPr="001C0935">
          <w:rPr>
            <w:rStyle w:val="Hyperlink"/>
            <w:noProof/>
          </w:rPr>
          <w:t>Integration test cases</w:t>
        </w:r>
        <w:r w:rsidR="002708E2">
          <w:rPr>
            <w:noProof/>
            <w:webHidden/>
          </w:rPr>
          <w:tab/>
        </w:r>
        <w:r w:rsidR="002708E2">
          <w:rPr>
            <w:noProof/>
            <w:webHidden/>
          </w:rPr>
          <w:fldChar w:fldCharType="begin"/>
        </w:r>
        <w:r w:rsidR="002708E2">
          <w:rPr>
            <w:noProof/>
            <w:webHidden/>
          </w:rPr>
          <w:instrText xml:space="preserve"> PAGEREF _Toc73791579 \h </w:instrText>
        </w:r>
        <w:r w:rsidR="002708E2">
          <w:rPr>
            <w:noProof/>
            <w:webHidden/>
          </w:rPr>
        </w:r>
        <w:r w:rsidR="002708E2">
          <w:rPr>
            <w:noProof/>
            <w:webHidden/>
          </w:rPr>
          <w:fldChar w:fldCharType="separate"/>
        </w:r>
        <w:r w:rsidR="002708E2">
          <w:rPr>
            <w:noProof/>
            <w:webHidden/>
          </w:rPr>
          <w:t>5</w:t>
        </w:r>
        <w:r w:rsidR="002708E2">
          <w:rPr>
            <w:noProof/>
            <w:webHidden/>
          </w:rPr>
          <w:fldChar w:fldCharType="end"/>
        </w:r>
      </w:hyperlink>
    </w:p>
    <w:p w14:paraId="7325471F" w14:textId="34D28C3B" w:rsidR="002708E2" w:rsidRDefault="00E70453">
      <w:pPr>
        <w:pStyle w:val="TOC3"/>
        <w:tabs>
          <w:tab w:val="left" w:pos="1100"/>
          <w:tab w:val="right" w:leader="dot" w:pos="9350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val="en-CA" w:eastAsia="en-CA"/>
        </w:rPr>
      </w:pPr>
      <w:hyperlink w:anchor="_Toc73791580" w:history="1">
        <w:r w:rsidR="002708E2" w:rsidRPr="001C0935">
          <w:rPr>
            <w:rStyle w:val="Hyperlink"/>
            <w:bCs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.9</w:t>
        </w:r>
        <w:r w:rsidR="002708E2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val="en-CA" w:eastAsia="en-CA"/>
          </w:rPr>
          <w:tab/>
        </w:r>
        <w:r w:rsidR="002708E2" w:rsidRPr="001C0935">
          <w:rPr>
            <w:rStyle w:val="Hyperlink"/>
            <w:noProof/>
          </w:rPr>
          <w:t>API Endpoint Details</w:t>
        </w:r>
        <w:r w:rsidR="002708E2">
          <w:rPr>
            <w:noProof/>
            <w:webHidden/>
          </w:rPr>
          <w:tab/>
        </w:r>
        <w:r w:rsidR="002708E2">
          <w:rPr>
            <w:noProof/>
            <w:webHidden/>
          </w:rPr>
          <w:fldChar w:fldCharType="begin"/>
        </w:r>
        <w:r w:rsidR="002708E2">
          <w:rPr>
            <w:noProof/>
            <w:webHidden/>
          </w:rPr>
          <w:instrText xml:space="preserve"> PAGEREF _Toc73791580 \h </w:instrText>
        </w:r>
        <w:r w:rsidR="002708E2">
          <w:rPr>
            <w:noProof/>
            <w:webHidden/>
          </w:rPr>
        </w:r>
        <w:r w:rsidR="002708E2">
          <w:rPr>
            <w:noProof/>
            <w:webHidden/>
          </w:rPr>
          <w:fldChar w:fldCharType="separate"/>
        </w:r>
        <w:r w:rsidR="002708E2">
          <w:rPr>
            <w:noProof/>
            <w:webHidden/>
          </w:rPr>
          <w:t>6</w:t>
        </w:r>
        <w:r w:rsidR="002708E2">
          <w:rPr>
            <w:noProof/>
            <w:webHidden/>
          </w:rPr>
          <w:fldChar w:fldCharType="end"/>
        </w:r>
      </w:hyperlink>
    </w:p>
    <w:p w14:paraId="7826715C" w14:textId="4FCE26DA" w:rsidR="002708E2" w:rsidRDefault="00E70453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b w:val="0"/>
          <w:i w:val="0"/>
          <w:caps w:val="0"/>
          <w:noProof/>
          <w:sz w:val="22"/>
          <w:szCs w:val="22"/>
          <w:lang w:val="en-CA" w:eastAsia="en-CA"/>
        </w:rPr>
      </w:pPr>
      <w:hyperlink w:anchor="_Toc73791581" w:history="1">
        <w:r w:rsidR="002708E2" w:rsidRPr="001C0935">
          <w:rPr>
            <w:rStyle w:val="Hyperlink"/>
            <w:noProof/>
          </w:rPr>
          <w:t>4</w:t>
        </w:r>
        <w:r w:rsidR="002708E2">
          <w:rPr>
            <w:rFonts w:asciiTheme="minorHAnsi" w:eastAsiaTheme="minorEastAsia" w:hAnsiTheme="minorHAnsi" w:cstheme="minorBidi"/>
            <w:b w:val="0"/>
            <w:i w:val="0"/>
            <w:caps w:val="0"/>
            <w:noProof/>
            <w:sz w:val="22"/>
            <w:szCs w:val="22"/>
            <w:lang w:val="en-CA" w:eastAsia="en-CA"/>
          </w:rPr>
          <w:tab/>
        </w:r>
        <w:r w:rsidR="002708E2" w:rsidRPr="001C0935">
          <w:rPr>
            <w:rStyle w:val="Hyperlink"/>
            <w:noProof/>
          </w:rPr>
          <w:t>API Policies, Access and Network Security - TBD</w:t>
        </w:r>
        <w:r w:rsidR="002708E2">
          <w:rPr>
            <w:noProof/>
            <w:webHidden/>
          </w:rPr>
          <w:tab/>
        </w:r>
        <w:r w:rsidR="002708E2">
          <w:rPr>
            <w:noProof/>
            <w:webHidden/>
          </w:rPr>
          <w:fldChar w:fldCharType="begin"/>
        </w:r>
        <w:r w:rsidR="002708E2">
          <w:rPr>
            <w:noProof/>
            <w:webHidden/>
          </w:rPr>
          <w:instrText xml:space="preserve"> PAGEREF _Toc73791581 \h </w:instrText>
        </w:r>
        <w:r w:rsidR="002708E2">
          <w:rPr>
            <w:noProof/>
            <w:webHidden/>
          </w:rPr>
        </w:r>
        <w:r w:rsidR="002708E2">
          <w:rPr>
            <w:noProof/>
            <w:webHidden/>
          </w:rPr>
          <w:fldChar w:fldCharType="separate"/>
        </w:r>
        <w:r w:rsidR="002708E2">
          <w:rPr>
            <w:noProof/>
            <w:webHidden/>
          </w:rPr>
          <w:t>7</w:t>
        </w:r>
        <w:r w:rsidR="002708E2">
          <w:rPr>
            <w:noProof/>
            <w:webHidden/>
          </w:rPr>
          <w:fldChar w:fldCharType="end"/>
        </w:r>
      </w:hyperlink>
    </w:p>
    <w:p w14:paraId="75D7D56C" w14:textId="5CEF32F4" w:rsidR="002708E2" w:rsidRDefault="00E70453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b w:val="0"/>
          <w:i w:val="0"/>
          <w:caps w:val="0"/>
          <w:noProof/>
          <w:sz w:val="22"/>
          <w:szCs w:val="22"/>
          <w:lang w:val="en-CA" w:eastAsia="en-CA"/>
        </w:rPr>
      </w:pPr>
      <w:hyperlink w:anchor="_Toc73791582" w:history="1">
        <w:r w:rsidR="002708E2" w:rsidRPr="001C0935">
          <w:rPr>
            <w:rStyle w:val="Hyperlink"/>
            <w:noProof/>
          </w:rPr>
          <w:t>5</w:t>
        </w:r>
        <w:r w:rsidR="002708E2">
          <w:rPr>
            <w:rFonts w:asciiTheme="minorHAnsi" w:eastAsiaTheme="minorEastAsia" w:hAnsiTheme="minorHAnsi" w:cstheme="minorBidi"/>
            <w:b w:val="0"/>
            <w:i w:val="0"/>
            <w:caps w:val="0"/>
            <w:noProof/>
            <w:sz w:val="22"/>
            <w:szCs w:val="22"/>
            <w:lang w:val="en-CA" w:eastAsia="en-CA"/>
          </w:rPr>
          <w:tab/>
        </w:r>
        <w:r w:rsidR="002708E2" w:rsidRPr="001C0935">
          <w:rPr>
            <w:rStyle w:val="Hyperlink"/>
            <w:noProof/>
          </w:rPr>
          <w:t>Open Issues</w:t>
        </w:r>
        <w:r w:rsidR="002708E2">
          <w:rPr>
            <w:noProof/>
            <w:webHidden/>
          </w:rPr>
          <w:tab/>
        </w:r>
        <w:r w:rsidR="002708E2">
          <w:rPr>
            <w:noProof/>
            <w:webHidden/>
          </w:rPr>
          <w:fldChar w:fldCharType="begin"/>
        </w:r>
        <w:r w:rsidR="002708E2">
          <w:rPr>
            <w:noProof/>
            <w:webHidden/>
          </w:rPr>
          <w:instrText xml:space="preserve"> PAGEREF _Toc73791582 \h </w:instrText>
        </w:r>
        <w:r w:rsidR="002708E2">
          <w:rPr>
            <w:noProof/>
            <w:webHidden/>
          </w:rPr>
        </w:r>
        <w:r w:rsidR="002708E2">
          <w:rPr>
            <w:noProof/>
            <w:webHidden/>
          </w:rPr>
          <w:fldChar w:fldCharType="separate"/>
        </w:r>
        <w:r w:rsidR="002708E2">
          <w:rPr>
            <w:noProof/>
            <w:webHidden/>
          </w:rPr>
          <w:t>8</w:t>
        </w:r>
        <w:r w:rsidR="002708E2">
          <w:rPr>
            <w:noProof/>
            <w:webHidden/>
          </w:rPr>
          <w:fldChar w:fldCharType="end"/>
        </w:r>
      </w:hyperlink>
    </w:p>
    <w:p w14:paraId="74238BF0" w14:textId="578CC44A" w:rsidR="002708E2" w:rsidRDefault="00E70453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b w:val="0"/>
          <w:i w:val="0"/>
          <w:caps w:val="0"/>
          <w:noProof/>
          <w:sz w:val="22"/>
          <w:szCs w:val="22"/>
          <w:lang w:val="en-CA" w:eastAsia="en-CA"/>
        </w:rPr>
      </w:pPr>
      <w:hyperlink w:anchor="_Toc73791583" w:history="1">
        <w:r w:rsidR="002708E2" w:rsidRPr="001C0935">
          <w:rPr>
            <w:rStyle w:val="Hyperlink"/>
            <w:noProof/>
            <w:lang w:val="en-GB"/>
          </w:rPr>
          <w:t>6</w:t>
        </w:r>
        <w:r w:rsidR="002708E2">
          <w:rPr>
            <w:rFonts w:asciiTheme="minorHAnsi" w:eastAsiaTheme="minorEastAsia" w:hAnsiTheme="minorHAnsi" w:cstheme="minorBidi"/>
            <w:b w:val="0"/>
            <w:i w:val="0"/>
            <w:caps w:val="0"/>
            <w:noProof/>
            <w:sz w:val="22"/>
            <w:szCs w:val="22"/>
            <w:lang w:val="en-CA" w:eastAsia="en-CA"/>
          </w:rPr>
          <w:tab/>
        </w:r>
        <w:r w:rsidR="002708E2" w:rsidRPr="001C0935">
          <w:rPr>
            <w:rStyle w:val="Hyperlink"/>
            <w:noProof/>
            <w:lang w:val="en-GB"/>
          </w:rPr>
          <w:t>Appendix A – Interface details</w:t>
        </w:r>
        <w:r w:rsidR="002708E2">
          <w:rPr>
            <w:noProof/>
            <w:webHidden/>
          </w:rPr>
          <w:tab/>
        </w:r>
        <w:r w:rsidR="002708E2">
          <w:rPr>
            <w:noProof/>
            <w:webHidden/>
          </w:rPr>
          <w:fldChar w:fldCharType="begin"/>
        </w:r>
        <w:r w:rsidR="002708E2">
          <w:rPr>
            <w:noProof/>
            <w:webHidden/>
          </w:rPr>
          <w:instrText xml:space="preserve"> PAGEREF _Toc73791583 \h </w:instrText>
        </w:r>
        <w:r w:rsidR="002708E2">
          <w:rPr>
            <w:noProof/>
            <w:webHidden/>
          </w:rPr>
        </w:r>
        <w:r w:rsidR="002708E2">
          <w:rPr>
            <w:noProof/>
            <w:webHidden/>
          </w:rPr>
          <w:fldChar w:fldCharType="separate"/>
        </w:r>
        <w:r w:rsidR="002708E2">
          <w:rPr>
            <w:noProof/>
            <w:webHidden/>
          </w:rPr>
          <w:t>9</w:t>
        </w:r>
        <w:r w:rsidR="002708E2">
          <w:rPr>
            <w:noProof/>
            <w:webHidden/>
          </w:rPr>
          <w:fldChar w:fldCharType="end"/>
        </w:r>
      </w:hyperlink>
    </w:p>
    <w:p w14:paraId="675E05EE" w14:textId="12BC7232" w:rsidR="006016B7" w:rsidRDefault="005F5557" w:rsidP="00200CF1">
      <w:pPr>
        <w:pStyle w:val="TOC1"/>
        <w:tabs>
          <w:tab w:val="left" w:pos="440"/>
          <w:tab w:val="right" w:leader="dot" w:pos="9350"/>
        </w:tabs>
        <w:sectPr w:rsidR="006016B7" w:rsidSect="008F2E9D">
          <w:footerReference w:type="default" r:id="rId13"/>
          <w:pgSz w:w="12240" w:h="15840" w:code="1"/>
          <w:pgMar w:top="1440" w:right="1440" w:bottom="1440" w:left="1440" w:header="720" w:footer="720" w:gutter="0"/>
          <w:pgNumType w:start="1"/>
          <w:cols w:space="720"/>
          <w:docGrid w:linePitch="272"/>
        </w:sectPr>
      </w:pPr>
      <w:r>
        <w:fldChar w:fldCharType="end"/>
      </w:r>
      <w:bookmarkStart w:id="0" w:name="_Toc439994665"/>
      <w:bookmarkStart w:id="1" w:name="_Toc1793329"/>
      <w:bookmarkStart w:id="2" w:name="_Ref178267360"/>
    </w:p>
    <w:p w14:paraId="3E7A9F1C" w14:textId="3D8AE65F" w:rsidR="007F77A9" w:rsidRPr="007F77A9" w:rsidRDefault="007F77A9" w:rsidP="007F77A9">
      <w:pPr>
        <w:pStyle w:val="Heading1"/>
        <w:jc w:val="both"/>
      </w:pPr>
      <w:bookmarkStart w:id="3" w:name="_Toc460333305"/>
      <w:bookmarkStart w:id="4" w:name="_Toc73791564"/>
      <w:bookmarkEnd w:id="0"/>
      <w:bookmarkEnd w:id="1"/>
      <w:bookmarkEnd w:id="2"/>
      <w:r w:rsidRPr="007F77A9">
        <w:lastRenderedPageBreak/>
        <w:t>Introduction</w:t>
      </w:r>
      <w:bookmarkEnd w:id="3"/>
      <w:bookmarkEnd w:id="4"/>
    </w:p>
    <w:p w14:paraId="2FC17F8B" w14:textId="77777777" w:rsidR="007F77A9" w:rsidRPr="00772B28" w:rsidRDefault="007F77A9" w:rsidP="007F77A9">
      <w:pPr>
        <w:jc w:val="both"/>
      </w:pPr>
    </w:p>
    <w:p w14:paraId="3657D4C1" w14:textId="77777777" w:rsidR="00454780" w:rsidRPr="00077DB6" w:rsidRDefault="00000BFA" w:rsidP="000A2B2E">
      <w:pPr>
        <w:pStyle w:val="Heading2"/>
      </w:pPr>
      <w:bookmarkStart w:id="5" w:name="_Toc460333306"/>
      <w:bookmarkStart w:id="6" w:name="_Toc73791565"/>
      <w:r w:rsidRPr="00077DB6">
        <w:t xml:space="preserve">Document </w:t>
      </w:r>
      <w:bookmarkEnd w:id="5"/>
      <w:r w:rsidR="00233B8C">
        <w:t>Overview</w:t>
      </w:r>
      <w:bookmarkEnd w:id="6"/>
    </w:p>
    <w:p w14:paraId="6E3EF47B" w14:textId="77777777" w:rsidR="00233B8C" w:rsidRPr="001B2A53" w:rsidRDefault="004379E3" w:rsidP="0061027F">
      <w:pPr>
        <w:pStyle w:val="Heading3"/>
      </w:pPr>
      <w:bookmarkStart w:id="7" w:name="_Toc73791566"/>
      <w:r>
        <w:t>Intended Audience</w:t>
      </w:r>
      <w:bookmarkEnd w:id="7"/>
    </w:p>
    <w:p w14:paraId="604C5A1F" w14:textId="77777777" w:rsidR="001B5194" w:rsidRDefault="004379E3" w:rsidP="00945BC6">
      <w:pPr>
        <w:rPr>
          <w:lang w:val="en-GB"/>
        </w:rPr>
      </w:pPr>
      <w:r>
        <w:rPr>
          <w:lang w:val="en-GB"/>
        </w:rPr>
        <w:t xml:space="preserve">This document is intended to be used by the integration developers, </w:t>
      </w:r>
      <w:r w:rsidR="005826D6">
        <w:rPr>
          <w:lang w:val="en-GB"/>
        </w:rPr>
        <w:t xml:space="preserve">Integration support team, </w:t>
      </w:r>
      <w:r>
        <w:rPr>
          <w:lang w:val="en-GB"/>
        </w:rPr>
        <w:t xml:space="preserve">architects, and testers who will be designing, implementing, and maintaining these middleware services.  This document is not intended to be used by the API consumers; API documentation is provided on the </w:t>
      </w:r>
      <w:proofErr w:type="spellStart"/>
      <w:r>
        <w:rPr>
          <w:lang w:val="en-GB"/>
        </w:rPr>
        <w:t>Anypoint</w:t>
      </w:r>
      <w:proofErr w:type="spellEnd"/>
      <w:r>
        <w:rPr>
          <w:lang w:val="en-GB"/>
        </w:rPr>
        <w:t xml:space="preserve"> platform.     </w:t>
      </w:r>
    </w:p>
    <w:p w14:paraId="0A4F7224" w14:textId="77777777" w:rsidR="002243A5" w:rsidRDefault="002243A5" w:rsidP="007F77A9">
      <w:pPr>
        <w:jc w:val="both"/>
        <w:rPr>
          <w:lang w:val="en-GB"/>
        </w:rPr>
      </w:pPr>
    </w:p>
    <w:p w14:paraId="6D3FB9CF" w14:textId="77777777" w:rsidR="00233B8C" w:rsidRPr="001B2A53" w:rsidRDefault="00233B8C" w:rsidP="0061027F">
      <w:pPr>
        <w:pStyle w:val="Heading3"/>
      </w:pPr>
      <w:bookmarkStart w:id="8" w:name="_Toc73791567"/>
      <w:r w:rsidRPr="001B2A53">
        <w:t>Structure</w:t>
      </w:r>
      <w:bookmarkEnd w:id="8"/>
    </w:p>
    <w:p w14:paraId="1259D03E" w14:textId="77777777" w:rsidR="00A505D2" w:rsidRDefault="006116CC" w:rsidP="00A505D2">
      <w:pPr>
        <w:rPr>
          <w:lang w:val="en-GB"/>
        </w:rPr>
      </w:pPr>
      <w:r>
        <w:rPr>
          <w:lang w:val="en-GB"/>
        </w:rPr>
        <w:t>This document contains</w:t>
      </w:r>
      <w:r w:rsidR="00CB04BD">
        <w:rPr>
          <w:lang w:val="en-GB"/>
        </w:rPr>
        <w:t xml:space="preserve"> an overview and depiction of all the services. </w:t>
      </w:r>
      <w:r w:rsidR="004C697A">
        <w:rPr>
          <w:lang w:val="en-GB"/>
        </w:rPr>
        <w:t>Document includes</w:t>
      </w:r>
      <w:r w:rsidR="00CB04BD">
        <w:rPr>
          <w:lang w:val="en-GB"/>
        </w:rPr>
        <w:t xml:space="preserve"> de</w:t>
      </w:r>
      <w:r w:rsidR="00383668">
        <w:rPr>
          <w:lang w:val="en-GB"/>
        </w:rPr>
        <w:t>tailed designs for each service</w:t>
      </w:r>
      <w:r w:rsidR="00CB04BD">
        <w:rPr>
          <w:lang w:val="en-GB"/>
        </w:rPr>
        <w:t xml:space="preserve">, including intended API consumers, business rules, technical considerations, and result codes.  </w:t>
      </w:r>
      <w:bookmarkStart w:id="9" w:name="_Toc477038925"/>
      <w:bookmarkStart w:id="10" w:name="_Toc477038929"/>
      <w:bookmarkStart w:id="11" w:name="_Toc477038930"/>
      <w:bookmarkStart w:id="12" w:name="_Toc477038931"/>
      <w:bookmarkStart w:id="13" w:name="_Toc477038934"/>
      <w:bookmarkStart w:id="14" w:name="_Toc477038938"/>
      <w:bookmarkStart w:id="15" w:name="_Toc477038939"/>
      <w:bookmarkStart w:id="16" w:name="_Toc477038941"/>
      <w:bookmarkStart w:id="17" w:name="_Toc477038942"/>
      <w:bookmarkStart w:id="18" w:name="_Toc477038943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429CE6BE" w14:textId="77777777" w:rsidR="00A505D2" w:rsidRDefault="00A505D2" w:rsidP="00A505D2">
      <w:pPr>
        <w:pStyle w:val="Heading3"/>
        <w:numPr>
          <w:ilvl w:val="2"/>
          <w:numId w:val="14"/>
        </w:numPr>
      </w:pPr>
      <w:bookmarkStart w:id="19" w:name="_Toc73791568"/>
      <w:r>
        <w:t>Related Documents</w:t>
      </w:r>
      <w:bookmarkEnd w:id="19"/>
    </w:p>
    <w:p w14:paraId="184CE210" w14:textId="77777777" w:rsidR="00A505D2" w:rsidRDefault="00A505D2" w:rsidP="00A505D2">
      <w:r>
        <w:t>The following list provides links to related documents:</w:t>
      </w:r>
    </w:p>
    <w:p w14:paraId="58894DE3" w14:textId="77777777" w:rsidR="00A505D2" w:rsidRDefault="00A505D2" w:rsidP="00A505D2"/>
    <w:tbl>
      <w:tblPr>
        <w:tblStyle w:val="LightList-Accent3"/>
        <w:tblW w:w="97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9"/>
        <w:gridCol w:w="3160"/>
        <w:gridCol w:w="3399"/>
      </w:tblGrid>
      <w:tr w:rsidR="00A505D2" w14:paraId="4B449C1B" w14:textId="77777777" w:rsidTr="008340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</w:tcPr>
          <w:p w14:paraId="267DE1A5" w14:textId="77777777" w:rsidR="00A505D2" w:rsidRDefault="00A505D2" w:rsidP="00D40D4F">
            <w:r>
              <w:t>Document</w:t>
            </w:r>
          </w:p>
        </w:tc>
        <w:tc>
          <w:tcPr>
            <w:tcW w:w="3160" w:type="dxa"/>
          </w:tcPr>
          <w:p w14:paraId="46464B29" w14:textId="77777777" w:rsidR="00A505D2" w:rsidRDefault="00A505D2" w:rsidP="00D40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tended Use</w:t>
            </w:r>
          </w:p>
        </w:tc>
        <w:tc>
          <w:tcPr>
            <w:tcW w:w="3399" w:type="dxa"/>
          </w:tcPr>
          <w:p w14:paraId="11BE4408" w14:textId="77777777" w:rsidR="00A505D2" w:rsidRDefault="00A505D2" w:rsidP="00D40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hare point Link</w:t>
            </w:r>
          </w:p>
        </w:tc>
      </w:tr>
      <w:tr w:rsidR="00A505D2" w14:paraId="73272031" w14:textId="77777777" w:rsidTr="008340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225904D" w14:textId="77777777" w:rsidR="00A505D2" w:rsidRDefault="00A505D2" w:rsidP="00D40D4F">
            <w:r>
              <w:t xml:space="preserve">Solution Architecture Document </w:t>
            </w:r>
          </w:p>
        </w:tc>
        <w:tc>
          <w:tcPr>
            <w:tcW w:w="3160" w:type="dxa"/>
            <w:tcBorders>
              <w:top w:val="none" w:sz="0" w:space="0" w:color="auto"/>
              <w:bottom w:val="none" w:sz="0" w:space="0" w:color="auto"/>
            </w:tcBorders>
          </w:tcPr>
          <w:p w14:paraId="161DA14F" w14:textId="77777777" w:rsidR="00A505D2" w:rsidRDefault="00A505D2" w:rsidP="00D40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99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09C2042E" w14:textId="77777777" w:rsidR="00A505D2" w:rsidRDefault="00A505D2" w:rsidP="00D40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505D2" w14:paraId="4F239B4C" w14:textId="77777777" w:rsidTr="008340F3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</w:tcPr>
          <w:p w14:paraId="3F0ADC94" w14:textId="77777777" w:rsidR="00A505D2" w:rsidRDefault="00A505D2" w:rsidP="00D40D4F">
            <w:r>
              <w:t xml:space="preserve">Data Mapping document </w:t>
            </w:r>
          </w:p>
        </w:tc>
        <w:tc>
          <w:tcPr>
            <w:tcW w:w="3160" w:type="dxa"/>
          </w:tcPr>
          <w:p w14:paraId="1EBCFF72" w14:textId="77777777" w:rsidR="00A505D2" w:rsidRDefault="00A505D2" w:rsidP="00D40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99" w:type="dxa"/>
          </w:tcPr>
          <w:p w14:paraId="53A07E8C" w14:textId="77777777" w:rsidR="00A505D2" w:rsidRDefault="00A505D2" w:rsidP="00D40D4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F8168C4" w14:textId="77777777" w:rsidR="00A505D2" w:rsidRDefault="00A505D2" w:rsidP="00A505D2">
      <w:pPr>
        <w:rPr>
          <w:lang w:val="en-GB"/>
        </w:rPr>
      </w:pPr>
    </w:p>
    <w:p w14:paraId="6FDCF78A" w14:textId="7A7385BD" w:rsidR="00A7053E" w:rsidRDefault="004C697A" w:rsidP="00A505D2">
      <w:pPr>
        <w:pStyle w:val="Heading1"/>
        <w:jc w:val="both"/>
      </w:pPr>
      <w:bookmarkStart w:id="20" w:name="_Toc73791569"/>
      <w:r>
        <w:lastRenderedPageBreak/>
        <w:t>Technical Architecture</w:t>
      </w:r>
      <w:bookmarkEnd w:id="20"/>
    </w:p>
    <w:p w14:paraId="3CDE904F" w14:textId="486BD186" w:rsidR="004B730E" w:rsidRDefault="003E4A81" w:rsidP="004B730E">
      <w:r>
        <w:rPr>
          <w:noProof/>
        </w:rPr>
        <w:drawing>
          <wp:inline distT="0" distB="0" distL="0" distR="0" wp14:anchorId="315C5874" wp14:editId="5D612F75">
            <wp:extent cx="5943600" cy="3204210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30510" w14:textId="2FF0418B" w:rsidR="004B730E" w:rsidRPr="004B730E" w:rsidRDefault="004B730E" w:rsidP="004B730E"/>
    <w:p w14:paraId="4A20890B" w14:textId="4BA15BC0" w:rsidR="000B1514" w:rsidRPr="000B1514" w:rsidRDefault="000B1514" w:rsidP="000B1514"/>
    <w:p w14:paraId="5E9888EE" w14:textId="4E456C25" w:rsidR="000B1514" w:rsidRPr="000B1514" w:rsidRDefault="000B1514" w:rsidP="005B1528">
      <w:pPr>
        <w:pStyle w:val="Heading2"/>
        <w:numPr>
          <w:ilvl w:val="0"/>
          <w:numId w:val="0"/>
        </w:numPr>
        <w:ind w:left="576" w:hanging="576"/>
      </w:pPr>
    </w:p>
    <w:p w14:paraId="27664DA8" w14:textId="2E4B7FFB" w:rsidR="00B422BE" w:rsidRPr="00B422BE" w:rsidRDefault="00B422BE" w:rsidP="00B422BE"/>
    <w:p w14:paraId="33BAE398" w14:textId="2A6F7B06" w:rsidR="00071477" w:rsidRPr="00EE7D60" w:rsidRDefault="00071477" w:rsidP="00071477">
      <w:pPr>
        <w:pStyle w:val="ListParagraph"/>
        <w:numPr>
          <w:ilvl w:val="0"/>
          <w:numId w:val="23"/>
        </w:numPr>
        <w:rPr>
          <w:rFonts w:cs="Arial"/>
          <w:iCs/>
        </w:rPr>
      </w:pPr>
      <w:r w:rsidRPr="00EE7D60">
        <w:rPr>
          <w:rFonts w:cs="Arial"/>
          <w:iCs/>
        </w:rPr>
        <w:t xml:space="preserve">Process API or experience API calls </w:t>
      </w:r>
      <w:proofErr w:type="spellStart"/>
      <w:r w:rsidRPr="00EE7D60">
        <w:rPr>
          <w:rFonts w:cs="Arial"/>
          <w:iCs/>
        </w:rPr>
        <w:t>uhub-sapi</w:t>
      </w:r>
      <w:proofErr w:type="spellEnd"/>
      <w:r w:rsidRPr="00EE7D60">
        <w:rPr>
          <w:rFonts w:cs="Arial"/>
          <w:iCs/>
        </w:rPr>
        <w:t xml:space="preserve"> get-covid-case-by-national-id service to check covid case exist already.</w:t>
      </w:r>
    </w:p>
    <w:p w14:paraId="11CF662E" w14:textId="77777777" w:rsidR="00071477" w:rsidRPr="00EE7D60" w:rsidRDefault="00071477" w:rsidP="00071477">
      <w:pPr>
        <w:pStyle w:val="ListParagraph"/>
        <w:rPr>
          <w:rFonts w:cs="Arial"/>
          <w:iCs/>
        </w:rPr>
      </w:pPr>
    </w:p>
    <w:p w14:paraId="0E4C31EC" w14:textId="5C8FB3BF" w:rsidR="00071477" w:rsidRPr="00EE7D60" w:rsidRDefault="00071477" w:rsidP="00071477">
      <w:pPr>
        <w:pStyle w:val="ListParagraph"/>
        <w:numPr>
          <w:ilvl w:val="0"/>
          <w:numId w:val="23"/>
        </w:numPr>
        <w:rPr>
          <w:rFonts w:cs="Arial"/>
          <w:iCs/>
        </w:rPr>
      </w:pPr>
      <w:r w:rsidRPr="00EE7D60">
        <w:rPr>
          <w:rFonts w:cs="Arial"/>
          <w:iCs/>
        </w:rPr>
        <w:t xml:space="preserve">If case doesn’t </w:t>
      </w:r>
      <w:proofErr w:type="gramStart"/>
      <w:r w:rsidRPr="00EE7D60">
        <w:rPr>
          <w:rFonts w:cs="Arial"/>
          <w:iCs/>
        </w:rPr>
        <w:t>exist</w:t>
      </w:r>
      <w:proofErr w:type="gramEnd"/>
      <w:r w:rsidRPr="00EE7D60">
        <w:rPr>
          <w:rFonts w:cs="Arial"/>
          <w:iCs/>
        </w:rPr>
        <w:t xml:space="preserve"> then process API calls register-covid-case to add case database. </w:t>
      </w:r>
    </w:p>
    <w:p w14:paraId="75E856C5" w14:textId="77777777" w:rsidR="00071477" w:rsidRPr="00EE7D60" w:rsidRDefault="00071477" w:rsidP="00071477">
      <w:pPr>
        <w:pStyle w:val="ListParagraph"/>
        <w:rPr>
          <w:rFonts w:cs="Arial"/>
          <w:iCs/>
        </w:rPr>
      </w:pPr>
    </w:p>
    <w:p w14:paraId="0FEF99B4" w14:textId="77777777" w:rsidR="00071477" w:rsidRPr="00EE7D60" w:rsidRDefault="00071477" w:rsidP="00071477">
      <w:pPr>
        <w:pStyle w:val="ListParagraph"/>
        <w:rPr>
          <w:rFonts w:cs="Arial"/>
          <w:iCs/>
        </w:rPr>
      </w:pPr>
    </w:p>
    <w:p w14:paraId="187F57B8" w14:textId="32E669AB" w:rsidR="004D0B82" w:rsidRPr="00EE7D60" w:rsidRDefault="00071477" w:rsidP="00071477">
      <w:pPr>
        <w:pStyle w:val="ListParagraph"/>
        <w:numPr>
          <w:ilvl w:val="0"/>
          <w:numId w:val="23"/>
        </w:numPr>
        <w:rPr>
          <w:rFonts w:cs="Arial"/>
          <w:iCs/>
        </w:rPr>
      </w:pPr>
      <w:r w:rsidRPr="00EE7D60">
        <w:rPr>
          <w:rFonts w:cs="Arial"/>
          <w:iCs/>
        </w:rPr>
        <w:t xml:space="preserve">If the case already </w:t>
      </w:r>
      <w:proofErr w:type="gramStart"/>
      <w:r w:rsidRPr="00EE7D60">
        <w:rPr>
          <w:rFonts w:cs="Arial"/>
          <w:iCs/>
        </w:rPr>
        <w:t>exist</w:t>
      </w:r>
      <w:proofErr w:type="gramEnd"/>
      <w:r w:rsidRPr="00EE7D60">
        <w:rPr>
          <w:rFonts w:cs="Arial"/>
          <w:iCs/>
        </w:rPr>
        <w:t xml:space="preserve"> then calls update-covid-case to update the case.</w:t>
      </w:r>
    </w:p>
    <w:p w14:paraId="4C70864F" w14:textId="77777777" w:rsidR="00071477" w:rsidRPr="00EE7D60" w:rsidRDefault="00071477" w:rsidP="00071477">
      <w:pPr>
        <w:pStyle w:val="ListParagraph"/>
        <w:rPr>
          <w:rFonts w:cs="Arial"/>
          <w:iCs/>
        </w:rPr>
      </w:pPr>
    </w:p>
    <w:p w14:paraId="5CE399C0" w14:textId="095F5C95" w:rsidR="00071477" w:rsidRPr="00EE7D60" w:rsidRDefault="00071477" w:rsidP="00071477">
      <w:pPr>
        <w:pStyle w:val="ListParagraph"/>
        <w:numPr>
          <w:ilvl w:val="0"/>
          <w:numId w:val="23"/>
        </w:numPr>
        <w:rPr>
          <w:rFonts w:cs="Arial"/>
          <w:iCs/>
        </w:rPr>
      </w:pPr>
      <w:r w:rsidRPr="00EE7D60">
        <w:rPr>
          <w:rFonts w:cs="Arial"/>
          <w:iCs/>
        </w:rPr>
        <w:t>The process API or experience API calls get-covid-reports service to get covid report by state or for all states.</w:t>
      </w:r>
    </w:p>
    <w:p w14:paraId="2A6F7674" w14:textId="0DAA3888" w:rsidR="000A2B2E" w:rsidRDefault="00F679C5" w:rsidP="00F128C4">
      <w:pPr>
        <w:pStyle w:val="Heading1"/>
      </w:pPr>
      <w:bookmarkStart w:id="21" w:name="_Toc73791570"/>
      <w:r>
        <w:lastRenderedPageBreak/>
        <w:t>Service</w:t>
      </w:r>
      <w:r w:rsidR="006F1595">
        <w:t>s</w:t>
      </w:r>
      <w:r w:rsidR="00E866BA">
        <w:t>/API</w:t>
      </w:r>
      <w:r w:rsidR="006F1595">
        <w:t>s</w:t>
      </w:r>
      <w:r>
        <w:t xml:space="preserve"> High level</w:t>
      </w:r>
      <w:r w:rsidR="000A2B2E">
        <w:t xml:space="preserve"> Specification</w:t>
      </w:r>
      <w:bookmarkEnd w:id="21"/>
    </w:p>
    <w:p w14:paraId="5C71F136" w14:textId="77777777" w:rsidR="00322157" w:rsidRDefault="00322157" w:rsidP="00322157"/>
    <w:p w14:paraId="7D687284" w14:textId="4EE9DCD4" w:rsidR="00442AA0" w:rsidRPr="00247365" w:rsidRDefault="005B1528" w:rsidP="0015125C">
      <w:pPr>
        <w:pStyle w:val="Heading2"/>
      </w:pPr>
      <w:bookmarkStart w:id="22" w:name="_Toc73791571"/>
      <w:r w:rsidRPr="005B1528">
        <w:t>register-covid-</w:t>
      </w:r>
      <w:proofErr w:type="gramStart"/>
      <w:r w:rsidRPr="005B1528">
        <w:t>case</w:t>
      </w:r>
      <w:r w:rsidR="002D5BE7" w:rsidRPr="00247365">
        <w:t xml:space="preserve"> :</w:t>
      </w:r>
      <w:proofErr w:type="gramEnd"/>
      <w:r w:rsidR="00AF5698" w:rsidRPr="00247365">
        <w:t xml:space="preserve"> </w:t>
      </w:r>
      <w:r w:rsidR="00B422BE" w:rsidRPr="005B1528">
        <w:t>https:</w:t>
      </w:r>
      <w:r w:rsidR="00645760" w:rsidRPr="005B1528">
        <w:t>//</w:t>
      </w:r>
      <w:r w:rsidR="00247365" w:rsidRPr="005B1528">
        <w:t>uho</w:t>
      </w:r>
      <w:r w:rsidR="008B6809" w:rsidRPr="005B1528">
        <w:t>-{env}</w:t>
      </w:r>
      <w:r w:rsidR="00247365" w:rsidRPr="005B1528">
        <w:t>-</w:t>
      </w:r>
      <w:r w:rsidR="007A5837">
        <w:t>covid</w:t>
      </w:r>
      <w:r w:rsidR="00247365" w:rsidRPr="005B1528">
        <w:t>-</w:t>
      </w:r>
      <w:r w:rsidR="007A5837">
        <w:t>p</w:t>
      </w:r>
      <w:r w:rsidR="00247365" w:rsidRPr="005B1528">
        <w:t>api</w:t>
      </w:r>
      <w:r w:rsidR="00B422BE" w:rsidRPr="005B1528">
        <w:t>/v1/</w:t>
      </w:r>
      <w:r w:rsidR="00247365" w:rsidRPr="005B1528">
        <w:t>case</w:t>
      </w:r>
      <w:bookmarkEnd w:id="22"/>
      <w:r w:rsidR="00424A56">
        <w:t>s</w:t>
      </w:r>
    </w:p>
    <w:p w14:paraId="1284AA6F" w14:textId="476F0B69" w:rsidR="000B1514" w:rsidRDefault="000B1514" w:rsidP="000B1514"/>
    <w:p w14:paraId="52617E5C" w14:textId="768983A1" w:rsidR="007A5837" w:rsidRPr="00C553B0" w:rsidRDefault="005B1528" w:rsidP="00D43B66">
      <w:pPr>
        <w:pStyle w:val="ListParagraph"/>
        <w:numPr>
          <w:ilvl w:val="0"/>
          <w:numId w:val="24"/>
        </w:numPr>
        <w:rPr>
          <w:lang w:val="en-GB"/>
        </w:rPr>
      </w:pPr>
      <w:r w:rsidRPr="00C553B0">
        <w:rPr>
          <w:lang w:val="en-GB"/>
        </w:rPr>
        <w:t xml:space="preserve">This is a </w:t>
      </w:r>
      <w:r w:rsidR="00C4563B" w:rsidRPr="00C553B0">
        <w:rPr>
          <w:lang w:val="en-GB"/>
        </w:rPr>
        <w:t>POST based</w:t>
      </w:r>
      <w:r w:rsidRPr="00C553B0">
        <w:rPr>
          <w:lang w:val="en-GB"/>
        </w:rPr>
        <w:t xml:space="preserve"> API allows COVID case JSON payload as input then </w:t>
      </w:r>
      <w:r w:rsidR="007A5837" w:rsidRPr="00C553B0">
        <w:rPr>
          <w:lang w:val="en-GB"/>
        </w:rPr>
        <w:t>call</w:t>
      </w:r>
      <w:r w:rsidR="00C553B0">
        <w:rPr>
          <w:lang w:val="en-GB"/>
        </w:rPr>
        <w:t>s</w:t>
      </w:r>
      <w:r w:rsidR="007A5837" w:rsidRPr="00C553B0">
        <w:rPr>
          <w:lang w:val="en-GB"/>
        </w:rPr>
        <w:t xml:space="preserve"> </w:t>
      </w:r>
      <w:proofErr w:type="spellStart"/>
      <w:r w:rsidR="007A5837" w:rsidRPr="00C553B0">
        <w:rPr>
          <w:lang w:val="en-GB"/>
        </w:rPr>
        <w:t>uhub-sapi</w:t>
      </w:r>
      <w:proofErr w:type="spellEnd"/>
      <w:r w:rsidR="007A5837" w:rsidRPr="00C553B0">
        <w:rPr>
          <w:lang w:val="en-GB"/>
        </w:rPr>
        <w:t xml:space="preserve"> get case by identity number to check the case already exist. </w:t>
      </w:r>
    </w:p>
    <w:p w14:paraId="7EA68EE5" w14:textId="64291CA4" w:rsidR="007A5837" w:rsidRDefault="007A5837" w:rsidP="007A5837">
      <w:pPr>
        <w:pStyle w:val="ListParagraph"/>
        <w:numPr>
          <w:ilvl w:val="0"/>
          <w:numId w:val="24"/>
        </w:numPr>
        <w:rPr>
          <w:lang w:val="en-GB"/>
        </w:rPr>
      </w:pPr>
      <w:r>
        <w:rPr>
          <w:lang w:val="en-GB"/>
        </w:rPr>
        <w:t>If already exist and</w:t>
      </w:r>
      <w:r w:rsidR="00CD2BEE">
        <w:rPr>
          <w:lang w:val="en-GB"/>
        </w:rPr>
        <w:t xml:space="preserve"> the latest case record based on recent update date is of</w:t>
      </w:r>
      <w:r>
        <w:rPr>
          <w:lang w:val="en-GB"/>
        </w:rPr>
        <w:t xml:space="preserve"> status </w:t>
      </w:r>
      <w:r w:rsidR="00CD2BEE">
        <w:rPr>
          <w:lang w:val="en-GB"/>
        </w:rPr>
        <w:t>as</w:t>
      </w:r>
      <w:r>
        <w:rPr>
          <w:lang w:val="en-GB"/>
        </w:rPr>
        <w:t xml:space="preserve"> invalid or recovered</w:t>
      </w:r>
      <w:r w:rsidR="00C553B0">
        <w:rPr>
          <w:lang w:val="en-GB"/>
        </w:rPr>
        <w:t xml:space="preserve"> or vaccinated again after 30 </w:t>
      </w:r>
      <w:proofErr w:type="gramStart"/>
      <w:r w:rsidR="00C553B0">
        <w:rPr>
          <w:lang w:val="en-GB"/>
        </w:rPr>
        <w:t>days</w:t>
      </w:r>
      <w:proofErr w:type="gramEnd"/>
      <w:r>
        <w:rPr>
          <w:lang w:val="en-GB"/>
        </w:rPr>
        <w:t xml:space="preserve"> then continuous to call </w:t>
      </w:r>
      <w:proofErr w:type="spellStart"/>
      <w:r>
        <w:rPr>
          <w:lang w:val="en-GB"/>
        </w:rPr>
        <w:t>uhub-sapi</w:t>
      </w:r>
      <w:proofErr w:type="spellEnd"/>
      <w:r>
        <w:rPr>
          <w:lang w:val="en-GB"/>
        </w:rPr>
        <w:t xml:space="preserve"> register case service to register as new case </w:t>
      </w:r>
      <w:r w:rsidR="005F2D37">
        <w:rPr>
          <w:lang w:val="en-GB"/>
        </w:rPr>
        <w:t>o</w:t>
      </w:r>
      <w:r>
        <w:rPr>
          <w:lang w:val="en-GB"/>
        </w:rPr>
        <w:t>therwise process</w:t>
      </w:r>
      <w:r w:rsidR="00C553B0">
        <w:rPr>
          <w:lang w:val="en-GB"/>
        </w:rPr>
        <w:t xml:space="preserve"> continuous to</w:t>
      </w:r>
      <w:r>
        <w:rPr>
          <w:lang w:val="en-GB"/>
        </w:rPr>
        <w:t xml:space="preserve"> call </w:t>
      </w:r>
      <w:proofErr w:type="spellStart"/>
      <w:r>
        <w:rPr>
          <w:lang w:val="en-GB"/>
        </w:rPr>
        <w:t>uhub-sapi</w:t>
      </w:r>
      <w:proofErr w:type="spellEnd"/>
      <w:r>
        <w:rPr>
          <w:lang w:val="en-GB"/>
        </w:rPr>
        <w:t xml:space="preserve"> update </w:t>
      </w:r>
      <w:r w:rsidR="005F2D37">
        <w:rPr>
          <w:lang w:val="en-GB"/>
        </w:rPr>
        <w:t xml:space="preserve">case service to update the case based identity number and goes to step </w:t>
      </w:r>
      <w:r w:rsidR="00C553B0">
        <w:rPr>
          <w:lang w:val="en-GB"/>
        </w:rPr>
        <w:t>5</w:t>
      </w:r>
      <w:r w:rsidR="005F2D37">
        <w:rPr>
          <w:lang w:val="en-GB"/>
        </w:rPr>
        <w:t>.</w:t>
      </w:r>
    </w:p>
    <w:p w14:paraId="2C5292BA" w14:textId="60FB0280" w:rsidR="007A5837" w:rsidRDefault="007A5837" w:rsidP="007A5837">
      <w:pPr>
        <w:pStyle w:val="ListParagraph"/>
        <w:numPr>
          <w:ilvl w:val="0"/>
          <w:numId w:val="24"/>
        </w:numPr>
        <w:rPr>
          <w:lang w:val="en-GB"/>
        </w:rPr>
      </w:pPr>
      <w:r>
        <w:rPr>
          <w:lang w:val="en-GB"/>
        </w:rPr>
        <w:t xml:space="preserve">If the </w:t>
      </w:r>
      <w:r w:rsidR="005F2D37">
        <w:rPr>
          <w:lang w:val="en-GB"/>
        </w:rPr>
        <w:t xml:space="preserve">case doesn’t </w:t>
      </w:r>
      <w:proofErr w:type="gramStart"/>
      <w:r w:rsidR="005F2D37">
        <w:rPr>
          <w:lang w:val="en-GB"/>
        </w:rPr>
        <w:t>exist</w:t>
      </w:r>
      <w:proofErr w:type="gramEnd"/>
      <w:r w:rsidR="005F2D37">
        <w:rPr>
          <w:lang w:val="en-GB"/>
        </w:rPr>
        <w:t xml:space="preserve"> then calls </w:t>
      </w:r>
      <w:proofErr w:type="spellStart"/>
      <w:r w:rsidR="005F2D37">
        <w:rPr>
          <w:lang w:val="en-GB"/>
        </w:rPr>
        <w:t>uhub-sapi</w:t>
      </w:r>
      <w:proofErr w:type="spellEnd"/>
      <w:r w:rsidR="005F2D37">
        <w:rPr>
          <w:lang w:val="en-GB"/>
        </w:rPr>
        <w:t xml:space="preserve"> register case service to register new case.</w:t>
      </w:r>
    </w:p>
    <w:p w14:paraId="006C070E" w14:textId="4A4E0D61" w:rsidR="007A5837" w:rsidRDefault="007A5837" w:rsidP="007A5837">
      <w:pPr>
        <w:pStyle w:val="ListParagraph"/>
        <w:numPr>
          <w:ilvl w:val="0"/>
          <w:numId w:val="24"/>
        </w:numPr>
        <w:rPr>
          <w:lang w:val="en-GB"/>
        </w:rPr>
      </w:pPr>
      <w:r>
        <w:rPr>
          <w:lang w:val="en-GB"/>
        </w:rPr>
        <w:t xml:space="preserve">Then </w:t>
      </w:r>
      <w:r w:rsidR="005F2D37">
        <w:rPr>
          <w:lang w:val="en-GB"/>
        </w:rPr>
        <w:t>the process</w:t>
      </w:r>
      <w:r>
        <w:rPr>
          <w:lang w:val="en-GB"/>
        </w:rPr>
        <w:t xml:space="preserve"> calls the </w:t>
      </w:r>
      <w:proofErr w:type="spellStart"/>
      <w:r>
        <w:rPr>
          <w:lang w:val="en-GB"/>
        </w:rPr>
        <w:t>aws-sapi</w:t>
      </w:r>
      <w:proofErr w:type="spellEnd"/>
      <w:r>
        <w:rPr>
          <w:lang w:val="en-GB"/>
        </w:rPr>
        <w:t xml:space="preserve"> document service to upload identity document to </w:t>
      </w:r>
      <w:proofErr w:type="gramStart"/>
      <w:r>
        <w:rPr>
          <w:lang w:val="en-GB"/>
        </w:rPr>
        <w:t xml:space="preserve">amazon </w:t>
      </w:r>
      <w:r w:rsidR="005F2D37">
        <w:rPr>
          <w:lang w:val="en-GB"/>
        </w:rPr>
        <w:t xml:space="preserve"> </w:t>
      </w:r>
      <w:r>
        <w:rPr>
          <w:lang w:val="en-GB"/>
        </w:rPr>
        <w:t>S</w:t>
      </w:r>
      <w:proofErr w:type="gramEnd"/>
      <w:r>
        <w:rPr>
          <w:lang w:val="en-GB"/>
        </w:rPr>
        <w:t>3.</w:t>
      </w:r>
    </w:p>
    <w:p w14:paraId="7AAEF38A" w14:textId="2EB693CB" w:rsidR="005F2D37" w:rsidRDefault="005F2D37" w:rsidP="007A5837">
      <w:pPr>
        <w:pStyle w:val="ListParagraph"/>
        <w:numPr>
          <w:ilvl w:val="0"/>
          <w:numId w:val="24"/>
        </w:numPr>
        <w:rPr>
          <w:lang w:val="en-GB"/>
        </w:rPr>
      </w:pPr>
      <w:r>
        <w:rPr>
          <w:lang w:val="en-GB"/>
        </w:rPr>
        <w:t xml:space="preserve">Then the process calls </w:t>
      </w:r>
      <w:r w:rsidR="009C78C3">
        <w:rPr>
          <w:lang w:val="en-GB"/>
        </w:rPr>
        <w:t>who-</w:t>
      </w:r>
      <w:proofErr w:type="spellStart"/>
      <w:r w:rsidR="009C78C3">
        <w:rPr>
          <w:lang w:val="en-GB"/>
        </w:rPr>
        <w:t>sapi</w:t>
      </w:r>
      <w:proofErr w:type="spellEnd"/>
      <w:r w:rsidR="009C78C3">
        <w:rPr>
          <w:lang w:val="en-GB"/>
        </w:rPr>
        <w:t xml:space="preserve"> report service to report case to WHO.</w:t>
      </w:r>
    </w:p>
    <w:p w14:paraId="34F299CE" w14:textId="29D69746" w:rsidR="005B1528" w:rsidRDefault="005F2D37" w:rsidP="007A5837">
      <w:pPr>
        <w:pStyle w:val="ListParagraph"/>
        <w:numPr>
          <w:ilvl w:val="0"/>
          <w:numId w:val="24"/>
        </w:numPr>
        <w:rPr>
          <w:lang w:val="en-GB"/>
        </w:rPr>
      </w:pPr>
      <w:r>
        <w:rPr>
          <w:lang w:val="en-GB"/>
        </w:rPr>
        <w:t>API r</w:t>
      </w:r>
      <w:r w:rsidR="005B1528" w:rsidRPr="007A5837">
        <w:rPr>
          <w:lang w:val="en-GB"/>
        </w:rPr>
        <w:t>esponds back 201, CREATED. On failure the API will respond back corresponding error code and message along with description.</w:t>
      </w:r>
    </w:p>
    <w:p w14:paraId="28763485" w14:textId="4AAA87C1" w:rsidR="00CD2BEE" w:rsidRDefault="00CD2BEE" w:rsidP="00CD2BEE">
      <w:pPr>
        <w:rPr>
          <w:lang w:val="en-GB"/>
        </w:rPr>
      </w:pPr>
    </w:p>
    <w:p w14:paraId="0B26CEA2" w14:textId="77777777" w:rsidR="00CD2BEE" w:rsidRPr="00CD2BEE" w:rsidRDefault="00CD2BEE" w:rsidP="00CD2BEE">
      <w:pPr>
        <w:rPr>
          <w:lang w:val="en-GB"/>
        </w:rPr>
      </w:pPr>
    </w:p>
    <w:p w14:paraId="0A15991C" w14:textId="77777777" w:rsidR="005B1528" w:rsidRDefault="005B1528" w:rsidP="00F128C4">
      <w:pPr>
        <w:ind w:left="450"/>
      </w:pPr>
    </w:p>
    <w:p w14:paraId="4AC51376" w14:textId="55B54403" w:rsidR="000B1514" w:rsidRDefault="00CD2BEE" w:rsidP="00F128C4">
      <w:pPr>
        <w:ind w:left="450"/>
      </w:pPr>
      <w:r>
        <w:rPr>
          <w:noProof/>
        </w:rPr>
        <w:drawing>
          <wp:inline distT="0" distB="0" distL="0" distR="0" wp14:anchorId="25FF1D2E" wp14:editId="77B079B7">
            <wp:extent cx="5943600" cy="28130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D7212" w14:textId="77777777" w:rsidR="000B1514" w:rsidRDefault="000B1514" w:rsidP="00F128C4"/>
    <w:p w14:paraId="51DE0537" w14:textId="77777777" w:rsidR="000B1514" w:rsidRDefault="000B1514" w:rsidP="00F128C4">
      <w:pPr>
        <w:ind w:left="450"/>
      </w:pPr>
    </w:p>
    <w:p w14:paraId="4627A208" w14:textId="6AD1D652" w:rsidR="00F128C4" w:rsidRDefault="00F128C4" w:rsidP="00F128C4">
      <w:pPr>
        <w:ind w:left="810"/>
      </w:pPr>
    </w:p>
    <w:p w14:paraId="0F17EDD8" w14:textId="483A5B17" w:rsidR="00CD2BEE" w:rsidRDefault="00CD2BEE" w:rsidP="00F128C4">
      <w:pPr>
        <w:ind w:left="810"/>
      </w:pPr>
    </w:p>
    <w:p w14:paraId="01C553B5" w14:textId="77777777" w:rsidR="00CD2BEE" w:rsidRDefault="00CD2BEE" w:rsidP="00F128C4">
      <w:pPr>
        <w:ind w:left="810"/>
      </w:pPr>
    </w:p>
    <w:p w14:paraId="0422BD35" w14:textId="183CAE06" w:rsidR="00CD2BEE" w:rsidRDefault="00CD2BEE" w:rsidP="00F128C4">
      <w:pPr>
        <w:ind w:left="810"/>
      </w:pPr>
    </w:p>
    <w:p w14:paraId="6AECEBFA" w14:textId="1E25C0D2" w:rsidR="00C553B0" w:rsidRDefault="00C553B0" w:rsidP="00F128C4">
      <w:pPr>
        <w:ind w:left="810"/>
      </w:pPr>
    </w:p>
    <w:p w14:paraId="2962FA74" w14:textId="552EF687" w:rsidR="00C553B0" w:rsidRDefault="00C553B0" w:rsidP="00F128C4">
      <w:pPr>
        <w:ind w:left="810"/>
      </w:pPr>
    </w:p>
    <w:p w14:paraId="05B47057" w14:textId="77777777" w:rsidR="00C553B0" w:rsidRDefault="00C553B0" w:rsidP="00F128C4">
      <w:pPr>
        <w:ind w:left="810"/>
      </w:pPr>
    </w:p>
    <w:p w14:paraId="0022BFF6" w14:textId="041723C4" w:rsidR="00CD2BEE" w:rsidRDefault="00CD2BEE" w:rsidP="00F128C4">
      <w:pPr>
        <w:ind w:left="810"/>
      </w:pPr>
    </w:p>
    <w:p w14:paraId="06C3D4FF" w14:textId="41FD6A9E" w:rsidR="00CD2BEE" w:rsidRDefault="00CD2BEE" w:rsidP="00F128C4">
      <w:pPr>
        <w:ind w:left="810"/>
      </w:pPr>
    </w:p>
    <w:p w14:paraId="31F00079" w14:textId="4E7B6A11" w:rsidR="00CD2BEE" w:rsidRDefault="00CD2BEE" w:rsidP="00F128C4">
      <w:pPr>
        <w:ind w:left="810"/>
      </w:pPr>
    </w:p>
    <w:p w14:paraId="6FA0F666" w14:textId="77777777" w:rsidR="00CD2BEE" w:rsidRPr="00F128C4" w:rsidRDefault="00CD2BEE" w:rsidP="00F128C4">
      <w:pPr>
        <w:ind w:left="810"/>
      </w:pPr>
    </w:p>
    <w:p w14:paraId="61157EB4" w14:textId="2ECC7CFD" w:rsidR="00333B92" w:rsidRPr="0015125C" w:rsidRDefault="00333B92" w:rsidP="0015125C">
      <w:pPr>
        <w:pStyle w:val="Heading3"/>
      </w:pPr>
      <w:bookmarkStart w:id="23" w:name="_Toc73791572"/>
      <w:r w:rsidRPr="0015125C">
        <w:lastRenderedPageBreak/>
        <w:t>Input and Output Definitions of API</w:t>
      </w:r>
      <w:bookmarkEnd w:id="23"/>
    </w:p>
    <w:p w14:paraId="75E3C3AF" w14:textId="3DD6FF3E" w:rsidR="00735559" w:rsidRDefault="00735559" w:rsidP="00735559">
      <w:pPr>
        <w:rPr>
          <w:lang w:val="en-GB"/>
        </w:rPr>
      </w:pPr>
    </w:p>
    <w:p w14:paraId="308EE8CE" w14:textId="4D544228" w:rsidR="00552492" w:rsidRPr="002E4740" w:rsidRDefault="00735559" w:rsidP="002E4740">
      <w:pPr>
        <w:ind w:left="450"/>
        <w:rPr>
          <w:sz w:val="18"/>
          <w:szCs w:val="18"/>
          <w:lang w:val="en-CA" w:eastAsia="en-CA"/>
        </w:rPr>
      </w:pPr>
      <w:r w:rsidRPr="00735559">
        <w:rPr>
          <w:b/>
          <w:lang w:val="en-GB"/>
        </w:rPr>
        <w:t xml:space="preserve">Input: </w:t>
      </w:r>
      <w:r w:rsidR="002E4740">
        <w:rPr>
          <w:b/>
          <w:lang w:val="en-GB"/>
        </w:rPr>
        <w:t xml:space="preserve"> </w:t>
      </w:r>
      <w:proofErr w:type="gramStart"/>
      <w:r w:rsidR="002E4740">
        <w:rPr>
          <w:b/>
          <w:lang w:val="en-GB"/>
        </w:rPr>
        <w:t xml:space="preserve">   </w:t>
      </w:r>
      <w:r w:rsidR="00552492" w:rsidRPr="002E4740">
        <w:rPr>
          <w:sz w:val="18"/>
          <w:szCs w:val="18"/>
          <w:lang w:val="en-CA" w:eastAsia="en-CA"/>
        </w:rPr>
        <w:t>{</w:t>
      </w:r>
      <w:proofErr w:type="gramEnd"/>
    </w:p>
    <w:p w14:paraId="7585F00A" w14:textId="77777777" w:rsidR="00552492" w:rsidRPr="002E4740" w:rsidRDefault="00552492" w:rsidP="002E4740">
      <w:pPr>
        <w:pStyle w:val="NoSpacing"/>
        <w:ind w:left="1440"/>
        <w:rPr>
          <w:sz w:val="18"/>
          <w:szCs w:val="18"/>
          <w:lang w:val="en-CA" w:eastAsia="en-CA"/>
        </w:rPr>
      </w:pPr>
      <w:r w:rsidRPr="002E4740">
        <w:rPr>
          <w:sz w:val="18"/>
          <w:szCs w:val="18"/>
          <w:lang w:val="en-CA" w:eastAsia="en-CA"/>
        </w:rPr>
        <w:t>   </w:t>
      </w:r>
      <w:r w:rsidRPr="002E4740">
        <w:rPr>
          <w:color w:val="A31515"/>
          <w:sz w:val="18"/>
          <w:szCs w:val="18"/>
          <w:lang w:val="en-CA" w:eastAsia="en-CA"/>
        </w:rPr>
        <w:t>"source"</w:t>
      </w:r>
      <w:r w:rsidRPr="002E4740">
        <w:rPr>
          <w:sz w:val="18"/>
          <w:szCs w:val="18"/>
          <w:lang w:val="en-CA" w:eastAsia="en-CA"/>
        </w:rPr>
        <w:t>:</w:t>
      </w:r>
      <w:r w:rsidRPr="002E4740">
        <w:rPr>
          <w:color w:val="0451A5"/>
          <w:sz w:val="18"/>
          <w:szCs w:val="18"/>
          <w:lang w:val="en-CA" w:eastAsia="en-CA"/>
        </w:rPr>
        <w:t>"Hospital1"</w:t>
      </w:r>
      <w:r w:rsidRPr="002E4740">
        <w:rPr>
          <w:sz w:val="18"/>
          <w:szCs w:val="18"/>
          <w:lang w:val="en-CA" w:eastAsia="en-CA"/>
        </w:rPr>
        <w:t>,</w:t>
      </w:r>
    </w:p>
    <w:p w14:paraId="2E569B3B" w14:textId="77777777" w:rsidR="00552492" w:rsidRPr="002E4740" w:rsidRDefault="00552492" w:rsidP="002E4740">
      <w:pPr>
        <w:pStyle w:val="NoSpacing"/>
        <w:ind w:left="1440"/>
        <w:rPr>
          <w:sz w:val="18"/>
          <w:szCs w:val="18"/>
          <w:lang w:val="en-CA" w:eastAsia="en-CA"/>
        </w:rPr>
      </w:pPr>
      <w:r w:rsidRPr="002E4740">
        <w:rPr>
          <w:sz w:val="18"/>
          <w:szCs w:val="18"/>
          <w:lang w:val="en-CA" w:eastAsia="en-CA"/>
        </w:rPr>
        <w:t>   </w:t>
      </w:r>
      <w:r w:rsidRPr="002E4740">
        <w:rPr>
          <w:color w:val="A31515"/>
          <w:sz w:val="18"/>
          <w:szCs w:val="18"/>
          <w:lang w:val="en-CA" w:eastAsia="en-CA"/>
        </w:rPr>
        <w:t>"</w:t>
      </w:r>
      <w:proofErr w:type="spellStart"/>
      <w:r w:rsidRPr="002E4740">
        <w:rPr>
          <w:color w:val="A31515"/>
          <w:sz w:val="18"/>
          <w:szCs w:val="18"/>
          <w:lang w:val="en-CA" w:eastAsia="en-CA"/>
        </w:rPr>
        <w:t>caseType</w:t>
      </w:r>
      <w:proofErr w:type="spellEnd"/>
      <w:r w:rsidRPr="002E4740">
        <w:rPr>
          <w:color w:val="A31515"/>
          <w:sz w:val="18"/>
          <w:szCs w:val="18"/>
          <w:lang w:val="en-CA" w:eastAsia="en-CA"/>
        </w:rPr>
        <w:t>"</w:t>
      </w:r>
      <w:r w:rsidRPr="002E4740">
        <w:rPr>
          <w:sz w:val="18"/>
          <w:szCs w:val="18"/>
          <w:lang w:val="en-CA" w:eastAsia="en-CA"/>
        </w:rPr>
        <w:t>:</w:t>
      </w:r>
      <w:r w:rsidRPr="002E4740">
        <w:rPr>
          <w:color w:val="0451A5"/>
          <w:sz w:val="18"/>
          <w:szCs w:val="18"/>
          <w:lang w:val="en-CA" w:eastAsia="en-CA"/>
        </w:rPr>
        <w:t>"positive"</w:t>
      </w:r>
      <w:r w:rsidRPr="002E4740">
        <w:rPr>
          <w:sz w:val="18"/>
          <w:szCs w:val="18"/>
          <w:lang w:val="en-CA" w:eastAsia="en-CA"/>
        </w:rPr>
        <w:t>,</w:t>
      </w:r>
    </w:p>
    <w:p w14:paraId="4B8DF9FA" w14:textId="77777777" w:rsidR="00552492" w:rsidRPr="002E4740" w:rsidRDefault="00552492" w:rsidP="002E4740">
      <w:pPr>
        <w:pStyle w:val="NoSpacing"/>
        <w:ind w:left="1440"/>
        <w:rPr>
          <w:sz w:val="18"/>
          <w:szCs w:val="18"/>
          <w:lang w:val="en-CA" w:eastAsia="en-CA"/>
        </w:rPr>
      </w:pPr>
      <w:r w:rsidRPr="002E4740">
        <w:rPr>
          <w:sz w:val="18"/>
          <w:szCs w:val="18"/>
          <w:lang w:val="en-CA" w:eastAsia="en-CA"/>
        </w:rPr>
        <w:t>   </w:t>
      </w:r>
      <w:r w:rsidRPr="002E4740">
        <w:rPr>
          <w:color w:val="A31515"/>
          <w:sz w:val="18"/>
          <w:szCs w:val="18"/>
          <w:lang w:val="en-CA" w:eastAsia="en-CA"/>
        </w:rPr>
        <w:t>"</w:t>
      </w:r>
      <w:proofErr w:type="spellStart"/>
      <w:r w:rsidRPr="002E4740">
        <w:rPr>
          <w:color w:val="A31515"/>
          <w:sz w:val="18"/>
          <w:szCs w:val="18"/>
          <w:lang w:val="en-CA" w:eastAsia="en-CA"/>
        </w:rPr>
        <w:t>firstName</w:t>
      </w:r>
      <w:proofErr w:type="spellEnd"/>
      <w:r w:rsidRPr="002E4740">
        <w:rPr>
          <w:color w:val="A31515"/>
          <w:sz w:val="18"/>
          <w:szCs w:val="18"/>
          <w:lang w:val="en-CA" w:eastAsia="en-CA"/>
        </w:rPr>
        <w:t>"</w:t>
      </w:r>
      <w:r w:rsidRPr="002E4740">
        <w:rPr>
          <w:sz w:val="18"/>
          <w:szCs w:val="18"/>
          <w:lang w:val="en-CA" w:eastAsia="en-CA"/>
        </w:rPr>
        <w:t>:</w:t>
      </w:r>
      <w:r w:rsidRPr="002E4740">
        <w:rPr>
          <w:color w:val="0451A5"/>
          <w:sz w:val="18"/>
          <w:szCs w:val="18"/>
          <w:lang w:val="en-CA" w:eastAsia="en-CA"/>
        </w:rPr>
        <w:t>"John"</w:t>
      </w:r>
      <w:r w:rsidRPr="002E4740">
        <w:rPr>
          <w:sz w:val="18"/>
          <w:szCs w:val="18"/>
          <w:lang w:val="en-CA" w:eastAsia="en-CA"/>
        </w:rPr>
        <w:t>,</w:t>
      </w:r>
    </w:p>
    <w:p w14:paraId="20BBD9F8" w14:textId="77777777" w:rsidR="00552492" w:rsidRPr="002E4740" w:rsidRDefault="00552492" w:rsidP="002E4740">
      <w:pPr>
        <w:pStyle w:val="NoSpacing"/>
        <w:ind w:left="1440"/>
        <w:rPr>
          <w:sz w:val="18"/>
          <w:szCs w:val="18"/>
          <w:lang w:val="en-CA" w:eastAsia="en-CA"/>
        </w:rPr>
      </w:pPr>
      <w:r w:rsidRPr="002E4740">
        <w:rPr>
          <w:sz w:val="18"/>
          <w:szCs w:val="18"/>
          <w:lang w:val="en-CA" w:eastAsia="en-CA"/>
        </w:rPr>
        <w:t>   </w:t>
      </w:r>
      <w:r w:rsidRPr="002E4740">
        <w:rPr>
          <w:color w:val="A31515"/>
          <w:sz w:val="18"/>
          <w:szCs w:val="18"/>
          <w:lang w:val="en-CA" w:eastAsia="en-CA"/>
        </w:rPr>
        <w:t>"</w:t>
      </w:r>
      <w:proofErr w:type="spellStart"/>
      <w:r w:rsidRPr="002E4740">
        <w:rPr>
          <w:color w:val="A31515"/>
          <w:sz w:val="18"/>
          <w:szCs w:val="18"/>
          <w:lang w:val="en-CA" w:eastAsia="en-CA"/>
        </w:rPr>
        <w:t>lastName</w:t>
      </w:r>
      <w:proofErr w:type="spellEnd"/>
      <w:r w:rsidRPr="002E4740">
        <w:rPr>
          <w:color w:val="A31515"/>
          <w:sz w:val="18"/>
          <w:szCs w:val="18"/>
          <w:lang w:val="en-CA" w:eastAsia="en-CA"/>
        </w:rPr>
        <w:t>"</w:t>
      </w:r>
      <w:r w:rsidRPr="002E4740">
        <w:rPr>
          <w:sz w:val="18"/>
          <w:szCs w:val="18"/>
          <w:lang w:val="en-CA" w:eastAsia="en-CA"/>
        </w:rPr>
        <w:t>:</w:t>
      </w:r>
      <w:r w:rsidRPr="002E4740">
        <w:rPr>
          <w:color w:val="0451A5"/>
          <w:sz w:val="18"/>
          <w:szCs w:val="18"/>
          <w:lang w:val="en-CA" w:eastAsia="en-CA"/>
        </w:rPr>
        <w:t>"Nixon"</w:t>
      </w:r>
      <w:r w:rsidRPr="002E4740">
        <w:rPr>
          <w:sz w:val="18"/>
          <w:szCs w:val="18"/>
          <w:lang w:val="en-CA" w:eastAsia="en-CA"/>
        </w:rPr>
        <w:t>,</w:t>
      </w:r>
    </w:p>
    <w:p w14:paraId="61A5B304" w14:textId="77777777" w:rsidR="00552492" w:rsidRPr="002E4740" w:rsidRDefault="00552492" w:rsidP="002E4740">
      <w:pPr>
        <w:pStyle w:val="NoSpacing"/>
        <w:ind w:left="1440"/>
        <w:rPr>
          <w:sz w:val="18"/>
          <w:szCs w:val="18"/>
          <w:lang w:val="en-CA" w:eastAsia="en-CA"/>
        </w:rPr>
      </w:pPr>
      <w:r w:rsidRPr="002E4740">
        <w:rPr>
          <w:sz w:val="18"/>
          <w:szCs w:val="18"/>
          <w:lang w:val="en-CA" w:eastAsia="en-CA"/>
        </w:rPr>
        <w:t>   </w:t>
      </w:r>
      <w:r w:rsidRPr="002E4740">
        <w:rPr>
          <w:color w:val="A31515"/>
          <w:sz w:val="18"/>
          <w:szCs w:val="18"/>
          <w:lang w:val="en-CA" w:eastAsia="en-CA"/>
        </w:rPr>
        <w:t>"phone"</w:t>
      </w:r>
      <w:r w:rsidRPr="002E4740">
        <w:rPr>
          <w:sz w:val="18"/>
          <w:szCs w:val="18"/>
          <w:lang w:val="en-CA" w:eastAsia="en-CA"/>
        </w:rPr>
        <w:t>:</w:t>
      </w:r>
      <w:r w:rsidRPr="002E4740">
        <w:rPr>
          <w:color w:val="0451A5"/>
          <w:sz w:val="18"/>
          <w:szCs w:val="18"/>
          <w:lang w:val="en-CA" w:eastAsia="en-CA"/>
        </w:rPr>
        <w:t>"541-754-3010"</w:t>
      </w:r>
      <w:r w:rsidRPr="002E4740">
        <w:rPr>
          <w:sz w:val="18"/>
          <w:szCs w:val="18"/>
          <w:lang w:val="en-CA" w:eastAsia="en-CA"/>
        </w:rPr>
        <w:t>,</w:t>
      </w:r>
    </w:p>
    <w:p w14:paraId="2CD19BF0" w14:textId="77777777" w:rsidR="00552492" w:rsidRPr="002E4740" w:rsidRDefault="00552492" w:rsidP="002E4740">
      <w:pPr>
        <w:pStyle w:val="NoSpacing"/>
        <w:ind w:left="1440"/>
        <w:rPr>
          <w:sz w:val="18"/>
          <w:szCs w:val="18"/>
          <w:lang w:val="en-CA" w:eastAsia="en-CA"/>
        </w:rPr>
      </w:pPr>
      <w:r w:rsidRPr="002E4740">
        <w:rPr>
          <w:sz w:val="18"/>
          <w:szCs w:val="18"/>
          <w:lang w:val="en-CA" w:eastAsia="en-CA"/>
        </w:rPr>
        <w:t>   </w:t>
      </w:r>
      <w:r w:rsidRPr="002E4740">
        <w:rPr>
          <w:color w:val="A31515"/>
          <w:sz w:val="18"/>
          <w:szCs w:val="18"/>
          <w:lang w:val="en-CA" w:eastAsia="en-CA"/>
        </w:rPr>
        <w:t>"email"</w:t>
      </w:r>
      <w:r w:rsidRPr="002E4740">
        <w:rPr>
          <w:sz w:val="18"/>
          <w:szCs w:val="18"/>
          <w:lang w:val="en-CA" w:eastAsia="en-CA"/>
        </w:rPr>
        <w:t>:</w:t>
      </w:r>
      <w:r w:rsidRPr="002E4740">
        <w:rPr>
          <w:color w:val="0451A5"/>
          <w:sz w:val="18"/>
          <w:szCs w:val="18"/>
          <w:lang w:val="en-CA" w:eastAsia="en-CA"/>
        </w:rPr>
        <w:t>"john@gmail.com"</w:t>
      </w:r>
      <w:r w:rsidRPr="002E4740">
        <w:rPr>
          <w:sz w:val="18"/>
          <w:szCs w:val="18"/>
          <w:lang w:val="en-CA" w:eastAsia="en-CA"/>
        </w:rPr>
        <w:t>,</w:t>
      </w:r>
    </w:p>
    <w:p w14:paraId="005806DB" w14:textId="77777777" w:rsidR="00552492" w:rsidRPr="002E4740" w:rsidRDefault="00552492" w:rsidP="002E4740">
      <w:pPr>
        <w:pStyle w:val="NoSpacing"/>
        <w:ind w:left="1440"/>
        <w:rPr>
          <w:sz w:val="18"/>
          <w:szCs w:val="18"/>
          <w:lang w:val="en-CA" w:eastAsia="en-CA"/>
        </w:rPr>
      </w:pPr>
      <w:r w:rsidRPr="002E4740">
        <w:rPr>
          <w:sz w:val="18"/>
          <w:szCs w:val="18"/>
          <w:lang w:val="en-CA" w:eastAsia="en-CA"/>
        </w:rPr>
        <w:t>   </w:t>
      </w:r>
      <w:r w:rsidRPr="002E4740">
        <w:rPr>
          <w:color w:val="A31515"/>
          <w:sz w:val="18"/>
          <w:szCs w:val="18"/>
          <w:lang w:val="en-CA" w:eastAsia="en-CA"/>
        </w:rPr>
        <w:t>"dateOfBirth"</w:t>
      </w:r>
      <w:r w:rsidRPr="002E4740">
        <w:rPr>
          <w:sz w:val="18"/>
          <w:szCs w:val="18"/>
          <w:lang w:val="en-CA" w:eastAsia="en-CA"/>
        </w:rPr>
        <w:t>:</w:t>
      </w:r>
      <w:r w:rsidRPr="002E4740">
        <w:rPr>
          <w:color w:val="0451A5"/>
          <w:sz w:val="18"/>
          <w:szCs w:val="18"/>
          <w:lang w:val="en-CA" w:eastAsia="en-CA"/>
        </w:rPr>
        <w:t>"1989-04-26"</w:t>
      </w:r>
      <w:r w:rsidRPr="002E4740">
        <w:rPr>
          <w:sz w:val="18"/>
          <w:szCs w:val="18"/>
          <w:lang w:val="en-CA" w:eastAsia="en-CA"/>
        </w:rPr>
        <w:t>,</w:t>
      </w:r>
    </w:p>
    <w:p w14:paraId="4C0BA9AB" w14:textId="77777777" w:rsidR="00552492" w:rsidRPr="002E4740" w:rsidRDefault="00552492" w:rsidP="002E4740">
      <w:pPr>
        <w:pStyle w:val="NoSpacing"/>
        <w:ind w:left="1440"/>
        <w:rPr>
          <w:sz w:val="18"/>
          <w:szCs w:val="18"/>
          <w:lang w:val="en-CA" w:eastAsia="en-CA"/>
        </w:rPr>
      </w:pPr>
      <w:r w:rsidRPr="002E4740">
        <w:rPr>
          <w:sz w:val="18"/>
          <w:szCs w:val="18"/>
          <w:lang w:val="en-CA" w:eastAsia="en-CA"/>
        </w:rPr>
        <w:t>   </w:t>
      </w:r>
      <w:r w:rsidRPr="002E4740">
        <w:rPr>
          <w:color w:val="A31515"/>
          <w:sz w:val="18"/>
          <w:szCs w:val="18"/>
          <w:lang w:val="en-CA" w:eastAsia="en-CA"/>
        </w:rPr>
        <w:t>"nationalID"</w:t>
      </w:r>
      <w:r w:rsidRPr="002E4740">
        <w:rPr>
          <w:sz w:val="18"/>
          <w:szCs w:val="18"/>
          <w:lang w:val="en-CA" w:eastAsia="en-CA"/>
        </w:rPr>
        <w:t>:</w:t>
      </w:r>
      <w:r w:rsidRPr="002E4740">
        <w:rPr>
          <w:color w:val="0451A5"/>
          <w:sz w:val="18"/>
          <w:szCs w:val="18"/>
          <w:lang w:val="en-CA" w:eastAsia="en-CA"/>
        </w:rPr>
        <w:t>"209-49-6193"</w:t>
      </w:r>
      <w:r w:rsidRPr="002E4740">
        <w:rPr>
          <w:sz w:val="18"/>
          <w:szCs w:val="18"/>
          <w:lang w:val="en-CA" w:eastAsia="en-CA"/>
        </w:rPr>
        <w:t>,</w:t>
      </w:r>
    </w:p>
    <w:p w14:paraId="7678E21B" w14:textId="77777777" w:rsidR="00552492" w:rsidRPr="002E4740" w:rsidRDefault="00552492" w:rsidP="002E4740">
      <w:pPr>
        <w:pStyle w:val="NoSpacing"/>
        <w:ind w:left="1440"/>
        <w:rPr>
          <w:sz w:val="18"/>
          <w:szCs w:val="18"/>
          <w:lang w:val="en-CA" w:eastAsia="en-CA"/>
        </w:rPr>
      </w:pPr>
      <w:r w:rsidRPr="002E4740">
        <w:rPr>
          <w:sz w:val="18"/>
          <w:szCs w:val="18"/>
          <w:lang w:val="en-CA" w:eastAsia="en-CA"/>
        </w:rPr>
        <w:t>   </w:t>
      </w:r>
      <w:r w:rsidRPr="002E4740">
        <w:rPr>
          <w:color w:val="A31515"/>
          <w:sz w:val="18"/>
          <w:szCs w:val="18"/>
          <w:lang w:val="en-CA" w:eastAsia="en-CA"/>
        </w:rPr>
        <w:t>"</w:t>
      </w:r>
      <w:proofErr w:type="spellStart"/>
      <w:r w:rsidRPr="002E4740">
        <w:rPr>
          <w:color w:val="A31515"/>
          <w:sz w:val="18"/>
          <w:szCs w:val="18"/>
          <w:lang w:val="en-CA" w:eastAsia="en-CA"/>
        </w:rPr>
        <w:t>nationalIDType</w:t>
      </w:r>
      <w:proofErr w:type="spellEnd"/>
      <w:r w:rsidRPr="002E4740">
        <w:rPr>
          <w:color w:val="A31515"/>
          <w:sz w:val="18"/>
          <w:szCs w:val="18"/>
          <w:lang w:val="en-CA" w:eastAsia="en-CA"/>
        </w:rPr>
        <w:t>"</w:t>
      </w:r>
      <w:r w:rsidRPr="002E4740">
        <w:rPr>
          <w:sz w:val="18"/>
          <w:szCs w:val="18"/>
          <w:lang w:val="en-CA" w:eastAsia="en-CA"/>
        </w:rPr>
        <w:t>:</w:t>
      </w:r>
      <w:r w:rsidRPr="002E4740">
        <w:rPr>
          <w:color w:val="0451A5"/>
          <w:sz w:val="18"/>
          <w:szCs w:val="18"/>
          <w:lang w:val="en-CA" w:eastAsia="en-CA"/>
        </w:rPr>
        <w:t>"SSN"</w:t>
      </w:r>
      <w:r w:rsidRPr="002E4740">
        <w:rPr>
          <w:sz w:val="18"/>
          <w:szCs w:val="18"/>
          <w:lang w:val="en-CA" w:eastAsia="en-CA"/>
        </w:rPr>
        <w:t>,</w:t>
      </w:r>
    </w:p>
    <w:p w14:paraId="16871DFF" w14:textId="77777777" w:rsidR="00552492" w:rsidRPr="002E4740" w:rsidRDefault="00552492" w:rsidP="002E4740">
      <w:pPr>
        <w:pStyle w:val="NoSpacing"/>
        <w:ind w:left="1440"/>
        <w:rPr>
          <w:sz w:val="18"/>
          <w:szCs w:val="18"/>
          <w:lang w:val="en-CA" w:eastAsia="en-CA"/>
        </w:rPr>
      </w:pPr>
      <w:r w:rsidRPr="002E4740">
        <w:rPr>
          <w:sz w:val="18"/>
          <w:szCs w:val="18"/>
          <w:lang w:val="en-CA" w:eastAsia="en-CA"/>
        </w:rPr>
        <w:t>   </w:t>
      </w:r>
      <w:r w:rsidRPr="002E4740">
        <w:rPr>
          <w:color w:val="A31515"/>
          <w:sz w:val="18"/>
          <w:szCs w:val="18"/>
          <w:lang w:val="en-CA" w:eastAsia="en-CA"/>
        </w:rPr>
        <w:t>"address</w:t>
      </w:r>
      <w:proofErr w:type="gramStart"/>
      <w:r w:rsidRPr="002E4740">
        <w:rPr>
          <w:color w:val="A31515"/>
          <w:sz w:val="18"/>
          <w:szCs w:val="18"/>
          <w:lang w:val="en-CA" w:eastAsia="en-CA"/>
        </w:rPr>
        <w:t>"</w:t>
      </w:r>
      <w:r w:rsidRPr="002E4740">
        <w:rPr>
          <w:sz w:val="18"/>
          <w:szCs w:val="18"/>
          <w:lang w:val="en-CA" w:eastAsia="en-CA"/>
        </w:rPr>
        <w:t>:{</w:t>
      </w:r>
      <w:proofErr w:type="gramEnd"/>
    </w:p>
    <w:p w14:paraId="58968099" w14:textId="77777777" w:rsidR="00552492" w:rsidRPr="002E4740" w:rsidRDefault="00552492" w:rsidP="002E4740">
      <w:pPr>
        <w:pStyle w:val="NoSpacing"/>
        <w:ind w:left="1440"/>
        <w:rPr>
          <w:sz w:val="18"/>
          <w:szCs w:val="18"/>
          <w:lang w:val="en-CA" w:eastAsia="en-CA"/>
        </w:rPr>
      </w:pPr>
      <w:r w:rsidRPr="002E4740">
        <w:rPr>
          <w:sz w:val="18"/>
          <w:szCs w:val="18"/>
          <w:lang w:val="en-CA" w:eastAsia="en-CA"/>
        </w:rPr>
        <w:t>      </w:t>
      </w:r>
      <w:r w:rsidRPr="002E4740">
        <w:rPr>
          <w:color w:val="A31515"/>
          <w:sz w:val="18"/>
          <w:szCs w:val="18"/>
          <w:lang w:val="en-CA" w:eastAsia="en-CA"/>
        </w:rPr>
        <w:t>"streetAddress"</w:t>
      </w:r>
      <w:r w:rsidRPr="002E4740">
        <w:rPr>
          <w:sz w:val="18"/>
          <w:szCs w:val="18"/>
          <w:lang w:val="en-CA" w:eastAsia="en-CA"/>
        </w:rPr>
        <w:t>:</w:t>
      </w:r>
      <w:r w:rsidRPr="002E4740">
        <w:rPr>
          <w:color w:val="0451A5"/>
          <w:sz w:val="18"/>
          <w:szCs w:val="18"/>
          <w:lang w:val="en-CA" w:eastAsia="en-CA"/>
        </w:rPr>
        <w:t>"1600 Pennsylvania Avenue NW"</w:t>
      </w:r>
      <w:r w:rsidRPr="002E4740">
        <w:rPr>
          <w:sz w:val="18"/>
          <w:szCs w:val="18"/>
          <w:lang w:val="en-CA" w:eastAsia="en-CA"/>
        </w:rPr>
        <w:t>,</w:t>
      </w:r>
    </w:p>
    <w:p w14:paraId="20D059EE" w14:textId="77777777" w:rsidR="00552492" w:rsidRPr="002E4740" w:rsidRDefault="00552492" w:rsidP="002E4740">
      <w:pPr>
        <w:pStyle w:val="NoSpacing"/>
        <w:ind w:left="1440"/>
        <w:rPr>
          <w:sz w:val="18"/>
          <w:szCs w:val="18"/>
          <w:lang w:val="en-CA" w:eastAsia="en-CA"/>
        </w:rPr>
      </w:pPr>
      <w:r w:rsidRPr="002E4740">
        <w:rPr>
          <w:sz w:val="18"/>
          <w:szCs w:val="18"/>
          <w:lang w:val="en-CA" w:eastAsia="en-CA"/>
        </w:rPr>
        <w:t>      </w:t>
      </w:r>
      <w:r w:rsidRPr="002E4740">
        <w:rPr>
          <w:color w:val="A31515"/>
          <w:sz w:val="18"/>
          <w:szCs w:val="18"/>
          <w:lang w:val="en-CA" w:eastAsia="en-CA"/>
        </w:rPr>
        <w:t>"</w:t>
      </w:r>
      <w:proofErr w:type="spellStart"/>
      <w:r w:rsidRPr="002E4740">
        <w:rPr>
          <w:color w:val="A31515"/>
          <w:sz w:val="18"/>
          <w:szCs w:val="18"/>
          <w:lang w:val="en-CA" w:eastAsia="en-CA"/>
        </w:rPr>
        <w:t>city"</w:t>
      </w:r>
      <w:r w:rsidRPr="002E4740">
        <w:rPr>
          <w:sz w:val="18"/>
          <w:szCs w:val="18"/>
          <w:lang w:val="en-CA" w:eastAsia="en-CA"/>
        </w:rPr>
        <w:t>:</w:t>
      </w:r>
      <w:r w:rsidRPr="002E4740">
        <w:rPr>
          <w:color w:val="0451A5"/>
          <w:sz w:val="18"/>
          <w:szCs w:val="18"/>
          <w:lang w:val="en-CA" w:eastAsia="en-CA"/>
        </w:rPr>
        <w:t>"Washington</w:t>
      </w:r>
      <w:proofErr w:type="spellEnd"/>
      <w:r w:rsidRPr="002E4740">
        <w:rPr>
          <w:color w:val="0451A5"/>
          <w:sz w:val="18"/>
          <w:szCs w:val="18"/>
          <w:lang w:val="en-CA" w:eastAsia="en-CA"/>
        </w:rPr>
        <w:t>"</w:t>
      </w:r>
      <w:r w:rsidRPr="002E4740">
        <w:rPr>
          <w:sz w:val="18"/>
          <w:szCs w:val="18"/>
          <w:lang w:val="en-CA" w:eastAsia="en-CA"/>
        </w:rPr>
        <w:t>,</w:t>
      </w:r>
    </w:p>
    <w:p w14:paraId="7416CBF6" w14:textId="77777777" w:rsidR="00552492" w:rsidRPr="002E4740" w:rsidRDefault="00552492" w:rsidP="002E4740">
      <w:pPr>
        <w:pStyle w:val="NoSpacing"/>
        <w:ind w:left="1440"/>
        <w:rPr>
          <w:sz w:val="18"/>
          <w:szCs w:val="18"/>
          <w:lang w:val="en-CA" w:eastAsia="en-CA"/>
        </w:rPr>
      </w:pPr>
      <w:r w:rsidRPr="002E4740">
        <w:rPr>
          <w:sz w:val="18"/>
          <w:szCs w:val="18"/>
          <w:lang w:val="en-CA" w:eastAsia="en-CA"/>
        </w:rPr>
        <w:t>      </w:t>
      </w:r>
      <w:r w:rsidRPr="002E4740">
        <w:rPr>
          <w:color w:val="A31515"/>
          <w:sz w:val="18"/>
          <w:szCs w:val="18"/>
          <w:lang w:val="en-CA" w:eastAsia="en-CA"/>
        </w:rPr>
        <w:t>"</w:t>
      </w:r>
      <w:proofErr w:type="spellStart"/>
      <w:r w:rsidRPr="002E4740">
        <w:rPr>
          <w:color w:val="A31515"/>
          <w:sz w:val="18"/>
          <w:szCs w:val="18"/>
          <w:lang w:val="en-CA" w:eastAsia="en-CA"/>
        </w:rPr>
        <w:t>state"</w:t>
      </w:r>
      <w:r w:rsidRPr="002E4740">
        <w:rPr>
          <w:sz w:val="18"/>
          <w:szCs w:val="18"/>
          <w:lang w:val="en-CA" w:eastAsia="en-CA"/>
        </w:rPr>
        <w:t>:</w:t>
      </w:r>
      <w:r w:rsidRPr="002E4740">
        <w:rPr>
          <w:color w:val="0451A5"/>
          <w:sz w:val="18"/>
          <w:szCs w:val="18"/>
          <w:lang w:val="en-CA" w:eastAsia="en-CA"/>
        </w:rPr>
        <w:t>"DC</w:t>
      </w:r>
      <w:proofErr w:type="spellEnd"/>
      <w:r w:rsidRPr="002E4740">
        <w:rPr>
          <w:color w:val="0451A5"/>
          <w:sz w:val="18"/>
          <w:szCs w:val="18"/>
          <w:lang w:val="en-CA" w:eastAsia="en-CA"/>
        </w:rPr>
        <w:t>"</w:t>
      </w:r>
      <w:r w:rsidRPr="002E4740">
        <w:rPr>
          <w:sz w:val="18"/>
          <w:szCs w:val="18"/>
          <w:lang w:val="en-CA" w:eastAsia="en-CA"/>
        </w:rPr>
        <w:t>,</w:t>
      </w:r>
    </w:p>
    <w:p w14:paraId="299B87AB" w14:textId="77777777" w:rsidR="00552492" w:rsidRPr="002E4740" w:rsidRDefault="00552492" w:rsidP="002E4740">
      <w:pPr>
        <w:pStyle w:val="NoSpacing"/>
        <w:ind w:left="1440"/>
        <w:rPr>
          <w:sz w:val="18"/>
          <w:szCs w:val="18"/>
          <w:lang w:val="en-CA" w:eastAsia="en-CA"/>
        </w:rPr>
      </w:pPr>
      <w:r w:rsidRPr="002E4740">
        <w:rPr>
          <w:sz w:val="18"/>
          <w:szCs w:val="18"/>
          <w:lang w:val="en-CA" w:eastAsia="en-CA"/>
        </w:rPr>
        <w:t>      </w:t>
      </w:r>
      <w:r w:rsidRPr="002E4740">
        <w:rPr>
          <w:color w:val="A31515"/>
          <w:sz w:val="18"/>
          <w:szCs w:val="18"/>
          <w:lang w:val="en-CA" w:eastAsia="en-CA"/>
        </w:rPr>
        <w:t>"postal"</w:t>
      </w:r>
      <w:r w:rsidRPr="002E4740">
        <w:rPr>
          <w:sz w:val="18"/>
          <w:szCs w:val="18"/>
          <w:lang w:val="en-CA" w:eastAsia="en-CA"/>
        </w:rPr>
        <w:t>:</w:t>
      </w:r>
      <w:r w:rsidRPr="002E4740">
        <w:rPr>
          <w:color w:val="0451A5"/>
          <w:sz w:val="18"/>
          <w:szCs w:val="18"/>
          <w:lang w:val="en-CA" w:eastAsia="en-CA"/>
        </w:rPr>
        <w:t>"20500"</w:t>
      </w:r>
      <w:r w:rsidRPr="002E4740">
        <w:rPr>
          <w:sz w:val="18"/>
          <w:szCs w:val="18"/>
          <w:lang w:val="en-CA" w:eastAsia="en-CA"/>
        </w:rPr>
        <w:t>,</w:t>
      </w:r>
    </w:p>
    <w:p w14:paraId="4EB062CB" w14:textId="77777777" w:rsidR="00552492" w:rsidRPr="002E4740" w:rsidRDefault="00552492" w:rsidP="002E4740">
      <w:pPr>
        <w:pStyle w:val="NoSpacing"/>
        <w:ind w:left="1440"/>
        <w:rPr>
          <w:sz w:val="18"/>
          <w:szCs w:val="18"/>
          <w:lang w:val="en-CA" w:eastAsia="en-CA"/>
        </w:rPr>
      </w:pPr>
      <w:r w:rsidRPr="002E4740">
        <w:rPr>
          <w:sz w:val="18"/>
          <w:szCs w:val="18"/>
          <w:lang w:val="en-CA" w:eastAsia="en-CA"/>
        </w:rPr>
        <w:t>      </w:t>
      </w:r>
      <w:r w:rsidRPr="002E4740">
        <w:rPr>
          <w:color w:val="A31515"/>
          <w:sz w:val="18"/>
          <w:szCs w:val="18"/>
          <w:lang w:val="en-CA" w:eastAsia="en-CA"/>
        </w:rPr>
        <w:t>"</w:t>
      </w:r>
      <w:proofErr w:type="spellStart"/>
      <w:r w:rsidRPr="002E4740">
        <w:rPr>
          <w:color w:val="A31515"/>
          <w:sz w:val="18"/>
          <w:szCs w:val="18"/>
          <w:lang w:val="en-CA" w:eastAsia="en-CA"/>
        </w:rPr>
        <w:t>country"</w:t>
      </w:r>
      <w:r w:rsidRPr="002E4740">
        <w:rPr>
          <w:sz w:val="18"/>
          <w:szCs w:val="18"/>
          <w:lang w:val="en-CA" w:eastAsia="en-CA"/>
        </w:rPr>
        <w:t>:</w:t>
      </w:r>
      <w:r w:rsidRPr="002E4740">
        <w:rPr>
          <w:color w:val="0451A5"/>
          <w:sz w:val="18"/>
          <w:szCs w:val="18"/>
          <w:lang w:val="en-CA" w:eastAsia="en-CA"/>
        </w:rPr>
        <w:t>"USA</w:t>
      </w:r>
      <w:proofErr w:type="spellEnd"/>
      <w:r w:rsidRPr="002E4740">
        <w:rPr>
          <w:color w:val="0451A5"/>
          <w:sz w:val="18"/>
          <w:szCs w:val="18"/>
          <w:lang w:val="en-CA" w:eastAsia="en-CA"/>
        </w:rPr>
        <w:t>"</w:t>
      </w:r>
    </w:p>
    <w:p w14:paraId="5FCADE03" w14:textId="215E1A43" w:rsidR="00552492" w:rsidRDefault="00552492" w:rsidP="002E4740">
      <w:pPr>
        <w:pStyle w:val="NoSpacing"/>
        <w:ind w:left="1440"/>
        <w:rPr>
          <w:sz w:val="18"/>
          <w:szCs w:val="18"/>
          <w:lang w:val="en-CA" w:eastAsia="en-CA"/>
        </w:rPr>
      </w:pPr>
      <w:r w:rsidRPr="002E4740">
        <w:rPr>
          <w:sz w:val="18"/>
          <w:szCs w:val="18"/>
          <w:lang w:val="en-CA" w:eastAsia="en-CA"/>
        </w:rPr>
        <w:t>   }</w:t>
      </w:r>
      <w:r w:rsidR="00D05FE6">
        <w:rPr>
          <w:sz w:val="18"/>
          <w:szCs w:val="18"/>
          <w:lang w:val="en-CA" w:eastAsia="en-CA"/>
        </w:rPr>
        <w:t>,</w:t>
      </w:r>
    </w:p>
    <w:p w14:paraId="32222DCB" w14:textId="12350EB4" w:rsidR="00D05FE6" w:rsidRPr="002E4740" w:rsidRDefault="00D05FE6" w:rsidP="002E4740">
      <w:pPr>
        <w:pStyle w:val="NoSpacing"/>
        <w:ind w:left="1440"/>
        <w:rPr>
          <w:sz w:val="18"/>
          <w:szCs w:val="18"/>
          <w:lang w:val="en-CA" w:eastAsia="en-CA"/>
        </w:rPr>
      </w:pPr>
      <w:r w:rsidRPr="002E4740">
        <w:rPr>
          <w:color w:val="A31515"/>
          <w:sz w:val="18"/>
          <w:szCs w:val="18"/>
          <w:lang w:val="en-CA" w:eastAsia="en-CA"/>
        </w:rPr>
        <w:t>"</w:t>
      </w:r>
      <w:r>
        <w:rPr>
          <w:color w:val="A31515"/>
          <w:sz w:val="18"/>
          <w:szCs w:val="18"/>
          <w:lang w:val="en-CA" w:eastAsia="en-CA"/>
        </w:rPr>
        <w:t>i</w:t>
      </w:r>
      <w:r w:rsidR="00520B56">
        <w:rPr>
          <w:color w:val="A31515"/>
          <w:sz w:val="18"/>
          <w:szCs w:val="18"/>
          <w:lang w:val="en-CA" w:eastAsia="en-CA"/>
        </w:rPr>
        <w:t>D</w:t>
      </w:r>
      <w:r>
        <w:rPr>
          <w:color w:val="A31515"/>
          <w:sz w:val="18"/>
          <w:szCs w:val="18"/>
          <w:lang w:val="en-CA" w:eastAsia="en-CA"/>
        </w:rPr>
        <w:t>oc</w:t>
      </w:r>
      <w:r w:rsidRPr="002E4740">
        <w:rPr>
          <w:color w:val="A31515"/>
          <w:sz w:val="18"/>
          <w:szCs w:val="18"/>
          <w:lang w:val="en-CA" w:eastAsia="en-CA"/>
        </w:rPr>
        <w:t>"</w:t>
      </w:r>
      <w:r w:rsidRPr="002E4740">
        <w:rPr>
          <w:sz w:val="18"/>
          <w:szCs w:val="18"/>
          <w:lang w:val="en-CA" w:eastAsia="en-CA"/>
        </w:rPr>
        <w:t>:</w:t>
      </w:r>
      <w:r w:rsidRPr="002E4740">
        <w:rPr>
          <w:color w:val="0451A5"/>
          <w:sz w:val="18"/>
          <w:szCs w:val="18"/>
          <w:lang w:val="en-CA" w:eastAsia="en-CA"/>
        </w:rPr>
        <w:t>"</w:t>
      </w:r>
      <w:r w:rsidRPr="00D05FE6">
        <w:rPr>
          <w:color w:val="0451A5"/>
          <w:sz w:val="18"/>
          <w:szCs w:val="18"/>
          <w:lang w:val="en-CA" w:eastAsia="en-CA"/>
        </w:rPr>
        <w:t>iVBORw0KGgoAAAANSUhEUgAAAOIAAACRCAYAAADepmS4AAAAAXNSR0IArs4c6QAAAARnQU1BAACxjwv8</w:t>
      </w:r>
      <w:r w:rsidRPr="002E4740">
        <w:rPr>
          <w:color w:val="0451A5"/>
          <w:sz w:val="18"/>
          <w:szCs w:val="18"/>
          <w:lang w:val="en-CA" w:eastAsia="en-CA"/>
        </w:rPr>
        <w:t>"</w:t>
      </w:r>
    </w:p>
    <w:p w14:paraId="0BE77853" w14:textId="3F59D8D9" w:rsidR="00F738AE" w:rsidRPr="002E4740" w:rsidRDefault="002E4740" w:rsidP="002E4740">
      <w:pPr>
        <w:pStyle w:val="NoSpacing"/>
        <w:ind w:left="720"/>
        <w:rPr>
          <w:sz w:val="18"/>
          <w:szCs w:val="18"/>
          <w:lang w:val="en-CA" w:eastAsia="en-CA"/>
        </w:rPr>
      </w:pPr>
      <w:r>
        <w:rPr>
          <w:sz w:val="18"/>
          <w:szCs w:val="18"/>
          <w:lang w:val="en-CA" w:eastAsia="en-CA"/>
        </w:rPr>
        <w:t xml:space="preserve">           }</w:t>
      </w:r>
    </w:p>
    <w:p w14:paraId="702BACBF" w14:textId="72E6C04C" w:rsidR="00735559" w:rsidRDefault="00735559" w:rsidP="00EE7D60">
      <w:pPr>
        <w:ind w:left="450"/>
        <w:rPr>
          <w:b/>
          <w:lang w:val="en-GB"/>
        </w:rPr>
      </w:pPr>
      <w:r w:rsidRPr="00735559">
        <w:rPr>
          <w:b/>
          <w:lang w:val="en-GB"/>
        </w:rPr>
        <w:t>Output:</w:t>
      </w:r>
      <w:r w:rsidR="003079BC">
        <w:rPr>
          <w:b/>
          <w:lang w:val="en-GB"/>
        </w:rPr>
        <w:t xml:space="preserve"> 201, Created</w:t>
      </w:r>
    </w:p>
    <w:p w14:paraId="196C1CD9" w14:textId="77777777" w:rsidR="00EE7D60" w:rsidRDefault="00EE7D60" w:rsidP="00EE7D60">
      <w:pPr>
        <w:ind w:left="450"/>
        <w:rPr>
          <w:b/>
          <w:lang w:val="en-GB"/>
        </w:rPr>
      </w:pPr>
    </w:p>
    <w:p w14:paraId="03D0EF46" w14:textId="77777777" w:rsidR="006C4BF0" w:rsidRPr="006C4BF0" w:rsidRDefault="00735559" w:rsidP="006C4BF0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>
        <w:rPr>
          <w:b/>
          <w:lang w:val="en-GB"/>
        </w:rPr>
        <w:tab/>
      </w:r>
      <w:r w:rsidR="006C4BF0" w:rsidRPr="006C4BF0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{</w:t>
      </w:r>
    </w:p>
    <w:p w14:paraId="017800D6" w14:textId="230D7D5F" w:rsidR="006C4BF0" w:rsidRPr="006C4BF0" w:rsidRDefault="006C4BF0" w:rsidP="006C4BF0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C4BF0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    </w:t>
      </w:r>
      <w:r w:rsidRPr="006C4BF0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proofErr w:type="spellStart"/>
      <w:r w:rsidR="00D05FE6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registrationID</w:t>
      </w:r>
      <w:proofErr w:type="spellEnd"/>
      <w:r w:rsidRPr="006C4BF0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 w:rsidRPr="006C4BF0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 </w:t>
      </w:r>
      <w:r w:rsidRPr="006C4BF0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3673673"</w:t>
      </w:r>
    </w:p>
    <w:p w14:paraId="7D08C88C" w14:textId="61310D27" w:rsidR="003079BC" w:rsidRPr="00EE7D60" w:rsidRDefault="006C4BF0" w:rsidP="00EE7D60">
      <w:pPr>
        <w:shd w:val="clear" w:color="auto" w:fill="FFFFFE"/>
        <w:spacing w:line="270" w:lineRule="atLeast"/>
        <w:ind w:firstLine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C4BF0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}</w:t>
      </w:r>
    </w:p>
    <w:p w14:paraId="7135B787" w14:textId="79842F57" w:rsidR="0015125C" w:rsidRDefault="00B63488" w:rsidP="0015125C">
      <w:pPr>
        <w:pStyle w:val="Heading3"/>
      </w:pPr>
      <w:bookmarkStart w:id="24" w:name="_Toc73791573"/>
      <w:r>
        <w:t>Mapping</w:t>
      </w:r>
      <w:bookmarkEnd w:id="24"/>
    </w:p>
    <w:p w14:paraId="7025D401" w14:textId="76430FBD" w:rsidR="0015125C" w:rsidRDefault="0015125C" w:rsidP="0015125C">
      <w:pPr>
        <w:ind w:left="450"/>
        <w:rPr>
          <w:lang w:val="en-GB"/>
        </w:rPr>
      </w:pPr>
    </w:p>
    <w:p w14:paraId="2FF1F47C" w14:textId="6488C510" w:rsidR="0015125C" w:rsidRDefault="00254622" w:rsidP="004A3962">
      <w:pPr>
        <w:ind w:left="1170"/>
      </w:pPr>
      <w:r>
        <w:object w:dxaOrig="1531" w:dyaOrig="993" w14:anchorId="5E0B158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76.6pt;height:49.55pt" o:ole="">
            <v:imagedata r:id="rId16" o:title=""/>
          </v:shape>
          <o:OLEObject Type="Embed" ProgID="Excel.Sheet.12" ShapeID="_x0000_i1031" DrawAspect="Icon" ObjectID="_1686884707" r:id="rId17"/>
        </w:object>
      </w:r>
    </w:p>
    <w:p w14:paraId="46FCBD4A" w14:textId="1A25F74E" w:rsidR="00EE1FA4" w:rsidRDefault="00EE1FA4" w:rsidP="00EE1FA4">
      <w:pPr>
        <w:pStyle w:val="Heading3"/>
      </w:pPr>
      <w:bookmarkStart w:id="25" w:name="_Toc73791574"/>
      <w:r>
        <w:t>End system details</w:t>
      </w:r>
      <w:bookmarkEnd w:id="25"/>
    </w:p>
    <w:p w14:paraId="3D8D3212" w14:textId="237058ED" w:rsidR="00EE1FA4" w:rsidRDefault="00EE1FA4" w:rsidP="00EE1FA4">
      <w:pPr>
        <w:ind w:left="450"/>
        <w:rPr>
          <w:lang w:val="en-GB"/>
        </w:rPr>
      </w:pPr>
    </w:p>
    <w:p w14:paraId="1B419C17" w14:textId="65B5FA6D" w:rsidR="00EE1FA4" w:rsidRDefault="00EE1FA4" w:rsidP="0099357B">
      <w:pPr>
        <w:ind w:left="450"/>
        <w:rPr>
          <w:lang w:val="en-GB"/>
        </w:rPr>
      </w:pPr>
      <w:proofErr w:type="spellStart"/>
      <w:r w:rsidRPr="00D05FE6">
        <w:rPr>
          <w:b/>
          <w:bCs/>
          <w:lang w:val="en-GB"/>
        </w:rPr>
        <w:t>uhub-</w:t>
      </w:r>
      <w:proofErr w:type="gramStart"/>
      <w:r w:rsidRPr="00D05FE6">
        <w:rPr>
          <w:b/>
          <w:bCs/>
          <w:lang w:val="en-GB"/>
        </w:rPr>
        <w:t>sapi</w:t>
      </w:r>
      <w:proofErr w:type="spellEnd"/>
      <w:r w:rsidRPr="00D05FE6">
        <w:rPr>
          <w:b/>
          <w:bCs/>
          <w:lang w:val="en-GB"/>
        </w:rPr>
        <w:t xml:space="preserve"> </w:t>
      </w:r>
      <w:r w:rsidR="0099357B">
        <w:rPr>
          <w:b/>
          <w:bCs/>
          <w:lang w:val="en-GB"/>
        </w:rPr>
        <w:t>:</w:t>
      </w:r>
      <w:proofErr w:type="gramEnd"/>
      <w:r w:rsidR="0099357B">
        <w:rPr>
          <w:b/>
          <w:bCs/>
          <w:lang w:val="en-GB"/>
        </w:rPr>
        <w:t xml:space="preserve"> </w:t>
      </w:r>
    </w:p>
    <w:p w14:paraId="1155245B" w14:textId="062FC148" w:rsidR="0099357B" w:rsidRDefault="0099357B" w:rsidP="0099357B">
      <w:pPr>
        <w:ind w:left="450"/>
        <w:rPr>
          <w:lang w:val="en-GB"/>
        </w:rPr>
      </w:pPr>
    </w:p>
    <w:p w14:paraId="71169516" w14:textId="7C72541C" w:rsidR="0099357B" w:rsidRDefault="0099357B" w:rsidP="0099357B">
      <w:pPr>
        <w:ind w:left="450"/>
        <w:rPr>
          <w:b/>
          <w:bCs/>
          <w:lang w:val="en-GB"/>
        </w:rPr>
      </w:pPr>
      <w:proofErr w:type="spellStart"/>
      <w:r w:rsidRPr="0099357B">
        <w:rPr>
          <w:b/>
          <w:bCs/>
          <w:lang w:val="en-GB"/>
        </w:rPr>
        <w:t>aws-s</w:t>
      </w:r>
      <w:r>
        <w:rPr>
          <w:b/>
          <w:bCs/>
          <w:lang w:val="en-GB"/>
        </w:rPr>
        <w:t>a</w:t>
      </w:r>
      <w:r w:rsidRPr="0099357B">
        <w:rPr>
          <w:b/>
          <w:bCs/>
          <w:lang w:val="en-GB"/>
        </w:rPr>
        <w:t>p</w:t>
      </w:r>
      <w:r>
        <w:rPr>
          <w:b/>
          <w:bCs/>
          <w:lang w:val="en-GB"/>
        </w:rPr>
        <w:t>i</w:t>
      </w:r>
      <w:proofErr w:type="spellEnd"/>
      <w:r w:rsidRPr="0099357B">
        <w:rPr>
          <w:b/>
          <w:bCs/>
          <w:lang w:val="en-GB"/>
        </w:rPr>
        <w:t>:</w:t>
      </w:r>
    </w:p>
    <w:p w14:paraId="4911B22E" w14:textId="46ED59DD" w:rsidR="0099357B" w:rsidRDefault="0099357B" w:rsidP="0099357B">
      <w:pPr>
        <w:ind w:left="450"/>
        <w:rPr>
          <w:b/>
          <w:bCs/>
          <w:lang w:val="en-GB"/>
        </w:rPr>
      </w:pPr>
    </w:p>
    <w:p w14:paraId="1A9D543F" w14:textId="552CE57A" w:rsidR="0099357B" w:rsidRPr="0099357B" w:rsidRDefault="0099357B" w:rsidP="0099357B">
      <w:pPr>
        <w:ind w:left="450"/>
        <w:rPr>
          <w:b/>
          <w:bCs/>
          <w:lang w:val="en-GB"/>
        </w:rPr>
      </w:pPr>
      <w:r>
        <w:rPr>
          <w:b/>
          <w:bCs/>
          <w:lang w:val="en-GB"/>
        </w:rPr>
        <w:t>who-</w:t>
      </w:r>
      <w:proofErr w:type="spellStart"/>
      <w:r>
        <w:rPr>
          <w:b/>
          <w:bCs/>
          <w:lang w:val="en-GB"/>
        </w:rPr>
        <w:t>sapi</w:t>
      </w:r>
      <w:proofErr w:type="spellEnd"/>
      <w:r>
        <w:rPr>
          <w:b/>
          <w:bCs/>
          <w:lang w:val="en-GB"/>
        </w:rPr>
        <w:t xml:space="preserve">: </w:t>
      </w:r>
    </w:p>
    <w:p w14:paraId="49E6C1AB" w14:textId="45BB3691" w:rsidR="00683CAC" w:rsidRDefault="00683CAC" w:rsidP="00F128C4">
      <w:pPr>
        <w:pStyle w:val="Heading3"/>
      </w:pPr>
      <w:bookmarkStart w:id="26" w:name="_Toc73791575"/>
      <w:r w:rsidRPr="00812D61">
        <w:t>Consumers</w:t>
      </w:r>
      <w:bookmarkEnd w:id="26"/>
    </w:p>
    <w:p w14:paraId="403C3C44" w14:textId="77777777" w:rsidR="008C3C7E" w:rsidRPr="008C3C7E" w:rsidRDefault="008C3C7E" w:rsidP="008C3C7E"/>
    <w:tbl>
      <w:tblPr>
        <w:tblStyle w:val="LightList"/>
        <w:tblW w:w="5137" w:type="pct"/>
        <w:tblInd w:w="416" w:type="dxa"/>
        <w:tblLook w:val="04A0" w:firstRow="1" w:lastRow="0" w:firstColumn="1" w:lastColumn="0" w:noHBand="0" w:noVBand="1"/>
      </w:tblPr>
      <w:tblGrid>
        <w:gridCol w:w="2983"/>
        <w:gridCol w:w="844"/>
        <w:gridCol w:w="5769"/>
      </w:tblGrid>
      <w:tr w:rsidR="00683CAC" w14:paraId="4F480D0D" w14:textId="77777777" w:rsidTr="00F12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4" w:type="pct"/>
            <w:tcBorders>
              <w:bottom w:val="single" w:sz="4" w:space="0" w:color="auto"/>
            </w:tcBorders>
            <w:hideMark/>
          </w:tcPr>
          <w:p w14:paraId="1DA24AD3" w14:textId="77777777" w:rsidR="00683CAC" w:rsidRDefault="00683CAC" w:rsidP="00423FA4">
            <w:pPr>
              <w:rPr>
                <w:lang w:val="en-GB"/>
              </w:rPr>
            </w:pPr>
            <w:r>
              <w:rPr>
                <w:lang w:val="en-GB"/>
              </w:rPr>
              <w:t>API Consumer</w:t>
            </w:r>
          </w:p>
        </w:tc>
        <w:tc>
          <w:tcPr>
            <w:tcW w:w="3446" w:type="pct"/>
            <w:gridSpan w:val="2"/>
            <w:tcBorders>
              <w:bottom w:val="single" w:sz="4" w:space="0" w:color="auto"/>
            </w:tcBorders>
            <w:hideMark/>
          </w:tcPr>
          <w:p w14:paraId="31FF54C8" w14:textId="1752395F" w:rsidR="00683CAC" w:rsidRDefault="003079BC" w:rsidP="00423FA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 xml:space="preserve">                                     </w:t>
            </w:r>
            <w:r w:rsidR="00683CAC">
              <w:rPr>
                <w:lang w:val="en-GB"/>
              </w:rPr>
              <w:t>Description</w:t>
            </w:r>
          </w:p>
        </w:tc>
      </w:tr>
      <w:tr w:rsidR="00683CAC" w14:paraId="5907CF83" w14:textId="77777777" w:rsidTr="00EE1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2D05F" w14:textId="4FB2D211" w:rsidR="00683CAC" w:rsidRDefault="003079BC" w:rsidP="00423FA4">
            <w:pPr>
              <w:rPr>
                <w:lang w:val="en-GB"/>
              </w:rPr>
            </w:pPr>
            <w:r>
              <w:rPr>
                <w:lang w:val="en-GB"/>
              </w:rPr>
              <w:t>Experience API’s</w:t>
            </w:r>
            <w:r w:rsidR="00EE1FA4">
              <w:rPr>
                <w:lang w:val="en-GB"/>
              </w:rPr>
              <w:t xml:space="preserve"> / Client applications</w:t>
            </w:r>
          </w:p>
        </w:tc>
        <w:tc>
          <w:tcPr>
            <w:tcW w:w="3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C31E8" w14:textId="4765BFC2" w:rsidR="00683CAC" w:rsidRDefault="003079BC" w:rsidP="00423F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 xml:space="preserve">Experience API’s </w:t>
            </w:r>
            <w:r w:rsidR="0023628E">
              <w:rPr>
                <w:lang w:val="en-GB"/>
              </w:rPr>
              <w:t xml:space="preserve">or client applications </w:t>
            </w:r>
            <w:r>
              <w:rPr>
                <w:lang w:val="en-GB"/>
              </w:rPr>
              <w:t xml:space="preserve">consumes </w:t>
            </w:r>
            <w:r w:rsidR="0023628E">
              <w:rPr>
                <w:lang w:val="en-GB"/>
              </w:rPr>
              <w:t>covid</w:t>
            </w:r>
            <w:r>
              <w:rPr>
                <w:lang w:val="en-GB"/>
              </w:rPr>
              <w:t>-</w:t>
            </w:r>
            <w:proofErr w:type="spellStart"/>
            <w:r w:rsidR="0023628E">
              <w:rPr>
                <w:lang w:val="en-GB"/>
              </w:rPr>
              <w:t>papi</w:t>
            </w:r>
            <w:proofErr w:type="spellEnd"/>
            <w:r>
              <w:rPr>
                <w:lang w:val="en-GB"/>
              </w:rPr>
              <w:t xml:space="preserve"> services to register as case or to fetch COVID cases details.</w:t>
            </w:r>
          </w:p>
        </w:tc>
      </w:tr>
      <w:tr w:rsidR="008C3C7E" w14:paraId="724AD403" w14:textId="77777777" w:rsidTr="00EE1FA4">
        <w:trPr>
          <w:trHeight w:val="1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D6787" w14:textId="3BC87117" w:rsidR="008C3C7E" w:rsidRDefault="008C3C7E" w:rsidP="00423FA4">
            <w:pPr>
              <w:rPr>
                <w:lang w:val="en-GB"/>
              </w:rPr>
            </w:pPr>
            <w:r>
              <w:rPr>
                <w:lang w:val="en-GB"/>
              </w:rPr>
              <w:t>Other UHO applications</w:t>
            </w:r>
          </w:p>
        </w:tc>
        <w:tc>
          <w:tcPr>
            <w:tcW w:w="30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991CA" w14:textId="23050316" w:rsidR="008C3C7E" w:rsidRDefault="008C3C7E" w:rsidP="00423F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 xml:space="preserve">UHO applications can consume </w:t>
            </w:r>
            <w:proofErr w:type="spellStart"/>
            <w:r>
              <w:rPr>
                <w:lang w:val="en-GB"/>
              </w:rPr>
              <w:t>uhub-sapi</w:t>
            </w:r>
            <w:proofErr w:type="spellEnd"/>
            <w:r>
              <w:rPr>
                <w:lang w:val="en-GB"/>
              </w:rPr>
              <w:t xml:space="preserve"> services on requirement since </w:t>
            </w:r>
            <w:proofErr w:type="spellStart"/>
            <w:r>
              <w:rPr>
                <w:lang w:val="en-GB"/>
              </w:rPr>
              <w:t>uhub-sapi</w:t>
            </w:r>
            <w:proofErr w:type="spellEnd"/>
            <w:r>
              <w:rPr>
                <w:lang w:val="en-GB"/>
              </w:rPr>
              <w:t xml:space="preserve"> enabled as utility API in UHO application network.</w:t>
            </w:r>
          </w:p>
        </w:tc>
      </w:tr>
    </w:tbl>
    <w:p w14:paraId="219B333F" w14:textId="5A09CBE1" w:rsidR="008C3C7E" w:rsidRDefault="008C3C7E" w:rsidP="00AF5698">
      <w:pPr>
        <w:rPr>
          <w:lang w:val="en-GB"/>
        </w:rPr>
      </w:pPr>
    </w:p>
    <w:p w14:paraId="17B54450" w14:textId="77777777" w:rsidR="00322157" w:rsidRPr="00322157" w:rsidRDefault="00E866BA" w:rsidP="00F128C4">
      <w:pPr>
        <w:pStyle w:val="Heading3"/>
      </w:pPr>
      <w:bookmarkStart w:id="27" w:name="_Toc73791576"/>
      <w:r>
        <w:lastRenderedPageBreak/>
        <w:t>Technical</w:t>
      </w:r>
      <w:r w:rsidR="00D042D0">
        <w:t xml:space="preserve"> details</w:t>
      </w:r>
      <w:bookmarkEnd w:id="27"/>
    </w:p>
    <w:p w14:paraId="41004F19" w14:textId="77777777" w:rsidR="000A2B2E" w:rsidRPr="000A2B2E" w:rsidRDefault="000A2B2E" w:rsidP="000A2B2E">
      <w:pPr>
        <w:rPr>
          <w:lang w:val="en-GB"/>
        </w:rPr>
      </w:pPr>
    </w:p>
    <w:tbl>
      <w:tblPr>
        <w:tblStyle w:val="TableGrid"/>
        <w:tblW w:w="9630" w:type="dxa"/>
        <w:tblInd w:w="455" w:type="dxa"/>
        <w:tblLook w:val="04A0" w:firstRow="1" w:lastRow="0" w:firstColumn="1" w:lastColumn="0" w:noHBand="0" w:noVBand="1"/>
      </w:tblPr>
      <w:tblGrid>
        <w:gridCol w:w="3060"/>
        <w:gridCol w:w="6570"/>
      </w:tblGrid>
      <w:tr w:rsidR="000A2B2E" w14:paraId="2CAECE71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787A20D3" w14:textId="77777777" w:rsidR="000A2B2E" w:rsidRPr="003372CB" w:rsidRDefault="003372CB" w:rsidP="009D446B">
            <w:pPr>
              <w:rPr>
                <w:lang w:val="en-GB"/>
              </w:rPr>
            </w:pPr>
            <w:r>
              <w:rPr>
                <w:lang w:val="en-GB"/>
              </w:rPr>
              <w:t>API</w:t>
            </w:r>
            <w:r w:rsidR="000A2B2E" w:rsidRPr="003372CB">
              <w:rPr>
                <w:lang w:val="en-GB"/>
              </w:rPr>
              <w:t xml:space="preserve"> Name</w:t>
            </w:r>
          </w:p>
        </w:tc>
        <w:tc>
          <w:tcPr>
            <w:tcW w:w="6570" w:type="dxa"/>
          </w:tcPr>
          <w:p w14:paraId="7F93FFED" w14:textId="3D770984" w:rsidR="000A2B2E" w:rsidRDefault="000B56D8" w:rsidP="009D446B">
            <w:r>
              <w:t>covid</w:t>
            </w:r>
            <w:r w:rsidR="008C3C7E">
              <w:t>-</w:t>
            </w:r>
            <w:proofErr w:type="spellStart"/>
            <w:r>
              <w:t>p</w:t>
            </w:r>
            <w:r w:rsidR="008C3C7E">
              <w:t>api</w:t>
            </w:r>
            <w:proofErr w:type="spellEnd"/>
          </w:p>
        </w:tc>
      </w:tr>
      <w:tr w:rsidR="00322157" w14:paraId="7642FCA0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07F6F2DC" w14:textId="77777777" w:rsidR="00322157" w:rsidRPr="003372CB" w:rsidRDefault="00322157" w:rsidP="009D446B">
            <w:pPr>
              <w:rPr>
                <w:lang w:val="en-GB"/>
              </w:rPr>
            </w:pPr>
            <w:r w:rsidRPr="003372CB">
              <w:rPr>
                <w:lang w:val="en-GB"/>
              </w:rPr>
              <w:t xml:space="preserve">Business Requirements </w:t>
            </w:r>
          </w:p>
        </w:tc>
        <w:tc>
          <w:tcPr>
            <w:tcW w:w="6570" w:type="dxa"/>
          </w:tcPr>
          <w:p w14:paraId="0184B76B" w14:textId="4D3E03E1" w:rsidR="00322157" w:rsidRDefault="008C3C7E" w:rsidP="00442AA0">
            <w:r>
              <w:t>As mentioned in integration solution document</w:t>
            </w:r>
          </w:p>
        </w:tc>
      </w:tr>
      <w:tr w:rsidR="000A2B2E" w:rsidRPr="00A411FD" w14:paraId="5ADC9BCF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1B360B2C" w14:textId="77777777" w:rsidR="000A2B2E" w:rsidRPr="003372CB" w:rsidRDefault="003372CB" w:rsidP="009D446B">
            <w:pPr>
              <w:rPr>
                <w:lang w:val="en-GB"/>
              </w:rPr>
            </w:pPr>
            <w:r>
              <w:rPr>
                <w:lang w:val="en-GB"/>
              </w:rPr>
              <w:t>API Communication</w:t>
            </w:r>
            <w:r w:rsidR="000A2B2E" w:rsidRPr="003372CB">
              <w:rPr>
                <w:lang w:val="en-GB"/>
              </w:rPr>
              <w:t xml:space="preserve"> Type</w:t>
            </w:r>
          </w:p>
        </w:tc>
        <w:tc>
          <w:tcPr>
            <w:tcW w:w="6570" w:type="dxa"/>
          </w:tcPr>
          <w:p w14:paraId="3DA780B1" w14:textId="4197823C" w:rsidR="000A2B2E" w:rsidRPr="00A411FD" w:rsidRDefault="00423FA4" w:rsidP="009D446B">
            <w:pPr>
              <w:rPr>
                <w:szCs w:val="16"/>
              </w:rPr>
            </w:pPr>
            <w:r>
              <w:rPr>
                <w:rFonts w:cs="Arial"/>
              </w:rPr>
              <w:t>REST</w:t>
            </w:r>
          </w:p>
        </w:tc>
      </w:tr>
      <w:tr w:rsidR="000A2B2E" w:rsidRPr="0061640F" w14:paraId="759DE222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5B15B8B1" w14:textId="77777777" w:rsidR="000A2B2E" w:rsidRPr="003372CB" w:rsidRDefault="000A2B2E" w:rsidP="009D446B">
            <w:pPr>
              <w:rPr>
                <w:lang w:val="en-GB"/>
              </w:rPr>
            </w:pPr>
            <w:r w:rsidRPr="003372CB">
              <w:rPr>
                <w:lang w:val="en-GB"/>
              </w:rPr>
              <w:t>Interface Pattern</w:t>
            </w:r>
          </w:p>
        </w:tc>
        <w:tc>
          <w:tcPr>
            <w:tcW w:w="6570" w:type="dxa"/>
          </w:tcPr>
          <w:p w14:paraId="04F7900D" w14:textId="0CFE0A05" w:rsidR="000A2B2E" w:rsidRPr="00617137" w:rsidRDefault="008C3C7E" w:rsidP="00617137">
            <w:pPr>
              <w:pStyle w:val="TableText0"/>
              <w:rPr>
                <w:rFonts w:cs="Arial"/>
                <w:lang w:val="en-CA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E70453">
              <w:rPr>
                <w:rFonts w:cs="Arial"/>
              </w:rPr>
            </w:r>
            <w:r w:rsidR="00E70453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  <w:r w:rsidR="000A2B2E">
              <w:rPr>
                <w:rFonts w:cs="Arial"/>
              </w:rPr>
              <w:t xml:space="preserve"> Request/</w:t>
            </w:r>
            <w:r w:rsidR="000A2B2E" w:rsidRPr="00AC26CA">
              <w:rPr>
                <w:rFonts w:cs="Arial"/>
              </w:rPr>
              <w:t>Reply</w:t>
            </w:r>
            <w:r w:rsidR="000A2B2E">
              <w:rPr>
                <w:rFonts w:cs="Arial"/>
                <w:b/>
              </w:rPr>
              <w:t xml:space="preserve"> </w:t>
            </w:r>
          </w:p>
        </w:tc>
      </w:tr>
      <w:tr w:rsidR="003710CD" w:rsidRPr="00AC26CA" w14:paraId="2C5AA729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71B57AF2" w14:textId="77777777" w:rsidR="003710CD" w:rsidRPr="003372CB" w:rsidRDefault="003710CD" w:rsidP="009D446B">
            <w:pPr>
              <w:rPr>
                <w:lang w:val="en-GB"/>
              </w:rPr>
            </w:pPr>
            <w:r w:rsidRPr="003372CB">
              <w:rPr>
                <w:lang w:val="en-GB"/>
              </w:rPr>
              <w:t>Interface Definitions</w:t>
            </w:r>
          </w:p>
        </w:tc>
        <w:tc>
          <w:tcPr>
            <w:tcW w:w="6570" w:type="dxa"/>
          </w:tcPr>
          <w:p w14:paraId="50AE37D6" w14:textId="7D6C41FF" w:rsidR="0061790B" w:rsidRPr="0061790B" w:rsidRDefault="003710CD" w:rsidP="0061790B">
            <w:pPr>
              <w:pStyle w:val="TableText0"/>
              <w:rPr>
                <w:rFonts w:cs="Arial"/>
                <w:lang w:val="en-CA"/>
              </w:rPr>
            </w:pPr>
            <w:r>
              <w:rPr>
                <w:rFonts w:cs="Arial"/>
                <w:lang w:val="en-CA"/>
              </w:rPr>
              <w:t>RAML</w:t>
            </w:r>
            <w:r w:rsidR="008C3C7E">
              <w:rPr>
                <w:rFonts w:cs="Arial"/>
                <w:lang w:val="en-CA"/>
              </w:rPr>
              <w:t xml:space="preserve"> API Specification</w:t>
            </w:r>
          </w:p>
        </w:tc>
      </w:tr>
      <w:tr w:rsidR="003710CD" w:rsidRPr="00AC26CA" w14:paraId="486BA346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4E2F4191" w14:textId="77777777" w:rsidR="003710CD" w:rsidRPr="003372CB" w:rsidRDefault="003710CD" w:rsidP="009D446B">
            <w:pPr>
              <w:rPr>
                <w:lang w:val="en-GB"/>
              </w:rPr>
            </w:pPr>
            <w:r w:rsidRPr="003372CB">
              <w:rPr>
                <w:lang w:val="en-GB"/>
              </w:rPr>
              <w:t>Sample Request</w:t>
            </w:r>
          </w:p>
        </w:tc>
        <w:tc>
          <w:tcPr>
            <w:tcW w:w="6570" w:type="dxa"/>
          </w:tcPr>
          <w:p w14:paraId="5841A846" w14:textId="57A81F90" w:rsidR="00A97F75" w:rsidRDefault="003324FC" w:rsidP="00423FA4">
            <w:pPr>
              <w:pStyle w:val="TableText0"/>
              <w:rPr>
                <w:rFonts w:cs="Arial"/>
                <w:lang w:val="en-CA"/>
              </w:rPr>
            </w:pPr>
            <w:proofErr w:type="gramStart"/>
            <w:r>
              <w:rPr>
                <w:rFonts w:cs="Arial"/>
                <w:lang w:val="en-CA"/>
              </w:rPr>
              <w:t>JSON(</w:t>
            </w:r>
            <w:proofErr w:type="gramEnd"/>
            <w:r w:rsidR="00D24A86">
              <w:t xml:space="preserve">Section </w:t>
            </w:r>
            <w:r w:rsidR="00D930E0">
              <w:t>3.1.1</w:t>
            </w:r>
            <w:r>
              <w:rPr>
                <w:rFonts w:cs="Arial"/>
                <w:lang w:val="en-CA"/>
              </w:rPr>
              <w:t>)</w:t>
            </w:r>
          </w:p>
        </w:tc>
      </w:tr>
      <w:tr w:rsidR="006E3C50" w:rsidRPr="00AC26CA" w14:paraId="38504190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22D158D5" w14:textId="77777777" w:rsidR="006E3C50" w:rsidRPr="003372CB" w:rsidRDefault="006E3C50" w:rsidP="009D446B">
            <w:pPr>
              <w:rPr>
                <w:lang w:val="en-GB"/>
              </w:rPr>
            </w:pPr>
            <w:r w:rsidRPr="003372CB">
              <w:rPr>
                <w:lang w:val="en-GB"/>
              </w:rPr>
              <w:t>Sample Response</w:t>
            </w:r>
          </w:p>
        </w:tc>
        <w:tc>
          <w:tcPr>
            <w:tcW w:w="6570" w:type="dxa"/>
          </w:tcPr>
          <w:p w14:paraId="268BD253" w14:textId="5ACE8318" w:rsidR="006E3C50" w:rsidRDefault="003324FC" w:rsidP="009D446B">
            <w:pPr>
              <w:pStyle w:val="TableText0"/>
              <w:rPr>
                <w:rFonts w:cs="Arial"/>
                <w:lang w:val="en-CA"/>
              </w:rPr>
            </w:pPr>
            <w:proofErr w:type="gramStart"/>
            <w:r>
              <w:rPr>
                <w:rFonts w:cs="Arial"/>
                <w:lang w:val="en-CA"/>
              </w:rPr>
              <w:t>JSON(</w:t>
            </w:r>
            <w:proofErr w:type="gramEnd"/>
            <w:r w:rsidR="00D24A86">
              <w:t xml:space="preserve">Section </w:t>
            </w:r>
            <w:r w:rsidR="00D930E0">
              <w:t>3.1.</w:t>
            </w:r>
            <w:r w:rsidR="00EE7D60">
              <w:t>1</w:t>
            </w:r>
            <w:r>
              <w:rPr>
                <w:rFonts w:cs="Arial"/>
                <w:lang w:val="en-CA"/>
              </w:rPr>
              <w:t>)</w:t>
            </w:r>
          </w:p>
        </w:tc>
      </w:tr>
    </w:tbl>
    <w:p w14:paraId="1A939487" w14:textId="77777777" w:rsidR="00604065" w:rsidRDefault="00604065" w:rsidP="000A2B2E">
      <w:pPr>
        <w:rPr>
          <w:lang w:val="en-GB"/>
        </w:rPr>
      </w:pPr>
    </w:p>
    <w:p w14:paraId="567BBD48" w14:textId="77777777" w:rsidR="00322157" w:rsidRDefault="00322157" w:rsidP="00F128C4">
      <w:pPr>
        <w:pStyle w:val="Heading3"/>
      </w:pPr>
      <w:bookmarkStart w:id="28" w:name="_Toc73791577"/>
      <w:proofErr w:type="gramStart"/>
      <w:r>
        <w:t>Non Functional</w:t>
      </w:r>
      <w:bookmarkEnd w:id="28"/>
      <w:proofErr w:type="gramEnd"/>
    </w:p>
    <w:p w14:paraId="6AA258D8" w14:textId="77777777" w:rsidR="00206F3E" w:rsidRPr="00206F3E" w:rsidRDefault="00206F3E" w:rsidP="00206F3E"/>
    <w:p w14:paraId="6FFBD3EC" w14:textId="77777777" w:rsidR="00322157" w:rsidRDefault="00322157" w:rsidP="000A2B2E">
      <w:pPr>
        <w:rPr>
          <w:lang w:val="en-GB"/>
        </w:rPr>
      </w:pPr>
    </w:p>
    <w:tbl>
      <w:tblPr>
        <w:tblStyle w:val="TableGrid"/>
        <w:tblW w:w="9630" w:type="dxa"/>
        <w:tblInd w:w="421" w:type="dxa"/>
        <w:tblLook w:val="04A0" w:firstRow="1" w:lastRow="0" w:firstColumn="1" w:lastColumn="0" w:noHBand="0" w:noVBand="1"/>
      </w:tblPr>
      <w:tblGrid>
        <w:gridCol w:w="3060"/>
        <w:gridCol w:w="6570"/>
      </w:tblGrid>
      <w:tr w:rsidR="00C23D31" w:rsidRPr="009D605F" w14:paraId="19423D8F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47FFA87C" w14:textId="77777777" w:rsidR="00C23D31" w:rsidRDefault="00C23D31" w:rsidP="009D446B">
            <w:r w:rsidRPr="00CE2A53">
              <w:rPr>
                <w:rFonts w:cs="Arial"/>
              </w:rPr>
              <w:t>Post Execution Notification Details</w:t>
            </w:r>
          </w:p>
        </w:tc>
        <w:tc>
          <w:tcPr>
            <w:tcW w:w="6570" w:type="dxa"/>
            <w:vAlign w:val="center"/>
          </w:tcPr>
          <w:p w14:paraId="4EFBDB69" w14:textId="77777777" w:rsidR="00C23D31" w:rsidRDefault="00C23D31" w:rsidP="00AF5698">
            <w:pPr>
              <w:rPr>
                <w:rFonts w:cs="Arial"/>
                <w:u w:val="single"/>
              </w:rPr>
            </w:pPr>
            <w:r w:rsidRPr="005473D0">
              <w:rPr>
                <w:rFonts w:cs="Arial"/>
                <w:u w:val="single"/>
              </w:rPr>
              <w:t>Data-Related Failures</w:t>
            </w:r>
            <w:r>
              <w:rPr>
                <w:rFonts w:cs="Arial"/>
                <w:u w:val="single"/>
              </w:rPr>
              <w:t xml:space="preserve"> Handling</w:t>
            </w:r>
            <w:r w:rsidRPr="005473D0">
              <w:rPr>
                <w:rFonts w:cs="Arial"/>
                <w:u w:val="single"/>
              </w:rPr>
              <w:t>:</w:t>
            </w:r>
          </w:p>
          <w:p w14:paraId="279ACE99" w14:textId="0001C6F6" w:rsidR="0061790B" w:rsidRDefault="0061790B" w:rsidP="00AF5698">
            <w:pPr>
              <w:rPr>
                <w:rFonts w:cs="Arial"/>
              </w:rPr>
            </w:pPr>
            <w:r>
              <w:rPr>
                <w:rFonts w:cs="Arial"/>
              </w:rPr>
              <w:t>Currently all the errors will be logged into logs with log4j.</w:t>
            </w:r>
          </w:p>
          <w:p w14:paraId="5F3A87D5" w14:textId="1C5D724F" w:rsidR="00D24A86" w:rsidRDefault="00D24A86" w:rsidP="00AF5698">
            <w:pPr>
              <w:rPr>
                <w:rFonts w:cs="Arial"/>
              </w:rPr>
            </w:pPr>
            <w:r>
              <w:rPr>
                <w:rFonts w:cs="Arial"/>
              </w:rPr>
              <w:t xml:space="preserve">Consumer API is responsible to log </w:t>
            </w:r>
            <w:r w:rsidR="008C3C7E">
              <w:rPr>
                <w:rFonts w:cs="Arial"/>
              </w:rPr>
              <w:t>about error details</w:t>
            </w:r>
            <w:r>
              <w:rPr>
                <w:rFonts w:cs="Arial"/>
              </w:rPr>
              <w:t>.</w:t>
            </w:r>
          </w:p>
          <w:p w14:paraId="63FD2A58" w14:textId="67245BFB" w:rsidR="00B7581E" w:rsidRDefault="00C1775E" w:rsidP="00AF5698">
            <w:pPr>
              <w:rPr>
                <w:rFonts w:cs="Arial"/>
              </w:rPr>
            </w:pPr>
            <w:r>
              <w:rPr>
                <w:rFonts w:cs="Arial"/>
              </w:rPr>
              <w:t>Can be visible in runtime manager.</w:t>
            </w:r>
          </w:p>
          <w:p w14:paraId="30DCCCAD" w14:textId="77777777" w:rsidR="00C23D31" w:rsidRDefault="00C23D31" w:rsidP="00AF5698">
            <w:pPr>
              <w:rPr>
                <w:rFonts w:cs="Arial"/>
              </w:rPr>
            </w:pPr>
          </w:p>
          <w:p w14:paraId="65E9A2B2" w14:textId="77777777" w:rsidR="00C23D31" w:rsidRDefault="00C23D31" w:rsidP="00AF5698">
            <w:pPr>
              <w:rPr>
                <w:rFonts w:cs="Arial"/>
                <w:u w:val="single"/>
              </w:rPr>
            </w:pPr>
            <w:r w:rsidRPr="005473D0">
              <w:rPr>
                <w:rFonts w:cs="Arial"/>
                <w:u w:val="single"/>
              </w:rPr>
              <w:t>Technical Errors</w:t>
            </w:r>
            <w:r>
              <w:rPr>
                <w:rFonts w:cs="Arial"/>
                <w:u w:val="single"/>
              </w:rPr>
              <w:t xml:space="preserve"> Handling</w:t>
            </w:r>
            <w:r w:rsidRPr="005473D0">
              <w:rPr>
                <w:rFonts w:cs="Arial"/>
                <w:u w:val="single"/>
              </w:rPr>
              <w:t>:</w:t>
            </w:r>
          </w:p>
          <w:p w14:paraId="1B25DDB8" w14:textId="019546D5" w:rsidR="00C1775E" w:rsidRDefault="00C1775E" w:rsidP="00C1775E">
            <w:pPr>
              <w:rPr>
                <w:rFonts w:cs="Arial"/>
              </w:rPr>
            </w:pPr>
            <w:r>
              <w:rPr>
                <w:rFonts w:cs="Arial"/>
              </w:rPr>
              <w:t>Currently all the errors will be logged into logs with log4j.</w:t>
            </w:r>
          </w:p>
          <w:p w14:paraId="56CB0570" w14:textId="5F540F0B" w:rsidR="00D24A86" w:rsidRDefault="00D24A86" w:rsidP="00C1775E">
            <w:pPr>
              <w:rPr>
                <w:rFonts w:cs="Arial"/>
              </w:rPr>
            </w:pPr>
            <w:r>
              <w:rPr>
                <w:rFonts w:cs="Arial"/>
              </w:rPr>
              <w:t>Consumer API is responsible to</w:t>
            </w:r>
            <w:r w:rsidR="008C3C7E">
              <w:rPr>
                <w:rFonts w:cs="Arial"/>
              </w:rPr>
              <w:t xml:space="preserve"> log about error details.</w:t>
            </w:r>
          </w:p>
          <w:p w14:paraId="3536E7DA" w14:textId="41E55C04" w:rsidR="00C23D31" w:rsidRPr="00683CAC" w:rsidRDefault="00C1775E" w:rsidP="00D24A86">
            <w:pPr>
              <w:rPr>
                <w:rFonts w:cs="Arial"/>
              </w:rPr>
            </w:pPr>
            <w:r>
              <w:rPr>
                <w:rFonts w:cs="Arial"/>
              </w:rPr>
              <w:t>Can be visible in runtime manager.</w:t>
            </w:r>
          </w:p>
        </w:tc>
      </w:tr>
      <w:tr w:rsidR="00C23D31" w:rsidRPr="009D605F" w14:paraId="099642A6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6B0862AA" w14:textId="77777777" w:rsidR="00C23D31" w:rsidRPr="00CE2A53" w:rsidRDefault="00C23D31" w:rsidP="009D446B">
            <w:pPr>
              <w:rPr>
                <w:rFonts w:cs="Arial"/>
              </w:rPr>
            </w:pPr>
            <w:r w:rsidRPr="00CE2A53">
              <w:rPr>
                <w:rFonts w:cs="Arial"/>
              </w:rPr>
              <w:t>Process Log Audit Details</w:t>
            </w:r>
          </w:p>
        </w:tc>
        <w:tc>
          <w:tcPr>
            <w:tcW w:w="6570" w:type="dxa"/>
            <w:vAlign w:val="center"/>
          </w:tcPr>
          <w:p w14:paraId="47A98BF9" w14:textId="77777777" w:rsidR="00C23D31" w:rsidRDefault="00C23D31" w:rsidP="00AF5698">
            <w:pPr>
              <w:rPr>
                <w:rFonts w:cs="Arial"/>
                <w:iCs/>
              </w:rPr>
            </w:pPr>
            <w:r>
              <w:rPr>
                <w:rFonts w:cs="Arial"/>
                <w:iCs/>
                <w:u w:val="single"/>
              </w:rPr>
              <w:t>Audit &amp; Logging</w:t>
            </w:r>
            <w:r>
              <w:rPr>
                <w:rFonts w:cs="Arial"/>
                <w:iCs/>
              </w:rPr>
              <w:t>:</w:t>
            </w:r>
          </w:p>
          <w:p w14:paraId="7BAF6321" w14:textId="262209AD" w:rsidR="00C23D31" w:rsidRDefault="00C23D31" w:rsidP="00AF5698">
            <w:pPr>
              <w:rPr>
                <w:rFonts w:cs="Arial"/>
                <w:iCs/>
              </w:rPr>
            </w:pPr>
            <w:r>
              <w:rPr>
                <w:rFonts w:cs="Arial"/>
                <w:iCs/>
              </w:rPr>
              <w:t>Create</w:t>
            </w:r>
            <w:r w:rsidR="00C1775E">
              <w:rPr>
                <w:rFonts w:cs="Arial"/>
                <w:iCs/>
              </w:rPr>
              <w:t>d</w:t>
            </w:r>
            <w:r>
              <w:rPr>
                <w:rFonts w:cs="Arial"/>
                <w:iCs/>
              </w:rPr>
              <w:t xml:space="preserve"> Logs for the following </w:t>
            </w:r>
          </w:p>
          <w:p w14:paraId="5768CCE3" w14:textId="36D1F768" w:rsidR="00C23D31" w:rsidRDefault="00C23D31" w:rsidP="00F530A2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iCs/>
              </w:rPr>
            </w:pPr>
            <w:r>
              <w:rPr>
                <w:rFonts w:cs="Arial"/>
                <w:iCs/>
              </w:rPr>
              <w:t>Request message at entry point</w:t>
            </w:r>
          </w:p>
          <w:p w14:paraId="300D2587" w14:textId="5F1DD0AE" w:rsidR="008C3C7E" w:rsidRDefault="008C3C7E" w:rsidP="00F530A2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iCs/>
              </w:rPr>
            </w:pPr>
            <w:r>
              <w:rPr>
                <w:rFonts w:cs="Arial"/>
                <w:iCs/>
              </w:rPr>
              <w:t xml:space="preserve">Request message at system call entry </w:t>
            </w:r>
            <w:proofErr w:type="gramStart"/>
            <w:r>
              <w:rPr>
                <w:rFonts w:cs="Arial"/>
                <w:iCs/>
              </w:rPr>
              <w:t>point</w:t>
            </w:r>
            <w:proofErr w:type="gramEnd"/>
          </w:p>
          <w:p w14:paraId="15DB904F" w14:textId="665202A3" w:rsidR="008C3C7E" w:rsidRPr="008C3C7E" w:rsidRDefault="008C3C7E" w:rsidP="008C3C7E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iCs/>
              </w:rPr>
            </w:pPr>
            <w:r>
              <w:rPr>
                <w:rFonts w:cs="Arial"/>
                <w:iCs/>
              </w:rPr>
              <w:t xml:space="preserve">Request message at system call entry </w:t>
            </w:r>
            <w:proofErr w:type="gramStart"/>
            <w:r>
              <w:rPr>
                <w:rFonts w:cs="Arial"/>
                <w:iCs/>
              </w:rPr>
              <w:t>point</w:t>
            </w:r>
            <w:proofErr w:type="gramEnd"/>
          </w:p>
          <w:p w14:paraId="7EA3C80D" w14:textId="77777777" w:rsidR="00C23D31" w:rsidRPr="00683CAC" w:rsidRDefault="00C23D31" w:rsidP="00F530A2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iCs/>
              </w:rPr>
            </w:pPr>
            <w:r>
              <w:rPr>
                <w:rFonts w:cs="Arial"/>
                <w:iCs/>
              </w:rPr>
              <w:t>Request completed</w:t>
            </w:r>
          </w:p>
        </w:tc>
      </w:tr>
    </w:tbl>
    <w:p w14:paraId="36AF6883" w14:textId="77777777" w:rsidR="00322157" w:rsidRDefault="00322157" w:rsidP="000A2B2E">
      <w:pPr>
        <w:rPr>
          <w:lang w:val="en-GB"/>
        </w:rPr>
      </w:pPr>
    </w:p>
    <w:p w14:paraId="67C6475D" w14:textId="77777777" w:rsidR="005B2D66" w:rsidRPr="005B2D66" w:rsidRDefault="005B2D66" w:rsidP="00F128C4">
      <w:pPr>
        <w:pStyle w:val="Heading3"/>
      </w:pPr>
      <w:bookmarkStart w:id="29" w:name="_Toc73791578"/>
      <w:r w:rsidRPr="005B2D66">
        <w:t>Error Handling</w:t>
      </w:r>
      <w:bookmarkEnd w:id="29"/>
    </w:p>
    <w:p w14:paraId="54C529ED" w14:textId="77777777" w:rsidR="005B2D66" w:rsidRDefault="005B2D66" w:rsidP="000A2B2E">
      <w:pPr>
        <w:rPr>
          <w:lang w:val="en-GB"/>
        </w:rPr>
      </w:pPr>
    </w:p>
    <w:tbl>
      <w:tblPr>
        <w:tblStyle w:val="LightList"/>
        <w:tblW w:w="5066" w:type="pct"/>
        <w:tblInd w:w="462" w:type="dxa"/>
        <w:tblLook w:val="01E0" w:firstRow="1" w:lastRow="1" w:firstColumn="1" w:lastColumn="1" w:noHBand="0" w:noVBand="0"/>
      </w:tblPr>
      <w:tblGrid>
        <w:gridCol w:w="707"/>
        <w:gridCol w:w="2141"/>
        <w:gridCol w:w="6615"/>
      </w:tblGrid>
      <w:tr w:rsidR="005B2D66" w14:paraId="55854F01" w14:textId="77777777" w:rsidTr="00F12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</w:tcPr>
          <w:p w14:paraId="32AFB29E" w14:textId="77777777" w:rsidR="005B2D66" w:rsidRDefault="005B2D66" w:rsidP="00AF5698">
            <w:pPr>
              <w:pStyle w:val="Normal3"/>
              <w:tabs>
                <w:tab w:val="left" w:pos="2055"/>
              </w:tabs>
              <w:ind w:left="0"/>
              <w:rPr>
                <w:b w:val="0"/>
                <w:bCs w:val="0"/>
                <w:lang w:val="en-CA"/>
              </w:rPr>
            </w:pPr>
            <w:r>
              <w:rPr>
                <w:b w:val="0"/>
                <w:bCs w:val="0"/>
                <w:lang w:val="en-CA"/>
              </w:rPr>
              <w:t>No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pct"/>
          </w:tcPr>
          <w:p w14:paraId="5811CAA9" w14:textId="77777777" w:rsidR="005B2D66" w:rsidRDefault="005B2D66" w:rsidP="00AF5698">
            <w:pPr>
              <w:pStyle w:val="Normal3"/>
              <w:tabs>
                <w:tab w:val="left" w:pos="2055"/>
              </w:tabs>
              <w:ind w:left="0"/>
              <w:rPr>
                <w:b w:val="0"/>
                <w:bCs w:val="0"/>
                <w:lang w:val="en-CA"/>
              </w:rPr>
            </w:pPr>
            <w:r>
              <w:rPr>
                <w:b w:val="0"/>
                <w:bCs w:val="0"/>
                <w:lang w:val="en-CA"/>
              </w:rPr>
              <w:t>Type of Exceptio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95" w:type="pct"/>
          </w:tcPr>
          <w:p w14:paraId="19422700" w14:textId="77777777" w:rsidR="005B2D66" w:rsidRDefault="005B2D66" w:rsidP="00AF5698">
            <w:pPr>
              <w:pStyle w:val="Normal3"/>
              <w:ind w:left="0"/>
              <w:rPr>
                <w:b w:val="0"/>
                <w:bCs w:val="0"/>
                <w:lang w:val="en-CA"/>
              </w:rPr>
            </w:pPr>
            <w:r>
              <w:rPr>
                <w:b w:val="0"/>
                <w:bCs w:val="0"/>
                <w:lang w:val="en-CA"/>
              </w:rPr>
              <w:t>Exception Handling</w:t>
            </w:r>
          </w:p>
        </w:tc>
      </w:tr>
      <w:tr w:rsidR="00B74823" w:rsidRPr="001F4219" w14:paraId="427400F2" w14:textId="77777777" w:rsidTr="00F128C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</w:tcPr>
          <w:p w14:paraId="2F024E0F" w14:textId="24FC597D" w:rsidR="00B74823" w:rsidRDefault="00D24A86" w:rsidP="00AF5698">
            <w:pPr>
              <w:pStyle w:val="Normal3"/>
              <w:ind w:left="0"/>
              <w:rPr>
                <w:rFonts w:cs="Arial"/>
                <w:lang w:val="en-CA"/>
              </w:rPr>
            </w:pPr>
            <w:r>
              <w:rPr>
                <w:rFonts w:cs="Arial"/>
                <w:lang w:val="en-CA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pct"/>
          </w:tcPr>
          <w:p w14:paraId="067951D8" w14:textId="431CAE13" w:rsidR="00B74823" w:rsidRPr="00617137" w:rsidRDefault="00B74823" w:rsidP="00AF5698">
            <w:pPr>
              <w:pStyle w:val="Normal3"/>
              <w:ind w:left="0"/>
              <w:rPr>
                <w:rFonts w:cs="Arial"/>
                <w:b w:val="0"/>
                <w:bCs w:val="0"/>
                <w:lang w:val="en-CA"/>
              </w:rPr>
            </w:pPr>
            <w:r w:rsidRPr="00617137">
              <w:rPr>
                <w:rFonts w:cs="Arial"/>
                <w:b w:val="0"/>
                <w:bCs w:val="0"/>
                <w:lang w:val="en-CA"/>
              </w:rPr>
              <w:t xml:space="preserve">Any technical issu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95" w:type="pct"/>
          </w:tcPr>
          <w:p w14:paraId="724D5039" w14:textId="056BDF4D" w:rsidR="00577BD5" w:rsidRPr="008C3C7E" w:rsidRDefault="00B74823" w:rsidP="008C3C7E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b w:val="0"/>
                <w:bCs w:val="0"/>
                <w:iCs/>
              </w:rPr>
            </w:pPr>
            <w:r w:rsidRPr="008C3C7E">
              <w:rPr>
                <w:rFonts w:cs="Arial"/>
                <w:b w:val="0"/>
                <w:bCs w:val="0"/>
                <w:iCs/>
              </w:rPr>
              <w:t xml:space="preserve">API shall </w:t>
            </w:r>
            <w:r w:rsidR="008C3C7E" w:rsidRPr="008C3C7E">
              <w:rPr>
                <w:rFonts w:cs="Arial"/>
                <w:b w:val="0"/>
                <w:bCs w:val="0"/>
                <w:iCs/>
              </w:rPr>
              <w:t>respond</w:t>
            </w:r>
            <w:r w:rsidRPr="008C3C7E">
              <w:rPr>
                <w:rFonts w:cs="Arial"/>
                <w:b w:val="0"/>
                <w:bCs w:val="0"/>
                <w:iCs/>
              </w:rPr>
              <w:t xml:space="preserve"> corresponding response message.</w:t>
            </w:r>
          </w:p>
          <w:p w14:paraId="0DBF916C" w14:textId="3DF561BB" w:rsidR="00B74823" w:rsidRPr="008C3C7E" w:rsidRDefault="00B74823" w:rsidP="008C3C7E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b w:val="0"/>
                <w:bCs w:val="0"/>
                <w:iCs/>
              </w:rPr>
            </w:pPr>
            <w:r w:rsidRPr="008C3C7E">
              <w:rPr>
                <w:rFonts w:cs="Arial"/>
                <w:b w:val="0"/>
                <w:bCs w:val="0"/>
                <w:iCs/>
              </w:rPr>
              <w:t>API will record the error in logs.</w:t>
            </w:r>
          </w:p>
          <w:p w14:paraId="1B0BA1CE" w14:textId="5FA8EF67" w:rsidR="00577BD5" w:rsidRPr="008C3C7E" w:rsidRDefault="00577BD5" w:rsidP="008C3C7E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b w:val="0"/>
                <w:bCs w:val="0"/>
                <w:iCs/>
              </w:rPr>
            </w:pPr>
            <w:r w:rsidRPr="008C3C7E">
              <w:rPr>
                <w:rFonts w:cs="Arial"/>
                <w:b w:val="0"/>
                <w:bCs w:val="0"/>
                <w:iCs/>
              </w:rPr>
              <w:t xml:space="preserve">Runtime manager notifications will be configured - </w:t>
            </w:r>
            <w:proofErr w:type="gramStart"/>
            <w:r w:rsidRPr="008C3C7E">
              <w:rPr>
                <w:rFonts w:cs="Arial"/>
                <w:b w:val="0"/>
                <w:bCs w:val="0"/>
                <w:iCs/>
              </w:rPr>
              <w:t>TBD</w:t>
            </w:r>
            <w:proofErr w:type="gramEnd"/>
          </w:p>
          <w:p w14:paraId="4E479BDD" w14:textId="1C5A5330" w:rsidR="00577BD5" w:rsidRPr="008C3C7E" w:rsidRDefault="00577BD5" w:rsidP="008C3C7E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b w:val="0"/>
                <w:bCs w:val="0"/>
                <w:iCs/>
              </w:rPr>
            </w:pPr>
            <w:r w:rsidRPr="008C3C7E">
              <w:rPr>
                <w:rFonts w:cs="Arial"/>
                <w:b w:val="0"/>
                <w:bCs w:val="0"/>
                <w:iCs/>
              </w:rPr>
              <w:t xml:space="preserve">Application Administrative team will be notified using an email notification service- </w:t>
            </w:r>
            <w:proofErr w:type="gramStart"/>
            <w:r w:rsidRPr="008C3C7E">
              <w:rPr>
                <w:rFonts w:cs="Arial"/>
                <w:b w:val="0"/>
                <w:bCs w:val="0"/>
                <w:iCs/>
              </w:rPr>
              <w:t>TBD</w:t>
            </w:r>
            <w:proofErr w:type="gramEnd"/>
            <w:r w:rsidRPr="008C3C7E">
              <w:rPr>
                <w:rFonts w:cs="Arial"/>
                <w:b w:val="0"/>
                <w:bCs w:val="0"/>
                <w:iCs/>
              </w:rPr>
              <w:t xml:space="preserve">    </w:t>
            </w:r>
          </w:p>
          <w:p w14:paraId="77458E60" w14:textId="73228119" w:rsidR="00B74823" w:rsidRDefault="00B74823" w:rsidP="00B74823">
            <w:pPr>
              <w:pStyle w:val="Normal3"/>
              <w:ind w:left="0"/>
              <w:rPr>
                <w:rFonts w:cs="Arial"/>
                <w:lang w:val="en-CA"/>
              </w:rPr>
            </w:pPr>
          </w:p>
        </w:tc>
      </w:tr>
    </w:tbl>
    <w:p w14:paraId="25B1BF0A" w14:textId="2EFAA1CC" w:rsidR="00D24A86" w:rsidRDefault="00D24A86" w:rsidP="000A2B2E">
      <w:pPr>
        <w:rPr>
          <w:lang w:val="en-GB"/>
        </w:rPr>
      </w:pPr>
    </w:p>
    <w:p w14:paraId="02B95724" w14:textId="5BBA4A94" w:rsidR="00B74823" w:rsidRDefault="00B74823" w:rsidP="003F0C5A">
      <w:pPr>
        <w:rPr>
          <w:lang w:val="en-GB"/>
        </w:rPr>
      </w:pPr>
    </w:p>
    <w:p w14:paraId="14CBE483" w14:textId="7B2595E9" w:rsidR="00951F24" w:rsidRDefault="00951F24" w:rsidP="003F0C5A">
      <w:pPr>
        <w:rPr>
          <w:lang w:val="en-GB"/>
        </w:rPr>
      </w:pPr>
    </w:p>
    <w:p w14:paraId="6BF50E04" w14:textId="32BAF497" w:rsidR="00951F24" w:rsidRDefault="00951F24" w:rsidP="003F0C5A">
      <w:pPr>
        <w:rPr>
          <w:lang w:val="en-GB"/>
        </w:rPr>
      </w:pPr>
    </w:p>
    <w:p w14:paraId="49461973" w14:textId="4A5EF6E2" w:rsidR="00951F24" w:rsidRDefault="00951F24" w:rsidP="003F0C5A">
      <w:pPr>
        <w:rPr>
          <w:lang w:val="en-GB"/>
        </w:rPr>
      </w:pPr>
    </w:p>
    <w:p w14:paraId="38321830" w14:textId="54E05777" w:rsidR="00951F24" w:rsidRDefault="00951F24" w:rsidP="003F0C5A">
      <w:pPr>
        <w:rPr>
          <w:lang w:val="en-GB"/>
        </w:rPr>
      </w:pPr>
    </w:p>
    <w:p w14:paraId="3D884C78" w14:textId="77777777" w:rsidR="00951F24" w:rsidRDefault="00951F24" w:rsidP="003F0C5A">
      <w:pPr>
        <w:rPr>
          <w:lang w:val="en-GB"/>
        </w:rPr>
      </w:pPr>
    </w:p>
    <w:p w14:paraId="5B043DB8" w14:textId="70E64A80" w:rsidR="00B74823" w:rsidRDefault="00B74823" w:rsidP="00F128C4">
      <w:pPr>
        <w:pStyle w:val="Heading3"/>
      </w:pPr>
      <w:bookmarkStart w:id="30" w:name="_Toc73791579"/>
      <w:r w:rsidRPr="00FB0B36">
        <w:lastRenderedPageBreak/>
        <w:t>Integration test cases</w:t>
      </w:r>
      <w:bookmarkEnd w:id="30"/>
    </w:p>
    <w:p w14:paraId="4DC50A08" w14:textId="1B1EC6BA" w:rsidR="004C0AB6" w:rsidRDefault="004C0AB6" w:rsidP="004C0AB6"/>
    <w:tbl>
      <w:tblPr>
        <w:tblStyle w:val="TableGrid"/>
        <w:tblW w:w="9497" w:type="dxa"/>
        <w:tblInd w:w="421" w:type="dxa"/>
        <w:tblLook w:val="04A0" w:firstRow="1" w:lastRow="0" w:firstColumn="1" w:lastColumn="0" w:noHBand="0" w:noVBand="1"/>
      </w:tblPr>
      <w:tblGrid>
        <w:gridCol w:w="4028"/>
        <w:gridCol w:w="5469"/>
      </w:tblGrid>
      <w:tr w:rsidR="00295146" w:rsidRPr="004C0AB6" w14:paraId="364DF236" w14:textId="77777777" w:rsidTr="00F128C4">
        <w:trPr>
          <w:tblHeader/>
        </w:trPr>
        <w:tc>
          <w:tcPr>
            <w:tcW w:w="4028" w:type="dxa"/>
            <w:shd w:val="clear" w:color="auto" w:fill="DEEAF6" w:themeFill="accent1" w:themeFillTint="33"/>
          </w:tcPr>
          <w:p w14:paraId="25B846F8" w14:textId="23BC173E" w:rsidR="00295146" w:rsidRPr="004C0AB6" w:rsidRDefault="00295146" w:rsidP="00234A67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ab/>
            </w:r>
            <w:r>
              <w:rPr>
                <w:b/>
                <w:lang w:val="en-GB"/>
              </w:rPr>
              <w:t>Description</w:t>
            </w:r>
            <w:r w:rsidRPr="004C0AB6">
              <w:rPr>
                <w:b/>
                <w:lang w:val="en-GB"/>
              </w:rPr>
              <w:t xml:space="preserve"> </w:t>
            </w:r>
          </w:p>
        </w:tc>
        <w:tc>
          <w:tcPr>
            <w:tcW w:w="5469" w:type="dxa"/>
            <w:shd w:val="clear" w:color="auto" w:fill="DEEAF6" w:themeFill="accent1" w:themeFillTint="33"/>
          </w:tcPr>
          <w:p w14:paraId="4B953638" w14:textId="54A3359F" w:rsidR="00295146" w:rsidRPr="004C0AB6" w:rsidRDefault="00295146" w:rsidP="00234A67">
            <w:pPr>
              <w:rPr>
                <w:lang w:val="en-GB"/>
              </w:rPr>
            </w:pPr>
            <w:r>
              <w:rPr>
                <w:b/>
                <w:lang w:val="en-GB"/>
              </w:rPr>
              <w:t>Result</w:t>
            </w:r>
          </w:p>
        </w:tc>
      </w:tr>
      <w:tr w:rsidR="00295146" w:rsidRPr="004C0AB6" w14:paraId="0D862703" w14:textId="77777777" w:rsidTr="00F128C4">
        <w:tc>
          <w:tcPr>
            <w:tcW w:w="4028" w:type="dxa"/>
          </w:tcPr>
          <w:p w14:paraId="6751E2B9" w14:textId="5F7FB73D" w:rsidR="00295146" w:rsidRPr="004C0AB6" w:rsidRDefault="00295146" w:rsidP="00234A67">
            <w:pPr>
              <w:rPr>
                <w:lang w:val="en-GB"/>
              </w:rPr>
            </w:pPr>
            <w:r>
              <w:rPr>
                <w:lang w:val="en-GB"/>
              </w:rPr>
              <w:t xml:space="preserve">Successful </w:t>
            </w:r>
            <w:r w:rsidR="008C3C7E">
              <w:rPr>
                <w:lang w:val="en-GB"/>
              </w:rPr>
              <w:t>case</w:t>
            </w:r>
            <w:r w:rsidR="00D24A86">
              <w:rPr>
                <w:lang w:val="en-GB"/>
              </w:rPr>
              <w:t xml:space="preserve"> </w:t>
            </w:r>
            <w:r w:rsidR="008C3C7E">
              <w:rPr>
                <w:lang w:val="en-GB"/>
              </w:rPr>
              <w:t xml:space="preserve">registration </w:t>
            </w:r>
            <w:r>
              <w:rPr>
                <w:lang w:val="en-GB"/>
              </w:rPr>
              <w:t xml:space="preserve"> </w:t>
            </w:r>
          </w:p>
        </w:tc>
        <w:tc>
          <w:tcPr>
            <w:tcW w:w="5469" w:type="dxa"/>
          </w:tcPr>
          <w:p w14:paraId="32185C22" w14:textId="319ABF22" w:rsidR="00295146" w:rsidRPr="004C0AB6" w:rsidRDefault="00295146" w:rsidP="00234A67">
            <w:pPr>
              <w:rPr>
                <w:lang w:val="en-GB"/>
              </w:rPr>
            </w:pPr>
            <w:r>
              <w:rPr>
                <w:lang w:val="en-GB"/>
              </w:rPr>
              <w:t>20</w:t>
            </w:r>
            <w:r w:rsidR="008C3C7E">
              <w:rPr>
                <w:lang w:val="en-GB"/>
              </w:rPr>
              <w:t>1</w:t>
            </w:r>
            <w:r>
              <w:rPr>
                <w:lang w:val="en-GB"/>
              </w:rPr>
              <w:t xml:space="preserve"> - </w:t>
            </w:r>
            <w:r w:rsidR="008C3C7E">
              <w:rPr>
                <w:lang w:val="en-GB"/>
              </w:rPr>
              <w:t>Created</w:t>
            </w:r>
          </w:p>
          <w:p w14:paraId="6B93508D" w14:textId="77777777" w:rsidR="00295146" w:rsidRPr="004C0AB6" w:rsidRDefault="00295146" w:rsidP="00234A67">
            <w:pPr>
              <w:rPr>
                <w:lang w:val="en-GB"/>
              </w:rPr>
            </w:pPr>
          </w:p>
        </w:tc>
      </w:tr>
      <w:tr w:rsidR="00295146" w:rsidRPr="004C0AB6" w14:paraId="410042DA" w14:textId="77777777" w:rsidTr="00F128C4">
        <w:tc>
          <w:tcPr>
            <w:tcW w:w="4028" w:type="dxa"/>
          </w:tcPr>
          <w:p w14:paraId="6E93663E" w14:textId="78DF8589" w:rsidR="00295146" w:rsidRPr="004C0AB6" w:rsidRDefault="00295146" w:rsidP="00234A67">
            <w:pPr>
              <w:rPr>
                <w:lang w:val="en-GB"/>
              </w:rPr>
            </w:pPr>
            <w:r>
              <w:rPr>
                <w:lang w:val="en-GB"/>
              </w:rPr>
              <w:t>System connectivity failure</w:t>
            </w:r>
            <w:r w:rsidR="00D24A86">
              <w:rPr>
                <w:lang w:val="en-GB"/>
              </w:rPr>
              <w:t xml:space="preserve"> </w:t>
            </w:r>
            <w:r w:rsidR="00D24A86" w:rsidRPr="00295146">
              <w:rPr>
                <w:lang w:val="en-GB"/>
              </w:rPr>
              <w:t>(</w:t>
            </w:r>
            <w:r w:rsidR="008C3C7E">
              <w:rPr>
                <w:lang w:val="en-GB"/>
              </w:rPr>
              <w:t>Database</w:t>
            </w:r>
            <w:r w:rsidR="00D24A86">
              <w:rPr>
                <w:lang w:val="en-GB"/>
              </w:rPr>
              <w:t xml:space="preserve"> is down</w:t>
            </w:r>
            <w:r w:rsidR="00D24A86" w:rsidRPr="00295146">
              <w:rPr>
                <w:lang w:val="en-GB"/>
              </w:rPr>
              <w:t>)</w:t>
            </w:r>
          </w:p>
        </w:tc>
        <w:tc>
          <w:tcPr>
            <w:tcW w:w="5469" w:type="dxa"/>
          </w:tcPr>
          <w:p w14:paraId="2B965323" w14:textId="4B190520" w:rsidR="00295146" w:rsidRPr="004C0AB6" w:rsidRDefault="00295146" w:rsidP="00295146">
            <w:pPr>
              <w:rPr>
                <w:lang w:val="en-GB"/>
              </w:rPr>
            </w:pPr>
            <w:r>
              <w:rPr>
                <w:lang w:val="en-GB"/>
              </w:rPr>
              <w:t xml:space="preserve">503 - </w:t>
            </w:r>
            <w:r w:rsidRPr="00295146">
              <w:rPr>
                <w:lang w:val="en-GB"/>
              </w:rPr>
              <w:t>The (upstream) service is temporarily not available</w:t>
            </w:r>
          </w:p>
        </w:tc>
      </w:tr>
      <w:tr w:rsidR="00577BD5" w:rsidRPr="004C0AB6" w14:paraId="62646414" w14:textId="77777777" w:rsidTr="00F128C4">
        <w:trPr>
          <w:trHeight w:val="391"/>
        </w:trPr>
        <w:tc>
          <w:tcPr>
            <w:tcW w:w="4028" w:type="dxa"/>
          </w:tcPr>
          <w:p w14:paraId="307CB6B8" w14:textId="0E72D4A5" w:rsidR="00577BD5" w:rsidRDefault="00577BD5" w:rsidP="00577BD5">
            <w:pPr>
              <w:rPr>
                <w:lang w:val="en-GB"/>
              </w:rPr>
            </w:pPr>
            <w:r>
              <w:rPr>
                <w:lang w:val="en-GB"/>
              </w:rPr>
              <w:t>Invalid JSON payload request</w:t>
            </w:r>
          </w:p>
        </w:tc>
        <w:tc>
          <w:tcPr>
            <w:tcW w:w="5469" w:type="dxa"/>
          </w:tcPr>
          <w:p w14:paraId="3B7A6AEA" w14:textId="690B5543" w:rsidR="00577BD5" w:rsidRDefault="00577BD5" w:rsidP="00295146">
            <w:pPr>
              <w:rPr>
                <w:lang w:val="en-GB"/>
              </w:rPr>
            </w:pPr>
            <w:r>
              <w:rPr>
                <w:lang w:val="en-GB"/>
              </w:rPr>
              <w:t>400 – Bad request</w:t>
            </w:r>
          </w:p>
        </w:tc>
      </w:tr>
      <w:tr w:rsidR="00295146" w:rsidRPr="004C0AB6" w14:paraId="6B5A9359" w14:textId="77777777" w:rsidTr="00F128C4">
        <w:tc>
          <w:tcPr>
            <w:tcW w:w="4028" w:type="dxa"/>
          </w:tcPr>
          <w:p w14:paraId="42117691" w14:textId="76C06C49" w:rsidR="00295146" w:rsidRPr="004C0AB6" w:rsidRDefault="00295146" w:rsidP="00234A67">
            <w:pPr>
              <w:rPr>
                <w:lang w:val="en-GB"/>
              </w:rPr>
            </w:pPr>
            <w:r>
              <w:rPr>
                <w:lang w:val="en-GB"/>
              </w:rPr>
              <w:t>Internal server error</w:t>
            </w:r>
          </w:p>
        </w:tc>
        <w:tc>
          <w:tcPr>
            <w:tcW w:w="5469" w:type="dxa"/>
          </w:tcPr>
          <w:p w14:paraId="67FD324B" w14:textId="6B10FDF9" w:rsidR="00295146" w:rsidRPr="004C0AB6" w:rsidRDefault="00E70453" w:rsidP="00234A67">
            <w:pPr>
              <w:rPr>
                <w:lang w:val="en-GB"/>
              </w:rPr>
            </w:pPr>
            <w:hyperlink w:history="1">
              <w:r w:rsidR="00295146">
                <w:rPr>
                  <w:lang w:val="en-GB"/>
                </w:rPr>
                <w:t>500</w:t>
              </w:r>
            </w:hyperlink>
            <w:r w:rsidR="00295146">
              <w:rPr>
                <w:lang w:val="en-GB"/>
              </w:rPr>
              <w:t xml:space="preserve"> – Internal server error</w:t>
            </w:r>
          </w:p>
          <w:p w14:paraId="777F57DC" w14:textId="77777777" w:rsidR="00295146" w:rsidRPr="004C0AB6" w:rsidRDefault="00295146" w:rsidP="00234A67">
            <w:pPr>
              <w:rPr>
                <w:lang w:val="en-GB"/>
              </w:rPr>
            </w:pPr>
          </w:p>
        </w:tc>
      </w:tr>
      <w:tr w:rsidR="006A5904" w:rsidRPr="004C0AB6" w14:paraId="3BBCDB95" w14:textId="77777777" w:rsidTr="00F128C4">
        <w:tc>
          <w:tcPr>
            <w:tcW w:w="4028" w:type="dxa"/>
          </w:tcPr>
          <w:p w14:paraId="61E813B2" w14:textId="7F8A2BB5" w:rsidR="006A5904" w:rsidRDefault="006A5904" w:rsidP="00234A67">
            <w:pPr>
              <w:rPr>
                <w:lang w:val="en-GB"/>
              </w:rPr>
            </w:pPr>
            <w:r>
              <w:rPr>
                <w:lang w:val="en-GB"/>
              </w:rPr>
              <w:t>API Kit Router errors</w:t>
            </w:r>
          </w:p>
        </w:tc>
        <w:tc>
          <w:tcPr>
            <w:tcW w:w="5469" w:type="dxa"/>
          </w:tcPr>
          <w:p w14:paraId="1F488256" w14:textId="773917E7" w:rsidR="006A5904" w:rsidRDefault="006A5904" w:rsidP="00234A67">
            <w:r>
              <w:t xml:space="preserve">Global errors </w:t>
            </w:r>
          </w:p>
        </w:tc>
      </w:tr>
    </w:tbl>
    <w:p w14:paraId="06BA7DAE" w14:textId="1D2543F5" w:rsidR="004C0AB6" w:rsidRDefault="004C0AB6" w:rsidP="004C0AB6"/>
    <w:p w14:paraId="39ACD2A4" w14:textId="6A3C2AB8" w:rsidR="004C0AB6" w:rsidRDefault="004C0AB6" w:rsidP="00F128C4">
      <w:pPr>
        <w:pStyle w:val="Heading3"/>
      </w:pPr>
      <w:bookmarkStart w:id="31" w:name="_Toc73791580"/>
      <w:r>
        <w:t>API Endpoint Details</w:t>
      </w:r>
      <w:bookmarkEnd w:id="31"/>
    </w:p>
    <w:p w14:paraId="213FBD5F" w14:textId="2550A7E6" w:rsidR="004C0AB6" w:rsidRDefault="004C0AB6" w:rsidP="004C0AB6"/>
    <w:tbl>
      <w:tblPr>
        <w:tblStyle w:val="TableGrid"/>
        <w:tblW w:w="9563" w:type="dxa"/>
        <w:tblInd w:w="355" w:type="dxa"/>
        <w:tblLook w:val="04A0" w:firstRow="1" w:lastRow="0" w:firstColumn="1" w:lastColumn="0" w:noHBand="0" w:noVBand="1"/>
      </w:tblPr>
      <w:tblGrid>
        <w:gridCol w:w="2580"/>
        <w:gridCol w:w="1015"/>
        <w:gridCol w:w="5968"/>
      </w:tblGrid>
      <w:tr w:rsidR="004C0AB6" w:rsidRPr="004C0AB6" w14:paraId="351A8081" w14:textId="77777777" w:rsidTr="009B0222">
        <w:trPr>
          <w:tblHeader/>
        </w:trPr>
        <w:tc>
          <w:tcPr>
            <w:tcW w:w="2580" w:type="dxa"/>
            <w:shd w:val="clear" w:color="auto" w:fill="DEEAF6" w:themeFill="accent1" w:themeFillTint="33"/>
          </w:tcPr>
          <w:p w14:paraId="50F49AD7" w14:textId="77777777" w:rsidR="004C0AB6" w:rsidRPr="004C0AB6" w:rsidRDefault="004C0AB6" w:rsidP="00234A67">
            <w:pPr>
              <w:rPr>
                <w:lang w:val="en-GB"/>
              </w:rPr>
            </w:pPr>
            <w:bookmarkStart w:id="32" w:name="_Hlk73788920"/>
            <w:r w:rsidRPr="004C0AB6">
              <w:rPr>
                <w:b/>
                <w:lang w:val="en-GB"/>
              </w:rPr>
              <w:tab/>
              <w:t xml:space="preserve">Requirement </w:t>
            </w:r>
          </w:p>
        </w:tc>
        <w:tc>
          <w:tcPr>
            <w:tcW w:w="1015" w:type="dxa"/>
            <w:shd w:val="clear" w:color="auto" w:fill="DEEAF6" w:themeFill="accent1" w:themeFillTint="33"/>
          </w:tcPr>
          <w:p w14:paraId="130305F0" w14:textId="172A4210" w:rsidR="004C0AB6" w:rsidRPr="004C0AB6" w:rsidRDefault="004C0AB6" w:rsidP="00234A67">
            <w:pPr>
              <w:rPr>
                <w:b/>
                <w:lang w:val="en-GB"/>
              </w:rPr>
            </w:pPr>
            <w:r w:rsidRPr="004C0AB6">
              <w:rPr>
                <w:b/>
                <w:lang w:val="en-GB"/>
              </w:rPr>
              <w:t>Method</w:t>
            </w:r>
          </w:p>
        </w:tc>
        <w:tc>
          <w:tcPr>
            <w:tcW w:w="5968" w:type="dxa"/>
            <w:shd w:val="clear" w:color="auto" w:fill="DEEAF6" w:themeFill="accent1" w:themeFillTint="33"/>
          </w:tcPr>
          <w:p w14:paraId="52E4F868" w14:textId="6966421B" w:rsidR="004C0AB6" w:rsidRPr="004C0AB6" w:rsidRDefault="004C0AB6" w:rsidP="00234A67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>Details</w:t>
            </w:r>
          </w:p>
        </w:tc>
      </w:tr>
      <w:tr w:rsidR="004C0AB6" w:rsidRPr="004C0AB6" w14:paraId="1C615672" w14:textId="77777777" w:rsidTr="009B0222">
        <w:tc>
          <w:tcPr>
            <w:tcW w:w="2580" w:type="dxa"/>
          </w:tcPr>
          <w:p w14:paraId="54C09CB8" w14:textId="73832810" w:rsidR="004C0AB6" w:rsidRPr="004C0AB6" w:rsidRDefault="004C0AB6" w:rsidP="004C0AB6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>Development</w:t>
            </w:r>
          </w:p>
        </w:tc>
        <w:tc>
          <w:tcPr>
            <w:tcW w:w="1015" w:type="dxa"/>
          </w:tcPr>
          <w:p w14:paraId="1B9B1257" w14:textId="07397469" w:rsidR="004C0AB6" w:rsidRPr="004C0AB6" w:rsidRDefault="004C0AB6" w:rsidP="004C0AB6">
            <w:pPr>
              <w:rPr>
                <w:lang w:val="en-GB"/>
              </w:rPr>
            </w:pPr>
            <w:r>
              <w:rPr>
                <w:lang w:val="en-GB"/>
              </w:rPr>
              <w:t>POST</w:t>
            </w:r>
          </w:p>
        </w:tc>
        <w:tc>
          <w:tcPr>
            <w:tcW w:w="5968" w:type="dxa"/>
          </w:tcPr>
          <w:p w14:paraId="3D8CE244" w14:textId="7E20B9F0" w:rsidR="007A5851" w:rsidRDefault="00E70453" w:rsidP="004C0AB6">
            <w:pPr>
              <w:rPr>
                <w:lang w:val="en-GB"/>
              </w:rPr>
            </w:pPr>
            <w:hyperlink r:id="rId18" w:history="1">
              <w:r w:rsidR="00BD143D" w:rsidRPr="003D7747">
                <w:rPr>
                  <w:rStyle w:val="Hyperlink"/>
                  <w:lang w:val="en-GB"/>
                </w:rPr>
                <w:t>https://uho-dev-uhub-sapi/covid/v1/</w:t>
              </w:r>
            </w:hyperlink>
            <w:r w:rsidR="000041D6">
              <w:rPr>
                <w:rStyle w:val="Hyperlink"/>
                <w:lang w:val="en-GB"/>
              </w:rPr>
              <w:t>cases</w:t>
            </w:r>
          </w:p>
          <w:p w14:paraId="7C492019" w14:textId="219072B2" w:rsidR="007A5851" w:rsidRPr="004C0AB6" w:rsidRDefault="007A5851" w:rsidP="004C0AB6">
            <w:pPr>
              <w:rPr>
                <w:lang w:val="en-GB"/>
              </w:rPr>
            </w:pPr>
          </w:p>
        </w:tc>
      </w:tr>
      <w:tr w:rsidR="004C0AB6" w:rsidRPr="004C0AB6" w14:paraId="54C991FD" w14:textId="77777777" w:rsidTr="009B0222">
        <w:tc>
          <w:tcPr>
            <w:tcW w:w="2580" w:type="dxa"/>
          </w:tcPr>
          <w:p w14:paraId="5D3E1486" w14:textId="1DA4F39C" w:rsidR="004C0AB6" w:rsidRPr="004C0AB6" w:rsidRDefault="004C0AB6" w:rsidP="004C0AB6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>Test</w:t>
            </w:r>
          </w:p>
        </w:tc>
        <w:tc>
          <w:tcPr>
            <w:tcW w:w="1015" w:type="dxa"/>
          </w:tcPr>
          <w:p w14:paraId="607694C7" w14:textId="208D7F39" w:rsidR="004C0AB6" w:rsidRPr="004C0AB6" w:rsidRDefault="004C0AB6" w:rsidP="004C0AB6">
            <w:pPr>
              <w:rPr>
                <w:lang w:val="en-GB"/>
              </w:rPr>
            </w:pPr>
            <w:r>
              <w:rPr>
                <w:lang w:val="en-GB"/>
              </w:rPr>
              <w:t>POST</w:t>
            </w:r>
          </w:p>
        </w:tc>
        <w:tc>
          <w:tcPr>
            <w:tcW w:w="5968" w:type="dxa"/>
          </w:tcPr>
          <w:p w14:paraId="702511DB" w14:textId="65147272" w:rsidR="000041D6" w:rsidRDefault="00E70453" w:rsidP="000041D6">
            <w:pPr>
              <w:rPr>
                <w:lang w:val="en-GB"/>
              </w:rPr>
            </w:pPr>
            <w:hyperlink r:id="rId19" w:history="1">
              <w:r w:rsidR="00BD143D" w:rsidRPr="003D7747">
                <w:rPr>
                  <w:rStyle w:val="Hyperlink"/>
                  <w:lang w:val="en-GB"/>
                </w:rPr>
                <w:t>https://uho-test-uhub-sapi/covid/v1/</w:t>
              </w:r>
            </w:hyperlink>
            <w:r w:rsidR="000041D6">
              <w:rPr>
                <w:rStyle w:val="Hyperlink"/>
                <w:lang w:val="en-GB"/>
              </w:rPr>
              <w:t>cases</w:t>
            </w:r>
          </w:p>
          <w:p w14:paraId="31A652F7" w14:textId="0669B0B5" w:rsidR="007A5851" w:rsidRPr="004C0AB6" w:rsidRDefault="007A5851" w:rsidP="004C0AB6">
            <w:pPr>
              <w:rPr>
                <w:lang w:val="en-GB"/>
              </w:rPr>
            </w:pPr>
          </w:p>
        </w:tc>
      </w:tr>
      <w:tr w:rsidR="004C0AB6" w:rsidRPr="004C0AB6" w14:paraId="4883570E" w14:textId="77777777" w:rsidTr="009B0222">
        <w:tc>
          <w:tcPr>
            <w:tcW w:w="2580" w:type="dxa"/>
          </w:tcPr>
          <w:p w14:paraId="53F282F5" w14:textId="412BBAB2" w:rsidR="004C0AB6" w:rsidRPr="004C0AB6" w:rsidRDefault="000041D6" w:rsidP="004C0AB6">
            <w:pPr>
              <w:rPr>
                <w:lang w:val="en-GB"/>
              </w:rPr>
            </w:pPr>
            <w:r>
              <w:rPr>
                <w:b/>
                <w:lang w:val="en-GB"/>
              </w:rPr>
              <w:t>U</w:t>
            </w:r>
            <w:r>
              <w:rPr>
                <w:b/>
              </w:rPr>
              <w:t>AT</w:t>
            </w:r>
          </w:p>
        </w:tc>
        <w:tc>
          <w:tcPr>
            <w:tcW w:w="1015" w:type="dxa"/>
          </w:tcPr>
          <w:p w14:paraId="047B4E63" w14:textId="6F56831F" w:rsidR="004C0AB6" w:rsidRPr="004C0AB6" w:rsidRDefault="004C0AB6" w:rsidP="004C0AB6">
            <w:pPr>
              <w:rPr>
                <w:lang w:val="en-GB"/>
              </w:rPr>
            </w:pPr>
            <w:r>
              <w:rPr>
                <w:lang w:val="en-GB"/>
              </w:rPr>
              <w:t>POST</w:t>
            </w:r>
          </w:p>
        </w:tc>
        <w:tc>
          <w:tcPr>
            <w:tcW w:w="5968" w:type="dxa"/>
          </w:tcPr>
          <w:p w14:paraId="592B01D5" w14:textId="1FCF30B3" w:rsidR="000041D6" w:rsidRDefault="00E70453" w:rsidP="000041D6">
            <w:pPr>
              <w:rPr>
                <w:lang w:val="en-GB"/>
              </w:rPr>
            </w:pPr>
            <w:hyperlink r:id="rId20" w:history="1">
              <w:r w:rsidR="00BD143D" w:rsidRPr="003D7747">
                <w:rPr>
                  <w:rStyle w:val="Hyperlink"/>
                  <w:lang w:val="en-GB"/>
                </w:rPr>
                <w:t>https://uho-uat-uhub-sapi/covid/v1/</w:t>
              </w:r>
            </w:hyperlink>
            <w:r w:rsidR="000041D6">
              <w:rPr>
                <w:rStyle w:val="Hyperlink"/>
                <w:lang w:val="en-GB"/>
              </w:rPr>
              <w:t>cases</w:t>
            </w:r>
          </w:p>
          <w:p w14:paraId="1996C800" w14:textId="2428D4C0" w:rsidR="007A5851" w:rsidRPr="004C0AB6" w:rsidRDefault="007A5851" w:rsidP="004C0AB6">
            <w:pPr>
              <w:rPr>
                <w:lang w:val="en-GB"/>
              </w:rPr>
            </w:pPr>
          </w:p>
        </w:tc>
      </w:tr>
      <w:tr w:rsidR="004C0AB6" w:rsidRPr="004C0AB6" w14:paraId="3B2CD92C" w14:textId="77777777" w:rsidTr="009B0222">
        <w:tc>
          <w:tcPr>
            <w:tcW w:w="2580" w:type="dxa"/>
          </w:tcPr>
          <w:p w14:paraId="71AF909F" w14:textId="45B82158" w:rsidR="004C0AB6" w:rsidRPr="004C0AB6" w:rsidRDefault="004C0AB6" w:rsidP="004C0AB6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>Production</w:t>
            </w:r>
          </w:p>
        </w:tc>
        <w:tc>
          <w:tcPr>
            <w:tcW w:w="1015" w:type="dxa"/>
          </w:tcPr>
          <w:p w14:paraId="4BB22E83" w14:textId="64F13F29" w:rsidR="004C0AB6" w:rsidRPr="004C0AB6" w:rsidRDefault="004C0AB6" w:rsidP="004C0AB6">
            <w:pPr>
              <w:rPr>
                <w:lang w:val="en-GB"/>
              </w:rPr>
            </w:pPr>
            <w:r>
              <w:rPr>
                <w:lang w:val="en-GB"/>
              </w:rPr>
              <w:t>POST</w:t>
            </w:r>
          </w:p>
        </w:tc>
        <w:tc>
          <w:tcPr>
            <w:tcW w:w="5968" w:type="dxa"/>
          </w:tcPr>
          <w:p w14:paraId="61F22B35" w14:textId="3BE7AA1E" w:rsidR="000041D6" w:rsidRDefault="00E70453" w:rsidP="000041D6">
            <w:pPr>
              <w:rPr>
                <w:lang w:val="en-GB"/>
              </w:rPr>
            </w:pPr>
            <w:hyperlink r:id="rId21" w:history="1">
              <w:r w:rsidR="002708E2" w:rsidRPr="003D7747">
                <w:rPr>
                  <w:rStyle w:val="Hyperlink"/>
                  <w:lang w:val="en-GB"/>
                </w:rPr>
                <w:t>https://uho-prod-uhub-sapi/covid/v1/</w:t>
              </w:r>
            </w:hyperlink>
            <w:r w:rsidR="000041D6">
              <w:rPr>
                <w:rStyle w:val="Hyperlink"/>
                <w:lang w:val="en-GB"/>
              </w:rPr>
              <w:t>cases</w:t>
            </w:r>
          </w:p>
          <w:p w14:paraId="774C0A1C" w14:textId="069D2CF5" w:rsidR="004C0AB6" w:rsidRPr="004C0AB6" w:rsidRDefault="004C0AB6" w:rsidP="004C0AB6">
            <w:pPr>
              <w:rPr>
                <w:lang w:val="en-GB"/>
              </w:rPr>
            </w:pPr>
          </w:p>
        </w:tc>
      </w:tr>
      <w:bookmarkEnd w:id="32"/>
    </w:tbl>
    <w:p w14:paraId="2EF642AD" w14:textId="41332678" w:rsidR="001E2210" w:rsidRDefault="001E2210" w:rsidP="001E2210"/>
    <w:p w14:paraId="39CE3F02" w14:textId="2CFFD49F" w:rsidR="00EE7D60" w:rsidRDefault="00EE7D60" w:rsidP="001E2210"/>
    <w:p w14:paraId="6D8CAE87" w14:textId="74E0CEE0" w:rsidR="00EE7D60" w:rsidRDefault="00EE7D60" w:rsidP="001E2210"/>
    <w:p w14:paraId="6F6D639B" w14:textId="52931171" w:rsidR="002E4740" w:rsidRDefault="002E4740" w:rsidP="001E2210"/>
    <w:p w14:paraId="6F10F7AF" w14:textId="6BB56DBC" w:rsidR="002E4740" w:rsidRDefault="002E4740" w:rsidP="001E2210"/>
    <w:p w14:paraId="2A3FAE59" w14:textId="25A81C3B" w:rsidR="002E4740" w:rsidRDefault="002E4740" w:rsidP="001E2210"/>
    <w:p w14:paraId="411A155C" w14:textId="48C6BF3D" w:rsidR="00B7581E" w:rsidRDefault="00B7581E" w:rsidP="00792082">
      <w:pPr>
        <w:pStyle w:val="Heading1"/>
      </w:pPr>
      <w:bookmarkStart w:id="33" w:name="_Toc73791581"/>
      <w:r>
        <w:lastRenderedPageBreak/>
        <w:t xml:space="preserve">API Policies, </w:t>
      </w:r>
      <w:proofErr w:type="gramStart"/>
      <w:r w:rsidRPr="00B7581E">
        <w:t>Access</w:t>
      </w:r>
      <w:proofErr w:type="gramEnd"/>
      <w:r w:rsidRPr="00B7581E">
        <w:t xml:space="preserve"> and Network Security</w:t>
      </w:r>
      <w:r w:rsidR="00743C86">
        <w:t xml:space="preserve"> - TBD</w:t>
      </w:r>
      <w:bookmarkEnd w:id="33"/>
    </w:p>
    <w:p w14:paraId="7CBEED82" w14:textId="77777777" w:rsidR="00541BDA" w:rsidRPr="00541BDA" w:rsidRDefault="00541BDA" w:rsidP="00541BDA"/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B7581E" w14:paraId="5DD38D12" w14:textId="77777777" w:rsidTr="00541BDA">
        <w:tc>
          <w:tcPr>
            <w:tcW w:w="9350" w:type="dxa"/>
            <w:shd w:val="clear" w:color="auto" w:fill="F2F2F2" w:themeFill="background1" w:themeFillShade="F2"/>
          </w:tcPr>
          <w:p w14:paraId="4EBB0275" w14:textId="77777777" w:rsidR="00B7581E" w:rsidRDefault="00B7581E" w:rsidP="00B7581E">
            <w:r>
              <w:t>Define API policies to be configured / customized</w:t>
            </w:r>
          </w:p>
        </w:tc>
      </w:tr>
    </w:tbl>
    <w:p w14:paraId="6E36661F" w14:textId="77777777" w:rsidR="00B7581E" w:rsidRPr="00B7581E" w:rsidRDefault="00B7581E" w:rsidP="00B7581E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3521"/>
        <w:gridCol w:w="5811"/>
      </w:tblGrid>
      <w:tr w:rsidR="00B7581E" w:rsidRPr="00DC4EDA" w14:paraId="5B56EEF2" w14:textId="77777777" w:rsidTr="00876968">
        <w:trPr>
          <w:tblHeader/>
        </w:trPr>
        <w:tc>
          <w:tcPr>
            <w:tcW w:w="3521" w:type="dxa"/>
            <w:shd w:val="clear" w:color="auto" w:fill="DEEAF6" w:themeFill="accent1" w:themeFillTint="33"/>
          </w:tcPr>
          <w:p w14:paraId="34324521" w14:textId="77777777" w:rsidR="00B7581E" w:rsidRPr="004C0AB6" w:rsidRDefault="00B7581E" w:rsidP="004C0AB6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ab/>
              <w:t xml:space="preserve">Requirement </w:t>
            </w:r>
          </w:p>
        </w:tc>
        <w:tc>
          <w:tcPr>
            <w:tcW w:w="5811" w:type="dxa"/>
            <w:shd w:val="clear" w:color="auto" w:fill="DEEAF6" w:themeFill="accent1" w:themeFillTint="33"/>
          </w:tcPr>
          <w:p w14:paraId="0231F8D0" w14:textId="77777777" w:rsidR="00B7581E" w:rsidRPr="004C0AB6" w:rsidRDefault="00B7581E" w:rsidP="004C0AB6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>Details</w:t>
            </w:r>
          </w:p>
        </w:tc>
      </w:tr>
      <w:tr w:rsidR="00B7581E" w:rsidRPr="00DC4EDA" w14:paraId="70A493E6" w14:textId="77777777" w:rsidTr="00876968">
        <w:tc>
          <w:tcPr>
            <w:tcW w:w="3521" w:type="dxa"/>
          </w:tcPr>
          <w:p w14:paraId="05402128" w14:textId="77777777" w:rsidR="00B7581E" w:rsidRPr="004C0AB6" w:rsidRDefault="00B7581E" w:rsidP="008328E9">
            <w:pPr>
              <w:rPr>
                <w:lang w:val="en-GB"/>
              </w:rPr>
            </w:pPr>
            <w:r w:rsidRPr="004C0AB6">
              <w:rPr>
                <w:lang w:val="en-GB"/>
              </w:rPr>
              <w:t>Access to APIs - Authentication</w:t>
            </w:r>
          </w:p>
        </w:tc>
        <w:tc>
          <w:tcPr>
            <w:tcW w:w="5811" w:type="dxa"/>
          </w:tcPr>
          <w:p w14:paraId="18BD7125" w14:textId="0ABB8770" w:rsidR="00B7581E" w:rsidRPr="004C0AB6" w:rsidRDefault="00876968" w:rsidP="008328E9">
            <w:pPr>
              <w:rPr>
                <w:lang w:val="en-GB"/>
              </w:rPr>
            </w:pPr>
            <w:r>
              <w:rPr>
                <w:lang w:val="en-GB"/>
              </w:rPr>
              <w:t>client_</w:t>
            </w:r>
            <w:r>
              <w:t xml:space="preserve">id enforcement </w:t>
            </w:r>
            <w:r w:rsidR="00B7581E" w:rsidRPr="004C0AB6">
              <w:rPr>
                <w:lang w:val="en-GB"/>
              </w:rPr>
              <w:t xml:space="preserve"> </w:t>
            </w:r>
          </w:p>
        </w:tc>
      </w:tr>
      <w:tr w:rsidR="00B7581E" w:rsidRPr="00DC4EDA" w14:paraId="1DBC83A1" w14:textId="77777777" w:rsidTr="00876968">
        <w:tc>
          <w:tcPr>
            <w:tcW w:w="3521" w:type="dxa"/>
          </w:tcPr>
          <w:p w14:paraId="45024A61" w14:textId="77777777" w:rsidR="00B7581E" w:rsidRPr="004C0AB6" w:rsidRDefault="00B7581E" w:rsidP="008328E9">
            <w:pPr>
              <w:rPr>
                <w:lang w:val="en-GB"/>
              </w:rPr>
            </w:pPr>
            <w:r w:rsidRPr="004C0AB6">
              <w:rPr>
                <w:lang w:val="en-GB"/>
              </w:rPr>
              <w:t xml:space="preserve">API Policy </w:t>
            </w:r>
          </w:p>
        </w:tc>
        <w:tc>
          <w:tcPr>
            <w:tcW w:w="5811" w:type="dxa"/>
          </w:tcPr>
          <w:p w14:paraId="7532D2BE" w14:textId="48EE7A49" w:rsidR="00B7581E" w:rsidRPr="004C0AB6" w:rsidRDefault="00876968" w:rsidP="008328E9">
            <w:pPr>
              <w:rPr>
                <w:lang w:val="en-GB"/>
              </w:rPr>
            </w:pPr>
            <w:r>
              <w:rPr>
                <w:lang w:val="en-GB"/>
              </w:rPr>
              <w:t>C</w:t>
            </w:r>
            <w:r>
              <w:t>ORS should be enabled</w:t>
            </w:r>
          </w:p>
        </w:tc>
      </w:tr>
      <w:tr w:rsidR="00B7581E" w:rsidRPr="00DC4EDA" w14:paraId="60287E09" w14:textId="77777777" w:rsidTr="00876968">
        <w:tc>
          <w:tcPr>
            <w:tcW w:w="3521" w:type="dxa"/>
          </w:tcPr>
          <w:p w14:paraId="38645DC7" w14:textId="2C03F235" w:rsidR="00B7581E" w:rsidRPr="004C0AB6" w:rsidRDefault="00876968" w:rsidP="008328E9">
            <w:pPr>
              <w:rPr>
                <w:lang w:val="en-GB"/>
              </w:rPr>
            </w:pPr>
            <w:r>
              <w:rPr>
                <w:lang w:val="en-GB"/>
              </w:rPr>
              <w:t xml:space="preserve">Communication over API’s </w:t>
            </w:r>
          </w:p>
        </w:tc>
        <w:tc>
          <w:tcPr>
            <w:tcW w:w="5811" w:type="dxa"/>
          </w:tcPr>
          <w:p w14:paraId="356119E6" w14:textId="29EB78FA" w:rsidR="00B7581E" w:rsidRPr="004C0AB6" w:rsidRDefault="00876968" w:rsidP="008328E9">
            <w:pPr>
              <w:rPr>
                <w:lang w:val="en-GB"/>
              </w:rPr>
            </w:pPr>
            <w:r>
              <w:rPr>
                <w:lang w:val="en-GB"/>
              </w:rPr>
              <w:t>x-transaction-id</w:t>
            </w:r>
          </w:p>
        </w:tc>
      </w:tr>
    </w:tbl>
    <w:p w14:paraId="72469C97" w14:textId="77777777" w:rsidR="00792082" w:rsidRDefault="00792082" w:rsidP="00792082">
      <w:pPr>
        <w:pStyle w:val="Heading1"/>
      </w:pPr>
      <w:bookmarkStart w:id="34" w:name="_Toc73791582"/>
      <w:r>
        <w:lastRenderedPageBreak/>
        <w:t>Open Issues</w:t>
      </w:r>
      <w:bookmarkEnd w:id="34"/>
    </w:p>
    <w:p w14:paraId="135E58C4" w14:textId="77777777" w:rsidR="00044596" w:rsidRPr="00044596" w:rsidRDefault="00044596" w:rsidP="00044596"/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4"/>
        <w:gridCol w:w="7946"/>
      </w:tblGrid>
      <w:tr w:rsidR="00044596" w:rsidRPr="00B7655C" w14:paraId="0BBE3A87" w14:textId="77777777" w:rsidTr="00541BDA">
        <w:tc>
          <w:tcPr>
            <w:tcW w:w="684" w:type="dxa"/>
            <w:shd w:val="clear" w:color="auto" w:fill="F2F2F2" w:themeFill="background1" w:themeFillShade="F2"/>
          </w:tcPr>
          <w:p w14:paraId="65804BD3" w14:textId="77777777" w:rsidR="00044596" w:rsidRPr="00B7655C" w:rsidRDefault="00044596" w:rsidP="009D446B">
            <w:pPr>
              <w:rPr>
                <w:b/>
              </w:rPr>
            </w:pPr>
            <w:r w:rsidRPr="00B7655C">
              <w:rPr>
                <w:b/>
              </w:rPr>
              <w:t>No</w:t>
            </w:r>
          </w:p>
        </w:tc>
        <w:tc>
          <w:tcPr>
            <w:tcW w:w="7946" w:type="dxa"/>
            <w:shd w:val="clear" w:color="auto" w:fill="F2F2F2" w:themeFill="background1" w:themeFillShade="F2"/>
          </w:tcPr>
          <w:p w14:paraId="65CF7E39" w14:textId="77777777" w:rsidR="00044596" w:rsidRPr="00B7655C" w:rsidRDefault="00044596" w:rsidP="009D446B">
            <w:pPr>
              <w:rPr>
                <w:b/>
              </w:rPr>
            </w:pPr>
            <w:r>
              <w:rPr>
                <w:b/>
              </w:rPr>
              <w:t>Open Issues</w:t>
            </w:r>
          </w:p>
        </w:tc>
      </w:tr>
      <w:tr w:rsidR="00044596" w:rsidRPr="00B7655C" w14:paraId="38F33F21" w14:textId="77777777" w:rsidTr="009D446B">
        <w:tc>
          <w:tcPr>
            <w:tcW w:w="684" w:type="dxa"/>
            <w:shd w:val="clear" w:color="auto" w:fill="auto"/>
          </w:tcPr>
          <w:p w14:paraId="24C88103" w14:textId="77777777" w:rsidR="00044596" w:rsidRPr="00B7655C" w:rsidRDefault="00044596" w:rsidP="009D446B">
            <w:r>
              <w:t>1.0</w:t>
            </w:r>
          </w:p>
        </w:tc>
        <w:tc>
          <w:tcPr>
            <w:tcW w:w="7946" w:type="dxa"/>
            <w:shd w:val="clear" w:color="auto" w:fill="auto"/>
          </w:tcPr>
          <w:p w14:paraId="62EBF9A1" w14:textId="77777777" w:rsidR="00044596" w:rsidRPr="00B7655C" w:rsidRDefault="00044596" w:rsidP="009D446B"/>
        </w:tc>
      </w:tr>
      <w:tr w:rsidR="00044596" w:rsidRPr="00B7655C" w14:paraId="0C6C2CD5" w14:textId="77777777" w:rsidTr="009D446B">
        <w:tc>
          <w:tcPr>
            <w:tcW w:w="684" w:type="dxa"/>
            <w:shd w:val="clear" w:color="auto" w:fill="auto"/>
          </w:tcPr>
          <w:p w14:paraId="709E88E4" w14:textId="77777777" w:rsidR="00044596" w:rsidRPr="00B7655C" w:rsidRDefault="00044596" w:rsidP="009D446B"/>
        </w:tc>
        <w:tc>
          <w:tcPr>
            <w:tcW w:w="7946" w:type="dxa"/>
            <w:shd w:val="clear" w:color="auto" w:fill="auto"/>
          </w:tcPr>
          <w:p w14:paraId="508C98E9" w14:textId="77777777" w:rsidR="00044596" w:rsidRPr="00B7655C" w:rsidRDefault="00044596" w:rsidP="009D446B"/>
        </w:tc>
      </w:tr>
    </w:tbl>
    <w:p w14:paraId="779F8E76" w14:textId="77777777" w:rsidR="00044596" w:rsidRPr="00044596" w:rsidRDefault="00044596" w:rsidP="00044596"/>
    <w:p w14:paraId="7818863E" w14:textId="77777777" w:rsidR="00792082" w:rsidRPr="00792082" w:rsidRDefault="00792082" w:rsidP="00792082"/>
    <w:p w14:paraId="44F69B9A" w14:textId="77777777" w:rsidR="00C11480" w:rsidRDefault="00C11480">
      <w:pPr>
        <w:rPr>
          <w:lang w:val="en-GB"/>
        </w:rPr>
      </w:pPr>
    </w:p>
    <w:p w14:paraId="5F07D11E" w14:textId="77777777" w:rsidR="006A2DEC" w:rsidRDefault="006A2DEC" w:rsidP="003F0C5A">
      <w:pPr>
        <w:rPr>
          <w:lang w:val="en-GB"/>
        </w:rPr>
      </w:pPr>
    </w:p>
    <w:p w14:paraId="41508A3C" w14:textId="77777777" w:rsidR="003710CD" w:rsidRDefault="003710CD">
      <w:pPr>
        <w:rPr>
          <w:rFonts w:ascii="Arial Narrow" w:hAnsi="Arial Narrow"/>
          <w:b/>
          <w:i/>
          <w:sz w:val="28"/>
          <w:lang w:val="en-GB"/>
        </w:rPr>
      </w:pPr>
      <w:r>
        <w:rPr>
          <w:rFonts w:ascii="Arial Narrow" w:hAnsi="Arial Narrow"/>
          <w:b/>
          <w:i/>
          <w:sz w:val="28"/>
          <w:lang w:val="en-GB"/>
        </w:rPr>
        <w:br w:type="page"/>
      </w:r>
    </w:p>
    <w:p w14:paraId="1768BA86" w14:textId="77777777" w:rsidR="009776E2" w:rsidRDefault="003710CD" w:rsidP="003710CD">
      <w:pPr>
        <w:pStyle w:val="Heading1"/>
        <w:rPr>
          <w:lang w:val="en-GB"/>
        </w:rPr>
      </w:pPr>
      <w:bookmarkStart w:id="35" w:name="_Toc73791583"/>
      <w:r>
        <w:rPr>
          <w:lang w:val="en-GB"/>
        </w:rPr>
        <w:lastRenderedPageBreak/>
        <w:t xml:space="preserve">Appendix A – Interface </w:t>
      </w:r>
      <w:r w:rsidR="00574904">
        <w:rPr>
          <w:lang w:val="en-GB"/>
        </w:rPr>
        <w:t>details</w:t>
      </w:r>
      <w:bookmarkEnd w:id="35"/>
    </w:p>
    <w:p w14:paraId="43D6B1D6" w14:textId="77777777" w:rsidR="003710CD" w:rsidRDefault="003710CD" w:rsidP="003710CD">
      <w:pPr>
        <w:rPr>
          <w:lang w:val="en-GB"/>
        </w:rPr>
      </w:pPr>
    </w:p>
    <w:p w14:paraId="1DC3A713" w14:textId="77777777" w:rsidR="003710CD" w:rsidRDefault="003710CD" w:rsidP="003710CD">
      <w:pPr>
        <w:rPr>
          <w:lang w:val="en-GB"/>
        </w:rPr>
      </w:pPr>
      <w:r>
        <w:rPr>
          <w:lang w:val="en-GB"/>
        </w:rPr>
        <w:t>WSDLs</w:t>
      </w:r>
    </w:p>
    <w:p w14:paraId="669BB2AE" w14:textId="77777777" w:rsidR="003710CD" w:rsidRDefault="003710CD" w:rsidP="003710CD">
      <w:pPr>
        <w:rPr>
          <w:lang w:val="en-GB"/>
        </w:rPr>
      </w:pPr>
      <w:r>
        <w:rPr>
          <w:lang w:val="en-GB"/>
        </w:rPr>
        <w:t>Exported RAMLs</w:t>
      </w:r>
    </w:p>
    <w:p w14:paraId="68AE8D72" w14:textId="77777777" w:rsidR="003710CD" w:rsidRPr="003710CD" w:rsidRDefault="003710CD" w:rsidP="003710CD">
      <w:pPr>
        <w:rPr>
          <w:lang w:val="en-GB"/>
        </w:rPr>
      </w:pPr>
      <w:r>
        <w:rPr>
          <w:lang w:val="en-GB"/>
        </w:rPr>
        <w:t>Tables outlining data design</w:t>
      </w:r>
    </w:p>
    <w:p w14:paraId="17DBC151" w14:textId="77777777" w:rsidR="003710CD" w:rsidRPr="001677A3" w:rsidRDefault="003710CD" w:rsidP="00AA4108">
      <w:pPr>
        <w:rPr>
          <w:rFonts w:ascii="Arial Narrow" w:hAnsi="Arial Narrow"/>
          <w:b/>
          <w:i/>
          <w:sz w:val="28"/>
          <w:lang w:val="en-GB"/>
        </w:rPr>
      </w:pPr>
    </w:p>
    <w:sectPr w:rsidR="003710CD" w:rsidRPr="001677A3" w:rsidSect="008F2E9D">
      <w:footerReference w:type="default" r:id="rId22"/>
      <w:pgSz w:w="12240" w:h="15840" w:code="1"/>
      <w:pgMar w:top="1440" w:right="1440" w:bottom="1440" w:left="144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20D37" w14:textId="77777777" w:rsidR="00E70453" w:rsidRDefault="00E70453">
      <w:r>
        <w:separator/>
      </w:r>
    </w:p>
  </w:endnote>
  <w:endnote w:type="continuationSeparator" w:id="0">
    <w:p w14:paraId="303B6D1A" w14:textId="77777777" w:rsidR="00E70453" w:rsidRDefault="00E704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1666879"/>
      <w:docPartObj>
        <w:docPartGallery w:val="Page Numbers (Top of Page)"/>
        <w:docPartUnique/>
      </w:docPartObj>
    </w:sdtPr>
    <w:sdtEndPr/>
    <w:sdtContent>
      <w:p w14:paraId="6C97B169" w14:textId="77777777" w:rsidR="00475F3E" w:rsidRPr="00885558" w:rsidRDefault="00475F3E" w:rsidP="006016B7">
        <w:pPr>
          <w:pStyle w:val="Foot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ED2DC3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6DD4E" w14:textId="77777777" w:rsidR="00475F3E" w:rsidRPr="00885558" w:rsidRDefault="00475F3E" w:rsidP="006016B7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1790706"/>
      <w:docPartObj>
        <w:docPartGallery w:val="Page Numbers (Top of Page)"/>
        <w:docPartUnique/>
      </w:docPartObj>
    </w:sdtPr>
    <w:sdtEndPr/>
    <w:sdtContent>
      <w:p w14:paraId="0FAF8B5F" w14:textId="77777777" w:rsidR="00475F3E" w:rsidRPr="00885558" w:rsidRDefault="00475F3E" w:rsidP="006016B7">
        <w:pPr>
          <w:pStyle w:val="Foot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ED2DC3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9D6A9" w14:textId="77777777" w:rsidR="00E70453" w:rsidRDefault="00E70453">
      <w:r>
        <w:separator/>
      </w:r>
    </w:p>
  </w:footnote>
  <w:footnote w:type="continuationSeparator" w:id="0">
    <w:p w14:paraId="026E1691" w14:textId="77777777" w:rsidR="00E70453" w:rsidRDefault="00E704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BD81B" w14:textId="77777777" w:rsidR="00475F3E" w:rsidRPr="00885558" w:rsidRDefault="00475F3E" w:rsidP="008855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2736E6"/>
    <w:multiLevelType w:val="hybridMultilevel"/>
    <w:tmpl w:val="92044CE4"/>
    <w:lvl w:ilvl="0" w:tplc="4AD68890">
      <w:start w:val="1"/>
      <w:numFmt w:val="bullet"/>
      <w:pStyle w:val="BodyTextbulleted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33212A1F"/>
    <w:multiLevelType w:val="multilevel"/>
    <w:tmpl w:val="B56A59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393F5F90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6056CD4"/>
    <w:multiLevelType w:val="hybridMultilevel"/>
    <w:tmpl w:val="B45A7AF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437B30"/>
    <w:multiLevelType w:val="multilevel"/>
    <w:tmpl w:val="10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5" w15:restartNumberingAfterBreak="0">
    <w:nsid w:val="5069149C"/>
    <w:multiLevelType w:val="hybridMultilevel"/>
    <w:tmpl w:val="3AD8D986"/>
    <w:lvl w:ilvl="0" w:tplc="9FF62FAE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460D84"/>
    <w:multiLevelType w:val="hybridMultilevel"/>
    <w:tmpl w:val="BD9A43AA"/>
    <w:lvl w:ilvl="0" w:tplc="1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857342"/>
    <w:multiLevelType w:val="multilevel"/>
    <w:tmpl w:val="F4C6D31E"/>
    <w:lvl w:ilvl="0">
      <w:start w:val="1"/>
      <w:numFmt w:val="decimal"/>
      <w:pStyle w:val="tditheading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tditheading2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8" w15:restartNumberingAfterBreak="0">
    <w:nsid w:val="5A203837"/>
    <w:multiLevelType w:val="hybridMultilevel"/>
    <w:tmpl w:val="2C04134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8200AF"/>
    <w:multiLevelType w:val="hybridMultilevel"/>
    <w:tmpl w:val="F12837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05208C"/>
    <w:multiLevelType w:val="multilevel"/>
    <w:tmpl w:val="F17244E2"/>
    <w:lvl w:ilvl="0">
      <w:start w:val="1"/>
      <w:numFmt w:val="decimal"/>
      <w:pStyle w:val="Heading1"/>
      <w:lvlText w:val="%1"/>
      <w:lvlJc w:val="left"/>
      <w:pPr>
        <w:tabs>
          <w:tab w:val="num" w:pos="576"/>
        </w:tabs>
        <w:ind w:left="576" w:hanging="576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3554"/>
        </w:tabs>
        <w:ind w:left="3554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1170"/>
        </w:tabs>
        <w:ind w:left="1170" w:hanging="720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633B11AF"/>
    <w:multiLevelType w:val="multilevel"/>
    <w:tmpl w:val="4DD091B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ED40FE8"/>
    <w:multiLevelType w:val="hybridMultilevel"/>
    <w:tmpl w:val="82743906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3" w15:restartNumberingAfterBreak="0">
    <w:nsid w:val="70385696"/>
    <w:multiLevelType w:val="hybridMultilevel"/>
    <w:tmpl w:val="EB7CB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A22E5"/>
    <w:multiLevelType w:val="multilevel"/>
    <w:tmpl w:val="DC86C128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num w:numId="1">
    <w:abstractNumId w:val="10"/>
  </w:num>
  <w:num w:numId="2">
    <w:abstractNumId w:val="7"/>
  </w:num>
  <w:num w:numId="3">
    <w:abstractNumId w:val="0"/>
  </w:num>
  <w:num w:numId="4">
    <w:abstractNumId w:val="13"/>
  </w:num>
  <w:num w:numId="5">
    <w:abstractNumId w:val="12"/>
  </w:num>
  <w:num w:numId="6">
    <w:abstractNumId w:val="1"/>
  </w:num>
  <w:num w:numId="7">
    <w:abstractNumId w:val="3"/>
  </w:num>
  <w:num w:numId="8">
    <w:abstractNumId w:val="11"/>
  </w:num>
  <w:num w:numId="9">
    <w:abstractNumId w:val="9"/>
  </w:num>
  <w:num w:numId="10">
    <w:abstractNumId w:val="14"/>
  </w:num>
  <w:num w:numId="11">
    <w:abstractNumId w:val="10"/>
  </w:num>
  <w:num w:numId="12">
    <w:abstractNumId w:val="10"/>
  </w:num>
  <w:num w:numId="13">
    <w:abstractNumId w:val="10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</w:num>
  <w:num w:numId="16">
    <w:abstractNumId w:val="6"/>
  </w:num>
  <w:num w:numId="17">
    <w:abstractNumId w:val="10"/>
  </w:num>
  <w:num w:numId="18">
    <w:abstractNumId w:val="10"/>
  </w:num>
  <w:num w:numId="19">
    <w:abstractNumId w:val="10"/>
  </w:num>
  <w:num w:numId="20">
    <w:abstractNumId w:val="10"/>
  </w:num>
  <w:num w:numId="21">
    <w:abstractNumId w:val="4"/>
  </w:num>
  <w:num w:numId="22">
    <w:abstractNumId w:val="2"/>
  </w:num>
  <w:num w:numId="23">
    <w:abstractNumId w:val="8"/>
  </w:num>
  <w:num w:numId="24">
    <w:abstractNumId w:val="5"/>
  </w:num>
  <w:num w:numId="25">
    <w:abstractNumId w:val="1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embedSystemFont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tDQ3NjQzszAxNzFR0lEKTi0uzszPAykwNKoFAOBkxystAAAA"/>
  </w:docVars>
  <w:rsids>
    <w:rsidRoot w:val="00E147A8"/>
    <w:rsid w:val="00000BFA"/>
    <w:rsid w:val="00001545"/>
    <w:rsid w:val="0000259B"/>
    <w:rsid w:val="000041D6"/>
    <w:rsid w:val="000048E3"/>
    <w:rsid w:val="00004F71"/>
    <w:rsid w:val="00006202"/>
    <w:rsid w:val="00006B02"/>
    <w:rsid w:val="00006E23"/>
    <w:rsid w:val="00007222"/>
    <w:rsid w:val="000102AF"/>
    <w:rsid w:val="000104A9"/>
    <w:rsid w:val="00010861"/>
    <w:rsid w:val="00011E32"/>
    <w:rsid w:val="0001268B"/>
    <w:rsid w:val="00013E94"/>
    <w:rsid w:val="000143F7"/>
    <w:rsid w:val="00014846"/>
    <w:rsid w:val="00015298"/>
    <w:rsid w:val="00015DB7"/>
    <w:rsid w:val="00015E49"/>
    <w:rsid w:val="00017787"/>
    <w:rsid w:val="000211B2"/>
    <w:rsid w:val="00022C15"/>
    <w:rsid w:val="0002351A"/>
    <w:rsid w:val="000253F1"/>
    <w:rsid w:val="00025F19"/>
    <w:rsid w:val="00026332"/>
    <w:rsid w:val="00031424"/>
    <w:rsid w:val="00031ABC"/>
    <w:rsid w:val="00032934"/>
    <w:rsid w:val="00034F8F"/>
    <w:rsid w:val="000351CF"/>
    <w:rsid w:val="000359AC"/>
    <w:rsid w:val="00035E24"/>
    <w:rsid w:val="0004031F"/>
    <w:rsid w:val="000425CE"/>
    <w:rsid w:val="000436D5"/>
    <w:rsid w:val="000438FA"/>
    <w:rsid w:val="000442D2"/>
    <w:rsid w:val="00044596"/>
    <w:rsid w:val="000473CF"/>
    <w:rsid w:val="000509E9"/>
    <w:rsid w:val="00051077"/>
    <w:rsid w:val="00051D22"/>
    <w:rsid w:val="000601A4"/>
    <w:rsid w:val="00060C71"/>
    <w:rsid w:val="0006265C"/>
    <w:rsid w:val="000632FC"/>
    <w:rsid w:val="0006526E"/>
    <w:rsid w:val="00066891"/>
    <w:rsid w:val="0007090B"/>
    <w:rsid w:val="00070C44"/>
    <w:rsid w:val="00071477"/>
    <w:rsid w:val="00071B34"/>
    <w:rsid w:val="00071CBF"/>
    <w:rsid w:val="0007279E"/>
    <w:rsid w:val="00073F3A"/>
    <w:rsid w:val="00074096"/>
    <w:rsid w:val="00074162"/>
    <w:rsid w:val="00075701"/>
    <w:rsid w:val="00077D5B"/>
    <w:rsid w:val="00077DB6"/>
    <w:rsid w:val="0008024E"/>
    <w:rsid w:val="00080389"/>
    <w:rsid w:val="00080A99"/>
    <w:rsid w:val="000824EE"/>
    <w:rsid w:val="0008253D"/>
    <w:rsid w:val="000829AE"/>
    <w:rsid w:val="000829C7"/>
    <w:rsid w:val="000836B0"/>
    <w:rsid w:val="000839F9"/>
    <w:rsid w:val="00083F96"/>
    <w:rsid w:val="000844DC"/>
    <w:rsid w:val="000863C0"/>
    <w:rsid w:val="00087BC4"/>
    <w:rsid w:val="00087E7E"/>
    <w:rsid w:val="000903E2"/>
    <w:rsid w:val="00091B7A"/>
    <w:rsid w:val="00093395"/>
    <w:rsid w:val="00093488"/>
    <w:rsid w:val="00094AAF"/>
    <w:rsid w:val="00094DE1"/>
    <w:rsid w:val="00094E8F"/>
    <w:rsid w:val="00097018"/>
    <w:rsid w:val="000976B4"/>
    <w:rsid w:val="00097F5E"/>
    <w:rsid w:val="000A0ACE"/>
    <w:rsid w:val="000A118D"/>
    <w:rsid w:val="000A22BE"/>
    <w:rsid w:val="000A2B2E"/>
    <w:rsid w:val="000A2DC6"/>
    <w:rsid w:val="000A3AB7"/>
    <w:rsid w:val="000A4C13"/>
    <w:rsid w:val="000A4D04"/>
    <w:rsid w:val="000A4DEE"/>
    <w:rsid w:val="000A5058"/>
    <w:rsid w:val="000B0475"/>
    <w:rsid w:val="000B1514"/>
    <w:rsid w:val="000B2D4B"/>
    <w:rsid w:val="000B2F28"/>
    <w:rsid w:val="000B49F6"/>
    <w:rsid w:val="000B524B"/>
    <w:rsid w:val="000B56D8"/>
    <w:rsid w:val="000B5EDD"/>
    <w:rsid w:val="000B5F5A"/>
    <w:rsid w:val="000B775E"/>
    <w:rsid w:val="000C04B7"/>
    <w:rsid w:val="000C051E"/>
    <w:rsid w:val="000C0929"/>
    <w:rsid w:val="000C0DCC"/>
    <w:rsid w:val="000C1E4C"/>
    <w:rsid w:val="000C305E"/>
    <w:rsid w:val="000C4B84"/>
    <w:rsid w:val="000C5DA8"/>
    <w:rsid w:val="000D005A"/>
    <w:rsid w:val="000D0382"/>
    <w:rsid w:val="000D19EF"/>
    <w:rsid w:val="000D1D69"/>
    <w:rsid w:val="000D2616"/>
    <w:rsid w:val="000D3829"/>
    <w:rsid w:val="000D4261"/>
    <w:rsid w:val="000D4382"/>
    <w:rsid w:val="000D4964"/>
    <w:rsid w:val="000D4CAC"/>
    <w:rsid w:val="000D4EE4"/>
    <w:rsid w:val="000D52DB"/>
    <w:rsid w:val="000D5A63"/>
    <w:rsid w:val="000D5B05"/>
    <w:rsid w:val="000D61F7"/>
    <w:rsid w:val="000D6C2A"/>
    <w:rsid w:val="000D6F01"/>
    <w:rsid w:val="000D72E3"/>
    <w:rsid w:val="000D7641"/>
    <w:rsid w:val="000D7D56"/>
    <w:rsid w:val="000E0A80"/>
    <w:rsid w:val="000E0C28"/>
    <w:rsid w:val="000E3340"/>
    <w:rsid w:val="000E4FBC"/>
    <w:rsid w:val="000E6560"/>
    <w:rsid w:val="000E6CD0"/>
    <w:rsid w:val="000E6FA7"/>
    <w:rsid w:val="000E732D"/>
    <w:rsid w:val="000F0198"/>
    <w:rsid w:val="000F0C56"/>
    <w:rsid w:val="000F1451"/>
    <w:rsid w:val="000F1E7C"/>
    <w:rsid w:val="000F3778"/>
    <w:rsid w:val="000F5461"/>
    <w:rsid w:val="000F5A64"/>
    <w:rsid w:val="000F77BD"/>
    <w:rsid w:val="0010014B"/>
    <w:rsid w:val="00100440"/>
    <w:rsid w:val="00100EDE"/>
    <w:rsid w:val="00104121"/>
    <w:rsid w:val="00104B65"/>
    <w:rsid w:val="00105C7B"/>
    <w:rsid w:val="00105F9B"/>
    <w:rsid w:val="00106801"/>
    <w:rsid w:val="00106D5F"/>
    <w:rsid w:val="001071B5"/>
    <w:rsid w:val="001108BE"/>
    <w:rsid w:val="001109BE"/>
    <w:rsid w:val="001121B9"/>
    <w:rsid w:val="00112E1C"/>
    <w:rsid w:val="001142CA"/>
    <w:rsid w:val="00116E4D"/>
    <w:rsid w:val="00120319"/>
    <w:rsid w:val="001203E9"/>
    <w:rsid w:val="001206C7"/>
    <w:rsid w:val="00120B1F"/>
    <w:rsid w:val="00120E7E"/>
    <w:rsid w:val="00123C8B"/>
    <w:rsid w:val="00123CA2"/>
    <w:rsid w:val="00124090"/>
    <w:rsid w:val="00130B6A"/>
    <w:rsid w:val="00131119"/>
    <w:rsid w:val="001313A9"/>
    <w:rsid w:val="0013179C"/>
    <w:rsid w:val="00131FAF"/>
    <w:rsid w:val="00132C3E"/>
    <w:rsid w:val="0013345D"/>
    <w:rsid w:val="001338BC"/>
    <w:rsid w:val="00133FF3"/>
    <w:rsid w:val="001349C0"/>
    <w:rsid w:val="00135718"/>
    <w:rsid w:val="00136334"/>
    <w:rsid w:val="001368E6"/>
    <w:rsid w:val="001370F2"/>
    <w:rsid w:val="00137830"/>
    <w:rsid w:val="001403AD"/>
    <w:rsid w:val="00142ABA"/>
    <w:rsid w:val="00142C79"/>
    <w:rsid w:val="00142DA0"/>
    <w:rsid w:val="00144495"/>
    <w:rsid w:val="001449D5"/>
    <w:rsid w:val="00144D1A"/>
    <w:rsid w:val="00145A05"/>
    <w:rsid w:val="00146FA6"/>
    <w:rsid w:val="0014766C"/>
    <w:rsid w:val="00147A83"/>
    <w:rsid w:val="001501F2"/>
    <w:rsid w:val="00150445"/>
    <w:rsid w:val="0015125C"/>
    <w:rsid w:val="0015200C"/>
    <w:rsid w:val="00152918"/>
    <w:rsid w:val="00155320"/>
    <w:rsid w:val="00155ED3"/>
    <w:rsid w:val="00156878"/>
    <w:rsid w:val="00156F60"/>
    <w:rsid w:val="00157C3D"/>
    <w:rsid w:val="00157DDF"/>
    <w:rsid w:val="00160706"/>
    <w:rsid w:val="00162556"/>
    <w:rsid w:val="00162B43"/>
    <w:rsid w:val="00163688"/>
    <w:rsid w:val="00164F55"/>
    <w:rsid w:val="0016559B"/>
    <w:rsid w:val="00165A3E"/>
    <w:rsid w:val="00165E10"/>
    <w:rsid w:val="0016607C"/>
    <w:rsid w:val="001677A3"/>
    <w:rsid w:val="00172E93"/>
    <w:rsid w:val="00173C29"/>
    <w:rsid w:val="0017563F"/>
    <w:rsid w:val="00177558"/>
    <w:rsid w:val="001776E3"/>
    <w:rsid w:val="00177C54"/>
    <w:rsid w:val="00181100"/>
    <w:rsid w:val="00181DEB"/>
    <w:rsid w:val="00181FC1"/>
    <w:rsid w:val="00183C0E"/>
    <w:rsid w:val="00183C2D"/>
    <w:rsid w:val="0018422D"/>
    <w:rsid w:val="001844B4"/>
    <w:rsid w:val="0018558F"/>
    <w:rsid w:val="001858E2"/>
    <w:rsid w:val="00185A39"/>
    <w:rsid w:val="00190119"/>
    <w:rsid w:val="0019059C"/>
    <w:rsid w:val="0019097B"/>
    <w:rsid w:val="00190C78"/>
    <w:rsid w:val="00190F48"/>
    <w:rsid w:val="0019152C"/>
    <w:rsid w:val="001927F0"/>
    <w:rsid w:val="00194660"/>
    <w:rsid w:val="0019488F"/>
    <w:rsid w:val="00194F8D"/>
    <w:rsid w:val="001968A4"/>
    <w:rsid w:val="00197683"/>
    <w:rsid w:val="001977BB"/>
    <w:rsid w:val="001A1049"/>
    <w:rsid w:val="001A2CAB"/>
    <w:rsid w:val="001A4B52"/>
    <w:rsid w:val="001A5AF8"/>
    <w:rsid w:val="001A5D3E"/>
    <w:rsid w:val="001B0755"/>
    <w:rsid w:val="001B14AD"/>
    <w:rsid w:val="001B19B5"/>
    <w:rsid w:val="001B1F15"/>
    <w:rsid w:val="001B2A53"/>
    <w:rsid w:val="001B3D20"/>
    <w:rsid w:val="001B3F3C"/>
    <w:rsid w:val="001B401E"/>
    <w:rsid w:val="001B43E8"/>
    <w:rsid w:val="001B5194"/>
    <w:rsid w:val="001B6766"/>
    <w:rsid w:val="001B6C4F"/>
    <w:rsid w:val="001B70F5"/>
    <w:rsid w:val="001B7919"/>
    <w:rsid w:val="001C2731"/>
    <w:rsid w:val="001C3445"/>
    <w:rsid w:val="001C3A36"/>
    <w:rsid w:val="001C4BE6"/>
    <w:rsid w:val="001C5D7C"/>
    <w:rsid w:val="001C7EDB"/>
    <w:rsid w:val="001D0ED3"/>
    <w:rsid w:val="001D1F1B"/>
    <w:rsid w:val="001D27A1"/>
    <w:rsid w:val="001D2A06"/>
    <w:rsid w:val="001D2F38"/>
    <w:rsid w:val="001D3956"/>
    <w:rsid w:val="001D3A59"/>
    <w:rsid w:val="001D4358"/>
    <w:rsid w:val="001D4FCD"/>
    <w:rsid w:val="001D5C4C"/>
    <w:rsid w:val="001D5D39"/>
    <w:rsid w:val="001D6C32"/>
    <w:rsid w:val="001D6E68"/>
    <w:rsid w:val="001D753C"/>
    <w:rsid w:val="001D7A2E"/>
    <w:rsid w:val="001E042D"/>
    <w:rsid w:val="001E0F9F"/>
    <w:rsid w:val="001E0FAE"/>
    <w:rsid w:val="001E152C"/>
    <w:rsid w:val="001E2210"/>
    <w:rsid w:val="001E22E7"/>
    <w:rsid w:val="001E3544"/>
    <w:rsid w:val="001E5AC0"/>
    <w:rsid w:val="001E6156"/>
    <w:rsid w:val="001E62A5"/>
    <w:rsid w:val="001F00D5"/>
    <w:rsid w:val="001F179F"/>
    <w:rsid w:val="001F19CC"/>
    <w:rsid w:val="001F1C4B"/>
    <w:rsid w:val="001F1E81"/>
    <w:rsid w:val="001F2655"/>
    <w:rsid w:val="001F3ABC"/>
    <w:rsid w:val="001F3FC3"/>
    <w:rsid w:val="001F486E"/>
    <w:rsid w:val="001F4BC1"/>
    <w:rsid w:val="001F55CF"/>
    <w:rsid w:val="001F7DA3"/>
    <w:rsid w:val="001F7FB2"/>
    <w:rsid w:val="0020036F"/>
    <w:rsid w:val="00200AB3"/>
    <w:rsid w:val="00200CF1"/>
    <w:rsid w:val="00201C74"/>
    <w:rsid w:val="00203630"/>
    <w:rsid w:val="002037DA"/>
    <w:rsid w:val="00203B0E"/>
    <w:rsid w:val="00205065"/>
    <w:rsid w:val="002058EC"/>
    <w:rsid w:val="00206F3E"/>
    <w:rsid w:val="00210E49"/>
    <w:rsid w:val="00212111"/>
    <w:rsid w:val="00212533"/>
    <w:rsid w:val="00212CD5"/>
    <w:rsid w:val="00212F9B"/>
    <w:rsid w:val="002130BF"/>
    <w:rsid w:val="002140D0"/>
    <w:rsid w:val="002141CA"/>
    <w:rsid w:val="00215469"/>
    <w:rsid w:val="00215D39"/>
    <w:rsid w:val="00216A01"/>
    <w:rsid w:val="002174AE"/>
    <w:rsid w:val="00217C79"/>
    <w:rsid w:val="002209A9"/>
    <w:rsid w:val="00221AD3"/>
    <w:rsid w:val="00223A55"/>
    <w:rsid w:val="002243A5"/>
    <w:rsid w:val="00225EF8"/>
    <w:rsid w:val="00225F1E"/>
    <w:rsid w:val="00226A7F"/>
    <w:rsid w:val="002308B2"/>
    <w:rsid w:val="00230A69"/>
    <w:rsid w:val="0023141D"/>
    <w:rsid w:val="002319CF"/>
    <w:rsid w:val="002321D4"/>
    <w:rsid w:val="00232843"/>
    <w:rsid w:val="00233939"/>
    <w:rsid w:val="00233B8C"/>
    <w:rsid w:val="002354B2"/>
    <w:rsid w:val="0023628E"/>
    <w:rsid w:val="00236507"/>
    <w:rsid w:val="0023729F"/>
    <w:rsid w:val="002374B6"/>
    <w:rsid w:val="0023767A"/>
    <w:rsid w:val="00237C18"/>
    <w:rsid w:val="00242013"/>
    <w:rsid w:val="0024362E"/>
    <w:rsid w:val="002438C3"/>
    <w:rsid w:val="002460A6"/>
    <w:rsid w:val="00246999"/>
    <w:rsid w:val="00246D60"/>
    <w:rsid w:val="00246FD9"/>
    <w:rsid w:val="00247157"/>
    <w:rsid w:val="00247365"/>
    <w:rsid w:val="002506DB"/>
    <w:rsid w:val="00251A9A"/>
    <w:rsid w:val="00251E34"/>
    <w:rsid w:val="00254622"/>
    <w:rsid w:val="002549E4"/>
    <w:rsid w:val="002553F5"/>
    <w:rsid w:val="0025577A"/>
    <w:rsid w:val="00255D3D"/>
    <w:rsid w:val="0025601F"/>
    <w:rsid w:val="00256051"/>
    <w:rsid w:val="00256253"/>
    <w:rsid w:val="0025753C"/>
    <w:rsid w:val="0026232F"/>
    <w:rsid w:val="002636F8"/>
    <w:rsid w:val="00265E10"/>
    <w:rsid w:val="0027088B"/>
    <w:rsid w:val="002708E2"/>
    <w:rsid w:val="002714F4"/>
    <w:rsid w:val="002739DB"/>
    <w:rsid w:val="00273D5C"/>
    <w:rsid w:val="00276118"/>
    <w:rsid w:val="00280144"/>
    <w:rsid w:val="002806BD"/>
    <w:rsid w:val="00280701"/>
    <w:rsid w:val="00280D9A"/>
    <w:rsid w:val="00281C52"/>
    <w:rsid w:val="00282DC9"/>
    <w:rsid w:val="00282E69"/>
    <w:rsid w:val="002836A6"/>
    <w:rsid w:val="00284A76"/>
    <w:rsid w:val="00285FC9"/>
    <w:rsid w:val="00287711"/>
    <w:rsid w:val="00287A9C"/>
    <w:rsid w:val="00290DA6"/>
    <w:rsid w:val="00290FF5"/>
    <w:rsid w:val="00291CD4"/>
    <w:rsid w:val="00293392"/>
    <w:rsid w:val="00294647"/>
    <w:rsid w:val="00295146"/>
    <w:rsid w:val="00295FBA"/>
    <w:rsid w:val="002A01EF"/>
    <w:rsid w:val="002A04CF"/>
    <w:rsid w:val="002A20C6"/>
    <w:rsid w:val="002A2FE8"/>
    <w:rsid w:val="002A3182"/>
    <w:rsid w:val="002A38B3"/>
    <w:rsid w:val="002A42EB"/>
    <w:rsid w:val="002A5FBF"/>
    <w:rsid w:val="002A64A2"/>
    <w:rsid w:val="002A77CD"/>
    <w:rsid w:val="002B2046"/>
    <w:rsid w:val="002B23E0"/>
    <w:rsid w:val="002B2997"/>
    <w:rsid w:val="002B3706"/>
    <w:rsid w:val="002B5875"/>
    <w:rsid w:val="002B5AA3"/>
    <w:rsid w:val="002B5F7D"/>
    <w:rsid w:val="002B68C1"/>
    <w:rsid w:val="002B6C87"/>
    <w:rsid w:val="002C095C"/>
    <w:rsid w:val="002C2B5C"/>
    <w:rsid w:val="002C3BF2"/>
    <w:rsid w:val="002C4269"/>
    <w:rsid w:val="002C6929"/>
    <w:rsid w:val="002C6EB3"/>
    <w:rsid w:val="002C7AC2"/>
    <w:rsid w:val="002C7F0C"/>
    <w:rsid w:val="002D0799"/>
    <w:rsid w:val="002D16A3"/>
    <w:rsid w:val="002D17CE"/>
    <w:rsid w:val="002D2924"/>
    <w:rsid w:val="002D2EBA"/>
    <w:rsid w:val="002D423A"/>
    <w:rsid w:val="002D49B7"/>
    <w:rsid w:val="002D4F78"/>
    <w:rsid w:val="002D5BE7"/>
    <w:rsid w:val="002D5F65"/>
    <w:rsid w:val="002D61A2"/>
    <w:rsid w:val="002D7CA9"/>
    <w:rsid w:val="002D7F03"/>
    <w:rsid w:val="002D7F68"/>
    <w:rsid w:val="002E0504"/>
    <w:rsid w:val="002E0564"/>
    <w:rsid w:val="002E06F1"/>
    <w:rsid w:val="002E0E8C"/>
    <w:rsid w:val="002E2350"/>
    <w:rsid w:val="002E24B1"/>
    <w:rsid w:val="002E4740"/>
    <w:rsid w:val="002E62BE"/>
    <w:rsid w:val="002E67EA"/>
    <w:rsid w:val="002E68BF"/>
    <w:rsid w:val="002E7CAC"/>
    <w:rsid w:val="002F0CC9"/>
    <w:rsid w:val="002F1AA2"/>
    <w:rsid w:val="002F1B93"/>
    <w:rsid w:val="002F2037"/>
    <w:rsid w:val="002F2F40"/>
    <w:rsid w:val="002F7CDD"/>
    <w:rsid w:val="00300BA5"/>
    <w:rsid w:val="003017C7"/>
    <w:rsid w:val="003027D5"/>
    <w:rsid w:val="003033FE"/>
    <w:rsid w:val="0030352A"/>
    <w:rsid w:val="003035DE"/>
    <w:rsid w:val="00304342"/>
    <w:rsid w:val="003053A4"/>
    <w:rsid w:val="003054FD"/>
    <w:rsid w:val="00305706"/>
    <w:rsid w:val="00305D74"/>
    <w:rsid w:val="0030668E"/>
    <w:rsid w:val="0030683D"/>
    <w:rsid w:val="003069F9"/>
    <w:rsid w:val="003074AB"/>
    <w:rsid w:val="0030773F"/>
    <w:rsid w:val="003079BC"/>
    <w:rsid w:val="00310094"/>
    <w:rsid w:val="00310ABA"/>
    <w:rsid w:val="00311A5E"/>
    <w:rsid w:val="00313DD4"/>
    <w:rsid w:val="003150DB"/>
    <w:rsid w:val="00315D21"/>
    <w:rsid w:val="00316204"/>
    <w:rsid w:val="00316C97"/>
    <w:rsid w:val="00320DD2"/>
    <w:rsid w:val="00322157"/>
    <w:rsid w:val="003221E0"/>
    <w:rsid w:val="00322351"/>
    <w:rsid w:val="00322FDA"/>
    <w:rsid w:val="003253D4"/>
    <w:rsid w:val="00325A51"/>
    <w:rsid w:val="00326469"/>
    <w:rsid w:val="00327E6C"/>
    <w:rsid w:val="00330FF5"/>
    <w:rsid w:val="00331B18"/>
    <w:rsid w:val="00331F7C"/>
    <w:rsid w:val="003324FC"/>
    <w:rsid w:val="00333980"/>
    <w:rsid w:val="00333B92"/>
    <w:rsid w:val="00334596"/>
    <w:rsid w:val="00334AB8"/>
    <w:rsid w:val="00336D30"/>
    <w:rsid w:val="00336F1F"/>
    <w:rsid w:val="003372CB"/>
    <w:rsid w:val="00337DC2"/>
    <w:rsid w:val="00341B0B"/>
    <w:rsid w:val="00342DC0"/>
    <w:rsid w:val="0034326B"/>
    <w:rsid w:val="00343D09"/>
    <w:rsid w:val="00344BC9"/>
    <w:rsid w:val="00344E5F"/>
    <w:rsid w:val="00345430"/>
    <w:rsid w:val="003461A9"/>
    <w:rsid w:val="0034718D"/>
    <w:rsid w:val="00347635"/>
    <w:rsid w:val="00347EC2"/>
    <w:rsid w:val="003534D9"/>
    <w:rsid w:val="0035440F"/>
    <w:rsid w:val="0035482B"/>
    <w:rsid w:val="00354E87"/>
    <w:rsid w:val="003560DC"/>
    <w:rsid w:val="003562A2"/>
    <w:rsid w:val="00360505"/>
    <w:rsid w:val="003609D9"/>
    <w:rsid w:val="00360C6D"/>
    <w:rsid w:val="00362B29"/>
    <w:rsid w:val="00362BC8"/>
    <w:rsid w:val="00362FF2"/>
    <w:rsid w:val="00363012"/>
    <w:rsid w:val="0036502D"/>
    <w:rsid w:val="003665D6"/>
    <w:rsid w:val="00366C5D"/>
    <w:rsid w:val="00367415"/>
    <w:rsid w:val="003703C6"/>
    <w:rsid w:val="003710CD"/>
    <w:rsid w:val="003713D4"/>
    <w:rsid w:val="00375F90"/>
    <w:rsid w:val="0037717A"/>
    <w:rsid w:val="0038063C"/>
    <w:rsid w:val="00380C0D"/>
    <w:rsid w:val="003812C8"/>
    <w:rsid w:val="00381D2C"/>
    <w:rsid w:val="003829AD"/>
    <w:rsid w:val="00382C09"/>
    <w:rsid w:val="0038340F"/>
    <w:rsid w:val="00383668"/>
    <w:rsid w:val="00385802"/>
    <w:rsid w:val="0038587A"/>
    <w:rsid w:val="00391427"/>
    <w:rsid w:val="003925EB"/>
    <w:rsid w:val="00394C12"/>
    <w:rsid w:val="00395357"/>
    <w:rsid w:val="00396416"/>
    <w:rsid w:val="003966C2"/>
    <w:rsid w:val="00396BC7"/>
    <w:rsid w:val="003A02F8"/>
    <w:rsid w:val="003A15D8"/>
    <w:rsid w:val="003A2700"/>
    <w:rsid w:val="003A27F9"/>
    <w:rsid w:val="003A40C7"/>
    <w:rsid w:val="003A42A4"/>
    <w:rsid w:val="003A4375"/>
    <w:rsid w:val="003A4595"/>
    <w:rsid w:val="003A522B"/>
    <w:rsid w:val="003A59B4"/>
    <w:rsid w:val="003A6544"/>
    <w:rsid w:val="003A6C49"/>
    <w:rsid w:val="003B16C9"/>
    <w:rsid w:val="003B3CAD"/>
    <w:rsid w:val="003B3F7E"/>
    <w:rsid w:val="003B491B"/>
    <w:rsid w:val="003B55B1"/>
    <w:rsid w:val="003B5BDD"/>
    <w:rsid w:val="003B6372"/>
    <w:rsid w:val="003B73DA"/>
    <w:rsid w:val="003C02CD"/>
    <w:rsid w:val="003C050F"/>
    <w:rsid w:val="003C3E11"/>
    <w:rsid w:val="003C77D8"/>
    <w:rsid w:val="003C7B96"/>
    <w:rsid w:val="003D092C"/>
    <w:rsid w:val="003D09DB"/>
    <w:rsid w:val="003D1146"/>
    <w:rsid w:val="003D30D8"/>
    <w:rsid w:val="003D4212"/>
    <w:rsid w:val="003D7DEE"/>
    <w:rsid w:val="003E06AF"/>
    <w:rsid w:val="003E0B37"/>
    <w:rsid w:val="003E0E94"/>
    <w:rsid w:val="003E1095"/>
    <w:rsid w:val="003E2C79"/>
    <w:rsid w:val="003E3A1F"/>
    <w:rsid w:val="003E47DB"/>
    <w:rsid w:val="003E4A81"/>
    <w:rsid w:val="003E6395"/>
    <w:rsid w:val="003E6791"/>
    <w:rsid w:val="003E7CD2"/>
    <w:rsid w:val="003F0A8A"/>
    <w:rsid w:val="003F0C5A"/>
    <w:rsid w:val="003F12F3"/>
    <w:rsid w:val="003F154A"/>
    <w:rsid w:val="003F2D58"/>
    <w:rsid w:val="003F3762"/>
    <w:rsid w:val="0040100D"/>
    <w:rsid w:val="00401385"/>
    <w:rsid w:val="0040192B"/>
    <w:rsid w:val="00401E68"/>
    <w:rsid w:val="00402DF9"/>
    <w:rsid w:val="0040408A"/>
    <w:rsid w:val="00404AA7"/>
    <w:rsid w:val="00405825"/>
    <w:rsid w:val="00405C45"/>
    <w:rsid w:val="00405CD7"/>
    <w:rsid w:val="00406197"/>
    <w:rsid w:val="004063E0"/>
    <w:rsid w:val="00406501"/>
    <w:rsid w:val="00406863"/>
    <w:rsid w:val="00410343"/>
    <w:rsid w:val="00416173"/>
    <w:rsid w:val="004163E3"/>
    <w:rsid w:val="00416756"/>
    <w:rsid w:val="004168D7"/>
    <w:rsid w:val="00416AB5"/>
    <w:rsid w:val="0041737B"/>
    <w:rsid w:val="00417489"/>
    <w:rsid w:val="004213A0"/>
    <w:rsid w:val="00423330"/>
    <w:rsid w:val="00423DD8"/>
    <w:rsid w:val="00423FA4"/>
    <w:rsid w:val="00424A56"/>
    <w:rsid w:val="0042550F"/>
    <w:rsid w:val="004264FE"/>
    <w:rsid w:val="00426D8D"/>
    <w:rsid w:val="004274FB"/>
    <w:rsid w:val="0043032A"/>
    <w:rsid w:val="0043073E"/>
    <w:rsid w:val="00431321"/>
    <w:rsid w:val="004328DA"/>
    <w:rsid w:val="0043333A"/>
    <w:rsid w:val="00435966"/>
    <w:rsid w:val="00436034"/>
    <w:rsid w:val="00437229"/>
    <w:rsid w:val="004379E3"/>
    <w:rsid w:val="00441D2B"/>
    <w:rsid w:val="004420E0"/>
    <w:rsid w:val="00442AA0"/>
    <w:rsid w:val="00442FAB"/>
    <w:rsid w:val="00443EC6"/>
    <w:rsid w:val="00443F73"/>
    <w:rsid w:val="0044516C"/>
    <w:rsid w:val="00447BC6"/>
    <w:rsid w:val="004517C3"/>
    <w:rsid w:val="00452599"/>
    <w:rsid w:val="00452E3C"/>
    <w:rsid w:val="00454430"/>
    <w:rsid w:val="00454780"/>
    <w:rsid w:val="00454BFF"/>
    <w:rsid w:val="00454E90"/>
    <w:rsid w:val="00455F74"/>
    <w:rsid w:val="00456AA8"/>
    <w:rsid w:val="00456ACA"/>
    <w:rsid w:val="00456C10"/>
    <w:rsid w:val="00456F2F"/>
    <w:rsid w:val="0046327A"/>
    <w:rsid w:val="0046377F"/>
    <w:rsid w:val="00463C26"/>
    <w:rsid w:val="00464237"/>
    <w:rsid w:val="00466390"/>
    <w:rsid w:val="0046677C"/>
    <w:rsid w:val="00466855"/>
    <w:rsid w:val="00466A2C"/>
    <w:rsid w:val="00466A8D"/>
    <w:rsid w:val="00466CB4"/>
    <w:rsid w:val="004710C8"/>
    <w:rsid w:val="004711B0"/>
    <w:rsid w:val="00471743"/>
    <w:rsid w:val="00471DCF"/>
    <w:rsid w:val="00472802"/>
    <w:rsid w:val="0047286C"/>
    <w:rsid w:val="004731A6"/>
    <w:rsid w:val="00473230"/>
    <w:rsid w:val="004740DD"/>
    <w:rsid w:val="0047439D"/>
    <w:rsid w:val="00475F3E"/>
    <w:rsid w:val="004765DA"/>
    <w:rsid w:val="0047676A"/>
    <w:rsid w:val="00476BF4"/>
    <w:rsid w:val="00480B5F"/>
    <w:rsid w:val="00480BA2"/>
    <w:rsid w:val="00480CCF"/>
    <w:rsid w:val="004812D1"/>
    <w:rsid w:val="00482E35"/>
    <w:rsid w:val="004852E1"/>
    <w:rsid w:val="0048554B"/>
    <w:rsid w:val="004866A4"/>
    <w:rsid w:val="004866B3"/>
    <w:rsid w:val="004873F2"/>
    <w:rsid w:val="0049212A"/>
    <w:rsid w:val="00492B65"/>
    <w:rsid w:val="0049316D"/>
    <w:rsid w:val="004946A8"/>
    <w:rsid w:val="00494776"/>
    <w:rsid w:val="00496CD0"/>
    <w:rsid w:val="004A3744"/>
    <w:rsid w:val="004A3962"/>
    <w:rsid w:val="004A423A"/>
    <w:rsid w:val="004A53ED"/>
    <w:rsid w:val="004A6F66"/>
    <w:rsid w:val="004A71C4"/>
    <w:rsid w:val="004B0061"/>
    <w:rsid w:val="004B0A37"/>
    <w:rsid w:val="004B1156"/>
    <w:rsid w:val="004B17BA"/>
    <w:rsid w:val="004B1C13"/>
    <w:rsid w:val="004B20AF"/>
    <w:rsid w:val="004B25CC"/>
    <w:rsid w:val="004B3943"/>
    <w:rsid w:val="004B40E6"/>
    <w:rsid w:val="004B457C"/>
    <w:rsid w:val="004B5AF2"/>
    <w:rsid w:val="004B730E"/>
    <w:rsid w:val="004B7940"/>
    <w:rsid w:val="004C0AB6"/>
    <w:rsid w:val="004C2566"/>
    <w:rsid w:val="004C5194"/>
    <w:rsid w:val="004C5558"/>
    <w:rsid w:val="004C5772"/>
    <w:rsid w:val="004C5BD3"/>
    <w:rsid w:val="004C697A"/>
    <w:rsid w:val="004C6EF9"/>
    <w:rsid w:val="004C72FC"/>
    <w:rsid w:val="004C7F59"/>
    <w:rsid w:val="004D0B82"/>
    <w:rsid w:val="004D451F"/>
    <w:rsid w:val="004D6A54"/>
    <w:rsid w:val="004D6C2A"/>
    <w:rsid w:val="004E104D"/>
    <w:rsid w:val="004E12B6"/>
    <w:rsid w:val="004E1354"/>
    <w:rsid w:val="004E1C87"/>
    <w:rsid w:val="004E28AE"/>
    <w:rsid w:val="004E34CA"/>
    <w:rsid w:val="004E37C5"/>
    <w:rsid w:val="004E3893"/>
    <w:rsid w:val="004E5C2F"/>
    <w:rsid w:val="004E5D7B"/>
    <w:rsid w:val="004E5E03"/>
    <w:rsid w:val="004E6C61"/>
    <w:rsid w:val="004E741E"/>
    <w:rsid w:val="004E7D3A"/>
    <w:rsid w:val="004F043A"/>
    <w:rsid w:val="004F07CE"/>
    <w:rsid w:val="004F0A64"/>
    <w:rsid w:val="004F1158"/>
    <w:rsid w:val="004F1DA6"/>
    <w:rsid w:val="004F1E0F"/>
    <w:rsid w:val="004F3851"/>
    <w:rsid w:val="004F4EF2"/>
    <w:rsid w:val="004F68AF"/>
    <w:rsid w:val="004F6B19"/>
    <w:rsid w:val="00500EBF"/>
    <w:rsid w:val="00500F63"/>
    <w:rsid w:val="00502C78"/>
    <w:rsid w:val="00502F2E"/>
    <w:rsid w:val="00503FF3"/>
    <w:rsid w:val="00504A97"/>
    <w:rsid w:val="00506A02"/>
    <w:rsid w:val="00506C4B"/>
    <w:rsid w:val="00507D87"/>
    <w:rsid w:val="00515D4C"/>
    <w:rsid w:val="0051644E"/>
    <w:rsid w:val="00517F1B"/>
    <w:rsid w:val="00517F28"/>
    <w:rsid w:val="00520710"/>
    <w:rsid w:val="00520B56"/>
    <w:rsid w:val="00520D73"/>
    <w:rsid w:val="00522484"/>
    <w:rsid w:val="00523893"/>
    <w:rsid w:val="00524572"/>
    <w:rsid w:val="005254EA"/>
    <w:rsid w:val="005256D3"/>
    <w:rsid w:val="0052571D"/>
    <w:rsid w:val="00525C0D"/>
    <w:rsid w:val="0052642B"/>
    <w:rsid w:val="005269CE"/>
    <w:rsid w:val="0053020B"/>
    <w:rsid w:val="00530F73"/>
    <w:rsid w:val="00530FCE"/>
    <w:rsid w:val="00532FCB"/>
    <w:rsid w:val="00534B7D"/>
    <w:rsid w:val="00535C7F"/>
    <w:rsid w:val="0053680B"/>
    <w:rsid w:val="005370BC"/>
    <w:rsid w:val="0053716D"/>
    <w:rsid w:val="0053793F"/>
    <w:rsid w:val="005407E4"/>
    <w:rsid w:val="00541BDA"/>
    <w:rsid w:val="00544915"/>
    <w:rsid w:val="00544ACB"/>
    <w:rsid w:val="00544D49"/>
    <w:rsid w:val="00546405"/>
    <w:rsid w:val="00547C65"/>
    <w:rsid w:val="00550816"/>
    <w:rsid w:val="00550C07"/>
    <w:rsid w:val="0055164A"/>
    <w:rsid w:val="00552492"/>
    <w:rsid w:val="00552B57"/>
    <w:rsid w:val="00553529"/>
    <w:rsid w:val="00554B88"/>
    <w:rsid w:val="005553CB"/>
    <w:rsid w:val="00555DFF"/>
    <w:rsid w:val="00556566"/>
    <w:rsid w:val="00556582"/>
    <w:rsid w:val="005578B0"/>
    <w:rsid w:val="00565472"/>
    <w:rsid w:val="00570802"/>
    <w:rsid w:val="00570835"/>
    <w:rsid w:val="005714C7"/>
    <w:rsid w:val="0057224E"/>
    <w:rsid w:val="00572CB1"/>
    <w:rsid w:val="00573E6F"/>
    <w:rsid w:val="00574904"/>
    <w:rsid w:val="005764A5"/>
    <w:rsid w:val="0057686C"/>
    <w:rsid w:val="00576D72"/>
    <w:rsid w:val="0057727F"/>
    <w:rsid w:val="00577BD5"/>
    <w:rsid w:val="0058131E"/>
    <w:rsid w:val="0058213D"/>
    <w:rsid w:val="005826D6"/>
    <w:rsid w:val="00582F73"/>
    <w:rsid w:val="005831B5"/>
    <w:rsid w:val="00584E94"/>
    <w:rsid w:val="00586631"/>
    <w:rsid w:val="00586BB2"/>
    <w:rsid w:val="00592D50"/>
    <w:rsid w:val="005936CC"/>
    <w:rsid w:val="00593A9F"/>
    <w:rsid w:val="00593AF9"/>
    <w:rsid w:val="00593C75"/>
    <w:rsid w:val="005945FC"/>
    <w:rsid w:val="00594FAB"/>
    <w:rsid w:val="00595899"/>
    <w:rsid w:val="00595B04"/>
    <w:rsid w:val="00596824"/>
    <w:rsid w:val="00597383"/>
    <w:rsid w:val="005A0EBC"/>
    <w:rsid w:val="005A1C72"/>
    <w:rsid w:val="005A1CB1"/>
    <w:rsid w:val="005A2172"/>
    <w:rsid w:val="005A23E2"/>
    <w:rsid w:val="005A3DCB"/>
    <w:rsid w:val="005A4E11"/>
    <w:rsid w:val="005A5248"/>
    <w:rsid w:val="005B069B"/>
    <w:rsid w:val="005B0CD3"/>
    <w:rsid w:val="005B0EF4"/>
    <w:rsid w:val="005B1528"/>
    <w:rsid w:val="005B2461"/>
    <w:rsid w:val="005B2D66"/>
    <w:rsid w:val="005B3021"/>
    <w:rsid w:val="005B31FF"/>
    <w:rsid w:val="005B385F"/>
    <w:rsid w:val="005B5AEC"/>
    <w:rsid w:val="005B6C8B"/>
    <w:rsid w:val="005B7F6D"/>
    <w:rsid w:val="005C013C"/>
    <w:rsid w:val="005C317C"/>
    <w:rsid w:val="005C4D1A"/>
    <w:rsid w:val="005C4EE4"/>
    <w:rsid w:val="005C517D"/>
    <w:rsid w:val="005C5407"/>
    <w:rsid w:val="005C7343"/>
    <w:rsid w:val="005C7667"/>
    <w:rsid w:val="005D00DB"/>
    <w:rsid w:val="005D16D5"/>
    <w:rsid w:val="005D350C"/>
    <w:rsid w:val="005D6437"/>
    <w:rsid w:val="005D6B2F"/>
    <w:rsid w:val="005D6CDC"/>
    <w:rsid w:val="005D72FD"/>
    <w:rsid w:val="005D7A15"/>
    <w:rsid w:val="005E12B6"/>
    <w:rsid w:val="005E1F6D"/>
    <w:rsid w:val="005E1F8F"/>
    <w:rsid w:val="005E2D81"/>
    <w:rsid w:val="005E34EF"/>
    <w:rsid w:val="005E4570"/>
    <w:rsid w:val="005E4628"/>
    <w:rsid w:val="005E4ED9"/>
    <w:rsid w:val="005E5F5D"/>
    <w:rsid w:val="005F0710"/>
    <w:rsid w:val="005F29D1"/>
    <w:rsid w:val="005F2AA0"/>
    <w:rsid w:val="005F2D37"/>
    <w:rsid w:val="005F3099"/>
    <w:rsid w:val="005F4338"/>
    <w:rsid w:val="005F5557"/>
    <w:rsid w:val="005F5939"/>
    <w:rsid w:val="005F59DF"/>
    <w:rsid w:val="005F6CF9"/>
    <w:rsid w:val="00600917"/>
    <w:rsid w:val="006016B7"/>
    <w:rsid w:val="00601A46"/>
    <w:rsid w:val="00601CC2"/>
    <w:rsid w:val="006029BA"/>
    <w:rsid w:val="00602E4A"/>
    <w:rsid w:val="00603D72"/>
    <w:rsid w:val="00603FE3"/>
    <w:rsid w:val="00604065"/>
    <w:rsid w:val="006055A9"/>
    <w:rsid w:val="0060641A"/>
    <w:rsid w:val="00606AC8"/>
    <w:rsid w:val="006070C9"/>
    <w:rsid w:val="006071E7"/>
    <w:rsid w:val="0060749A"/>
    <w:rsid w:val="00607747"/>
    <w:rsid w:val="00607A97"/>
    <w:rsid w:val="00607ABB"/>
    <w:rsid w:val="00607DFC"/>
    <w:rsid w:val="0061027F"/>
    <w:rsid w:val="00611243"/>
    <w:rsid w:val="006116CC"/>
    <w:rsid w:val="00611C1F"/>
    <w:rsid w:val="00611C21"/>
    <w:rsid w:val="00614338"/>
    <w:rsid w:val="00615649"/>
    <w:rsid w:val="006158C1"/>
    <w:rsid w:val="006160CB"/>
    <w:rsid w:val="00616911"/>
    <w:rsid w:val="00616F84"/>
    <w:rsid w:val="00617137"/>
    <w:rsid w:val="0061790B"/>
    <w:rsid w:val="00617DC3"/>
    <w:rsid w:val="00621505"/>
    <w:rsid w:val="00621724"/>
    <w:rsid w:val="006257B3"/>
    <w:rsid w:val="00630810"/>
    <w:rsid w:val="00630C5F"/>
    <w:rsid w:val="00631372"/>
    <w:rsid w:val="00631BE3"/>
    <w:rsid w:val="00633038"/>
    <w:rsid w:val="0063395B"/>
    <w:rsid w:val="006346DD"/>
    <w:rsid w:val="00635B2D"/>
    <w:rsid w:val="00636DFC"/>
    <w:rsid w:val="00636F21"/>
    <w:rsid w:val="00637985"/>
    <w:rsid w:val="0064324E"/>
    <w:rsid w:val="00643367"/>
    <w:rsid w:val="00643D07"/>
    <w:rsid w:val="00645760"/>
    <w:rsid w:val="00646519"/>
    <w:rsid w:val="00646A16"/>
    <w:rsid w:val="00646B15"/>
    <w:rsid w:val="00646E77"/>
    <w:rsid w:val="00650E75"/>
    <w:rsid w:val="00651C20"/>
    <w:rsid w:val="00652B11"/>
    <w:rsid w:val="006544A0"/>
    <w:rsid w:val="00655EFF"/>
    <w:rsid w:val="006604B7"/>
    <w:rsid w:val="00661556"/>
    <w:rsid w:val="006615FF"/>
    <w:rsid w:val="00662086"/>
    <w:rsid w:val="0066267D"/>
    <w:rsid w:val="00663437"/>
    <w:rsid w:val="00664AB2"/>
    <w:rsid w:val="006661BA"/>
    <w:rsid w:val="00666362"/>
    <w:rsid w:val="006672C3"/>
    <w:rsid w:val="006672FC"/>
    <w:rsid w:val="00667DCB"/>
    <w:rsid w:val="0067005E"/>
    <w:rsid w:val="00670D7C"/>
    <w:rsid w:val="00673CC0"/>
    <w:rsid w:val="00676223"/>
    <w:rsid w:val="0067744B"/>
    <w:rsid w:val="0068006A"/>
    <w:rsid w:val="00680C3D"/>
    <w:rsid w:val="00681B19"/>
    <w:rsid w:val="00683747"/>
    <w:rsid w:val="00683CAC"/>
    <w:rsid w:val="00690187"/>
    <w:rsid w:val="00690B13"/>
    <w:rsid w:val="00691A3E"/>
    <w:rsid w:val="00691E86"/>
    <w:rsid w:val="0069297A"/>
    <w:rsid w:val="00692C57"/>
    <w:rsid w:val="00692D3B"/>
    <w:rsid w:val="006936F1"/>
    <w:rsid w:val="00693E76"/>
    <w:rsid w:val="00694005"/>
    <w:rsid w:val="0069473A"/>
    <w:rsid w:val="00696536"/>
    <w:rsid w:val="0069714E"/>
    <w:rsid w:val="006971FA"/>
    <w:rsid w:val="006A0B68"/>
    <w:rsid w:val="006A173E"/>
    <w:rsid w:val="006A2DEC"/>
    <w:rsid w:val="006A3274"/>
    <w:rsid w:val="006A39E0"/>
    <w:rsid w:val="006A3B3A"/>
    <w:rsid w:val="006A4AC0"/>
    <w:rsid w:val="006A55B7"/>
    <w:rsid w:val="006A5904"/>
    <w:rsid w:val="006A62AC"/>
    <w:rsid w:val="006A6751"/>
    <w:rsid w:val="006A6CE3"/>
    <w:rsid w:val="006A72BB"/>
    <w:rsid w:val="006A75BC"/>
    <w:rsid w:val="006A7C22"/>
    <w:rsid w:val="006A7CE3"/>
    <w:rsid w:val="006B0338"/>
    <w:rsid w:val="006B038B"/>
    <w:rsid w:val="006B095D"/>
    <w:rsid w:val="006B0ACE"/>
    <w:rsid w:val="006B13BA"/>
    <w:rsid w:val="006B253A"/>
    <w:rsid w:val="006B2B09"/>
    <w:rsid w:val="006B3403"/>
    <w:rsid w:val="006B3DAF"/>
    <w:rsid w:val="006B3E32"/>
    <w:rsid w:val="006B47C6"/>
    <w:rsid w:val="006B4BDE"/>
    <w:rsid w:val="006B4F86"/>
    <w:rsid w:val="006B6B52"/>
    <w:rsid w:val="006B7F6E"/>
    <w:rsid w:val="006B7FB1"/>
    <w:rsid w:val="006C040E"/>
    <w:rsid w:val="006C0CDE"/>
    <w:rsid w:val="006C2588"/>
    <w:rsid w:val="006C3679"/>
    <w:rsid w:val="006C3D10"/>
    <w:rsid w:val="006C3F78"/>
    <w:rsid w:val="006C4BF0"/>
    <w:rsid w:val="006C7406"/>
    <w:rsid w:val="006C7AA0"/>
    <w:rsid w:val="006C7E33"/>
    <w:rsid w:val="006D1EB6"/>
    <w:rsid w:val="006D4544"/>
    <w:rsid w:val="006D537E"/>
    <w:rsid w:val="006D7328"/>
    <w:rsid w:val="006E06FC"/>
    <w:rsid w:val="006E102B"/>
    <w:rsid w:val="006E1286"/>
    <w:rsid w:val="006E3C50"/>
    <w:rsid w:val="006E5756"/>
    <w:rsid w:val="006E5F03"/>
    <w:rsid w:val="006E7100"/>
    <w:rsid w:val="006E7FE9"/>
    <w:rsid w:val="006F0990"/>
    <w:rsid w:val="006F0A27"/>
    <w:rsid w:val="006F0D41"/>
    <w:rsid w:val="006F109F"/>
    <w:rsid w:val="006F1274"/>
    <w:rsid w:val="006F1595"/>
    <w:rsid w:val="006F1900"/>
    <w:rsid w:val="006F2C6D"/>
    <w:rsid w:val="006F4AC9"/>
    <w:rsid w:val="006F5D12"/>
    <w:rsid w:val="006F721B"/>
    <w:rsid w:val="00700AC9"/>
    <w:rsid w:val="00701B1C"/>
    <w:rsid w:val="00702043"/>
    <w:rsid w:val="007038CC"/>
    <w:rsid w:val="00705F37"/>
    <w:rsid w:val="00706A63"/>
    <w:rsid w:val="00707286"/>
    <w:rsid w:val="0071202E"/>
    <w:rsid w:val="00712850"/>
    <w:rsid w:val="0071285B"/>
    <w:rsid w:val="00712C4B"/>
    <w:rsid w:val="00714CFE"/>
    <w:rsid w:val="007153BA"/>
    <w:rsid w:val="00715DC4"/>
    <w:rsid w:val="00716D5C"/>
    <w:rsid w:val="007207DE"/>
    <w:rsid w:val="007208D8"/>
    <w:rsid w:val="00723EAC"/>
    <w:rsid w:val="00724403"/>
    <w:rsid w:val="007250E0"/>
    <w:rsid w:val="00725328"/>
    <w:rsid w:val="0072697D"/>
    <w:rsid w:val="00726BCA"/>
    <w:rsid w:val="0072779D"/>
    <w:rsid w:val="0072782B"/>
    <w:rsid w:val="00730124"/>
    <w:rsid w:val="00731812"/>
    <w:rsid w:val="00731995"/>
    <w:rsid w:val="00731DA2"/>
    <w:rsid w:val="00732261"/>
    <w:rsid w:val="00732E92"/>
    <w:rsid w:val="00735559"/>
    <w:rsid w:val="00737456"/>
    <w:rsid w:val="00737D6B"/>
    <w:rsid w:val="007407F6"/>
    <w:rsid w:val="0074120F"/>
    <w:rsid w:val="00741ACD"/>
    <w:rsid w:val="0074336C"/>
    <w:rsid w:val="00743850"/>
    <w:rsid w:val="00743C86"/>
    <w:rsid w:val="00744D77"/>
    <w:rsid w:val="007478FC"/>
    <w:rsid w:val="00751D16"/>
    <w:rsid w:val="00752396"/>
    <w:rsid w:val="00752993"/>
    <w:rsid w:val="00753131"/>
    <w:rsid w:val="00753422"/>
    <w:rsid w:val="0075389E"/>
    <w:rsid w:val="007543E3"/>
    <w:rsid w:val="00754775"/>
    <w:rsid w:val="00755BD3"/>
    <w:rsid w:val="00757E8F"/>
    <w:rsid w:val="00757F94"/>
    <w:rsid w:val="007626A3"/>
    <w:rsid w:val="00765C88"/>
    <w:rsid w:val="00765EAF"/>
    <w:rsid w:val="00766191"/>
    <w:rsid w:val="00766EC5"/>
    <w:rsid w:val="00767650"/>
    <w:rsid w:val="00767E85"/>
    <w:rsid w:val="007712AE"/>
    <w:rsid w:val="00772B28"/>
    <w:rsid w:val="00772D64"/>
    <w:rsid w:val="007746CD"/>
    <w:rsid w:val="0077787C"/>
    <w:rsid w:val="007804CE"/>
    <w:rsid w:val="00781908"/>
    <w:rsid w:val="007832F4"/>
    <w:rsid w:val="00784247"/>
    <w:rsid w:val="00784512"/>
    <w:rsid w:val="00784794"/>
    <w:rsid w:val="00784E68"/>
    <w:rsid w:val="00790655"/>
    <w:rsid w:val="00791403"/>
    <w:rsid w:val="00792082"/>
    <w:rsid w:val="00793017"/>
    <w:rsid w:val="007940B9"/>
    <w:rsid w:val="00794570"/>
    <w:rsid w:val="00794CC5"/>
    <w:rsid w:val="007956EE"/>
    <w:rsid w:val="00795B4F"/>
    <w:rsid w:val="00796DDF"/>
    <w:rsid w:val="0079703F"/>
    <w:rsid w:val="007A17F3"/>
    <w:rsid w:val="007A2C8C"/>
    <w:rsid w:val="007A2FD8"/>
    <w:rsid w:val="007A3AAB"/>
    <w:rsid w:val="007A3DFE"/>
    <w:rsid w:val="007A4306"/>
    <w:rsid w:val="007A4DCE"/>
    <w:rsid w:val="007A521C"/>
    <w:rsid w:val="007A526B"/>
    <w:rsid w:val="007A53E6"/>
    <w:rsid w:val="007A571F"/>
    <w:rsid w:val="007A5837"/>
    <w:rsid w:val="007A5851"/>
    <w:rsid w:val="007A5F39"/>
    <w:rsid w:val="007A6154"/>
    <w:rsid w:val="007A6652"/>
    <w:rsid w:val="007A7ADD"/>
    <w:rsid w:val="007A7B85"/>
    <w:rsid w:val="007B1266"/>
    <w:rsid w:val="007B282E"/>
    <w:rsid w:val="007B28A0"/>
    <w:rsid w:val="007B2E58"/>
    <w:rsid w:val="007B355C"/>
    <w:rsid w:val="007B3AD7"/>
    <w:rsid w:val="007B3CE4"/>
    <w:rsid w:val="007B5414"/>
    <w:rsid w:val="007B580A"/>
    <w:rsid w:val="007B5E61"/>
    <w:rsid w:val="007B79AF"/>
    <w:rsid w:val="007C0DD6"/>
    <w:rsid w:val="007C1854"/>
    <w:rsid w:val="007C1AA2"/>
    <w:rsid w:val="007C1B74"/>
    <w:rsid w:val="007C22F1"/>
    <w:rsid w:val="007C651F"/>
    <w:rsid w:val="007C72D5"/>
    <w:rsid w:val="007D05AC"/>
    <w:rsid w:val="007D0804"/>
    <w:rsid w:val="007D1933"/>
    <w:rsid w:val="007D25BF"/>
    <w:rsid w:val="007D2AF4"/>
    <w:rsid w:val="007D3994"/>
    <w:rsid w:val="007D4198"/>
    <w:rsid w:val="007D56C1"/>
    <w:rsid w:val="007D5A61"/>
    <w:rsid w:val="007D67E0"/>
    <w:rsid w:val="007D73E4"/>
    <w:rsid w:val="007D753E"/>
    <w:rsid w:val="007D77CC"/>
    <w:rsid w:val="007E0141"/>
    <w:rsid w:val="007E22D5"/>
    <w:rsid w:val="007E49EF"/>
    <w:rsid w:val="007E5A42"/>
    <w:rsid w:val="007E64B4"/>
    <w:rsid w:val="007F0700"/>
    <w:rsid w:val="007F0788"/>
    <w:rsid w:val="007F0BCB"/>
    <w:rsid w:val="007F261F"/>
    <w:rsid w:val="007F274E"/>
    <w:rsid w:val="007F35D6"/>
    <w:rsid w:val="007F3703"/>
    <w:rsid w:val="007F3902"/>
    <w:rsid w:val="007F77A9"/>
    <w:rsid w:val="007F77C4"/>
    <w:rsid w:val="007F7EE0"/>
    <w:rsid w:val="007F7F44"/>
    <w:rsid w:val="008003A0"/>
    <w:rsid w:val="00800CFE"/>
    <w:rsid w:val="008029C0"/>
    <w:rsid w:val="00804CD5"/>
    <w:rsid w:val="008051B5"/>
    <w:rsid w:val="00805D88"/>
    <w:rsid w:val="00806574"/>
    <w:rsid w:val="0080695A"/>
    <w:rsid w:val="00806D19"/>
    <w:rsid w:val="008102DB"/>
    <w:rsid w:val="008113D4"/>
    <w:rsid w:val="00811FB0"/>
    <w:rsid w:val="00812D61"/>
    <w:rsid w:val="008135AC"/>
    <w:rsid w:val="00813A27"/>
    <w:rsid w:val="00815E47"/>
    <w:rsid w:val="008168DE"/>
    <w:rsid w:val="0081711A"/>
    <w:rsid w:val="0082018F"/>
    <w:rsid w:val="00820367"/>
    <w:rsid w:val="008208C5"/>
    <w:rsid w:val="008210E6"/>
    <w:rsid w:val="00821780"/>
    <w:rsid w:val="008220A8"/>
    <w:rsid w:val="00822285"/>
    <w:rsid w:val="00822289"/>
    <w:rsid w:val="00822436"/>
    <w:rsid w:val="0082376C"/>
    <w:rsid w:val="00824327"/>
    <w:rsid w:val="00824C23"/>
    <w:rsid w:val="00824C50"/>
    <w:rsid w:val="0082513F"/>
    <w:rsid w:val="00827342"/>
    <w:rsid w:val="00827863"/>
    <w:rsid w:val="00830001"/>
    <w:rsid w:val="00830160"/>
    <w:rsid w:val="00830785"/>
    <w:rsid w:val="00830973"/>
    <w:rsid w:val="00831C74"/>
    <w:rsid w:val="008324A3"/>
    <w:rsid w:val="00832BBC"/>
    <w:rsid w:val="008334B6"/>
    <w:rsid w:val="00833646"/>
    <w:rsid w:val="00833B44"/>
    <w:rsid w:val="008340F3"/>
    <w:rsid w:val="0083414D"/>
    <w:rsid w:val="008352CB"/>
    <w:rsid w:val="0083773A"/>
    <w:rsid w:val="00840660"/>
    <w:rsid w:val="00840B4C"/>
    <w:rsid w:val="00840E11"/>
    <w:rsid w:val="0084118C"/>
    <w:rsid w:val="0084130E"/>
    <w:rsid w:val="00842E8C"/>
    <w:rsid w:val="00843183"/>
    <w:rsid w:val="00843734"/>
    <w:rsid w:val="0085009F"/>
    <w:rsid w:val="008503E5"/>
    <w:rsid w:val="00850EDC"/>
    <w:rsid w:val="0085125F"/>
    <w:rsid w:val="00852B0F"/>
    <w:rsid w:val="008537A2"/>
    <w:rsid w:val="0085431C"/>
    <w:rsid w:val="00855435"/>
    <w:rsid w:val="00855BDD"/>
    <w:rsid w:val="00855DE7"/>
    <w:rsid w:val="0085679B"/>
    <w:rsid w:val="008633BA"/>
    <w:rsid w:val="008638A7"/>
    <w:rsid w:val="008671CD"/>
    <w:rsid w:val="00871E9B"/>
    <w:rsid w:val="00872624"/>
    <w:rsid w:val="00872EFB"/>
    <w:rsid w:val="00873B9B"/>
    <w:rsid w:val="00874E0D"/>
    <w:rsid w:val="00874FF7"/>
    <w:rsid w:val="008759F6"/>
    <w:rsid w:val="008761A8"/>
    <w:rsid w:val="00876968"/>
    <w:rsid w:val="008808E3"/>
    <w:rsid w:val="00880E1B"/>
    <w:rsid w:val="00882325"/>
    <w:rsid w:val="00882525"/>
    <w:rsid w:val="00882F77"/>
    <w:rsid w:val="008835FE"/>
    <w:rsid w:val="00883DA6"/>
    <w:rsid w:val="00884899"/>
    <w:rsid w:val="00885558"/>
    <w:rsid w:val="0088598D"/>
    <w:rsid w:val="0088703F"/>
    <w:rsid w:val="00887100"/>
    <w:rsid w:val="008877F4"/>
    <w:rsid w:val="00891FCD"/>
    <w:rsid w:val="00893CB8"/>
    <w:rsid w:val="008943EE"/>
    <w:rsid w:val="0089558C"/>
    <w:rsid w:val="00895888"/>
    <w:rsid w:val="00896A8C"/>
    <w:rsid w:val="00896D3D"/>
    <w:rsid w:val="008973F4"/>
    <w:rsid w:val="008A24DB"/>
    <w:rsid w:val="008A27F0"/>
    <w:rsid w:val="008A3180"/>
    <w:rsid w:val="008A3BF3"/>
    <w:rsid w:val="008A4BA8"/>
    <w:rsid w:val="008A4CA0"/>
    <w:rsid w:val="008A6341"/>
    <w:rsid w:val="008A6BD1"/>
    <w:rsid w:val="008A7193"/>
    <w:rsid w:val="008A7334"/>
    <w:rsid w:val="008A7E9D"/>
    <w:rsid w:val="008B05E9"/>
    <w:rsid w:val="008B08A8"/>
    <w:rsid w:val="008B0BEC"/>
    <w:rsid w:val="008B162C"/>
    <w:rsid w:val="008B2AFE"/>
    <w:rsid w:val="008B31BB"/>
    <w:rsid w:val="008B39AB"/>
    <w:rsid w:val="008B45B6"/>
    <w:rsid w:val="008B497E"/>
    <w:rsid w:val="008B4B9D"/>
    <w:rsid w:val="008B4FAC"/>
    <w:rsid w:val="008B6809"/>
    <w:rsid w:val="008B7F62"/>
    <w:rsid w:val="008C0454"/>
    <w:rsid w:val="008C1CDB"/>
    <w:rsid w:val="008C3BF6"/>
    <w:rsid w:val="008C3C7E"/>
    <w:rsid w:val="008C429F"/>
    <w:rsid w:val="008C5C1E"/>
    <w:rsid w:val="008C64C2"/>
    <w:rsid w:val="008C6655"/>
    <w:rsid w:val="008C6F02"/>
    <w:rsid w:val="008D056B"/>
    <w:rsid w:val="008D129B"/>
    <w:rsid w:val="008D2664"/>
    <w:rsid w:val="008D3591"/>
    <w:rsid w:val="008D3635"/>
    <w:rsid w:val="008D3B2D"/>
    <w:rsid w:val="008D4E5A"/>
    <w:rsid w:val="008D5397"/>
    <w:rsid w:val="008D58EE"/>
    <w:rsid w:val="008D5D2F"/>
    <w:rsid w:val="008D6B5D"/>
    <w:rsid w:val="008D6E02"/>
    <w:rsid w:val="008E0A6B"/>
    <w:rsid w:val="008E1399"/>
    <w:rsid w:val="008E193C"/>
    <w:rsid w:val="008E2A11"/>
    <w:rsid w:val="008E3E2A"/>
    <w:rsid w:val="008E49A0"/>
    <w:rsid w:val="008E4FA7"/>
    <w:rsid w:val="008E69D2"/>
    <w:rsid w:val="008F1E69"/>
    <w:rsid w:val="008F2E09"/>
    <w:rsid w:val="008F2E91"/>
    <w:rsid w:val="008F2E9D"/>
    <w:rsid w:val="008F5523"/>
    <w:rsid w:val="008F61EB"/>
    <w:rsid w:val="008F6E56"/>
    <w:rsid w:val="008F7F87"/>
    <w:rsid w:val="009027EC"/>
    <w:rsid w:val="009034A0"/>
    <w:rsid w:val="00903610"/>
    <w:rsid w:val="00904334"/>
    <w:rsid w:val="00904887"/>
    <w:rsid w:val="00906406"/>
    <w:rsid w:val="00906B3A"/>
    <w:rsid w:val="0090755F"/>
    <w:rsid w:val="00911C09"/>
    <w:rsid w:val="00911D50"/>
    <w:rsid w:val="00912EC9"/>
    <w:rsid w:val="00912FE6"/>
    <w:rsid w:val="0091398C"/>
    <w:rsid w:val="00915643"/>
    <w:rsid w:val="0091649B"/>
    <w:rsid w:val="00916517"/>
    <w:rsid w:val="00921302"/>
    <w:rsid w:val="00922609"/>
    <w:rsid w:val="009267B1"/>
    <w:rsid w:val="00927969"/>
    <w:rsid w:val="00932E06"/>
    <w:rsid w:val="0093316E"/>
    <w:rsid w:val="0093435C"/>
    <w:rsid w:val="00934AF0"/>
    <w:rsid w:val="009354BC"/>
    <w:rsid w:val="0093657A"/>
    <w:rsid w:val="00936886"/>
    <w:rsid w:val="0093780E"/>
    <w:rsid w:val="00937B6B"/>
    <w:rsid w:val="00937B7F"/>
    <w:rsid w:val="00940073"/>
    <w:rsid w:val="009413B7"/>
    <w:rsid w:val="009426F6"/>
    <w:rsid w:val="00943DA0"/>
    <w:rsid w:val="00943E6F"/>
    <w:rsid w:val="00945BC6"/>
    <w:rsid w:val="00947F3E"/>
    <w:rsid w:val="009504EC"/>
    <w:rsid w:val="0095054B"/>
    <w:rsid w:val="00950887"/>
    <w:rsid w:val="00950965"/>
    <w:rsid w:val="009519AD"/>
    <w:rsid w:val="00951F24"/>
    <w:rsid w:val="00952464"/>
    <w:rsid w:val="0095328C"/>
    <w:rsid w:val="0095441A"/>
    <w:rsid w:val="00954AB5"/>
    <w:rsid w:val="009551DD"/>
    <w:rsid w:val="00956CDA"/>
    <w:rsid w:val="00956F7D"/>
    <w:rsid w:val="00957272"/>
    <w:rsid w:val="00957A7F"/>
    <w:rsid w:val="009606C8"/>
    <w:rsid w:val="00960E7B"/>
    <w:rsid w:val="0096133A"/>
    <w:rsid w:val="009615BF"/>
    <w:rsid w:val="00962549"/>
    <w:rsid w:val="00962C7E"/>
    <w:rsid w:val="00963918"/>
    <w:rsid w:val="00965941"/>
    <w:rsid w:val="00966FFD"/>
    <w:rsid w:val="00971E6B"/>
    <w:rsid w:val="00973F79"/>
    <w:rsid w:val="009755FD"/>
    <w:rsid w:val="009771F8"/>
    <w:rsid w:val="009776E2"/>
    <w:rsid w:val="00977ADA"/>
    <w:rsid w:val="009814A8"/>
    <w:rsid w:val="00981DCB"/>
    <w:rsid w:val="00986669"/>
    <w:rsid w:val="00986770"/>
    <w:rsid w:val="00990AF8"/>
    <w:rsid w:val="00992299"/>
    <w:rsid w:val="00992F02"/>
    <w:rsid w:val="00993199"/>
    <w:rsid w:val="0099357B"/>
    <w:rsid w:val="00993A46"/>
    <w:rsid w:val="009944AF"/>
    <w:rsid w:val="00994F38"/>
    <w:rsid w:val="009951F5"/>
    <w:rsid w:val="00995D94"/>
    <w:rsid w:val="00997283"/>
    <w:rsid w:val="009A0E27"/>
    <w:rsid w:val="009A1DA5"/>
    <w:rsid w:val="009A2DA8"/>
    <w:rsid w:val="009A2FD5"/>
    <w:rsid w:val="009A6D1C"/>
    <w:rsid w:val="009A6D8F"/>
    <w:rsid w:val="009A7EB9"/>
    <w:rsid w:val="009B0222"/>
    <w:rsid w:val="009B1157"/>
    <w:rsid w:val="009B2A93"/>
    <w:rsid w:val="009B49F4"/>
    <w:rsid w:val="009B5881"/>
    <w:rsid w:val="009B5E4F"/>
    <w:rsid w:val="009B6A28"/>
    <w:rsid w:val="009B72A9"/>
    <w:rsid w:val="009C05A5"/>
    <w:rsid w:val="009C23D2"/>
    <w:rsid w:val="009C37ED"/>
    <w:rsid w:val="009C385C"/>
    <w:rsid w:val="009C3A87"/>
    <w:rsid w:val="009C3CFD"/>
    <w:rsid w:val="009C4320"/>
    <w:rsid w:val="009C43C7"/>
    <w:rsid w:val="009C4557"/>
    <w:rsid w:val="009C49A2"/>
    <w:rsid w:val="009C5AF1"/>
    <w:rsid w:val="009C5C4E"/>
    <w:rsid w:val="009C66C1"/>
    <w:rsid w:val="009C7196"/>
    <w:rsid w:val="009C77E9"/>
    <w:rsid w:val="009C78C3"/>
    <w:rsid w:val="009C7DB5"/>
    <w:rsid w:val="009D0FF8"/>
    <w:rsid w:val="009D2024"/>
    <w:rsid w:val="009D446B"/>
    <w:rsid w:val="009D44BD"/>
    <w:rsid w:val="009D4E1D"/>
    <w:rsid w:val="009D4F7E"/>
    <w:rsid w:val="009D5117"/>
    <w:rsid w:val="009D5D4E"/>
    <w:rsid w:val="009D5EF3"/>
    <w:rsid w:val="009D6BD9"/>
    <w:rsid w:val="009D7B5F"/>
    <w:rsid w:val="009E04A7"/>
    <w:rsid w:val="009E109A"/>
    <w:rsid w:val="009E2162"/>
    <w:rsid w:val="009E441C"/>
    <w:rsid w:val="009E66A2"/>
    <w:rsid w:val="009E716E"/>
    <w:rsid w:val="009E775F"/>
    <w:rsid w:val="009F1185"/>
    <w:rsid w:val="009F2964"/>
    <w:rsid w:val="009F2C56"/>
    <w:rsid w:val="009F3901"/>
    <w:rsid w:val="009F4D2C"/>
    <w:rsid w:val="009F4DF8"/>
    <w:rsid w:val="009F5E96"/>
    <w:rsid w:val="009F5EB3"/>
    <w:rsid w:val="009F6473"/>
    <w:rsid w:val="009F7C54"/>
    <w:rsid w:val="00A0052D"/>
    <w:rsid w:val="00A009CC"/>
    <w:rsid w:val="00A012D8"/>
    <w:rsid w:val="00A02EE4"/>
    <w:rsid w:val="00A03114"/>
    <w:rsid w:val="00A05014"/>
    <w:rsid w:val="00A056F9"/>
    <w:rsid w:val="00A07AEB"/>
    <w:rsid w:val="00A07B93"/>
    <w:rsid w:val="00A11CEC"/>
    <w:rsid w:val="00A12009"/>
    <w:rsid w:val="00A124D7"/>
    <w:rsid w:val="00A149D9"/>
    <w:rsid w:val="00A149DB"/>
    <w:rsid w:val="00A15FEA"/>
    <w:rsid w:val="00A162BC"/>
    <w:rsid w:val="00A20627"/>
    <w:rsid w:val="00A21A0B"/>
    <w:rsid w:val="00A21D8A"/>
    <w:rsid w:val="00A241F7"/>
    <w:rsid w:val="00A26098"/>
    <w:rsid w:val="00A27253"/>
    <w:rsid w:val="00A31CE7"/>
    <w:rsid w:val="00A3288E"/>
    <w:rsid w:val="00A33087"/>
    <w:rsid w:val="00A35B77"/>
    <w:rsid w:val="00A37264"/>
    <w:rsid w:val="00A37DF0"/>
    <w:rsid w:val="00A41612"/>
    <w:rsid w:val="00A42663"/>
    <w:rsid w:val="00A42EA9"/>
    <w:rsid w:val="00A43E5B"/>
    <w:rsid w:val="00A44EED"/>
    <w:rsid w:val="00A4714E"/>
    <w:rsid w:val="00A505D2"/>
    <w:rsid w:val="00A521E9"/>
    <w:rsid w:val="00A52F47"/>
    <w:rsid w:val="00A53D3D"/>
    <w:rsid w:val="00A53DCB"/>
    <w:rsid w:val="00A542E4"/>
    <w:rsid w:val="00A54BF3"/>
    <w:rsid w:val="00A55417"/>
    <w:rsid w:val="00A55D7C"/>
    <w:rsid w:val="00A55EF0"/>
    <w:rsid w:val="00A560EB"/>
    <w:rsid w:val="00A56118"/>
    <w:rsid w:val="00A57750"/>
    <w:rsid w:val="00A61538"/>
    <w:rsid w:val="00A6194D"/>
    <w:rsid w:val="00A63B94"/>
    <w:rsid w:val="00A665F0"/>
    <w:rsid w:val="00A7053E"/>
    <w:rsid w:val="00A70760"/>
    <w:rsid w:val="00A709A4"/>
    <w:rsid w:val="00A73FE9"/>
    <w:rsid w:val="00A744AA"/>
    <w:rsid w:val="00A7480A"/>
    <w:rsid w:val="00A7589B"/>
    <w:rsid w:val="00A8071D"/>
    <w:rsid w:val="00A81786"/>
    <w:rsid w:val="00A823FB"/>
    <w:rsid w:val="00A8678A"/>
    <w:rsid w:val="00A86920"/>
    <w:rsid w:val="00A9018D"/>
    <w:rsid w:val="00A911D4"/>
    <w:rsid w:val="00A91C37"/>
    <w:rsid w:val="00A91C69"/>
    <w:rsid w:val="00A91CFC"/>
    <w:rsid w:val="00A91E55"/>
    <w:rsid w:val="00A925DF"/>
    <w:rsid w:val="00A93116"/>
    <w:rsid w:val="00A93CC9"/>
    <w:rsid w:val="00A94D7F"/>
    <w:rsid w:val="00A94F1E"/>
    <w:rsid w:val="00A952EA"/>
    <w:rsid w:val="00A953E6"/>
    <w:rsid w:val="00A96480"/>
    <w:rsid w:val="00A965B4"/>
    <w:rsid w:val="00A96978"/>
    <w:rsid w:val="00A97A6E"/>
    <w:rsid w:val="00A97F75"/>
    <w:rsid w:val="00AA2397"/>
    <w:rsid w:val="00AA26E5"/>
    <w:rsid w:val="00AA4108"/>
    <w:rsid w:val="00AA43E6"/>
    <w:rsid w:val="00AA47B9"/>
    <w:rsid w:val="00AA4D34"/>
    <w:rsid w:val="00AA5104"/>
    <w:rsid w:val="00AA5152"/>
    <w:rsid w:val="00AA5A1B"/>
    <w:rsid w:val="00AA61D5"/>
    <w:rsid w:val="00AA6981"/>
    <w:rsid w:val="00AA72D8"/>
    <w:rsid w:val="00AA7E48"/>
    <w:rsid w:val="00AA7EAE"/>
    <w:rsid w:val="00AB0689"/>
    <w:rsid w:val="00AB0DA1"/>
    <w:rsid w:val="00AB25E1"/>
    <w:rsid w:val="00AB3C0D"/>
    <w:rsid w:val="00AB3C86"/>
    <w:rsid w:val="00AB3D76"/>
    <w:rsid w:val="00AB41C1"/>
    <w:rsid w:val="00AB423C"/>
    <w:rsid w:val="00AB5153"/>
    <w:rsid w:val="00AB586D"/>
    <w:rsid w:val="00AB78BB"/>
    <w:rsid w:val="00AB7B39"/>
    <w:rsid w:val="00AB7E3A"/>
    <w:rsid w:val="00AB7F38"/>
    <w:rsid w:val="00AC13F8"/>
    <w:rsid w:val="00AC1793"/>
    <w:rsid w:val="00AC2058"/>
    <w:rsid w:val="00AC4811"/>
    <w:rsid w:val="00AC5914"/>
    <w:rsid w:val="00AC5C22"/>
    <w:rsid w:val="00AC696A"/>
    <w:rsid w:val="00AD1F78"/>
    <w:rsid w:val="00AD27BC"/>
    <w:rsid w:val="00AD2916"/>
    <w:rsid w:val="00AD2E0B"/>
    <w:rsid w:val="00AD3249"/>
    <w:rsid w:val="00AD6B0A"/>
    <w:rsid w:val="00AD7193"/>
    <w:rsid w:val="00AE1ED1"/>
    <w:rsid w:val="00AE2863"/>
    <w:rsid w:val="00AE3C97"/>
    <w:rsid w:val="00AE3F17"/>
    <w:rsid w:val="00AE47ED"/>
    <w:rsid w:val="00AE5506"/>
    <w:rsid w:val="00AE5688"/>
    <w:rsid w:val="00AE67E7"/>
    <w:rsid w:val="00AE7EAF"/>
    <w:rsid w:val="00AF011B"/>
    <w:rsid w:val="00AF158C"/>
    <w:rsid w:val="00AF3EDD"/>
    <w:rsid w:val="00AF3EF2"/>
    <w:rsid w:val="00AF4436"/>
    <w:rsid w:val="00AF51FB"/>
    <w:rsid w:val="00AF5698"/>
    <w:rsid w:val="00AF7E91"/>
    <w:rsid w:val="00B01163"/>
    <w:rsid w:val="00B01BDC"/>
    <w:rsid w:val="00B020E6"/>
    <w:rsid w:val="00B035BA"/>
    <w:rsid w:val="00B0466B"/>
    <w:rsid w:val="00B05364"/>
    <w:rsid w:val="00B06EA7"/>
    <w:rsid w:val="00B07339"/>
    <w:rsid w:val="00B10A54"/>
    <w:rsid w:val="00B12640"/>
    <w:rsid w:val="00B135B4"/>
    <w:rsid w:val="00B13667"/>
    <w:rsid w:val="00B139D6"/>
    <w:rsid w:val="00B13DBC"/>
    <w:rsid w:val="00B13DF1"/>
    <w:rsid w:val="00B14E7F"/>
    <w:rsid w:val="00B15318"/>
    <w:rsid w:val="00B16319"/>
    <w:rsid w:val="00B16B26"/>
    <w:rsid w:val="00B16C81"/>
    <w:rsid w:val="00B1754D"/>
    <w:rsid w:val="00B175A0"/>
    <w:rsid w:val="00B207FB"/>
    <w:rsid w:val="00B20EF4"/>
    <w:rsid w:val="00B22EB0"/>
    <w:rsid w:val="00B25490"/>
    <w:rsid w:val="00B255D3"/>
    <w:rsid w:val="00B26799"/>
    <w:rsid w:val="00B3092D"/>
    <w:rsid w:val="00B31005"/>
    <w:rsid w:val="00B31D55"/>
    <w:rsid w:val="00B325EC"/>
    <w:rsid w:val="00B33394"/>
    <w:rsid w:val="00B339F7"/>
    <w:rsid w:val="00B341AA"/>
    <w:rsid w:val="00B34C7A"/>
    <w:rsid w:val="00B34FC1"/>
    <w:rsid w:val="00B35731"/>
    <w:rsid w:val="00B35D68"/>
    <w:rsid w:val="00B35EFE"/>
    <w:rsid w:val="00B35FB5"/>
    <w:rsid w:val="00B36279"/>
    <w:rsid w:val="00B40850"/>
    <w:rsid w:val="00B40A3A"/>
    <w:rsid w:val="00B412F2"/>
    <w:rsid w:val="00B422BE"/>
    <w:rsid w:val="00B42E22"/>
    <w:rsid w:val="00B42F5C"/>
    <w:rsid w:val="00B44B0B"/>
    <w:rsid w:val="00B44E85"/>
    <w:rsid w:val="00B45296"/>
    <w:rsid w:val="00B4549D"/>
    <w:rsid w:val="00B47B5A"/>
    <w:rsid w:val="00B5000A"/>
    <w:rsid w:val="00B513A2"/>
    <w:rsid w:val="00B519E5"/>
    <w:rsid w:val="00B51AB8"/>
    <w:rsid w:val="00B520A5"/>
    <w:rsid w:val="00B52C67"/>
    <w:rsid w:val="00B56801"/>
    <w:rsid w:val="00B570D8"/>
    <w:rsid w:val="00B57561"/>
    <w:rsid w:val="00B603EC"/>
    <w:rsid w:val="00B60959"/>
    <w:rsid w:val="00B60B38"/>
    <w:rsid w:val="00B63488"/>
    <w:rsid w:val="00B6389F"/>
    <w:rsid w:val="00B63ECD"/>
    <w:rsid w:val="00B65BC1"/>
    <w:rsid w:val="00B70E97"/>
    <w:rsid w:val="00B72C0C"/>
    <w:rsid w:val="00B72E60"/>
    <w:rsid w:val="00B74638"/>
    <w:rsid w:val="00B74664"/>
    <w:rsid w:val="00B74823"/>
    <w:rsid w:val="00B7581E"/>
    <w:rsid w:val="00B75DEE"/>
    <w:rsid w:val="00B75FE1"/>
    <w:rsid w:val="00B76410"/>
    <w:rsid w:val="00B7778D"/>
    <w:rsid w:val="00B77F61"/>
    <w:rsid w:val="00B808FD"/>
    <w:rsid w:val="00B80EDB"/>
    <w:rsid w:val="00B81B01"/>
    <w:rsid w:val="00B81B78"/>
    <w:rsid w:val="00B82310"/>
    <w:rsid w:val="00B826FC"/>
    <w:rsid w:val="00B82F09"/>
    <w:rsid w:val="00B83F4F"/>
    <w:rsid w:val="00B85FC2"/>
    <w:rsid w:val="00B8679F"/>
    <w:rsid w:val="00B87187"/>
    <w:rsid w:val="00B87606"/>
    <w:rsid w:val="00B878EB"/>
    <w:rsid w:val="00B9082E"/>
    <w:rsid w:val="00B91E9C"/>
    <w:rsid w:val="00B921E6"/>
    <w:rsid w:val="00B93052"/>
    <w:rsid w:val="00B931AE"/>
    <w:rsid w:val="00B93A15"/>
    <w:rsid w:val="00B95715"/>
    <w:rsid w:val="00B95753"/>
    <w:rsid w:val="00B95A4C"/>
    <w:rsid w:val="00B95DCC"/>
    <w:rsid w:val="00B95F08"/>
    <w:rsid w:val="00B97059"/>
    <w:rsid w:val="00B971D1"/>
    <w:rsid w:val="00B972BE"/>
    <w:rsid w:val="00BA0296"/>
    <w:rsid w:val="00BA0B1E"/>
    <w:rsid w:val="00BA2424"/>
    <w:rsid w:val="00BA3BE9"/>
    <w:rsid w:val="00BA4110"/>
    <w:rsid w:val="00BA429A"/>
    <w:rsid w:val="00BA43E5"/>
    <w:rsid w:val="00BA49ED"/>
    <w:rsid w:val="00BA6680"/>
    <w:rsid w:val="00BA7762"/>
    <w:rsid w:val="00BA7B34"/>
    <w:rsid w:val="00BA7C24"/>
    <w:rsid w:val="00BB01A4"/>
    <w:rsid w:val="00BB060E"/>
    <w:rsid w:val="00BB1201"/>
    <w:rsid w:val="00BB2604"/>
    <w:rsid w:val="00BB39F0"/>
    <w:rsid w:val="00BB3C12"/>
    <w:rsid w:val="00BB40B1"/>
    <w:rsid w:val="00BB5C98"/>
    <w:rsid w:val="00BB5EFE"/>
    <w:rsid w:val="00BB6208"/>
    <w:rsid w:val="00BB6A48"/>
    <w:rsid w:val="00BB7CF9"/>
    <w:rsid w:val="00BC03D0"/>
    <w:rsid w:val="00BC0526"/>
    <w:rsid w:val="00BC15D7"/>
    <w:rsid w:val="00BC2F27"/>
    <w:rsid w:val="00BC3221"/>
    <w:rsid w:val="00BC5087"/>
    <w:rsid w:val="00BC556F"/>
    <w:rsid w:val="00BC65C5"/>
    <w:rsid w:val="00BC6956"/>
    <w:rsid w:val="00BC7EDB"/>
    <w:rsid w:val="00BD1010"/>
    <w:rsid w:val="00BD143D"/>
    <w:rsid w:val="00BD22A9"/>
    <w:rsid w:val="00BD2C9A"/>
    <w:rsid w:val="00BD2EFD"/>
    <w:rsid w:val="00BD3991"/>
    <w:rsid w:val="00BD52C7"/>
    <w:rsid w:val="00BD5B8F"/>
    <w:rsid w:val="00BD5C2F"/>
    <w:rsid w:val="00BD7344"/>
    <w:rsid w:val="00BE0029"/>
    <w:rsid w:val="00BE0CFD"/>
    <w:rsid w:val="00BE0DB0"/>
    <w:rsid w:val="00BE0F53"/>
    <w:rsid w:val="00BE1626"/>
    <w:rsid w:val="00BE175B"/>
    <w:rsid w:val="00BE1C10"/>
    <w:rsid w:val="00BE1FEE"/>
    <w:rsid w:val="00BE2597"/>
    <w:rsid w:val="00BE50CF"/>
    <w:rsid w:val="00BE54EE"/>
    <w:rsid w:val="00BE60C9"/>
    <w:rsid w:val="00BE62C4"/>
    <w:rsid w:val="00BF10AF"/>
    <w:rsid w:val="00BF2A75"/>
    <w:rsid w:val="00BF2BE9"/>
    <w:rsid w:val="00BF3050"/>
    <w:rsid w:val="00BF3123"/>
    <w:rsid w:val="00BF3678"/>
    <w:rsid w:val="00BF46BE"/>
    <w:rsid w:val="00BF5CB1"/>
    <w:rsid w:val="00BF75B7"/>
    <w:rsid w:val="00BF7D0E"/>
    <w:rsid w:val="00BF7DB9"/>
    <w:rsid w:val="00C00FFE"/>
    <w:rsid w:val="00C02E3F"/>
    <w:rsid w:val="00C03A43"/>
    <w:rsid w:val="00C03B01"/>
    <w:rsid w:val="00C03DC6"/>
    <w:rsid w:val="00C04C6E"/>
    <w:rsid w:val="00C06E81"/>
    <w:rsid w:val="00C07F75"/>
    <w:rsid w:val="00C10386"/>
    <w:rsid w:val="00C113D0"/>
    <w:rsid w:val="00C11480"/>
    <w:rsid w:val="00C12445"/>
    <w:rsid w:val="00C1529D"/>
    <w:rsid w:val="00C15428"/>
    <w:rsid w:val="00C1551E"/>
    <w:rsid w:val="00C15C24"/>
    <w:rsid w:val="00C161EE"/>
    <w:rsid w:val="00C16D2C"/>
    <w:rsid w:val="00C16E96"/>
    <w:rsid w:val="00C1766D"/>
    <w:rsid w:val="00C1775E"/>
    <w:rsid w:val="00C17D85"/>
    <w:rsid w:val="00C23D31"/>
    <w:rsid w:val="00C259CB"/>
    <w:rsid w:val="00C25CA7"/>
    <w:rsid w:val="00C27488"/>
    <w:rsid w:val="00C279CA"/>
    <w:rsid w:val="00C27B01"/>
    <w:rsid w:val="00C27E6C"/>
    <w:rsid w:val="00C31B4B"/>
    <w:rsid w:val="00C31C5E"/>
    <w:rsid w:val="00C325F8"/>
    <w:rsid w:val="00C32B67"/>
    <w:rsid w:val="00C33802"/>
    <w:rsid w:val="00C33849"/>
    <w:rsid w:val="00C34C09"/>
    <w:rsid w:val="00C3646D"/>
    <w:rsid w:val="00C37447"/>
    <w:rsid w:val="00C40335"/>
    <w:rsid w:val="00C415F6"/>
    <w:rsid w:val="00C417D8"/>
    <w:rsid w:val="00C41D6A"/>
    <w:rsid w:val="00C42383"/>
    <w:rsid w:val="00C42F02"/>
    <w:rsid w:val="00C43530"/>
    <w:rsid w:val="00C4353B"/>
    <w:rsid w:val="00C43DD1"/>
    <w:rsid w:val="00C4563B"/>
    <w:rsid w:val="00C4610D"/>
    <w:rsid w:val="00C46A54"/>
    <w:rsid w:val="00C46FB7"/>
    <w:rsid w:val="00C47550"/>
    <w:rsid w:val="00C47554"/>
    <w:rsid w:val="00C523BA"/>
    <w:rsid w:val="00C529D7"/>
    <w:rsid w:val="00C52D2F"/>
    <w:rsid w:val="00C553B0"/>
    <w:rsid w:val="00C5645C"/>
    <w:rsid w:val="00C5711F"/>
    <w:rsid w:val="00C575C9"/>
    <w:rsid w:val="00C6118E"/>
    <w:rsid w:val="00C61AB9"/>
    <w:rsid w:val="00C63D58"/>
    <w:rsid w:val="00C6437B"/>
    <w:rsid w:val="00C64544"/>
    <w:rsid w:val="00C649A5"/>
    <w:rsid w:val="00C663FA"/>
    <w:rsid w:val="00C666CF"/>
    <w:rsid w:val="00C66B2D"/>
    <w:rsid w:val="00C67ED7"/>
    <w:rsid w:val="00C702EB"/>
    <w:rsid w:val="00C71A2E"/>
    <w:rsid w:val="00C71E7D"/>
    <w:rsid w:val="00C7269B"/>
    <w:rsid w:val="00C7271D"/>
    <w:rsid w:val="00C729C8"/>
    <w:rsid w:val="00C72E6C"/>
    <w:rsid w:val="00C74433"/>
    <w:rsid w:val="00C745D6"/>
    <w:rsid w:val="00C76194"/>
    <w:rsid w:val="00C764B4"/>
    <w:rsid w:val="00C76732"/>
    <w:rsid w:val="00C76BFB"/>
    <w:rsid w:val="00C807B6"/>
    <w:rsid w:val="00C815D6"/>
    <w:rsid w:val="00C82249"/>
    <w:rsid w:val="00C825DB"/>
    <w:rsid w:val="00C855B8"/>
    <w:rsid w:val="00C87C1A"/>
    <w:rsid w:val="00C87F9A"/>
    <w:rsid w:val="00C91575"/>
    <w:rsid w:val="00C93DB9"/>
    <w:rsid w:val="00C94560"/>
    <w:rsid w:val="00C95ADE"/>
    <w:rsid w:val="00C96546"/>
    <w:rsid w:val="00C97059"/>
    <w:rsid w:val="00C97359"/>
    <w:rsid w:val="00C97F5F"/>
    <w:rsid w:val="00CA09CB"/>
    <w:rsid w:val="00CA0A71"/>
    <w:rsid w:val="00CA1929"/>
    <w:rsid w:val="00CA1A25"/>
    <w:rsid w:val="00CA21A5"/>
    <w:rsid w:val="00CA22A5"/>
    <w:rsid w:val="00CA3615"/>
    <w:rsid w:val="00CA42D8"/>
    <w:rsid w:val="00CA5219"/>
    <w:rsid w:val="00CA565B"/>
    <w:rsid w:val="00CA6712"/>
    <w:rsid w:val="00CA6911"/>
    <w:rsid w:val="00CA7E1C"/>
    <w:rsid w:val="00CB04BD"/>
    <w:rsid w:val="00CB0810"/>
    <w:rsid w:val="00CB12F1"/>
    <w:rsid w:val="00CB14B6"/>
    <w:rsid w:val="00CB1639"/>
    <w:rsid w:val="00CB1DEC"/>
    <w:rsid w:val="00CB3035"/>
    <w:rsid w:val="00CB5C6C"/>
    <w:rsid w:val="00CB7313"/>
    <w:rsid w:val="00CB796C"/>
    <w:rsid w:val="00CC03BF"/>
    <w:rsid w:val="00CC1872"/>
    <w:rsid w:val="00CC1BBD"/>
    <w:rsid w:val="00CC24F3"/>
    <w:rsid w:val="00CC297C"/>
    <w:rsid w:val="00CC4CAD"/>
    <w:rsid w:val="00CC4E9B"/>
    <w:rsid w:val="00CC5312"/>
    <w:rsid w:val="00CD1679"/>
    <w:rsid w:val="00CD298B"/>
    <w:rsid w:val="00CD2A29"/>
    <w:rsid w:val="00CD2BEE"/>
    <w:rsid w:val="00CD46A3"/>
    <w:rsid w:val="00CD5F79"/>
    <w:rsid w:val="00CD681D"/>
    <w:rsid w:val="00CE1404"/>
    <w:rsid w:val="00CE1407"/>
    <w:rsid w:val="00CE1846"/>
    <w:rsid w:val="00CE2E0B"/>
    <w:rsid w:val="00CE4459"/>
    <w:rsid w:val="00CE58B6"/>
    <w:rsid w:val="00CE5EEF"/>
    <w:rsid w:val="00CE60FB"/>
    <w:rsid w:val="00CE69B3"/>
    <w:rsid w:val="00CE69D0"/>
    <w:rsid w:val="00CE7978"/>
    <w:rsid w:val="00CE7BE9"/>
    <w:rsid w:val="00CF10B4"/>
    <w:rsid w:val="00CF1707"/>
    <w:rsid w:val="00CF225E"/>
    <w:rsid w:val="00CF26D0"/>
    <w:rsid w:val="00CF2984"/>
    <w:rsid w:val="00CF3199"/>
    <w:rsid w:val="00CF3428"/>
    <w:rsid w:val="00CF3794"/>
    <w:rsid w:val="00CF3B2B"/>
    <w:rsid w:val="00CF5274"/>
    <w:rsid w:val="00CF6890"/>
    <w:rsid w:val="00CF741D"/>
    <w:rsid w:val="00CF77B7"/>
    <w:rsid w:val="00CF7820"/>
    <w:rsid w:val="00D01F3E"/>
    <w:rsid w:val="00D030F4"/>
    <w:rsid w:val="00D03B68"/>
    <w:rsid w:val="00D042D0"/>
    <w:rsid w:val="00D04C4F"/>
    <w:rsid w:val="00D052CF"/>
    <w:rsid w:val="00D05FE6"/>
    <w:rsid w:val="00D103E4"/>
    <w:rsid w:val="00D1044E"/>
    <w:rsid w:val="00D112F9"/>
    <w:rsid w:val="00D14851"/>
    <w:rsid w:val="00D14FD3"/>
    <w:rsid w:val="00D15BF7"/>
    <w:rsid w:val="00D16D18"/>
    <w:rsid w:val="00D17859"/>
    <w:rsid w:val="00D204DA"/>
    <w:rsid w:val="00D21779"/>
    <w:rsid w:val="00D21FD2"/>
    <w:rsid w:val="00D221AF"/>
    <w:rsid w:val="00D22B80"/>
    <w:rsid w:val="00D2349F"/>
    <w:rsid w:val="00D24A86"/>
    <w:rsid w:val="00D2661A"/>
    <w:rsid w:val="00D2766D"/>
    <w:rsid w:val="00D276B4"/>
    <w:rsid w:val="00D304A1"/>
    <w:rsid w:val="00D31603"/>
    <w:rsid w:val="00D32035"/>
    <w:rsid w:val="00D32806"/>
    <w:rsid w:val="00D34D16"/>
    <w:rsid w:val="00D34E2B"/>
    <w:rsid w:val="00D356BA"/>
    <w:rsid w:val="00D35C7F"/>
    <w:rsid w:val="00D36036"/>
    <w:rsid w:val="00D36318"/>
    <w:rsid w:val="00D36367"/>
    <w:rsid w:val="00D36A41"/>
    <w:rsid w:val="00D36BCD"/>
    <w:rsid w:val="00D37624"/>
    <w:rsid w:val="00D405F2"/>
    <w:rsid w:val="00D40777"/>
    <w:rsid w:val="00D4158B"/>
    <w:rsid w:val="00D41664"/>
    <w:rsid w:val="00D4235B"/>
    <w:rsid w:val="00D433E7"/>
    <w:rsid w:val="00D44D93"/>
    <w:rsid w:val="00D4595A"/>
    <w:rsid w:val="00D47235"/>
    <w:rsid w:val="00D53F7B"/>
    <w:rsid w:val="00D54313"/>
    <w:rsid w:val="00D545DA"/>
    <w:rsid w:val="00D55545"/>
    <w:rsid w:val="00D560C7"/>
    <w:rsid w:val="00D56172"/>
    <w:rsid w:val="00D567D5"/>
    <w:rsid w:val="00D56ECD"/>
    <w:rsid w:val="00D60B65"/>
    <w:rsid w:val="00D60F2E"/>
    <w:rsid w:val="00D60FF9"/>
    <w:rsid w:val="00D61F59"/>
    <w:rsid w:val="00D62813"/>
    <w:rsid w:val="00D6283B"/>
    <w:rsid w:val="00D628CE"/>
    <w:rsid w:val="00D62E59"/>
    <w:rsid w:val="00D62EA5"/>
    <w:rsid w:val="00D6320F"/>
    <w:rsid w:val="00D63425"/>
    <w:rsid w:val="00D638F4"/>
    <w:rsid w:val="00D65400"/>
    <w:rsid w:val="00D65CDC"/>
    <w:rsid w:val="00D66187"/>
    <w:rsid w:val="00D6679F"/>
    <w:rsid w:val="00D678DF"/>
    <w:rsid w:val="00D70D30"/>
    <w:rsid w:val="00D71D37"/>
    <w:rsid w:val="00D72B1C"/>
    <w:rsid w:val="00D73374"/>
    <w:rsid w:val="00D738B8"/>
    <w:rsid w:val="00D75B04"/>
    <w:rsid w:val="00D761F5"/>
    <w:rsid w:val="00D76677"/>
    <w:rsid w:val="00D76D1B"/>
    <w:rsid w:val="00D77EB8"/>
    <w:rsid w:val="00D817C3"/>
    <w:rsid w:val="00D84634"/>
    <w:rsid w:val="00D851CD"/>
    <w:rsid w:val="00D85545"/>
    <w:rsid w:val="00D857E8"/>
    <w:rsid w:val="00D87043"/>
    <w:rsid w:val="00D87BE2"/>
    <w:rsid w:val="00D900A6"/>
    <w:rsid w:val="00D90EB5"/>
    <w:rsid w:val="00D91DC0"/>
    <w:rsid w:val="00D9285B"/>
    <w:rsid w:val="00D930E0"/>
    <w:rsid w:val="00D95F4C"/>
    <w:rsid w:val="00D96132"/>
    <w:rsid w:val="00DA06FE"/>
    <w:rsid w:val="00DA4BBF"/>
    <w:rsid w:val="00DA59CC"/>
    <w:rsid w:val="00DA6031"/>
    <w:rsid w:val="00DB099E"/>
    <w:rsid w:val="00DB25AA"/>
    <w:rsid w:val="00DB3E86"/>
    <w:rsid w:val="00DB49FE"/>
    <w:rsid w:val="00DB5458"/>
    <w:rsid w:val="00DB55FA"/>
    <w:rsid w:val="00DB6E7A"/>
    <w:rsid w:val="00DC01F3"/>
    <w:rsid w:val="00DC2666"/>
    <w:rsid w:val="00DC28B4"/>
    <w:rsid w:val="00DC38AB"/>
    <w:rsid w:val="00DC45D5"/>
    <w:rsid w:val="00DC4B35"/>
    <w:rsid w:val="00DC5E63"/>
    <w:rsid w:val="00DC6B4A"/>
    <w:rsid w:val="00DC6F51"/>
    <w:rsid w:val="00DC7642"/>
    <w:rsid w:val="00DC79C9"/>
    <w:rsid w:val="00DC7EAF"/>
    <w:rsid w:val="00DD1565"/>
    <w:rsid w:val="00DD1CB7"/>
    <w:rsid w:val="00DD34A6"/>
    <w:rsid w:val="00DD385C"/>
    <w:rsid w:val="00DD3A40"/>
    <w:rsid w:val="00DD3C30"/>
    <w:rsid w:val="00DD3EA1"/>
    <w:rsid w:val="00DD4BAF"/>
    <w:rsid w:val="00DD4F66"/>
    <w:rsid w:val="00DD754F"/>
    <w:rsid w:val="00DD793B"/>
    <w:rsid w:val="00DD7B51"/>
    <w:rsid w:val="00DE0D4D"/>
    <w:rsid w:val="00DE0E0C"/>
    <w:rsid w:val="00DE1318"/>
    <w:rsid w:val="00DE1872"/>
    <w:rsid w:val="00DE24CB"/>
    <w:rsid w:val="00DE2693"/>
    <w:rsid w:val="00DE27F6"/>
    <w:rsid w:val="00DE55B6"/>
    <w:rsid w:val="00DE5770"/>
    <w:rsid w:val="00DE5DBC"/>
    <w:rsid w:val="00DE6A1B"/>
    <w:rsid w:val="00DE6F65"/>
    <w:rsid w:val="00DF0452"/>
    <w:rsid w:val="00DF05E9"/>
    <w:rsid w:val="00DF1D89"/>
    <w:rsid w:val="00DF2096"/>
    <w:rsid w:val="00DF279C"/>
    <w:rsid w:val="00DF30E8"/>
    <w:rsid w:val="00DF32B7"/>
    <w:rsid w:val="00DF46D8"/>
    <w:rsid w:val="00DF533A"/>
    <w:rsid w:val="00DF6CD3"/>
    <w:rsid w:val="00DF7810"/>
    <w:rsid w:val="00DF7A30"/>
    <w:rsid w:val="00E00F5D"/>
    <w:rsid w:val="00E033F4"/>
    <w:rsid w:val="00E041A6"/>
    <w:rsid w:val="00E051B3"/>
    <w:rsid w:val="00E05280"/>
    <w:rsid w:val="00E05649"/>
    <w:rsid w:val="00E06B72"/>
    <w:rsid w:val="00E06D72"/>
    <w:rsid w:val="00E07F88"/>
    <w:rsid w:val="00E12691"/>
    <w:rsid w:val="00E128A5"/>
    <w:rsid w:val="00E13B9D"/>
    <w:rsid w:val="00E147A8"/>
    <w:rsid w:val="00E15112"/>
    <w:rsid w:val="00E15866"/>
    <w:rsid w:val="00E163FB"/>
    <w:rsid w:val="00E229FA"/>
    <w:rsid w:val="00E23089"/>
    <w:rsid w:val="00E23D63"/>
    <w:rsid w:val="00E25C9C"/>
    <w:rsid w:val="00E26053"/>
    <w:rsid w:val="00E26341"/>
    <w:rsid w:val="00E26434"/>
    <w:rsid w:val="00E26488"/>
    <w:rsid w:val="00E27AB3"/>
    <w:rsid w:val="00E27C23"/>
    <w:rsid w:val="00E30711"/>
    <w:rsid w:val="00E308B8"/>
    <w:rsid w:val="00E30B4E"/>
    <w:rsid w:val="00E30FB2"/>
    <w:rsid w:val="00E313AD"/>
    <w:rsid w:val="00E318B6"/>
    <w:rsid w:val="00E31901"/>
    <w:rsid w:val="00E34D09"/>
    <w:rsid w:val="00E36A40"/>
    <w:rsid w:val="00E37B83"/>
    <w:rsid w:val="00E37D08"/>
    <w:rsid w:val="00E37F01"/>
    <w:rsid w:val="00E40F21"/>
    <w:rsid w:val="00E4159C"/>
    <w:rsid w:val="00E43165"/>
    <w:rsid w:val="00E44FE4"/>
    <w:rsid w:val="00E46797"/>
    <w:rsid w:val="00E46E80"/>
    <w:rsid w:val="00E4732F"/>
    <w:rsid w:val="00E47673"/>
    <w:rsid w:val="00E47D21"/>
    <w:rsid w:val="00E503F5"/>
    <w:rsid w:val="00E51D6B"/>
    <w:rsid w:val="00E54356"/>
    <w:rsid w:val="00E56404"/>
    <w:rsid w:val="00E56673"/>
    <w:rsid w:val="00E56E5E"/>
    <w:rsid w:val="00E57CDD"/>
    <w:rsid w:val="00E60848"/>
    <w:rsid w:val="00E6108E"/>
    <w:rsid w:val="00E61BF2"/>
    <w:rsid w:val="00E6294E"/>
    <w:rsid w:val="00E6301B"/>
    <w:rsid w:val="00E6353D"/>
    <w:rsid w:val="00E64454"/>
    <w:rsid w:val="00E645BC"/>
    <w:rsid w:val="00E647B3"/>
    <w:rsid w:val="00E648EF"/>
    <w:rsid w:val="00E662A2"/>
    <w:rsid w:val="00E67150"/>
    <w:rsid w:val="00E67A8D"/>
    <w:rsid w:val="00E67DA3"/>
    <w:rsid w:val="00E67DCE"/>
    <w:rsid w:val="00E67FE5"/>
    <w:rsid w:val="00E67FE9"/>
    <w:rsid w:val="00E70453"/>
    <w:rsid w:val="00E71C1F"/>
    <w:rsid w:val="00E71FE4"/>
    <w:rsid w:val="00E71FE9"/>
    <w:rsid w:val="00E7269C"/>
    <w:rsid w:val="00E7311E"/>
    <w:rsid w:val="00E74F10"/>
    <w:rsid w:val="00E750E8"/>
    <w:rsid w:val="00E7698E"/>
    <w:rsid w:val="00E77DB2"/>
    <w:rsid w:val="00E80CCD"/>
    <w:rsid w:val="00E80E04"/>
    <w:rsid w:val="00E82036"/>
    <w:rsid w:val="00E8266C"/>
    <w:rsid w:val="00E8267F"/>
    <w:rsid w:val="00E86297"/>
    <w:rsid w:val="00E863A4"/>
    <w:rsid w:val="00E866BA"/>
    <w:rsid w:val="00E867B7"/>
    <w:rsid w:val="00E86951"/>
    <w:rsid w:val="00E869DB"/>
    <w:rsid w:val="00E87148"/>
    <w:rsid w:val="00E871BB"/>
    <w:rsid w:val="00E8785D"/>
    <w:rsid w:val="00E87CA8"/>
    <w:rsid w:val="00E9103E"/>
    <w:rsid w:val="00E92B01"/>
    <w:rsid w:val="00E92B3E"/>
    <w:rsid w:val="00E92FB1"/>
    <w:rsid w:val="00E93692"/>
    <w:rsid w:val="00E94C5C"/>
    <w:rsid w:val="00E9556D"/>
    <w:rsid w:val="00E95B7F"/>
    <w:rsid w:val="00E964CF"/>
    <w:rsid w:val="00E972A3"/>
    <w:rsid w:val="00E974E7"/>
    <w:rsid w:val="00E97543"/>
    <w:rsid w:val="00E9766E"/>
    <w:rsid w:val="00E97A66"/>
    <w:rsid w:val="00EA19D9"/>
    <w:rsid w:val="00EA21E7"/>
    <w:rsid w:val="00EA2B54"/>
    <w:rsid w:val="00EA38C5"/>
    <w:rsid w:val="00EA3CA0"/>
    <w:rsid w:val="00EA4746"/>
    <w:rsid w:val="00EA4A3B"/>
    <w:rsid w:val="00EA5765"/>
    <w:rsid w:val="00EA6570"/>
    <w:rsid w:val="00EA70BF"/>
    <w:rsid w:val="00EB04C2"/>
    <w:rsid w:val="00EB05B7"/>
    <w:rsid w:val="00EB1EAB"/>
    <w:rsid w:val="00EB20CA"/>
    <w:rsid w:val="00EB288C"/>
    <w:rsid w:val="00EB45CD"/>
    <w:rsid w:val="00EB460A"/>
    <w:rsid w:val="00EB48D4"/>
    <w:rsid w:val="00EB4C41"/>
    <w:rsid w:val="00EB55A4"/>
    <w:rsid w:val="00EB5D84"/>
    <w:rsid w:val="00EB6824"/>
    <w:rsid w:val="00EB722E"/>
    <w:rsid w:val="00EB72A7"/>
    <w:rsid w:val="00EC0F25"/>
    <w:rsid w:val="00EC16D6"/>
    <w:rsid w:val="00EC18DF"/>
    <w:rsid w:val="00EC1955"/>
    <w:rsid w:val="00EC4201"/>
    <w:rsid w:val="00EC6143"/>
    <w:rsid w:val="00EC650A"/>
    <w:rsid w:val="00ED1000"/>
    <w:rsid w:val="00ED163C"/>
    <w:rsid w:val="00ED2589"/>
    <w:rsid w:val="00ED2DC3"/>
    <w:rsid w:val="00ED303A"/>
    <w:rsid w:val="00ED384F"/>
    <w:rsid w:val="00ED478B"/>
    <w:rsid w:val="00ED48EF"/>
    <w:rsid w:val="00ED53F1"/>
    <w:rsid w:val="00EE0503"/>
    <w:rsid w:val="00EE12FE"/>
    <w:rsid w:val="00EE164C"/>
    <w:rsid w:val="00EE1DE4"/>
    <w:rsid w:val="00EE1E67"/>
    <w:rsid w:val="00EE1FA4"/>
    <w:rsid w:val="00EE2362"/>
    <w:rsid w:val="00EE23D6"/>
    <w:rsid w:val="00EE349A"/>
    <w:rsid w:val="00EE3FA3"/>
    <w:rsid w:val="00EE5BEF"/>
    <w:rsid w:val="00EE652F"/>
    <w:rsid w:val="00EE67FF"/>
    <w:rsid w:val="00EE6C5F"/>
    <w:rsid w:val="00EE7D60"/>
    <w:rsid w:val="00EF1951"/>
    <w:rsid w:val="00EF2314"/>
    <w:rsid w:val="00EF25BC"/>
    <w:rsid w:val="00EF2835"/>
    <w:rsid w:val="00EF589C"/>
    <w:rsid w:val="00EF5A69"/>
    <w:rsid w:val="00EF6536"/>
    <w:rsid w:val="00EF777D"/>
    <w:rsid w:val="00F003C9"/>
    <w:rsid w:val="00F007E1"/>
    <w:rsid w:val="00F01C56"/>
    <w:rsid w:val="00F031D9"/>
    <w:rsid w:val="00F03824"/>
    <w:rsid w:val="00F04D27"/>
    <w:rsid w:val="00F05216"/>
    <w:rsid w:val="00F054F3"/>
    <w:rsid w:val="00F06BC7"/>
    <w:rsid w:val="00F06C40"/>
    <w:rsid w:val="00F06C41"/>
    <w:rsid w:val="00F10023"/>
    <w:rsid w:val="00F1110A"/>
    <w:rsid w:val="00F113AB"/>
    <w:rsid w:val="00F115C0"/>
    <w:rsid w:val="00F11BCE"/>
    <w:rsid w:val="00F128C4"/>
    <w:rsid w:val="00F1528C"/>
    <w:rsid w:val="00F153D0"/>
    <w:rsid w:val="00F15471"/>
    <w:rsid w:val="00F1670C"/>
    <w:rsid w:val="00F16D07"/>
    <w:rsid w:val="00F17A51"/>
    <w:rsid w:val="00F205AF"/>
    <w:rsid w:val="00F209FB"/>
    <w:rsid w:val="00F21F53"/>
    <w:rsid w:val="00F22689"/>
    <w:rsid w:val="00F22C91"/>
    <w:rsid w:val="00F238A5"/>
    <w:rsid w:val="00F23EE9"/>
    <w:rsid w:val="00F253D7"/>
    <w:rsid w:val="00F25CA2"/>
    <w:rsid w:val="00F267C9"/>
    <w:rsid w:val="00F27A00"/>
    <w:rsid w:val="00F302B1"/>
    <w:rsid w:val="00F303E4"/>
    <w:rsid w:val="00F304ED"/>
    <w:rsid w:val="00F328DA"/>
    <w:rsid w:val="00F33016"/>
    <w:rsid w:val="00F342E6"/>
    <w:rsid w:val="00F35BA7"/>
    <w:rsid w:val="00F35F64"/>
    <w:rsid w:val="00F37C48"/>
    <w:rsid w:val="00F40378"/>
    <w:rsid w:val="00F415F9"/>
    <w:rsid w:val="00F419FA"/>
    <w:rsid w:val="00F42355"/>
    <w:rsid w:val="00F42529"/>
    <w:rsid w:val="00F42C10"/>
    <w:rsid w:val="00F4363E"/>
    <w:rsid w:val="00F43F5D"/>
    <w:rsid w:val="00F44F33"/>
    <w:rsid w:val="00F47021"/>
    <w:rsid w:val="00F47681"/>
    <w:rsid w:val="00F5018C"/>
    <w:rsid w:val="00F50210"/>
    <w:rsid w:val="00F50729"/>
    <w:rsid w:val="00F51F3C"/>
    <w:rsid w:val="00F52FA2"/>
    <w:rsid w:val="00F530A2"/>
    <w:rsid w:val="00F54A56"/>
    <w:rsid w:val="00F55B3F"/>
    <w:rsid w:val="00F55EFF"/>
    <w:rsid w:val="00F5604F"/>
    <w:rsid w:val="00F5632D"/>
    <w:rsid w:val="00F56438"/>
    <w:rsid w:val="00F613D9"/>
    <w:rsid w:val="00F61C21"/>
    <w:rsid w:val="00F635A5"/>
    <w:rsid w:val="00F639A8"/>
    <w:rsid w:val="00F665A1"/>
    <w:rsid w:val="00F66A29"/>
    <w:rsid w:val="00F66DB8"/>
    <w:rsid w:val="00F67949"/>
    <w:rsid w:val="00F679C5"/>
    <w:rsid w:val="00F71656"/>
    <w:rsid w:val="00F716F9"/>
    <w:rsid w:val="00F72D08"/>
    <w:rsid w:val="00F738AE"/>
    <w:rsid w:val="00F73E0A"/>
    <w:rsid w:val="00F75078"/>
    <w:rsid w:val="00F75C57"/>
    <w:rsid w:val="00F76ED8"/>
    <w:rsid w:val="00F778F4"/>
    <w:rsid w:val="00F812CB"/>
    <w:rsid w:val="00F822B2"/>
    <w:rsid w:val="00F84662"/>
    <w:rsid w:val="00F84D0A"/>
    <w:rsid w:val="00F85CD4"/>
    <w:rsid w:val="00F86552"/>
    <w:rsid w:val="00F86F0C"/>
    <w:rsid w:val="00F87B17"/>
    <w:rsid w:val="00F91231"/>
    <w:rsid w:val="00F9161A"/>
    <w:rsid w:val="00F920CB"/>
    <w:rsid w:val="00F92C99"/>
    <w:rsid w:val="00F93148"/>
    <w:rsid w:val="00F932A7"/>
    <w:rsid w:val="00F93E0F"/>
    <w:rsid w:val="00F958F3"/>
    <w:rsid w:val="00F95EF8"/>
    <w:rsid w:val="00F967A6"/>
    <w:rsid w:val="00FA00A7"/>
    <w:rsid w:val="00FA173E"/>
    <w:rsid w:val="00FA1964"/>
    <w:rsid w:val="00FA399F"/>
    <w:rsid w:val="00FA439A"/>
    <w:rsid w:val="00FA51E1"/>
    <w:rsid w:val="00FA56B2"/>
    <w:rsid w:val="00FA6AB0"/>
    <w:rsid w:val="00FA6EEC"/>
    <w:rsid w:val="00FA7513"/>
    <w:rsid w:val="00FA7A6F"/>
    <w:rsid w:val="00FA7DB6"/>
    <w:rsid w:val="00FB02C7"/>
    <w:rsid w:val="00FB0B36"/>
    <w:rsid w:val="00FB1B47"/>
    <w:rsid w:val="00FB5288"/>
    <w:rsid w:val="00FB5464"/>
    <w:rsid w:val="00FB5632"/>
    <w:rsid w:val="00FB66A3"/>
    <w:rsid w:val="00FB71CE"/>
    <w:rsid w:val="00FB74DA"/>
    <w:rsid w:val="00FC0117"/>
    <w:rsid w:val="00FC1D6C"/>
    <w:rsid w:val="00FC2501"/>
    <w:rsid w:val="00FC36C5"/>
    <w:rsid w:val="00FC475E"/>
    <w:rsid w:val="00FC4CC3"/>
    <w:rsid w:val="00FC4F5D"/>
    <w:rsid w:val="00FC57A6"/>
    <w:rsid w:val="00FC700D"/>
    <w:rsid w:val="00FC7693"/>
    <w:rsid w:val="00FC7A67"/>
    <w:rsid w:val="00FD0E2F"/>
    <w:rsid w:val="00FD13A7"/>
    <w:rsid w:val="00FD2C9D"/>
    <w:rsid w:val="00FD3093"/>
    <w:rsid w:val="00FD3422"/>
    <w:rsid w:val="00FD3717"/>
    <w:rsid w:val="00FD3A51"/>
    <w:rsid w:val="00FD3C6E"/>
    <w:rsid w:val="00FD4499"/>
    <w:rsid w:val="00FD480F"/>
    <w:rsid w:val="00FD6306"/>
    <w:rsid w:val="00FD6821"/>
    <w:rsid w:val="00FD70F9"/>
    <w:rsid w:val="00FD73D4"/>
    <w:rsid w:val="00FD75BC"/>
    <w:rsid w:val="00FD7DB3"/>
    <w:rsid w:val="00FD7E2C"/>
    <w:rsid w:val="00FE0C39"/>
    <w:rsid w:val="00FE292A"/>
    <w:rsid w:val="00FE2AB6"/>
    <w:rsid w:val="00FE2BB3"/>
    <w:rsid w:val="00FE34E2"/>
    <w:rsid w:val="00FE4DD9"/>
    <w:rsid w:val="00FE5618"/>
    <w:rsid w:val="00FE6A93"/>
    <w:rsid w:val="00FF03BA"/>
    <w:rsid w:val="00FF1191"/>
    <w:rsid w:val="00FF160D"/>
    <w:rsid w:val="00FF1F15"/>
    <w:rsid w:val="00FF21A5"/>
    <w:rsid w:val="00FF6A18"/>
    <w:rsid w:val="00FF7909"/>
    <w:rsid w:val="00FF7EAB"/>
    <w:rsid w:val="116605B4"/>
    <w:rsid w:val="77B1D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046F8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B3035"/>
    <w:rPr>
      <w:rFonts w:ascii="Arial" w:hAnsi="Arial"/>
    </w:rPr>
  </w:style>
  <w:style w:type="paragraph" w:styleId="Heading1">
    <w:name w:val="heading 1"/>
    <w:aliases w:val="H1"/>
    <w:basedOn w:val="Normal"/>
    <w:next w:val="Normal"/>
    <w:qFormat/>
    <w:rsid w:val="004D451F"/>
    <w:pPr>
      <w:keepNext/>
      <w:pageBreakBefore/>
      <w:numPr>
        <w:numId w:val="1"/>
      </w:numPr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link w:val="Heading2Char"/>
    <w:qFormat/>
    <w:rsid w:val="000A2B2E"/>
    <w:pPr>
      <w:keepNext/>
      <w:widowControl w:val="0"/>
      <w:numPr>
        <w:ilvl w:val="1"/>
        <w:numId w:val="1"/>
      </w:numPr>
      <w:tabs>
        <w:tab w:val="clear" w:pos="3554"/>
        <w:tab w:val="num" w:pos="576"/>
      </w:tabs>
      <w:spacing w:before="120" w:after="120"/>
      <w:ind w:left="576"/>
      <w:outlineLvl w:val="1"/>
    </w:pPr>
    <w:rPr>
      <w:rFonts w:ascii="Arial Narrow" w:hAnsi="Arial Narrow"/>
      <w:b/>
      <w:sz w:val="28"/>
      <w:lang w:val="en-GB"/>
    </w:rPr>
  </w:style>
  <w:style w:type="paragraph" w:styleId="Heading3">
    <w:name w:val="heading 3"/>
    <w:basedOn w:val="Normal"/>
    <w:next w:val="Normal"/>
    <w:link w:val="Heading3Char"/>
    <w:qFormat/>
    <w:rsid w:val="0061027F"/>
    <w:pPr>
      <w:keepNext/>
      <w:numPr>
        <w:ilvl w:val="2"/>
        <w:numId w:val="1"/>
      </w:numPr>
      <w:spacing w:before="240" w:after="60"/>
      <w:outlineLvl w:val="2"/>
    </w:pPr>
    <w:rPr>
      <w:b/>
      <w:sz w:val="24"/>
      <w:lang w:val="en-GB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spacing w:before="120" w:after="120"/>
    </w:pPr>
    <w:rPr>
      <w:rFonts w:ascii="Arial Narrow" w:hAnsi="Arial Narrow"/>
      <w:b/>
      <w:i/>
      <w:caps/>
    </w:rPr>
  </w:style>
  <w:style w:type="paragraph" w:styleId="TOC2">
    <w:name w:val="toc 2"/>
    <w:basedOn w:val="Normal"/>
    <w:next w:val="Normal"/>
    <w:uiPriority w:val="39"/>
    <w:pPr>
      <w:ind w:left="22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uiPriority w:val="39"/>
    <w:pPr>
      <w:ind w:left="440"/>
    </w:pPr>
    <w:rPr>
      <w:rFonts w:ascii="Times New Roman" w:hAnsi="Times New Roman"/>
      <w:i/>
    </w:rPr>
  </w:style>
  <w:style w:type="paragraph" w:styleId="TOC4">
    <w:name w:val="toc 4"/>
    <w:basedOn w:val="Normal"/>
    <w:next w:val="Normal"/>
    <w:uiPriority w:val="39"/>
    <w:pPr>
      <w:ind w:left="660"/>
    </w:pPr>
    <w:rPr>
      <w:rFonts w:ascii="Times New Roman" w:hAnsi="Times New Roman"/>
      <w:sz w:val="18"/>
    </w:rPr>
  </w:style>
  <w:style w:type="paragraph" w:styleId="TOC5">
    <w:name w:val="toc 5"/>
    <w:basedOn w:val="Normal"/>
    <w:next w:val="Normal"/>
    <w:uiPriority w:val="39"/>
    <w:pPr>
      <w:ind w:left="880"/>
    </w:pPr>
    <w:rPr>
      <w:rFonts w:ascii="Times New Roman" w:hAnsi="Times New Roman"/>
      <w:sz w:val="18"/>
    </w:rPr>
  </w:style>
  <w:style w:type="paragraph" w:styleId="TOC6">
    <w:name w:val="toc 6"/>
    <w:basedOn w:val="Normal"/>
    <w:next w:val="Normal"/>
    <w:uiPriority w:val="39"/>
    <w:pPr>
      <w:ind w:left="1100"/>
    </w:pPr>
    <w:rPr>
      <w:rFonts w:ascii="Times New Roman" w:hAnsi="Times New Roman"/>
      <w:sz w:val="18"/>
    </w:rPr>
  </w:style>
  <w:style w:type="paragraph" w:styleId="TOC7">
    <w:name w:val="toc 7"/>
    <w:basedOn w:val="Normal"/>
    <w:next w:val="Normal"/>
    <w:uiPriority w:val="39"/>
    <w:pPr>
      <w:ind w:left="1320"/>
    </w:pPr>
    <w:rPr>
      <w:rFonts w:ascii="Times New Roman" w:hAnsi="Times New Roman"/>
      <w:sz w:val="18"/>
    </w:rPr>
  </w:style>
  <w:style w:type="paragraph" w:styleId="TOC8">
    <w:name w:val="toc 8"/>
    <w:basedOn w:val="Normal"/>
    <w:next w:val="Normal"/>
    <w:uiPriority w:val="39"/>
    <w:pPr>
      <w:ind w:left="1540"/>
    </w:pPr>
    <w:rPr>
      <w:rFonts w:ascii="Times New Roman" w:hAnsi="Times New Roman"/>
      <w:sz w:val="18"/>
    </w:rPr>
  </w:style>
  <w:style w:type="paragraph" w:styleId="TOC9">
    <w:name w:val="toc 9"/>
    <w:basedOn w:val="Normal"/>
    <w:next w:val="Normal"/>
    <w:uiPriority w:val="39"/>
    <w:pPr>
      <w:ind w:left="1760"/>
    </w:pPr>
    <w:rPr>
      <w:rFonts w:ascii="Times New Roman" w:hAnsi="Times New Roman"/>
      <w:sz w:val="18"/>
    </w:rPr>
  </w:style>
  <w:style w:type="paragraph" w:styleId="BodyText">
    <w:name w:val="Body Text"/>
    <w:aliases w:val="bt,heading3,Body Text Char Char Char Char Char Char Char Char,Body Text Char Char Char Char Char Char Char"/>
    <w:basedOn w:val="Normal"/>
    <w:pPr>
      <w:jc w:val="both"/>
    </w:pPr>
  </w:style>
  <w:style w:type="paragraph" w:styleId="BodyText2">
    <w:name w:val="Body Text 2"/>
    <w:basedOn w:val="Normal"/>
    <w:pPr>
      <w:jc w:val="center"/>
    </w:pPr>
    <w:rPr>
      <w:b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paragraph" w:styleId="BodyText3">
    <w:name w:val="Body Text 3"/>
    <w:basedOn w:val="Normal"/>
    <w:rPr>
      <w:i/>
      <w:color w:val="0000FF"/>
    </w:rPr>
  </w:style>
  <w:style w:type="paragraph" w:customStyle="1" w:styleId="UnordList1">
    <w:name w:val="Unord List 1"/>
    <w:pPr>
      <w:spacing w:line="289" w:lineRule="atLeast"/>
    </w:pPr>
    <w:rPr>
      <w:rFonts w:ascii="Arial" w:hAnsi="Arial"/>
      <w:snapToGrid w:val="0"/>
      <w:color w:val="000000"/>
      <w:sz w:val="22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u w:val="single"/>
    </w:rPr>
  </w:style>
  <w:style w:type="paragraph" w:styleId="Caption">
    <w:name w:val="caption"/>
    <w:basedOn w:val="Normal"/>
    <w:next w:val="Normal"/>
    <w:qFormat/>
    <w:rsid w:val="00326469"/>
    <w:pPr>
      <w:keepNext/>
      <w:spacing w:before="120" w:after="120"/>
      <w:ind w:left="432"/>
      <w:jc w:val="center"/>
    </w:pPr>
    <w:rPr>
      <w:b/>
      <w:i/>
    </w:rPr>
  </w:style>
  <w:style w:type="paragraph" w:styleId="BodyTextIndent">
    <w:name w:val="Body Text Indent"/>
    <w:basedOn w:val="Normal"/>
    <w:pPr>
      <w:numPr>
        <w:ilvl w:val="12"/>
      </w:numPr>
      <w:tabs>
        <w:tab w:val="left" w:pos="900"/>
        <w:tab w:val="left" w:leader="dot" w:pos="9720"/>
      </w:tabs>
      <w:ind w:left="900"/>
    </w:pPr>
    <w:rPr>
      <w:rFonts w:ascii="Arial Narrow" w:hAnsi="Arial Narrow"/>
      <w:i/>
      <w:color w:val="FF0000"/>
    </w:rPr>
  </w:style>
  <w:style w:type="paragraph" w:customStyle="1" w:styleId="tditheading1">
    <w:name w:val="tditheading1"/>
    <w:basedOn w:val="Normal"/>
    <w:next w:val="tditnormal"/>
    <w:pPr>
      <w:numPr>
        <w:numId w:val="2"/>
      </w:numPr>
      <w:spacing w:before="120" w:after="120"/>
      <w:outlineLvl w:val="0"/>
    </w:pPr>
    <w:rPr>
      <w:rFonts w:ascii="Arial Narrow" w:hAnsi="Arial Narrow"/>
      <w:b/>
      <w:i/>
      <w:sz w:val="28"/>
    </w:rPr>
  </w:style>
  <w:style w:type="paragraph" w:customStyle="1" w:styleId="tditheading2">
    <w:name w:val="tditheading2"/>
    <w:basedOn w:val="Normal"/>
    <w:next w:val="tditnormal"/>
    <w:autoRedefine/>
    <w:pPr>
      <w:numPr>
        <w:ilvl w:val="1"/>
        <w:numId w:val="2"/>
      </w:numPr>
      <w:outlineLvl w:val="1"/>
    </w:pPr>
    <w:rPr>
      <w:rFonts w:ascii="Arial Narrow" w:hAnsi="Arial Narrow"/>
      <w:b/>
      <w:i/>
      <w:sz w:val="24"/>
    </w:rPr>
  </w:style>
  <w:style w:type="paragraph" w:customStyle="1" w:styleId="tditnormal">
    <w:name w:val="tditnormal"/>
    <w:basedOn w:val="Normal"/>
    <w:rPr>
      <w:rFonts w:ascii="Arial Narrow" w:hAnsi="Arial Narrow"/>
    </w:rPr>
  </w:style>
  <w:style w:type="paragraph" w:customStyle="1" w:styleId="tdittitle">
    <w:name w:val="tdittitle"/>
    <w:basedOn w:val="Normal"/>
    <w:next w:val="tditnormal"/>
    <w:pPr>
      <w:pBdr>
        <w:top w:val="single" w:sz="36" w:space="1" w:color="auto"/>
        <w:bottom w:val="single" w:sz="12" w:space="1" w:color="auto"/>
      </w:pBdr>
    </w:pPr>
    <w:rPr>
      <w:b/>
      <w:color w:val="008000"/>
      <w:sz w:val="40"/>
    </w:rPr>
  </w:style>
  <w:style w:type="paragraph" w:customStyle="1" w:styleId="HeadingBase">
    <w:name w:val="Heading Base"/>
    <w:basedOn w:val="Normal"/>
    <w:next w:val="BodyText"/>
    <w:pPr>
      <w:keepNext/>
      <w:keepLines/>
      <w:spacing w:before="140" w:line="220" w:lineRule="atLeast"/>
    </w:pPr>
    <w:rPr>
      <w:spacing w:val="-4"/>
      <w:kern w:val="28"/>
    </w:rPr>
  </w:style>
  <w:style w:type="paragraph" w:customStyle="1" w:styleId="tditheading0">
    <w:name w:val="tditheading0"/>
    <w:basedOn w:val="Normal"/>
    <w:next w:val="tditnormal"/>
    <w:pPr>
      <w:spacing w:before="120" w:after="120"/>
      <w:outlineLvl w:val="0"/>
    </w:pPr>
    <w:rPr>
      <w:rFonts w:ascii="Arial Narrow" w:hAnsi="Arial Narrow"/>
      <w:b/>
      <w:i/>
      <w:sz w:val="28"/>
    </w:rPr>
  </w:style>
  <w:style w:type="paragraph" w:customStyle="1" w:styleId="level4">
    <w:name w:val="level 4"/>
    <w:basedOn w:val="Normal"/>
    <w:pPr>
      <w:spacing w:before="120" w:after="120" w:line="240" w:lineRule="exact"/>
      <w:ind w:left="634"/>
    </w:pPr>
    <w:rPr>
      <w:rFonts w:ascii="Times" w:hAnsi="Times"/>
      <w:sz w:val="24"/>
    </w:rPr>
  </w:style>
  <w:style w:type="paragraph" w:customStyle="1" w:styleId="TOCEntry">
    <w:name w:val="TOCEntry"/>
    <w:basedOn w:val="Normal"/>
    <w:pPr>
      <w:keepNext/>
      <w:keepLines/>
      <w:spacing w:before="120" w:after="240" w:line="240" w:lineRule="atLeast"/>
    </w:pPr>
    <w:rPr>
      <w:rFonts w:ascii="Times" w:hAnsi="Times"/>
      <w:b/>
      <w:sz w:val="36"/>
    </w:rPr>
  </w:style>
  <w:style w:type="paragraph" w:customStyle="1" w:styleId="Template">
    <w:name w:val="Template"/>
    <w:basedOn w:val="Normal"/>
    <w:next w:val="Normal"/>
    <w:link w:val="TemplateChar"/>
    <w:pPr>
      <w:spacing w:line="240" w:lineRule="exact"/>
    </w:pPr>
    <w:rPr>
      <w:i/>
      <w:color w:val="0000FF"/>
    </w:rPr>
  </w:style>
  <w:style w:type="paragraph" w:customStyle="1" w:styleId="level3text">
    <w:name w:val="level 3 text"/>
    <w:basedOn w:val="Normal"/>
    <w:pPr>
      <w:spacing w:line="220" w:lineRule="exact"/>
      <w:ind w:left="1350" w:hanging="716"/>
    </w:pPr>
    <w:rPr>
      <w:i/>
    </w:rPr>
  </w:style>
  <w:style w:type="paragraph" w:customStyle="1" w:styleId="requirement">
    <w:name w:val="requirement"/>
    <w:basedOn w:val="level4"/>
    <w:pPr>
      <w:spacing w:before="0" w:after="0"/>
      <w:ind w:left="2348" w:hanging="994"/>
    </w:pPr>
    <w:rPr>
      <w:rFonts w:ascii="Times New Roman" w:hAnsi="Times New Roman"/>
    </w:rPr>
  </w:style>
  <w:style w:type="paragraph" w:customStyle="1" w:styleId="tabletext">
    <w:name w:val="table text"/>
    <w:basedOn w:val="Normal"/>
    <w:pPr>
      <w:spacing w:before="120"/>
      <w:ind w:left="187"/>
    </w:pPr>
    <w:rPr>
      <w:sz w:val="18"/>
      <w:lang w:val="en-CA"/>
    </w:rPr>
  </w:style>
  <w:style w:type="paragraph" w:customStyle="1" w:styleId="BodyText1">
    <w:name w:val="Body Text 1"/>
    <w:basedOn w:val="BodyText"/>
    <w:pPr>
      <w:spacing w:after="120" w:line="300" w:lineRule="exact"/>
      <w:ind w:left="720"/>
      <w:jc w:val="left"/>
    </w:pPr>
    <w:rPr>
      <w:rFonts w:ascii="Times New Roman" w:hAnsi="Times New Roman"/>
      <w:szCs w:val="24"/>
      <w:lang w:val="en-CA"/>
    </w:rPr>
  </w:style>
  <w:style w:type="paragraph" w:customStyle="1" w:styleId="TableText0">
    <w:name w:val="Table Text"/>
    <w:basedOn w:val="Normal"/>
    <w:uiPriority w:val="99"/>
    <w:pPr>
      <w:keepLines/>
      <w:spacing w:after="60"/>
    </w:pPr>
  </w:style>
  <w:style w:type="paragraph" w:customStyle="1" w:styleId="DefaultText">
    <w:name w:val="Default Text"/>
    <w:basedOn w:val="Normal"/>
    <w:pPr>
      <w:spacing w:before="120"/>
      <w:jc w:val="both"/>
    </w:pPr>
    <w:rPr>
      <w:sz w:val="24"/>
    </w:rPr>
  </w:style>
  <w:style w:type="paragraph" w:customStyle="1" w:styleId="BodyTextbulleted">
    <w:name w:val="Body Text bulleted"/>
    <w:basedOn w:val="Normal"/>
    <w:pPr>
      <w:numPr>
        <w:numId w:val="3"/>
      </w:numPr>
      <w:spacing w:after="120"/>
    </w:pPr>
    <w:rPr>
      <w:rFonts w:ascii="Times New Roman" w:hAnsi="Times New Roman"/>
      <w:szCs w:val="24"/>
      <w:lang w:val="en-C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DE6A1B"/>
  </w:style>
  <w:style w:type="character" w:styleId="FootnoteReference">
    <w:name w:val="footnote reference"/>
    <w:basedOn w:val="DefaultParagraphFont"/>
    <w:semiHidden/>
    <w:rsid w:val="00DE6A1B"/>
    <w:rPr>
      <w:vertAlign w:val="superscript"/>
    </w:rPr>
  </w:style>
  <w:style w:type="table" w:styleId="TableGrid">
    <w:name w:val="Table Grid"/>
    <w:basedOn w:val="TableNormal"/>
    <w:rsid w:val="00BC65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026332"/>
    <w:rPr>
      <w:color w:val="800080"/>
      <w:u w:val="single"/>
    </w:rPr>
  </w:style>
  <w:style w:type="character" w:customStyle="1" w:styleId="TemplateChar">
    <w:name w:val="Template Char"/>
    <w:basedOn w:val="DefaultParagraphFont"/>
    <w:link w:val="Template"/>
    <w:rsid w:val="00BC5087"/>
    <w:rPr>
      <w:rFonts w:ascii="Arial" w:hAnsi="Arial"/>
      <w:i/>
      <w:color w:val="0000FF"/>
      <w:lang w:val="en-US" w:eastAsia="en-US" w:bidi="ar-SA"/>
    </w:rPr>
  </w:style>
  <w:style w:type="paragraph" w:styleId="CommentSubject">
    <w:name w:val="annotation subject"/>
    <w:basedOn w:val="CommentText"/>
    <w:next w:val="CommentText"/>
    <w:semiHidden/>
    <w:rsid w:val="00476BF4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B52C67"/>
    <w:pPr>
      <w:ind w:left="720"/>
    </w:pPr>
  </w:style>
  <w:style w:type="paragraph" w:styleId="TableofFigures">
    <w:name w:val="table of figures"/>
    <w:basedOn w:val="Normal"/>
    <w:next w:val="Normal"/>
    <w:uiPriority w:val="99"/>
    <w:rsid w:val="0093435C"/>
  </w:style>
  <w:style w:type="character" w:customStyle="1" w:styleId="Heading3Char">
    <w:name w:val="Heading 3 Char"/>
    <w:basedOn w:val="DefaultParagraphFont"/>
    <w:link w:val="Heading3"/>
    <w:rsid w:val="0061027F"/>
    <w:rPr>
      <w:rFonts w:ascii="Arial" w:hAnsi="Arial"/>
      <w:b/>
      <w:sz w:val="24"/>
      <w:lang w:val="en-GB"/>
    </w:rPr>
  </w:style>
  <w:style w:type="character" w:styleId="Strong">
    <w:name w:val="Strong"/>
    <w:basedOn w:val="DefaultParagraphFont"/>
    <w:qFormat/>
    <w:rsid w:val="00995D94"/>
    <w:rPr>
      <w:b/>
      <w:bCs/>
    </w:rPr>
  </w:style>
  <w:style w:type="paragraph" w:customStyle="1" w:styleId="NormalLinespacingAtleast12pt">
    <w:name w:val="Normal + Line spacing:  At least 12 pt"/>
    <w:basedOn w:val="Heading3"/>
    <w:link w:val="NormalLinespacingAtleast12ptChar"/>
    <w:rsid w:val="00871E9B"/>
    <w:pPr>
      <w:jc w:val="both"/>
    </w:pPr>
    <w:rPr>
      <w:rFonts w:cs="Arial"/>
      <w:b w:val="0"/>
      <w:sz w:val="20"/>
      <w:lang w:val="en-CA" w:eastAsia="ar-SA"/>
    </w:rPr>
  </w:style>
  <w:style w:type="character" w:customStyle="1" w:styleId="NormalLinespacingAtleast12ptChar">
    <w:name w:val="Normal + Line spacing:  At least 12 pt Char"/>
    <w:basedOn w:val="Heading3Char"/>
    <w:link w:val="NormalLinespacingAtleast12pt"/>
    <w:rsid w:val="00871E9B"/>
    <w:rPr>
      <w:rFonts w:ascii="Arial" w:hAnsi="Arial" w:cs="Arial"/>
      <w:b w:val="0"/>
      <w:sz w:val="24"/>
      <w:lang w:val="en-CA" w:eastAsia="ar-SA"/>
    </w:rPr>
  </w:style>
  <w:style w:type="character" w:customStyle="1" w:styleId="BrianJDennis">
    <w:name w:val="Brian J. Dennis"/>
    <w:basedOn w:val="DefaultParagraphFont"/>
    <w:semiHidden/>
    <w:rsid w:val="00EB45CD"/>
    <w:rPr>
      <w:rFonts w:ascii="Arial" w:hAnsi="Arial" w:cs="Arial"/>
      <w:color w:val="auto"/>
      <w:sz w:val="20"/>
      <w:szCs w:val="20"/>
    </w:rPr>
  </w:style>
  <w:style w:type="character" w:customStyle="1" w:styleId="fldtext1">
    <w:name w:val="fldtext1"/>
    <w:basedOn w:val="DefaultParagraphFont"/>
    <w:rsid w:val="00205065"/>
  </w:style>
  <w:style w:type="table" w:customStyle="1" w:styleId="GridTable4-Accent11">
    <w:name w:val="Grid Table 4 - Accent 11"/>
    <w:basedOn w:val="TableNormal"/>
    <w:uiPriority w:val="49"/>
    <w:rsid w:val="00B921E6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5Dark-Accent51">
    <w:name w:val="Grid Table 5 Dark - Accent 51"/>
    <w:basedOn w:val="TableNormal"/>
    <w:uiPriority w:val="50"/>
    <w:rsid w:val="00B921E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-Accent51">
    <w:name w:val="Grid Table 4 - Accent 51"/>
    <w:basedOn w:val="TableNormal"/>
    <w:uiPriority w:val="49"/>
    <w:rsid w:val="00B921E6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3-Accent11">
    <w:name w:val="List Table 3 - Accent 11"/>
    <w:basedOn w:val="TableNormal"/>
    <w:uiPriority w:val="48"/>
    <w:rsid w:val="002354B2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2354B2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rsid w:val="000A2B2E"/>
    <w:rPr>
      <w:rFonts w:ascii="Arial Narrow" w:hAnsi="Arial Narrow"/>
      <w:b/>
      <w:sz w:val="28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6016B7"/>
    <w:rPr>
      <w:rFonts w:ascii="Arial" w:hAnsi="Arial"/>
    </w:rPr>
  </w:style>
  <w:style w:type="table" w:customStyle="1" w:styleId="ListTable3-Accent52">
    <w:name w:val="List Table 3 - Accent 52"/>
    <w:basedOn w:val="TableNormal"/>
    <w:uiPriority w:val="48"/>
    <w:rsid w:val="00544D49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character" w:customStyle="1" w:styleId="CommentTextChar">
    <w:name w:val="Comment Text Char"/>
    <w:basedOn w:val="DefaultParagraphFont"/>
    <w:link w:val="CommentText"/>
    <w:semiHidden/>
    <w:rsid w:val="00D2661A"/>
    <w:rPr>
      <w:rFonts w:ascii="Arial" w:hAnsi="Arial"/>
    </w:rPr>
  </w:style>
  <w:style w:type="paragraph" w:styleId="NormalWeb">
    <w:name w:val="Normal (Web)"/>
    <w:basedOn w:val="Normal"/>
    <w:uiPriority w:val="99"/>
    <w:semiHidden/>
    <w:unhideWhenUsed/>
    <w:rsid w:val="00A42EA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7053E"/>
    <w:rPr>
      <w:rFonts w:ascii="Arial" w:hAnsi="Arial"/>
    </w:rPr>
  </w:style>
  <w:style w:type="paragraph" w:customStyle="1" w:styleId="Normal3">
    <w:name w:val="Normal_3"/>
    <w:basedOn w:val="Normal"/>
    <w:uiPriority w:val="99"/>
    <w:rsid w:val="00A7053E"/>
    <w:pPr>
      <w:spacing w:before="160" w:after="160"/>
      <w:ind w:left="1440"/>
    </w:pPr>
    <w:rPr>
      <w:rFonts w:eastAsia="Batang"/>
    </w:rPr>
  </w:style>
  <w:style w:type="table" w:styleId="LightList-Accent3">
    <w:name w:val="Light List Accent 3"/>
    <w:basedOn w:val="TableNormal"/>
    <w:uiPriority w:val="61"/>
    <w:rsid w:val="00406863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">
    <w:name w:val="Light List"/>
    <w:basedOn w:val="TableNormal"/>
    <w:uiPriority w:val="61"/>
    <w:rsid w:val="004931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1790B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1E2210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1E2210"/>
  </w:style>
  <w:style w:type="character" w:customStyle="1" w:styleId="eop">
    <w:name w:val="eop"/>
    <w:basedOn w:val="DefaultParagraphFont"/>
    <w:rsid w:val="001E2210"/>
  </w:style>
  <w:style w:type="character" w:customStyle="1" w:styleId="contextualspellingandgrammarerror">
    <w:name w:val="contextualspellingandgrammarerror"/>
    <w:basedOn w:val="DefaultParagraphFont"/>
    <w:rsid w:val="001E2210"/>
  </w:style>
  <w:style w:type="paragraph" w:styleId="NoSpacing">
    <w:name w:val="No Spacing"/>
    <w:uiPriority w:val="1"/>
    <w:qFormat/>
    <w:rsid w:val="003B55B1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6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7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7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9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9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9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2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4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37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079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2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63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4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4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7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39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4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34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5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0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69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72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9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2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2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6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8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8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2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3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3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1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2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7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84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4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42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46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0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5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3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56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73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06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47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1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9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9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9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5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8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6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42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21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0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83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62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772450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8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0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4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9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2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3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3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19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1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3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2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4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8893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51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96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889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83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320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828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8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927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53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1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44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822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87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7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582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694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50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195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28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457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891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41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21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90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37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653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19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607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37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10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98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37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71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93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161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663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38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58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48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29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730670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47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1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00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36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8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5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50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uho-dev-uhub-sapi/covid/v1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uho-prod-uhub-sapi/covid/v1/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package" Target="embeddings/Microsoft_Excel_Worksheet.xlsx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20" Type="http://schemas.openxmlformats.org/officeDocument/2006/relationships/hyperlink" Target="https://uho-uat-uhub-sapi/covid/v1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uho-test-uhub-sapi/covid/v1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053A7D3DC38408B54F9F05798B6CB" ma:contentTypeVersion="" ma:contentTypeDescription="Create a new document." ma:contentTypeScope="" ma:versionID="a33d340c63f1f5ba72f683cc94ff4bca">
  <xsd:schema xmlns:xsd="http://www.w3.org/2001/XMLSchema" xmlns:xs="http://www.w3.org/2001/XMLSchema" xmlns:p="http://schemas.microsoft.com/office/2006/metadata/properties" xmlns:ns2="790c9db4-e131-4592-be56-166ba1809af6" xmlns:ns3="82c71b45-bda2-41f0-800b-2683b4228d51" targetNamespace="http://schemas.microsoft.com/office/2006/metadata/properties" ma:root="true" ma:fieldsID="b0a36df6abdc2ab7f4a0bc774758f5f2" ns2:_="" ns3:_="">
    <xsd:import namespace="790c9db4-e131-4592-be56-166ba1809af6"/>
    <xsd:import namespace="82c71b45-bda2-41f0-800b-2683b4228d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0c9db4-e131-4592-be56-166ba1809a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c71b45-bda2-41f0-800b-2683b4228d5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17DF19-CC11-4AF9-A75E-5C196768FA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81E893-2F6F-41DB-97BE-38C4CBA895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1991A2-8739-4322-9857-2825F4B849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0c9db4-e131-4592-be56-166ba1809af6"/>
    <ds:schemaRef ds:uri="82c71b45-bda2-41f0-800b-2683b4228d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1C540E5-8305-418A-AF74-C66199CA9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4</Words>
  <Characters>7209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face Technical Design Document</vt:lpstr>
    </vt:vector>
  </TitlesOfParts>
  <LinksUpToDate>false</LinksUpToDate>
  <CharactersWithSpaces>8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face Technical Design Document</dc:title>
  <dc:creator/>
  <cp:keywords>V1</cp:keywords>
  <cp:lastModifiedBy/>
  <cp:revision>1</cp:revision>
  <dcterms:created xsi:type="dcterms:W3CDTF">2019-08-12T13:50:00Z</dcterms:created>
  <dcterms:modified xsi:type="dcterms:W3CDTF">2021-07-04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66ef78e0-2bd2-469c-9e90-1236343492e0</vt:lpwstr>
  </property>
  <property fmtid="{D5CDD505-2E9C-101B-9397-08002B2CF9AE}" pid="3" name="ContentTypeId">
    <vt:lpwstr>0x010100C26053A7D3DC38408B54F9F05798B6CB</vt:lpwstr>
  </property>
</Properties>
</file>